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  <w:r>
        <w:t xml:space="preserve"> </w:t>
      </w:r>
      <w:r>
        <w:t xml:space="preserve">##Getting the dataset</w:t>
      </w:r>
    </w:p>
    <w:p>
      <w:pPr>
        <w:pStyle w:val="SourceCode"/>
      </w:pPr>
      <w:r>
        <w:rPr>
          <w:rStyle w:val="NormalTok"/>
        </w:rPr>
        <w:t xml:space="preserve">globalindex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.cs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lobalindex)</w:t>
      </w:r>
    </w:p>
    <w:p>
      <w:pPr>
        <w:pStyle w:val="Heading2"/>
      </w:pPr>
      <w:bookmarkStart w:id="22" w:name="prepare-the-factor-variables-for-subsetting-data---year-2017"/>
      <w:bookmarkEnd w:id="22"/>
      <w:r>
        <w:t xml:space="preserve">prepare the factor variables for subsetting data - year 2017</w:t>
      </w:r>
    </w:p>
    <w:p>
      <w:pPr>
        <w:pStyle w:val="SourceCode"/>
      </w:pPr>
      <w:r>
        <w:rPr>
          <w:rStyle w:val="CommentTok"/>
        </w:rPr>
        <w:t xml:space="preserve">#change the income group of economy in factor</w:t>
      </w:r>
      <w:r>
        <w:br w:type="textWrapping"/>
      </w:r>
      <w:r>
        <w:rPr>
          <w:rStyle w:val="NormalTok"/>
        </w:rPr>
        <w:t xml:space="preserve">global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obal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 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 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wer middle 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pper middle inco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hange the year in factor</w:t>
      </w:r>
      <w:r>
        <w:br w:type="textWrapping"/>
      </w:r>
      <w:r>
        <w:rPr>
          <w:rStyle w:val="NormalTok"/>
        </w:rPr>
        <w:t xml:space="preserve">global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obal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 the data on basis of year 2017, remove extaeous info on country code and income group</w:t>
      </w:r>
      <w:r>
        <w:br w:type="textWrapping"/>
      </w:r>
      <w:r>
        <w:rPr>
          <w:rStyle w:val="NormalTok"/>
        </w:rPr>
        <w:t xml:space="preserve">globalindex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obalindex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global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remove-the-percentage-and-convert-all-columns-to-numeric"/>
      <w:bookmarkEnd w:id="23"/>
      <w:r>
        <w:t xml:space="preserve">remove the percentage and convert all columns to numeric</w:t>
      </w:r>
    </w:p>
    <w:p>
      <w:pPr>
        <w:pStyle w:val="SourceCode"/>
      </w:pPr>
      <w:r>
        <w:rPr>
          <w:rStyle w:val="CommentTok"/>
        </w:rPr>
        <w:t xml:space="preserve">#convert data to numeric and remove % sign 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lobalindex,gsub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numeric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## The following objects are masked from globalindex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ount....age.15.., Account..female....age.15..,</w:t>
      </w:r>
      <w:r>
        <w:br w:type="textWrapping"/>
      </w:r>
      <w:r>
        <w:rPr>
          <w:rStyle w:val="VerbatimChar"/>
        </w:rPr>
        <w:t xml:space="preserve">##     Account..in.labor.force....age.15...,</w:t>
      </w:r>
      <w:r>
        <w:br w:type="textWrapping"/>
      </w:r>
      <w:r>
        <w:rPr>
          <w:rStyle w:val="VerbatimChar"/>
        </w:rPr>
        <w:t xml:space="preserve">##     Account..income..poorest.40.....ages.15..,</w:t>
      </w:r>
      <w:r>
        <w:br w:type="textWrapping"/>
      </w:r>
      <w:r>
        <w:rPr>
          <w:rStyle w:val="VerbatimChar"/>
        </w:rPr>
        <w:t xml:space="preserve">##     Account..income..richest.60.....ages.15...,</w:t>
      </w:r>
      <w:r>
        <w:br w:type="textWrapping"/>
      </w:r>
      <w:r>
        <w:rPr>
          <w:rStyle w:val="VerbatimChar"/>
        </w:rPr>
        <w:t xml:space="preserve">##     Account..male....age.15.., Account..older.adults....ages.25..,</w:t>
      </w:r>
      <w:r>
        <w:br w:type="textWrapping"/>
      </w:r>
      <w:r>
        <w:rPr>
          <w:rStyle w:val="VerbatimChar"/>
        </w:rPr>
        <w:t xml:space="preserve">##     Account..out.of.labor.force....age.15...,</w:t>
      </w:r>
      <w:r>
        <w:br w:type="textWrapping"/>
      </w:r>
      <w:r>
        <w:rPr>
          <w:rStyle w:val="VerbatimChar"/>
        </w:rPr>
        <w:t xml:space="preserve">##     Account..primary.education.or.less....ages.15...,</w:t>
      </w:r>
      <w:r>
        <w:br w:type="textWrapping"/>
      </w:r>
      <w:r>
        <w:rPr>
          <w:rStyle w:val="VerbatimChar"/>
        </w:rPr>
        <w:t xml:space="preserve">##     Account..rural....age.15...,</w:t>
      </w:r>
      <w:r>
        <w:br w:type="textWrapping"/>
      </w:r>
      <w:r>
        <w:rPr>
          <w:rStyle w:val="VerbatimChar"/>
        </w:rPr>
        <w:t xml:space="preserve">##     Account..secondary.education.or.more....ages.15...,</w:t>
      </w:r>
      <w:r>
        <w:br w:type="textWrapping"/>
      </w:r>
      <w:r>
        <w:rPr>
          <w:rStyle w:val="VerbatimChar"/>
        </w:rPr>
        <w:t xml:space="preserve">##     Account..young.adults....ages.15.24.,</w:t>
      </w:r>
      <w:r>
        <w:br w:type="textWrapping"/>
      </w:r>
      <w:r>
        <w:rPr>
          <w:rStyle w:val="VerbatimChar"/>
        </w:rPr>
        <w:t xml:space="preserve">##     Borrowed.any.money.in.the.past.year....age.15..,</w:t>
      </w:r>
      <w:r>
        <w:br w:type="textWrapping"/>
      </w:r>
      <w:r>
        <w:rPr>
          <w:rStyle w:val="VerbatimChar"/>
        </w:rPr>
        <w:t xml:space="preserve">##     Borrowed.any.money.in.the.past.year..female....age.15...,</w:t>
      </w:r>
      <w:r>
        <w:br w:type="textWrapping"/>
      </w:r>
      <w:r>
        <w:rPr>
          <w:rStyle w:val="VerbatimChar"/>
        </w:rPr>
        <w:t xml:space="preserve">##     Borrowed.any.money.in.the.past.year..in.labor.force.....age.15...,</w:t>
      </w:r>
      <w:r>
        <w:br w:type="textWrapping"/>
      </w:r>
      <w:r>
        <w:rPr>
          <w:rStyle w:val="VerbatimChar"/>
        </w:rPr>
        <w:t xml:space="preserve">##     Borrowed.any.money.in.the.past.year..income..poorest.40.....age.15...,</w:t>
      </w:r>
      <w:r>
        <w:br w:type="textWrapping"/>
      </w:r>
      <w:r>
        <w:rPr>
          <w:rStyle w:val="VerbatimChar"/>
        </w:rPr>
        <w:t xml:space="preserve">##     Borrowed.any.money.in.the.past.year..income..richest.60.....age.15...,</w:t>
      </w:r>
      <w:r>
        <w:br w:type="textWrapping"/>
      </w:r>
      <w:r>
        <w:rPr>
          <w:rStyle w:val="VerbatimChar"/>
        </w:rPr>
        <w:t xml:space="preserve">##     Borrowed.any.money.in.the.past.year..male.....age.15...,</w:t>
      </w:r>
      <w:r>
        <w:br w:type="textWrapping"/>
      </w:r>
      <w:r>
        <w:rPr>
          <w:rStyle w:val="VerbatimChar"/>
        </w:rPr>
        <w:t xml:space="preserve">##     Borrowed.any.money.in.the.past.year..older.adults.....age.25...,</w:t>
      </w:r>
      <w:r>
        <w:br w:type="textWrapping"/>
      </w:r>
      <w:r>
        <w:rPr>
          <w:rStyle w:val="VerbatimChar"/>
        </w:rPr>
        <w:t xml:space="preserve">##     Borrowed.any.money.in.the.past.year..out.of.labor.force.....age.15...,</w:t>
      </w:r>
      <w:r>
        <w:br w:type="textWrapping"/>
      </w:r>
      <w:r>
        <w:rPr>
          <w:rStyle w:val="VerbatimChar"/>
        </w:rPr>
        <w:t xml:space="preserve">##     Borrowed.any.money.in.the.past.year..primary.education.or.less....age.15...,</w:t>
      </w:r>
      <w:r>
        <w:br w:type="textWrapping"/>
      </w:r>
      <w:r>
        <w:rPr>
          <w:rStyle w:val="VerbatimChar"/>
        </w:rPr>
        <w:t xml:space="preserve">##     Borrowed.any.money.in.the.past.year..rural.....age.15...,</w:t>
      </w:r>
      <w:r>
        <w:br w:type="textWrapping"/>
      </w:r>
      <w:r>
        <w:rPr>
          <w:rStyle w:val="VerbatimChar"/>
        </w:rPr>
        <w:t xml:space="preserve">##     Borrowed.any.money.in.the.past.year..secondary.education.or.more....age.15...,</w:t>
      </w:r>
      <w:r>
        <w:br w:type="textWrapping"/>
      </w:r>
      <w:r>
        <w:rPr>
          <w:rStyle w:val="VerbatimChar"/>
        </w:rPr>
        <w:t xml:space="preserve">##     Borrowed.any.money.in.the.past.year..young.adults.....age.15.24..,</w:t>
      </w:r>
      <w:r>
        <w:br w:type="textWrapping"/>
      </w:r>
      <w:r>
        <w:rPr>
          <w:rStyle w:val="VerbatimChar"/>
        </w:rPr>
        <w:t xml:space="preserve">##     Borrowed.for.education.or.school.fees....age.15..,</w:t>
      </w:r>
      <w:r>
        <w:br w:type="textWrapping"/>
      </w:r>
      <w:r>
        <w:rPr>
          <w:rStyle w:val="VerbatimChar"/>
        </w:rPr>
        <w:t xml:space="preserve">##     Borrowed.for.education.or.school.fees...out.of.labor.force....age.15...,</w:t>
      </w:r>
      <w:r>
        <w:br w:type="textWrapping"/>
      </w:r>
      <w:r>
        <w:rPr>
          <w:rStyle w:val="VerbatimChar"/>
        </w:rPr>
        <w:t xml:space="preserve">##     Borrowed.for.education.or.school.fees..female.....age.15...,</w:t>
      </w:r>
      <w:r>
        <w:br w:type="textWrapping"/>
      </w:r>
      <w:r>
        <w:rPr>
          <w:rStyle w:val="VerbatimChar"/>
        </w:rPr>
        <w:t xml:space="preserve">##     Borrowed.for.education.or.school.fees..in.labor.force.....age.15...,</w:t>
      </w:r>
      <w:r>
        <w:br w:type="textWrapping"/>
      </w:r>
      <w:r>
        <w:rPr>
          <w:rStyle w:val="VerbatimChar"/>
        </w:rPr>
        <w:t xml:space="preserve">##     Borrowed.for.education.or.school.fees..income..poorest.40.....age.15...,</w:t>
      </w:r>
      <w:r>
        <w:br w:type="textWrapping"/>
      </w:r>
      <w:r>
        <w:rPr>
          <w:rStyle w:val="VerbatimChar"/>
        </w:rPr>
        <w:t xml:space="preserve">##     Borrowed.for.education.or.school.fees..income..richest.60.....age.15...,</w:t>
      </w:r>
      <w:r>
        <w:br w:type="textWrapping"/>
      </w:r>
      <w:r>
        <w:rPr>
          <w:rStyle w:val="VerbatimChar"/>
        </w:rPr>
        <w:t xml:space="preserve">##     Borrowed.for.education.or.school.fees..male.....age.15...,</w:t>
      </w:r>
      <w:r>
        <w:br w:type="textWrapping"/>
      </w:r>
      <w:r>
        <w:rPr>
          <w:rStyle w:val="VerbatimChar"/>
        </w:rPr>
        <w:t xml:space="preserve">##     Borrowed.for.education.or.school.fees..older.adults.....age.25...,</w:t>
      </w:r>
      <w:r>
        <w:br w:type="textWrapping"/>
      </w:r>
      <w:r>
        <w:rPr>
          <w:rStyle w:val="VerbatimChar"/>
        </w:rPr>
        <w:t xml:space="preserve">##     Borrowed.for.education.or.school.fees..primary.education.or.less....age.15...,</w:t>
      </w:r>
      <w:r>
        <w:br w:type="textWrapping"/>
      </w:r>
      <w:r>
        <w:rPr>
          <w:rStyle w:val="VerbatimChar"/>
        </w:rPr>
        <w:t xml:space="preserve">##     Borrowed.for.education.or.school.fees..rural.....age.15...,</w:t>
      </w:r>
      <w:r>
        <w:br w:type="textWrapping"/>
      </w:r>
      <w:r>
        <w:rPr>
          <w:rStyle w:val="VerbatimChar"/>
        </w:rPr>
        <w:t xml:space="preserve">##     Borrowed.for.education.or.school.fees..secondary.education.or.more....age.15...,</w:t>
      </w:r>
      <w:r>
        <w:br w:type="textWrapping"/>
      </w:r>
      <w:r>
        <w:rPr>
          <w:rStyle w:val="VerbatimChar"/>
        </w:rPr>
        <w:t xml:space="preserve">##     Borrowed.for.education.or.school.fees..young.adults.....age.15.24..,</w:t>
      </w:r>
      <w:r>
        <w:br w:type="textWrapping"/>
      </w:r>
      <w:r>
        <w:rPr>
          <w:rStyle w:val="VerbatimChar"/>
        </w:rPr>
        <w:t xml:space="preserve">##     Borrowed.for.health.or.medical.purposes....age.15..,</w:t>
      </w:r>
      <w:r>
        <w:br w:type="textWrapping"/>
      </w:r>
      <w:r>
        <w:rPr>
          <w:rStyle w:val="VerbatimChar"/>
        </w:rPr>
        <w:t xml:space="preserve">##     Borrowed.for.health.or.medical.purposes...in.labor.force.....age.15...,</w:t>
      </w:r>
      <w:r>
        <w:br w:type="textWrapping"/>
      </w:r>
      <w:r>
        <w:rPr>
          <w:rStyle w:val="VerbatimChar"/>
        </w:rPr>
        <w:t xml:space="preserve">##     Borrowed.for.health.or.medical.purposes..female.....age.15...,</w:t>
      </w:r>
      <w:r>
        <w:br w:type="textWrapping"/>
      </w:r>
      <w:r>
        <w:rPr>
          <w:rStyle w:val="VerbatimChar"/>
        </w:rPr>
        <w:t xml:space="preserve">##     Borrowed.for.health.or.medical.purposes..income..poorest.40.....age.15...,</w:t>
      </w:r>
      <w:r>
        <w:br w:type="textWrapping"/>
      </w:r>
      <w:r>
        <w:rPr>
          <w:rStyle w:val="VerbatimChar"/>
        </w:rPr>
        <w:t xml:space="preserve">##     Borrowed.for.health.or.medical.purposes..income..richest.60......age.15...,</w:t>
      </w:r>
      <w:r>
        <w:br w:type="textWrapping"/>
      </w:r>
      <w:r>
        <w:rPr>
          <w:rStyle w:val="VerbatimChar"/>
        </w:rPr>
        <w:t xml:space="preserve">##     Borrowed.for.health.or.medical.purposes..male.....age.15...,</w:t>
      </w:r>
      <w:r>
        <w:br w:type="textWrapping"/>
      </w:r>
      <w:r>
        <w:rPr>
          <w:rStyle w:val="VerbatimChar"/>
        </w:rPr>
        <w:t xml:space="preserve">##     Borrowed.for.health.or.medical.purposes..older.adults....age.25...,</w:t>
      </w:r>
      <w:r>
        <w:br w:type="textWrapping"/>
      </w:r>
      <w:r>
        <w:rPr>
          <w:rStyle w:val="VerbatimChar"/>
        </w:rPr>
        <w:t xml:space="preserve">##     Borrowed.for.health.or.medical.purposes..out.of.labor.force....age.15...,</w:t>
      </w:r>
      <w:r>
        <w:br w:type="textWrapping"/>
      </w:r>
      <w:r>
        <w:rPr>
          <w:rStyle w:val="VerbatimChar"/>
        </w:rPr>
        <w:t xml:space="preserve">##     Borrowed.for.health.or.medical.purposes..primary.education.or.less....age.15...,</w:t>
      </w:r>
      <w:r>
        <w:br w:type="textWrapping"/>
      </w:r>
      <w:r>
        <w:rPr>
          <w:rStyle w:val="VerbatimChar"/>
        </w:rPr>
        <w:t xml:space="preserve">##     Borrowed.for.health.or.medical.purposes..rural.....age.15...,</w:t>
      </w:r>
      <w:r>
        <w:br w:type="textWrapping"/>
      </w:r>
      <w:r>
        <w:rPr>
          <w:rStyle w:val="VerbatimChar"/>
        </w:rPr>
        <w:t xml:space="preserve">##     Borrowed.for.health.or.medical.purposes..secondary.education.or.more.....age.15...,</w:t>
      </w:r>
      <w:r>
        <w:br w:type="textWrapping"/>
      </w:r>
      <w:r>
        <w:rPr>
          <w:rStyle w:val="VerbatimChar"/>
        </w:rPr>
        <w:t xml:space="preserve">##     Borrowed.for.health.or.medical.purposes..young.adults....age.15.24..,</w:t>
      </w:r>
      <w:r>
        <w:br w:type="textWrapping"/>
      </w:r>
      <w:r>
        <w:rPr>
          <w:rStyle w:val="VerbatimChar"/>
        </w:rPr>
        <w:t xml:space="preserve">##     Borrowed.from.a.financial.institution....age.15..,</w:t>
      </w:r>
      <w:r>
        <w:br w:type="textWrapping"/>
      </w:r>
      <w:r>
        <w:rPr>
          <w:rStyle w:val="VerbatimChar"/>
        </w:rPr>
        <w:t xml:space="preserve">##     Borrowed.from.a.financial.institution..female....age.15...,</w:t>
      </w:r>
      <w:r>
        <w:br w:type="textWrapping"/>
      </w:r>
      <w:r>
        <w:rPr>
          <w:rStyle w:val="VerbatimChar"/>
        </w:rPr>
        <w:t xml:space="preserve">##     Borrowed.from.a.financial.institution..in.labor.force....age.15...,</w:t>
      </w:r>
      <w:r>
        <w:br w:type="textWrapping"/>
      </w:r>
      <w:r>
        <w:rPr>
          <w:rStyle w:val="VerbatimChar"/>
        </w:rPr>
        <w:t xml:space="preserve">##     Borrowed.from.a.financial.institution..income..poorest.40.....age.15...,</w:t>
      </w:r>
      <w:r>
        <w:br w:type="textWrapping"/>
      </w:r>
      <w:r>
        <w:rPr>
          <w:rStyle w:val="VerbatimChar"/>
        </w:rPr>
        <w:t xml:space="preserve">##     Borrowed.from.a.financial.institution..income..richest.60.....age.15...,</w:t>
      </w:r>
      <w:r>
        <w:br w:type="textWrapping"/>
      </w:r>
      <w:r>
        <w:rPr>
          <w:rStyle w:val="VerbatimChar"/>
        </w:rPr>
        <w:t xml:space="preserve">##     Borrowed.from.a.financial.institution..male....age.15...,</w:t>
      </w:r>
      <w:r>
        <w:br w:type="textWrapping"/>
      </w:r>
      <w:r>
        <w:rPr>
          <w:rStyle w:val="VerbatimChar"/>
        </w:rPr>
        <w:t xml:space="preserve">##     Borrowed.from.a.financial.institution..older.adults.....age.25...,</w:t>
      </w:r>
      <w:r>
        <w:br w:type="textWrapping"/>
      </w:r>
      <w:r>
        <w:rPr>
          <w:rStyle w:val="VerbatimChar"/>
        </w:rPr>
        <w:t xml:space="preserve">##     Borrowed.from.a.financial.institution..out.of.labor.force....age.15...,</w:t>
      </w:r>
      <w:r>
        <w:br w:type="textWrapping"/>
      </w:r>
      <w:r>
        <w:rPr>
          <w:rStyle w:val="VerbatimChar"/>
        </w:rPr>
        <w:t xml:space="preserve">##     Borrowed.from.a.financial.institution..primary.education.or.less....age.15...,</w:t>
      </w:r>
      <w:r>
        <w:br w:type="textWrapping"/>
      </w:r>
      <w:r>
        <w:rPr>
          <w:rStyle w:val="VerbatimChar"/>
        </w:rPr>
        <w:t xml:space="preserve">##     Borrowed.from.a.financial.institution..rural....age.15...,</w:t>
      </w:r>
      <w:r>
        <w:br w:type="textWrapping"/>
      </w:r>
      <w:r>
        <w:rPr>
          <w:rStyle w:val="VerbatimChar"/>
        </w:rPr>
        <w:t xml:space="preserve">##     Borrowed.from.a.financial.institution..secondary.education.or.more....age.15...,</w:t>
      </w:r>
      <w:r>
        <w:br w:type="textWrapping"/>
      </w:r>
      <w:r>
        <w:rPr>
          <w:rStyle w:val="VerbatimChar"/>
        </w:rPr>
        <w:t xml:space="preserve">##     Borrowed.from.a.financial.institution..young.adults.....age.15.24..,</w:t>
      </w:r>
      <w:r>
        <w:br w:type="textWrapping"/>
      </w:r>
      <w:r>
        <w:rPr>
          <w:rStyle w:val="VerbatimChar"/>
        </w:rPr>
        <w:t xml:space="preserve">##     Borrowed.from.a.financial.institution.or.used.a.credit.card....age.15..,</w:t>
      </w:r>
      <w:r>
        <w:br w:type="textWrapping"/>
      </w:r>
      <w:r>
        <w:rPr>
          <w:rStyle w:val="VerbatimChar"/>
        </w:rPr>
        <w:t xml:space="preserve">##     Borrowed.from.a.financial.institution.or.used.a.credit.card..female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in.labor.force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income..poorest.40.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income..richest.60.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male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older.adults....age.25...,</w:t>
      </w:r>
      <w:r>
        <w:br w:type="textWrapping"/>
      </w:r>
      <w:r>
        <w:rPr>
          <w:rStyle w:val="VerbatimChar"/>
        </w:rPr>
        <w:t xml:space="preserve">##     Borrowed.from.a.financial.institution.or.used.a.credit.card..out.of.labor.force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primary.education.or.less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rural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secondary.education.or.more....age.15...,</w:t>
      </w:r>
      <w:r>
        <w:br w:type="textWrapping"/>
      </w:r>
      <w:r>
        <w:rPr>
          <w:rStyle w:val="VerbatimChar"/>
        </w:rPr>
        <w:t xml:space="preserve">##     Borrowed.from.a.financial.institution.or.used.a.credit.card..young.adults....age.15.24..,</w:t>
      </w:r>
      <w:r>
        <w:br w:type="textWrapping"/>
      </w:r>
      <w:r>
        <w:rPr>
          <w:rStyle w:val="VerbatimChar"/>
        </w:rPr>
        <w:t xml:space="preserve">##     Borrowed.from.a.savings.club....age.15..,</w:t>
      </w:r>
      <w:r>
        <w:br w:type="textWrapping"/>
      </w:r>
      <w:r>
        <w:rPr>
          <w:rStyle w:val="VerbatimChar"/>
        </w:rPr>
        <w:t xml:space="preserve">##     Borrowed.from.a.savings.club..female....age.15...,</w:t>
      </w:r>
      <w:r>
        <w:br w:type="textWrapping"/>
      </w:r>
      <w:r>
        <w:rPr>
          <w:rStyle w:val="VerbatimChar"/>
        </w:rPr>
        <w:t xml:space="preserve">##     Borrowed.from.a.savings.club..in.labor.force....age.15...,</w:t>
      </w:r>
      <w:r>
        <w:br w:type="textWrapping"/>
      </w:r>
      <w:r>
        <w:rPr>
          <w:rStyle w:val="VerbatimChar"/>
        </w:rPr>
        <w:t xml:space="preserve">##     Borrowed.from.a.savings.club..income..poorest.40.....age.15...,</w:t>
      </w:r>
      <w:r>
        <w:br w:type="textWrapping"/>
      </w:r>
      <w:r>
        <w:rPr>
          <w:rStyle w:val="VerbatimChar"/>
        </w:rPr>
        <w:t xml:space="preserve">##     Borrowed.from.a.savings.club..income..richest.60.....age.15...,</w:t>
      </w:r>
      <w:r>
        <w:br w:type="textWrapping"/>
      </w:r>
      <w:r>
        <w:rPr>
          <w:rStyle w:val="VerbatimChar"/>
        </w:rPr>
        <w:t xml:space="preserve">##     Borrowed.from.a.savings.club..male.....age.15...,</w:t>
      </w:r>
      <w:r>
        <w:br w:type="textWrapping"/>
      </w:r>
      <w:r>
        <w:rPr>
          <w:rStyle w:val="VerbatimChar"/>
        </w:rPr>
        <w:t xml:space="preserve">##     Borrowed.from.a.savings.club..older.adults.....age.25...,</w:t>
      </w:r>
      <w:r>
        <w:br w:type="textWrapping"/>
      </w:r>
      <w:r>
        <w:rPr>
          <w:rStyle w:val="VerbatimChar"/>
        </w:rPr>
        <w:t xml:space="preserve">##     Borrowed.from.a.savings.club..out.of.labor.force....age.15...,</w:t>
      </w:r>
      <w:r>
        <w:br w:type="textWrapping"/>
      </w:r>
      <w:r>
        <w:rPr>
          <w:rStyle w:val="VerbatimChar"/>
        </w:rPr>
        <w:t xml:space="preserve">##     Borrowed.from.a.savings.club..primary.education.or.less....age.15...,</w:t>
      </w:r>
      <w:r>
        <w:br w:type="textWrapping"/>
      </w:r>
      <w:r>
        <w:rPr>
          <w:rStyle w:val="VerbatimChar"/>
        </w:rPr>
        <w:t xml:space="preserve">##     Borrowed.from.a.savings.club..rural.....age.15...,</w:t>
      </w:r>
      <w:r>
        <w:br w:type="textWrapping"/>
      </w:r>
      <w:r>
        <w:rPr>
          <w:rStyle w:val="VerbatimChar"/>
        </w:rPr>
        <w:t xml:space="preserve">##     Borrowed.from.a.savings.club..secondary.education.or.more....age.15...,</w:t>
      </w:r>
      <w:r>
        <w:br w:type="textWrapping"/>
      </w:r>
      <w:r>
        <w:rPr>
          <w:rStyle w:val="VerbatimChar"/>
        </w:rPr>
        <w:t xml:space="preserve">##     Borrowed.from.a.savings.club..young.adults....age.15.24..,</w:t>
      </w:r>
      <w:r>
        <w:br w:type="textWrapping"/>
      </w:r>
      <w:r>
        <w:rPr>
          <w:rStyle w:val="VerbatimChar"/>
        </w:rPr>
        <w:t xml:space="preserve">##     Borrowed.from.a.store.by.buying.on.credit....age.15..,</w:t>
      </w:r>
      <w:r>
        <w:br w:type="textWrapping"/>
      </w:r>
      <w:r>
        <w:rPr>
          <w:rStyle w:val="VerbatimChar"/>
        </w:rPr>
        <w:t xml:space="preserve">##     Borrowed.from.a.store.by.buying.on.credit..female....age.15...,</w:t>
      </w:r>
      <w:r>
        <w:br w:type="textWrapping"/>
      </w:r>
      <w:r>
        <w:rPr>
          <w:rStyle w:val="VerbatimChar"/>
        </w:rPr>
        <w:t xml:space="preserve">##     Borrowed.from.a.store.by.buying.on.credit..in.labor.force....age.15...,</w:t>
      </w:r>
      <w:r>
        <w:br w:type="textWrapping"/>
      </w:r>
      <w:r>
        <w:rPr>
          <w:rStyle w:val="VerbatimChar"/>
        </w:rPr>
        <w:t xml:space="preserve">##     Borrowed.from.a.store.by.buying.on.credit..income..poorest.40......age.15...,</w:t>
      </w:r>
      <w:r>
        <w:br w:type="textWrapping"/>
      </w:r>
      <w:r>
        <w:rPr>
          <w:rStyle w:val="VerbatimChar"/>
        </w:rPr>
        <w:t xml:space="preserve">##     Borrowed.from.a.store.by.buying.on.credit..income..richest.60.....age.15...,</w:t>
      </w:r>
      <w:r>
        <w:br w:type="textWrapping"/>
      </w:r>
      <w:r>
        <w:rPr>
          <w:rStyle w:val="VerbatimChar"/>
        </w:rPr>
        <w:t xml:space="preserve">##     Borrowed.from.a.store.by.buying.on.credit..male....age.15...,</w:t>
      </w:r>
      <w:r>
        <w:br w:type="textWrapping"/>
      </w:r>
      <w:r>
        <w:rPr>
          <w:rStyle w:val="VerbatimChar"/>
        </w:rPr>
        <w:t xml:space="preserve">##     Borrowed.from.a.store.by.buying.on.credit..older.adults....age.25...,</w:t>
      </w:r>
      <w:r>
        <w:br w:type="textWrapping"/>
      </w:r>
      <w:r>
        <w:rPr>
          <w:rStyle w:val="VerbatimChar"/>
        </w:rPr>
        <w:t xml:space="preserve">##     Borrowed.from.a.store.by.buying.on.credit..out.of.labor.force....age.15...,</w:t>
      </w:r>
      <w:r>
        <w:br w:type="textWrapping"/>
      </w:r>
      <w:r>
        <w:rPr>
          <w:rStyle w:val="VerbatimChar"/>
        </w:rPr>
        <w:t xml:space="preserve">##     Borrowed.from.a.store.by.buying.on.credit..primary.education.or.less....age.15...,</w:t>
      </w:r>
      <w:r>
        <w:br w:type="textWrapping"/>
      </w:r>
      <w:r>
        <w:rPr>
          <w:rStyle w:val="VerbatimChar"/>
        </w:rPr>
        <w:t xml:space="preserve">##     Borrowed.from.a.store.by.buying.on.credit..rural.....age.15...,</w:t>
      </w:r>
      <w:r>
        <w:br w:type="textWrapping"/>
      </w:r>
      <w:r>
        <w:rPr>
          <w:rStyle w:val="VerbatimChar"/>
        </w:rPr>
        <w:t xml:space="preserve">##     Borrowed.from.a.store.by.buying.on.credit..secondary.education.or.more....age.15...,</w:t>
      </w:r>
      <w:r>
        <w:br w:type="textWrapping"/>
      </w:r>
      <w:r>
        <w:rPr>
          <w:rStyle w:val="VerbatimChar"/>
        </w:rPr>
        <w:t xml:space="preserve">##     Borrowed.from.a.store.by.buying.on.credit..young.adults....age.15.24..,</w:t>
      </w:r>
      <w:r>
        <w:br w:type="textWrapping"/>
      </w:r>
      <w:r>
        <w:rPr>
          <w:rStyle w:val="VerbatimChar"/>
        </w:rPr>
        <w:t xml:space="preserve">##     Borrowed.from.family.or.friends....age.15..,</w:t>
      </w:r>
      <w:r>
        <w:br w:type="textWrapping"/>
      </w:r>
      <w:r>
        <w:rPr>
          <w:rStyle w:val="VerbatimChar"/>
        </w:rPr>
        <w:t xml:space="preserve">##     Borrowed.from.family.or.friends..female....age.15...,</w:t>
      </w:r>
      <w:r>
        <w:br w:type="textWrapping"/>
      </w:r>
      <w:r>
        <w:rPr>
          <w:rStyle w:val="VerbatimChar"/>
        </w:rPr>
        <w:t xml:space="preserve">##     Borrowed.from.family.or.friends..in.labor.force.....age.15...,</w:t>
      </w:r>
      <w:r>
        <w:br w:type="textWrapping"/>
      </w:r>
      <w:r>
        <w:rPr>
          <w:rStyle w:val="VerbatimChar"/>
        </w:rPr>
        <w:t xml:space="preserve">##     Borrowed.from.family.or.friends..income..poorest.40......age.15...,</w:t>
      </w:r>
      <w:r>
        <w:br w:type="textWrapping"/>
      </w:r>
      <w:r>
        <w:rPr>
          <w:rStyle w:val="VerbatimChar"/>
        </w:rPr>
        <w:t xml:space="preserve">##     Borrowed.from.family.or.friends..income..richest.60......age.15...,</w:t>
      </w:r>
      <w:r>
        <w:br w:type="textWrapping"/>
      </w:r>
      <w:r>
        <w:rPr>
          <w:rStyle w:val="VerbatimChar"/>
        </w:rPr>
        <w:t xml:space="preserve">##     Borrowed.from.family.or.friends..male.....age.15...,</w:t>
      </w:r>
      <w:r>
        <w:br w:type="textWrapping"/>
      </w:r>
      <w:r>
        <w:rPr>
          <w:rStyle w:val="VerbatimChar"/>
        </w:rPr>
        <w:t xml:space="preserve">##     Borrowed.from.family.or.friends..older.adults.....age.25...,</w:t>
      </w:r>
      <w:r>
        <w:br w:type="textWrapping"/>
      </w:r>
      <w:r>
        <w:rPr>
          <w:rStyle w:val="VerbatimChar"/>
        </w:rPr>
        <w:t xml:space="preserve">##     Borrowed.from.family.or.friends..out.of.labor.force....age.15...,</w:t>
      </w:r>
      <w:r>
        <w:br w:type="textWrapping"/>
      </w:r>
      <w:r>
        <w:rPr>
          <w:rStyle w:val="VerbatimChar"/>
        </w:rPr>
        <w:t xml:space="preserve">##     Borrowed.from.family.or.friends..primary.education.or.less....age.15...,</w:t>
      </w:r>
      <w:r>
        <w:br w:type="textWrapping"/>
      </w:r>
      <w:r>
        <w:rPr>
          <w:rStyle w:val="VerbatimChar"/>
        </w:rPr>
        <w:t xml:space="preserve">##     Borrowed.from.family.or.friends..rural....age.15...,</w:t>
      </w:r>
      <w:r>
        <w:br w:type="textWrapping"/>
      </w:r>
      <w:r>
        <w:rPr>
          <w:rStyle w:val="VerbatimChar"/>
        </w:rPr>
        <w:t xml:space="preserve">##     Borrowed.from.family.or.friends..secondary.education.or.more....age.15...,</w:t>
      </w:r>
      <w:r>
        <w:br w:type="textWrapping"/>
      </w:r>
      <w:r>
        <w:rPr>
          <w:rStyle w:val="VerbatimChar"/>
        </w:rPr>
        <w:t xml:space="preserve">##     Borrowed.from.family.or.friends..young.adults....age.15.24..,</w:t>
      </w:r>
      <w:r>
        <w:br w:type="textWrapping"/>
      </w:r>
      <w:r>
        <w:rPr>
          <w:rStyle w:val="VerbatimChar"/>
        </w:rPr>
        <w:t xml:space="preserve">##     Borrowed.to.start..operate..or.expand.a.farm.or.busines..primary.education.or.less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female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in.labor.force.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income..poorest.40..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income..richest.60.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male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older.adults....age.25...,</w:t>
      </w:r>
      <w:r>
        <w:br w:type="textWrapping"/>
      </w:r>
      <w:r>
        <w:rPr>
          <w:rStyle w:val="VerbatimChar"/>
        </w:rPr>
        <w:t xml:space="preserve">##     Borrowed.to.start..operate..or.expand.a.farm.or.business..out.of.labor.force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rural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secondary.education.or.more....age.15...,</w:t>
      </w:r>
      <w:r>
        <w:br w:type="textWrapping"/>
      </w:r>
      <w:r>
        <w:rPr>
          <w:rStyle w:val="VerbatimChar"/>
        </w:rPr>
        <w:t xml:space="preserve">##     Borrowed.to.start..operate..or.expand.a.farm.or.business..young.adults.....age.15.24..,</w:t>
      </w:r>
      <w:r>
        <w:br w:type="textWrapping"/>
      </w:r>
      <w:r>
        <w:rPr>
          <w:rStyle w:val="VerbatimChar"/>
        </w:rPr>
        <w:t xml:space="preserve">##     Coming.up.with.emergency.funds..not.possible....age.15..,</w:t>
      </w:r>
      <w:r>
        <w:br w:type="textWrapping"/>
      </w:r>
      <w:r>
        <w:rPr>
          <w:rStyle w:val="VerbatimChar"/>
        </w:rPr>
        <w:t xml:space="preserve">##     Coming.up.with.emergency.funds..not.possible..female.....age.15...,</w:t>
      </w:r>
      <w:r>
        <w:br w:type="textWrapping"/>
      </w:r>
      <w:r>
        <w:rPr>
          <w:rStyle w:val="VerbatimChar"/>
        </w:rPr>
        <w:t xml:space="preserve">##     Coming.up.with.emergency.funds..not.possible..in.labor.force....age.15...,</w:t>
      </w:r>
      <w:r>
        <w:br w:type="textWrapping"/>
      </w:r>
      <w:r>
        <w:rPr>
          <w:rStyle w:val="VerbatimChar"/>
        </w:rPr>
        <w:t xml:space="preserve">##     Coming.up.with.emergency.funds..not.possible..income..poorest.40.....age.15...,</w:t>
      </w:r>
      <w:r>
        <w:br w:type="textWrapping"/>
      </w:r>
      <w:r>
        <w:rPr>
          <w:rStyle w:val="VerbatimChar"/>
        </w:rPr>
        <w:t xml:space="preserve">##     Coming.up.with.emergency.funds..not.possible..income..richest.60.....age.15...,</w:t>
      </w:r>
      <w:r>
        <w:br w:type="textWrapping"/>
      </w:r>
      <w:r>
        <w:rPr>
          <w:rStyle w:val="VerbatimChar"/>
        </w:rPr>
        <w:t xml:space="preserve">##     Coming.up.with.emergency.funds..not.possible..male....age.15...,</w:t>
      </w:r>
      <w:r>
        <w:br w:type="textWrapping"/>
      </w:r>
      <w:r>
        <w:rPr>
          <w:rStyle w:val="VerbatimChar"/>
        </w:rPr>
        <w:t xml:space="preserve">##     Coming.up.with.emergency.funds..not.possible..older.adults....age.25...,</w:t>
      </w:r>
      <w:r>
        <w:br w:type="textWrapping"/>
      </w:r>
      <w:r>
        <w:rPr>
          <w:rStyle w:val="VerbatimChar"/>
        </w:rPr>
        <w:t xml:space="preserve">##     Coming.up.with.emergency.funds..not.possible..out.of.labor.force....age.15...,</w:t>
      </w:r>
      <w:r>
        <w:br w:type="textWrapping"/>
      </w:r>
      <w:r>
        <w:rPr>
          <w:rStyle w:val="VerbatimChar"/>
        </w:rPr>
        <w:t xml:space="preserve">##     Coming.up.with.emergency.funds..not.possible..primary.education.or.less....age.15...,</w:t>
      </w:r>
      <w:r>
        <w:br w:type="textWrapping"/>
      </w:r>
      <w:r>
        <w:rPr>
          <w:rStyle w:val="VerbatimChar"/>
        </w:rPr>
        <w:t xml:space="preserve">##     Coming.up.with.emergency.funds..not.possible..rural....age.15...,</w:t>
      </w:r>
      <w:r>
        <w:br w:type="textWrapping"/>
      </w:r>
      <w:r>
        <w:rPr>
          <w:rStyle w:val="VerbatimChar"/>
        </w:rPr>
        <w:t xml:space="preserve">##     Coming.up.with.emergency.funds..not.possible..secondary.education.or.more....age.15...,</w:t>
      </w:r>
      <w:r>
        <w:br w:type="textWrapping"/>
      </w:r>
      <w:r>
        <w:rPr>
          <w:rStyle w:val="VerbatimChar"/>
        </w:rPr>
        <w:t xml:space="preserve">##     Coming.up.with.emergency.funds..not.possible..young.adults....age.15.24..,</w:t>
      </w:r>
      <w:r>
        <w:br w:type="textWrapping"/>
      </w:r>
      <w:r>
        <w:rPr>
          <w:rStyle w:val="VerbatimChar"/>
        </w:rPr>
        <w:t xml:space="preserve">##     Coming.up.with.emergency.funds..possible....age.15..,</w:t>
      </w:r>
      <w:r>
        <w:br w:type="textWrapping"/>
      </w:r>
      <w:r>
        <w:rPr>
          <w:rStyle w:val="VerbatimChar"/>
        </w:rPr>
        <w:t xml:space="preserve">##     Coming.up.with.emergency.funds..possible..female....age.15...,</w:t>
      </w:r>
      <w:r>
        <w:br w:type="textWrapping"/>
      </w:r>
      <w:r>
        <w:rPr>
          <w:rStyle w:val="VerbatimChar"/>
        </w:rPr>
        <w:t xml:space="preserve">##     Coming.up.with.emergency.funds..possible..in.labor.force....age.15...,</w:t>
      </w:r>
      <w:r>
        <w:br w:type="textWrapping"/>
      </w:r>
      <w:r>
        <w:rPr>
          <w:rStyle w:val="VerbatimChar"/>
        </w:rPr>
        <w:t xml:space="preserve">##     Coming.up.with.emergency.funds..possible..income..poorest.40.....age.15...,</w:t>
      </w:r>
      <w:r>
        <w:br w:type="textWrapping"/>
      </w:r>
      <w:r>
        <w:rPr>
          <w:rStyle w:val="VerbatimChar"/>
        </w:rPr>
        <w:t xml:space="preserve">##     Coming.up.with.emergency.funds..possible..income..richest.60.....age.15...,</w:t>
      </w:r>
      <w:r>
        <w:br w:type="textWrapping"/>
      </w:r>
      <w:r>
        <w:rPr>
          <w:rStyle w:val="VerbatimChar"/>
        </w:rPr>
        <w:t xml:space="preserve">##     Coming.up.with.emergency.funds..possible..male....age.15...,</w:t>
      </w:r>
      <w:r>
        <w:br w:type="textWrapping"/>
      </w:r>
      <w:r>
        <w:rPr>
          <w:rStyle w:val="VerbatimChar"/>
        </w:rPr>
        <w:t xml:space="preserve">##     Coming.up.with.emergency.funds..possible..older.adults....age.25...,</w:t>
      </w:r>
      <w:r>
        <w:br w:type="textWrapping"/>
      </w:r>
      <w:r>
        <w:rPr>
          <w:rStyle w:val="VerbatimChar"/>
        </w:rPr>
        <w:t xml:space="preserve">##     Coming.up.with.emergency.funds..possible..out.of.labor.force...age.15...,</w:t>
      </w:r>
      <w:r>
        <w:br w:type="textWrapping"/>
      </w:r>
      <w:r>
        <w:rPr>
          <w:rStyle w:val="VerbatimChar"/>
        </w:rPr>
        <w:t xml:space="preserve">##     Coming.up.with.emergency.funds..possible..primary.education.or.less....age.15...,</w:t>
      </w:r>
      <w:r>
        <w:br w:type="textWrapping"/>
      </w:r>
      <w:r>
        <w:rPr>
          <w:rStyle w:val="VerbatimChar"/>
        </w:rPr>
        <w:t xml:space="preserve">##     Coming.up.with.emergency.funds..possible..rural....age.15...,</w:t>
      </w:r>
      <w:r>
        <w:br w:type="textWrapping"/>
      </w:r>
      <w:r>
        <w:rPr>
          <w:rStyle w:val="VerbatimChar"/>
        </w:rPr>
        <w:t xml:space="preserve">##     Coming.up.with.emergency.funds..possible..secondary.education.or.more....age.15...,</w:t>
      </w:r>
      <w:r>
        <w:br w:type="textWrapping"/>
      </w:r>
      <w:r>
        <w:rPr>
          <w:rStyle w:val="VerbatimChar"/>
        </w:rPr>
        <w:t xml:space="preserve">##     Coming.up.with.emergency.funds..possible..young.adults....age.15.24..,</w:t>
      </w:r>
      <w:r>
        <w:br w:type="textWrapping"/>
      </w:r>
      <w:r>
        <w:rPr>
          <w:rStyle w:val="VerbatimChar"/>
        </w:rPr>
        <w:t xml:space="preserve">##     Credit.card.ownership....age.15..,</w:t>
      </w:r>
      <w:r>
        <w:br w:type="textWrapping"/>
      </w:r>
      <w:r>
        <w:rPr>
          <w:rStyle w:val="VerbatimChar"/>
        </w:rPr>
        <w:t xml:space="preserve">##     Credit.card.ownership..female.....age.15...,</w:t>
      </w:r>
      <w:r>
        <w:br w:type="textWrapping"/>
      </w:r>
      <w:r>
        <w:rPr>
          <w:rStyle w:val="VerbatimChar"/>
        </w:rPr>
        <w:t xml:space="preserve">##     Credit.card.ownership..in.labor.force.....age.15...,</w:t>
      </w:r>
      <w:r>
        <w:br w:type="textWrapping"/>
      </w:r>
      <w:r>
        <w:rPr>
          <w:rStyle w:val="VerbatimChar"/>
        </w:rPr>
        <w:t xml:space="preserve">##     Credit.card.ownership..income..poorest.40......age.15...,</w:t>
      </w:r>
      <w:r>
        <w:br w:type="textWrapping"/>
      </w:r>
      <w:r>
        <w:rPr>
          <w:rStyle w:val="VerbatimChar"/>
        </w:rPr>
        <w:t xml:space="preserve">##     Credit.card.ownership..income..richest.60.....age.15...,</w:t>
      </w:r>
      <w:r>
        <w:br w:type="textWrapping"/>
      </w:r>
      <w:r>
        <w:rPr>
          <w:rStyle w:val="VerbatimChar"/>
        </w:rPr>
        <w:t xml:space="preserve">##     Credit.card.ownership..male....age.15...,</w:t>
      </w:r>
      <w:r>
        <w:br w:type="textWrapping"/>
      </w:r>
      <w:r>
        <w:rPr>
          <w:rStyle w:val="VerbatimChar"/>
        </w:rPr>
        <w:t xml:space="preserve">##     Credit.card.ownership..older.adults.....age.25...,</w:t>
      </w:r>
      <w:r>
        <w:br w:type="textWrapping"/>
      </w:r>
      <w:r>
        <w:rPr>
          <w:rStyle w:val="VerbatimChar"/>
        </w:rPr>
        <w:t xml:space="preserve">##     Credit.card.ownership..out.of.labor.force.....age.15...,</w:t>
      </w:r>
      <w:r>
        <w:br w:type="textWrapping"/>
      </w:r>
      <w:r>
        <w:rPr>
          <w:rStyle w:val="VerbatimChar"/>
        </w:rPr>
        <w:t xml:space="preserve">##     Credit.card.ownership..primary.education.or.less.....age.15...,</w:t>
      </w:r>
      <w:r>
        <w:br w:type="textWrapping"/>
      </w:r>
      <w:r>
        <w:rPr>
          <w:rStyle w:val="VerbatimChar"/>
        </w:rPr>
        <w:t xml:space="preserve">##     Credit.card.ownership..rural.....age.15...,</w:t>
      </w:r>
      <w:r>
        <w:br w:type="textWrapping"/>
      </w:r>
      <w:r>
        <w:rPr>
          <w:rStyle w:val="VerbatimChar"/>
        </w:rPr>
        <w:t xml:space="preserve">##     Credit.card.ownership..secondary.education.or.more.....age.15...,</w:t>
      </w:r>
      <w:r>
        <w:br w:type="textWrapping"/>
      </w:r>
      <w:r>
        <w:rPr>
          <w:rStyle w:val="VerbatimChar"/>
        </w:rPr>
        <w:t xml:space="preserve">##     Credit.card.ownership..young.adults.....age.15.24..,</w:t>
      </w:r>
      <w:r>
        <w:br w:type="textWrapping"/>
      </w:r>
      <w:r>
        <w:rPr>
          <w:rStyle w:val="VerbatimChar"/>
        </w:rPr>
        <w:t xml:space="preserve">##     Credit.card.used.in.the.past.year....age.15..,</w:t>
      </w:r>
      <w:r>
        <w:br w:type="textWrapping"/>
      </w:r>
      <w:r>
        <w:rPr>
          <w:rStyle w:val="VerbatimChar"/>
        </w:rPr>
        <w:t xml:space="preserve">##     Debit.card.ownership....age.15..,</w:t>
      </w:r>
      <w:r>
        <w:br w:type="textWrapping"/>
      </w:r>
      <w:r>
        <w:rPr>
          <w:rStyle w:val="VerbatimChar"/>
        </w:rPr>
        <w:t xml:space="preserve">##     Debit.card.ownership..female....age.15...,</w:t>
      </w:r>
      <w:r>
        <w:br w:type="textWrapping"/>
      </w:r>
      <w:r>
        <w:rPr>
          <w:rStyle w:val="VerbatimChar"/>
        </w:rPr>
        <w:t xml:space="preserve">##     Debit.card.ownership..in.labor.force....age.15...,</w:t>
      </w:r>
      <w:r>
        <w:br w:type="textWrapping"/>
      </w:r>
      <w:r>
        <w:rPr>
          <w:rStyle w:val="VerbatimChar"/>
        </w:rPr>
        <w:t xml:space="preserve">##     Debit.card.ownership..income..poorest.40.....age.15...,</w:t>
      </w:r>
      <w:r>
        <w:br w:type="textWrapping"/>
      </w:r>
      <w:r>
        <w:rPr>
          <w:rStyle w:val="VerbatimChar"/>
        </w:rPr>
        <w:t xml:space="preserve">##     Debit.card.ownership..income..richest.60.....age.15...,</w:t>
      </w:r>
      <w:r>
        <w:br w:type="textWrapping"/>
      </w:r>
      <w:r>
        <w:rPr>
          <w:rStyle w:val="VerbatimChar"/>
        </w:rPr>
        <w:t xml:space="preserve">##     Debit.card.ownership..male.....age.15...,</w:t>
      </w:r>
      <w:r>
        <w:br w:type="textWrapping"/>
      </w:r>
      <w:r>
        <w:rPr>
          <w:rStyle w:val="VerbatimChar"/>
        </w:rPr>
        <w:t xml:space="preserve">##     Debit.card.ownership..older.adults....age.25...,</w:t>
      </w:r>
      <w:r>
        <w:br w:type="textWrapping"/>
      </w:r>
      <w:r>
        <w:rPr>
          <w:rStyle w:val="VerbatimChar"/>
        </w:rPr>
        <w:t xml:space="preserve">##     Debit.card.ownership..out.of.labor.force....age.15...,</w:t>
      </w:r>
      <w:r>
        <w:br w:type="textWrapping"/>
      </w:r>
      <w:r>
        <w:rPr>
          <w:rStyle w:val="VerbatimChar"/>
        </w:rPr>
        <w:t xml:space="preserve">##     Debit.card.ownership..primary.education.or.less....age.15...,</w:t>
      </w:r>
      <w:r>
        <w:br w:type="textWrapping"/>
      </w:r>
      <w:r>
        <w:rPr>
          <w:rStyle w:val="VerbatimChar"/>
        </w:rPr>
        <w:t xml:space="preserve">##     Debit.card.ownership..rural....age.15...,</w:t>
      </w:r>
      <w:r>
        <w:br w:type="textWrapping"/>
      </w:r>
      <w:r>
        <w:rPr>
          <w:rStyle w:val="VerbatimChar"/>
        </w:rPr>
        <w:t xml:space="preserve">##     Debit.card.ownership..secondary.education.or.more....age.15...,</w:t>
      </w:r>
      <w:r>
        <w:br w:type="textWrapping"/>
      </w:r>
      <w:r>
        <w:rPr>
          <w:rStyle w:val="VerbatimChar"/>
        </w:rPr>
        <w:t xml:space="preserve">##     Debit.card.ownership..young.adults....age.15.24..,</w:t>
      </w:r>
      <w:r>
        <w:br w:type="textWrapping"/>
      </w:r>
      <w:r>
        <w:rPr>
          <w:rStyle w:val="VerbatimChar"/>
        </w:rPr>
        <w:t xml:space="preserve">##     Debit.card.used.to.make.a.purchase.in.the.past.year....age.15..,</w:t>
      </w:r>
      <w:r>
        <w:br w:type="textWrapping"/>
      </w:r>
      <w:r>
        <w:rPr>
          <w:rStyle w:val="VerbatimChar"/>
        </w:rPr>
        <w:t xml:space="preserve">##     Deposit.in.the.past.year....with.a.financial.institution.account..age.15..,</w:t>
      </w:r>
      <w:r>
        <w:br w:type="textWrapping"/>
      </w:r>
      <w:r>
        <w:rPr>
          <w:rStyle w:val="VerbatimChar"/>
        </w:rPr>
        <w:t xml:space="preserve">##     Financial.institution.account....age.15..,</w:t>
      </w:r>
      <w:r>
        <w:br w:type="textWrapping"/>
      </w:r>
      <w:r>
        <w:rPr>
          <w:rStyle w:val="VerbatimChar"/>
        </w:rPr>
        <w:t xml:space="preserve">##     Financial.institution.account..in.labor.force...age.15...,</w:t>
      </w:r>
      <w:r>
        <w:br w:type="textWrapping"/>
      </w:r>
      <w:r>
        <w:rPr>
          <w:rStyle w:val="VerbatimChar"/>
        </w:rPr>
        <w:t xml:space="preserve">##     Financial.institution.account..older.adults...age.25...,</w:t>
      </w:r>
      <w:r>
        <w:br w:type="textWrapping"/>
      </w:r>
      <w:r>
        <w:rPr>
          <w:rStyle w:val="VerbatimChar"/>
        </w:rPr>
        <w:t xml:space="preserve">##     Financial.institution.account..out.of.labor.force....age.15...,</w:t>
      </w:r>
      <w:r>
        <w:br w:type="textWrapping"/>
      </w:r>
      <w:r>
        <w:rPr>
          <w:rStyle w:val="VerbatimChar"/>
        </w:rPr>
        <w:t xml:space="preserve">##     Financial.institution.account..primary.education.or.less...age.15...,</w:t>
      </w:r>
      <w:r>
        <w:br w:type="textWrapping"/>
      </w:r>
      <w:r>
        <w:rPr>
          <w:rStyle w:val="VerbatimChar"/>
        </w:rPr>
        <w:t xml:space="preserve">##     Financial.institution.account..rural...age.15...,</w:t>
      </w:r>
      <w:r>
        <w:br w:type="textWrapping"/>
      </w:r>
      <w:r>
        <w:rPr>
          <w:rStyle w:val="VerbatimChar"/>
        </w:rPr>
        <w:t xml:space="preserve">##     Financial.institution.account..seconday.education.or.more...age.15...,</w:t>
      </w:r>
      <w:r>
        <w:br w:type="textWrapping"/>
      </w:r>
      <w:r>
        <w:rPr>
          <w:rStyle w:val="VerbatimChar"/>
        </w:rPr>
        <w:t xml:space="preserve">##     Financial.institution.account.female...age.15...,</w:t>
      </w:r>
      <w:r>
        <w:br w:type="textWrapping"/>
      </w:r>
      <w:r>
        <w:rPr>
          <w:rStyle w:val="VerbatimChar"/>
        </w:rPr>
        <w:t xml:space="preserve">##     Financial.institution.account.income.poorest.40.....age.15...,</w:t>
      </w:r>
      <w:r>
        <w:br w:type="textWrapping"/>
      </w:r>
      <w:r>
        <w:rPr>
          <w:rStyle w:val="VerbatimChar"/>
        </w:rPr>
        <w:t xml:space="preserve">##     Financial.institution.account.income.richest.60.....age.15...,</w:t>
      </w:r>
      <w:r>
        <w:br w:type="textWrapping"/>
      </w:r>
      <w:r>
        <w:rPr>
          <w:rStyle w:val="VerbatimChar"/>
        </w:rPr>
        <w:t xml:space="preserve">##     Financial.institution.account.male...age.15...,</w:t>
      </w:r>
      <w:r>
        <w:br w:type="textWrapping"/>
      </w:r>
      <w:r>
        <w:rPr>
          <w:rStyle w:val="VerbatimChar"/>
        </w:rPr>
        <w:t xml:space="preserve">##     Financial.institution.account.young.adults...age.15.24..,</w:t>
      </w:r>
      <w:r>
        <w:br w:type="textWrapping"/>
      </w:r>
      <w:r>
        <w:rPr>
          <w:rStyle w:val="VerbatimChar"/>
        </w:rPr>
        <w:t xml:space="preserve">##     Has.a.national.identity.card....age.15..,</w:t>
      </w:r>
      <w:r>
        <w:br w:type="textWrapping"/>
      </w:r>
      <w:r>
        <w:rPr>
          <w:rStyle w:val="VerbatimChar"/>
        </w:rPr>
        <w:t xml:space="preserve">##     Made.digital.payments.in.the.past.year....age.15..,</w:t>
      </w:r>
      <w:r>
        <w:br w:type="textWrapping"/>
      </w:r>
      <w:r>
        <w:rPr>
          <w:rStyle w:val="VerbatimChar"/>
        </w:rPr>
        <w:t xml:space="preserve">##     Made.digital.payments.in.the.past.year..female.....age.15..,</w:t>
      </w:r>
      <w:r>
        <w:br w:type="textWrapping"/>
      </w:r>
      <w:r>
        <w:rPr>
          <w:rStyle w:val="VerbatimChar"/>
        </w:rPr>
        <w:t xml:space="preserve">##     Made.digital.payments.in.the.past.year..in.labor.force....age.15..,</w:t>
      </w:r>
      <w:r>
        <w:br w:type="textWrapping"/>
      </w:r>
      <w:r>
        <w:rPr>
          <w:rStyle w:val="VerbatimChar"/>
        </w:rPr>
        <w:t xml:space="preserve">##     Made.digital.payments.in.the.past.year..income..poorest.40......age.15..,</w:t>
      </w:r>
      <w:r>
        <w:br w:type="textWrapping"/>
      </w:r>
      <w:r>
        <w:rPr>
          <w:rStyle w:val="VerbatimChar"/>
        </w:rPr>
        <w:t xml:space="preserve">##     Made.digital.payments.in.the.past.year..income..richest.60......age.15..,</w:t>
      </w:r>
      <w:r>
        <w:br w:type="textWrapping"/>
      </w:r>
      <w:r>
        <w:rPr>
          <w:rStyle w:val="VerbatimChar"/>
        </w:rPr>
        <w:t xml:space="preserve">##     Made.digital.payments.in.the.past.year..male.....age.15..,</w:t>
      </w:r>
      <w:r>
        <w:br w:type="textWrapping"/>
      </w:r>
      <w:r>
        <w:rPr>
          <w:rStyle w:val="VerbatimChar"/>
        </w:rPr>
        <w:t xml:space="preserve">##     Made.digital.payments.in.the.past.year..older.adults.....age.25..,</w:t>
      </w:r>
      <w:r>
        <w:br w:type="textWrapping"/>
      </w:r>
      <w:r>
        <w:rPr>
          <w:rStyle w:val="VerbatimChar"/>
        </w:rPr>
        <w:t xml:space="preserve">##     Made.digital.payments.in.the.past.year..out.of.labor.force.....age.15..,</w:t>
      </w:r>
      <w:r>
        <w:br w:type="textWrapping"/>
      </w:r>
      <w:r>
        <w:rPr>
          <w:rStyle w:val="VerbatimChar"/>
        </w:rPr>
        <w:t xml:space="preserve">##     Made.digital.payments.in.the.past.year..primary.education.or.less.....age.15..,</w:t>
      </w:r>
      <w:r>
        <w:br w:type="textWrapping"/>
      </w:r>
      <w:r>
        <w:rPr>
          <w:rStyle w:val="VerbatimChar"/>
        </w:rPr>
        <w:t xml:space="preserve">##     Made.digital.payments.in.the.past.year..rural.....age.15..,</w:t>
      </w:r>
      <w:r>
        <w:br w:type="textWrapping"/>
      </w:r>
      <w:r>
        <w:rPr>
          <w:rStyle w:val="VerbatimChar"/>
        </w:rPr>
        <w:t xml:space="preserve">##     Made.digital.payments.in.the.past.year..secondary.education.or.more.....age.15..,</w:t>
      </w:r>
      <w:r>
        <w:br w:type="textWrapping"/>
      </w:r>
      <w:r>
        <w:rPr>
          <w:rStyle w:val="VerbatimChar"/>
        </w:rPr>
        <w:t xml:space="preserve">##     Made.digital.payments.in.the.past.year..young.adults.....age.15.24.,</w:t>
      </w:r>
      <w:r>
        <w:br w:type="textWrapping"/>
      </w:r>
      <w:r>
        <w:rPr>
          <w:rStyle w:val="VerbatimChar"/>
        </w:rPr>
        <w:t xml:space="preserve">##     Made.or.received.digital.payments.in.the.past.year....age.15..,</w:t>
      </w:r>
      <w:r>
        <w:br w:type="textWrapping"/>
      </w:r>
      <w:r>
        <w:rPr>
          <w:rStyle w:val="VerbatimChar"/>
        </w:rPr>
        <w:t xml:space="preserve">##     Made.or.received.digital.payments.in.the.past.year..female.....age.15..,</w:t>
      </w:r>
      <w:r>
        <w:br w:type="textWrapping"/>
      </w:r>
      <w:r>
        <w:rPr>
          <w:rStyle w:val="VerbatimChar"/>
        </w:rPr>
        <w:t xml:space="preserve">##     Made.or.received.digital.payments.in.the.past.year..in.labor.force.....age.15..,</w:t>
      </w:r>
      <w:r>
        <w:br w:type="textWrapping"/>
      </w:r>
      <w:r>
        <w:rPr>
          <w:rStyle w:val="VerbatimChar"/>
        </w:rPr>
        <w:t xml:space="preserve">##     Made.or.received.digital.payments.in.the.past.year..income..poorest.40......age.15..,</w:t>
      </w:r>
      <w:r>
        <w:br w:type="textWrapping"/>
      </w:r>
      <w:r>
        <w:rPr>
          <w:rStyle w:val="VerbatimChar"/>
        </w:rPr>
        <w:t xml:space="preserve">##     Made.or.received.digital.payments.in.the.past.year..income..richest.60.....age.15..,</w:t>
      </w:r>
      <w:r>
        <w:br w:type="textWrapping"/>
      </w:r>
      <w:r>
        <w:rPr>
          <w:rStyle w:val="VerbatimChar"/>
        </w:rPr>
        <w:t xml:space="preserve">##     Made.or.received.digital.payments.in.the.past.year..male.....age.15..,</w:t>
      </w:r>
      <w:r>
        <w:br w:type="textWrapping"/>
      </w:r>
      <w:r>
        <w:rPr>
          <w:rStyle w:val="VerbatimChar"/>
        </w:rPr>
        <w:t xml:space="preserve">##     Made.or.received.digital.payments.in.the.past.year..older.adults.....age.25..,</w:t>
      </w:r>
      <w:r>
        <w:br w:type="textWrapping"/>
      </w:r>
      <w:r>
        <w:rPr>
          <w:rStyle w:val="VerbatimChar"/>
        </w:rPr>
        <w:t xml:space="preserve">##     Made.or.received.digital.payments.in.the.past.year..out.of.labor.force.....age.15..,</w:t>
      </w:r>
      <w:r>
        <w:br w:type="textWrapping"/>
      </w:r>
      <w:r>
        <w:rPr>
          <w:rStyle w:val="VerbatimChar"/>
        </w:rPr>
        <w:t xml:space="preserve">##     Made.or.received.digital.payments.in.the.past.year..primary.education.or.less....age.15..,</w:t>
      </w:r>
      <w:r>
        <w:br w:type="textWrapping"/>
      </w:r>
      <w:r>
        <w:rPr>
          <w:rStyle w:val="VerbatimChar"/>
        </w:rPr>
        <w:t xml:space="preserve">##     Made.or.received.digital.payments.in.the.past.year..rural.....age.15..,</w:t>
      </w:r>
      <w:r>
        <w:br w:type="textWrapping"/>
      </w:r>
      <w:r>
        <w:rPr>
          <w:rStyle w:val="VerbatimChar"/>
        </w:rPr>
        <w:t xml:space="preserve">##     Made.or.received.digital.payments.in.the.past.year..secondary.education.or.more....age.15..,</w:t>
      </w:r>
      <w:r>
        <w:br w:type="textWrapping"/>
      </w:r>
      <w:r>
        <w:rPr>
          <w:rStyle w:val="VerbatimChar"/>
        </w:rPr>
        <w:t xml:space="preserve">##     Made.or.received.digital.payments.in.the.past.year..young.adults.....age.15.24.,</w:t>
      </w:r>
      <w:r>
        <w:br w:type="textWrapping"/>
      </w:r>
      <w:r>
        <w:rPr>
          <w:rStyle w:val="VerbatimChar"/>
        </w:rPr>
        <w:t xml:space="preserve">##     Main.mode.of.withdrawal..ATM....with.a.financial.institution.account..age.15...,</w:t>
      </w:r>
      <w:r>
        <w:br w:type="textWrapping"/>
      </w:r>
      <w:r>
        <w:rPr>
          <w:rStyle w:val="VerbatimChar"/>
        </w:rPr>
        <w:t xml:space="preserve">##     Main.mode.of.withdrawal..bank.teller....with.a.financial.institution.account..age.15...,</w:t>
      </w:r>
      <w:r>
        <w:br w:type="textWrapping"/>
      </w:r>
      <w:r>
        <w:rPr>
          <w:rStyle w:val="VerbatimChar"/>
        </w:rPr>
        <w:t xml:space="preserve">##     Main.source.of.emergency.funds..family.or.friends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female.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in.labor.force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income..poorest.40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income..richest.60.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male.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older.adults.....able.to.raise.funds..age.25..,</w:t>
      </w:r>
      <w:r>
        <w:br w:type="textWrapping"/>
      </w:r>
      <w:r>
        <w:rPr>
          <w:rStyle w:val="VerbatimChar"/>
        </w:rPr>
        <w:t xml:space="preserve">##     Main.source.of.emergency.funds..family.or.friends..out.of.labor.force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primary.education.or.less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rural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secondary.education.or.more....able.to.raise.funds..age.15..,</w:t>
      </w:r>
      <w:r>
        <w:br w:type="textWrapping"/>
      </w:r>
      <w:r>
        <w:rPr>
          <w:rStyle w:val="VerbatimChar"/>
        </w:rPr>
        <w:t xml:space="preserve">##     Main.source.of.emergency.funds..family.or.friends..young.adults.....able.to.raise.funds..age.15.24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femal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in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income..poorest.40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income..richest.6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male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older.adults....able.to.raise.funds..age.2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out.of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primary.education.or.less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rural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secondary.education.or.mor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loan.from.a.bank..employer..or.private.lender..young.adults....able.to.raise.funds..age.15.24..,</w:t>
      </w:r>
      <w:r>
        <w:br w:type="textWrapping"/>
      </w:r>
      <w:r>
        <w:rPr>
          <w:rStyle w:val="VerbatimChar"/>
        </w:rPr>
        <w:t xml:space="preserve">##     Main.source.of.emergency.funds..money.from.working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femal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in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income..poorest.4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income..richest.6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male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older.adults....able.to.raise.funds..age.25...,</w:t>
      </w:r>
      <w:r>
        <w:br w:type="textWrapping"/>
      </w:r>
      <w:r>
        <w:rPr>
          <w:rStyle w:val="VerbatimChar"/>
        </w:rPr>
        <w:t xml:space="preserve">##     Main.source.of.emergency.funds..money.from.working..out.of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primary.education.or.less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rural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secondary.education.or.mor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money.from.working..young.adults....able.to.raise.funds..age.15.24..,</w:t>
      </w:r>
      <w:r>
        <w:br w:type="textWrapping"/>
      </w:r>
      <w:r>
        <w:rPr>
          <w:rStyle w:val="VerbatimChar"/>
        </w:rPr>
        <w:t xml:space="preserve">##     Main.source.of.emergency.funds..other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female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in.labor.force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income..poorest.40.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income..richest.60.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male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older.adults....able.to.raise.funds..age.25..,</w:t>
      </w:r>
      <w:r>
        <w:br w:type="textWrapping"/>
      </w:r>
      <w:r>
        <w:rPr>
          <w:rStyle w:val="VerbatimChar"/>
        </w:rPr>
        <w:t xml:space="preserve">##     Main.source.of.emergency.funds..other..out.of.labor.force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primary.education.or.less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rural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secondary.education.or.more....able.to.raise.funds..age.15..,</w:t>
      </w:r>
      <w:r>
        <w:br w:type="textWrapping"/>
      </w:r>
      <w:r>
        <w:rPr>
          <w:rStyle w:val="VerbatimChar"/>
        </w:rPr>
        <w:t xml:space="preserve">##     Main.source.of.emergency.funds..other..young.adults....able.to.raise.funds..age.15.24.,</w:t>
      </w:r>
      <w:r>
        <w:br w:type="textWrapping"/>
      </w:r>
      <w:r>
        <w:rPr>
          <w:rStyle w:val="VerbatimChar"/>
        </w:rPr>
        <w:t xml:space="preserve">##     Main.source.of.emergency.funds..sale.of.assets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.mal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female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in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income..poorest.4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income..richest.6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older.adults....able.to.raise.funds..age.25...,</w:t>
      </w:r>
      <w:r>
        <w:br w:type="textWrapping"/>
      </w:r>
      <w:r>
        <w:rPr>
          <w:rStyle w:val="VerbatimChar"/>
        </w:rPr>
        <w:t xml:space="preserve">##     Main.source.of.emergency.funds..sale.of.assets..out.of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primary.education.or.less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rural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secondary.education.or.mor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le.of.assets..young.adults....able.to.raise.funds..age.15.24..,</w:t>
      </w:r>
      <w:r>
        <w:br w:type="textWrapping"/>
      </w:r>
      <w:r>
        <w:rPr>
          <w:rStyle w:val="VerbatimChar"/>
        </w:rPr>
        <w:t xml:space="preserve">##     Main.source.of.emergency.funds..savings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femal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in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income..poorest.4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income..richest.60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male.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older.adults....able.to.raise.funds..age.25...,</w:t>
      </w:r>
      <w:r>
        <w:br w:type="textWrapping"/>
      </w:r>
      <w:r>
        <w:rPr>
          <w:rStyle w:val="VerbatimChar"/>
        </w:rPr>
        <w:t xml:space="preserve">##     Main.source.of.emergency.funds..savings..out.of.labor.forc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primary.education.or.less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rural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secondary.education.or.more....able.to.raise.funds..age.15...,</w:t>
      </w:r>
      <w:r>
        <w:br w:type="textWrapping"/>
      </w:r>
      <w:r>
        <w:rPr>
          <w:rStyle w:val="VerbatimChar"/>
        </w:rPr>
        <w:t xml:space="preserve">##     Main.source.of.emergency.funds..savings..young.adults....able.to.raise.funds..age.15.24..,</w:t>
      </w:r>
      <w:r>
        <w:br w:type="textWrapping"/>
      </w:r>
      <w:r>
        <w:rPr>
          <w:rStyle w:val="VerbatimChar"/>
        </w:rPr>
        <w:t xml:space="preserve">##     Mobile.money.account....age.15..,</w:t>
      </w:r>
      <w:r>
        <w:br w:type="textWrapping"/>
      </w:r>
      <w:r>
        <w:rPr>
          <w:rStyle w:val="VerbatimChar"/>
        </w:rPr>
        <w:t xml:space="preserve">##     Mobile.money.account..female....age.15...,</w:t>
      </w:r>
      <w:r>
        <w:br w:type="textWrapping"/>
      </w:r>
      <w:r>
        <w:rPr>
          <w:rStyle w:val="VerbatimChar"/>
        </w:rPr>
        <w:t xml:space="preserve">##     Mobile.money.account..in.labor.force....age.15...,</w:t>
      </w:r>
      <w:r>
        <w:br w:type="textWrapping"/>
      </w:r>
      <w:r>
        <w:rPr>
          <w:rStyle w:val="VerbatimChar"/>
        </w:rPr>
        <w:t xml:space="preserve">##     Mobile.money.account..income..poorest.40.....age.15...,</w:t>
      </w:r>
      <w:r>
        <w:br w:type="textWrapping"/>
      </w:r>
      <w:r>
        <w:rPr>
          <w:rStyle w:val="VerbatimChar"/>
        </w:rPr>
        <w:t xml:space="preserve">##     Mobile.money.account..income..richest.60......age.15...,</w:t>
      </w:r>
      <w:r>
        <w:br w:type="textWrapping"/>
      </w:r>
      <w:r>
        <w:rPr>
          <w:rStyle w:val="VerbatimChar"/>
        </w:rPr>
        <w:t xml:space="preserve">##     Mobile.money.account..male.....age.15...,</w:t>
      </w:r>
      <w:r>
        <w:br w:type="textWrapping"/>
      </w:r>
      <w:r>
        <w:rPr>
          <w:rStyle w:val="VerbatimChar"/>
        </w:rPr>
        <w:t xml:space="preserve">##     Mobile.money.account..older.adults....age.25...,</w:t>
      </w:r>
      <w:r>
        <w:br w:type="textWrapping"/>
      </w:r>
      <w:r>
        <w:rPr>
          <w:rStyle w:val="VerbatimChar"/>
        </w:rPr>
        <w:t xml:space="preserve">##     Mobile.money.account..out.of.labor.force....age.15...,</w:t>
      </w:r>
      <w:r>
        <w:br w:type="textWrapping"/>
      </w:r>
      <w:r>
        <w:rPr>
          <w:rStyle w:val="VerbatimChar"/>
        </w:rPr>
        <w:t xml:space="preserve">##     Mobile.money.account..primary.education.or.less....age.15...,</w:t>
      </w:r>
      <w:r>
        <w:br w:type="textWrapping"/>
      </w:r>
      <w:r>
        <w:rPr>
          <w:rStyle w:val="VerbatimChar"/>
        </w:rPr>
        <w:t xml:space="preserve">##     Mobile.money.account..rural.....age.15...,</w:t>
      </w:r>
      <w:r>
        <w:br w:type="textWrapping"/>
      </w:r>
      <w:r>
        <w:rPr>
          <w:rStyle w:val="VerbatimChar"/>
        </w:rPr>
        <w:t xml:space="preserve">##     Mobile.money.account..secondary.education.or.less....age.15...,</w:t>
      </w:r>
      <w:r>
        <w:br w:type="textWrapping"/>
      </w:r>
      <w:r>
        <w:rPr>
          <w:rStyle w:val="VerbatimChar"/>
        </w:rPr>
        <w:t xml:space="preserve">##     Mobile.money.account..young.adults.....age.15.24..,</w:t>
      </w:r>
      <w:r>
        <w:br w:type="textWrapping"/>
      </w:r>
      <w:r>
        <w:rPr>
          <w:rStyle w:val="VerbatimChar"/>
        </w:rPr>
        <w:t xml:space="preserve">##     No.account.because.financial.institutions.are.too.far.away....age.15..,</w:t>
      </w:r>
      <w:r>
        <w:br w:type="textWrapping"/>
      </w:r>
      <w:r>
        <w:rPr>
          <w:rStyle w:val="VerbatimChar"/>
        </w:rPr>
        <w:t xml:space="preserve">##     No.account.because.financial.institutions.are.too.far.away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financial.services.are.too.expensive....age.15..,</w:t>
      </w:r>
      <w:r>
        <w:br w:type="textWrapping"/>
      </w:r>
      <w:r>
        <w:rPr>
          <w:rStyle w:val="VerbatimChar"/>
        </w:rPr>
        <w:t xml:space="preserve">##     No.account.because.financial.services.are.too.expensive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of.insufficient.funds....age.15..,</w:t>
      </w:r>
      <w:r>
        <w:br w:type="textWrapping"/>
      </w:r>
      <w:r>
        <w:rPr>
          <w:rStyle w:val="VerbatimChar"/>
        </w:rPr>
        <w:t xml:space="preserve">##     No.account.because.of.insufficient.funds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of.lack.of.necessary.documentation....age.15..,</w:t>
      </w:r>
      <w:r>
        <w:br w:type="textWrapping"/>
      </w:r>
      <w:r>
        <w:rPr>
          <w:rStyle w:val="VerbatimChar"/>
        </w:rPr>
        <w:t xml:space="preserve">##     No.account.because.of.lack.of.necessary.documentation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of.lack.of.trust.in.financial.institutions....age.15..,</w:t>
      </w:r>
      <w:r>
        <w:br w:type="textWrapping"/>
      </w:r>
      <w:r>
        <w:rPr>
          <w:rStyle w:val="VerbatimChar"/>
        </w:rPr>
        <w:t xml:space="preserve">##     No.account.because.of.lack.of.trust.in.financial.institutions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of.no.need.for.financial.services.ONLY....age.15..,</w:t>
      </w:r>
      <w:r>
        <w:br w:type="textWrapping"/>
      </w:r>
      <w:r>
        <w:rPr>
          <w:rStyle w:val="VerbatimChar"/>
        </w:rPr>
        <w:t xml:space="preserve">##     No.account.because.of.no.need.for.financial.services.ONLY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of.religious.reasons....age.15..,</w:t>
      </w:r>
      <w:r>
        <w:br w:type="textWrapping"/>
      </w:r>
      <w:r>
        <w:rPr>
          <w:rStyle w:val="VerbatimChar"/>
        </w:rPr>
        <w:t xml:space="preserve">##     No.account.because.of.religious.reasons....without.a.financial.institution.account..age.15...,</w:t>
      </w:r>
      <w:r>
        <w:br w:type="textWrapping"/>
      </w:r>
      <w:r>
        <w:rPr>
          <w:rStyle w:val="VerbatimChar"/>
        </w:rPr>
        <w:t xml:space="preserve">##     No.account.because.someone.in.the.family.has.an.account....age.15..,</w:t>
      </w:r>
      <w:r>
        <w:br w:type="textWrapping"/>
      </w:r>
      <w:r>
        <w:rPr>
          <w:rStyle w:val="VerbatimChar"/>
        </w:rPr>
        <w:t xml:space="preserve">##     No.account.because.someone.in.the.family.has.an.account....without.a.financial.institution.account..age.15...,</w:t>
      </w:r>
      <w:r>
        <w:br w:type="textWrapping"/>
      </w:r>
      <w:r>
        <w:rPr>
          <w:rStyle w:val="VerbatimChar"/>
        </w:rPr>
        <w:t xml:space="preserve">##     No.deposit.and.no.withdrawal.from.a.financial.institution.account.in.the.past.year....age.15..,</w:t>
      </w:r>
      <w:r>
        <w:br w:type="textWrapping"/>
      </w:r>
      <w:r>
        <w:rPr>
          <w:rStyle w:val="VerbatimChar"/>
        </w:rPr>
        <w:t xml:space="preserve">##     No.deposit.and.no.withdrawal.from.an.account.in.the.past.year....age.15..,</w:t>
      </w:r>
      <w:r>
        <w:br w:type="textWrapping"/>
      </w:r>
      <w:r>
        <w:rPr>
          <w:rStyle w:val="VerbatimChar"/>
        </w:rPr>
        <w:t xml:space="preserve">##     No.deposit.and.no.withdrawal.from.an.account.in.the.past.year..female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in.labor.force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income..poorest.40.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income..richest.60..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male.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older.adults....age.2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out.of.labor.force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primary.education.or.less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rural.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secondary.education.or.less....age.15...,</w:t>
      </w:r>
      <w:r>
        <w:br w:type="textWrapping"/>
      </w:r>
      <w:r>
        <w:rPr>
          <w:rStyle w:val="VerbatimChar"/>
        </w:rPr>
        <w:t xml:space="preserve">##     No.deposit.and.no.withdrawal.from.an.account.in.the.past.year..young.adults.....age.15.24..,</w:t>
      </w:r>
      <w:r>
        <w:br w:type="textWrapping"/>
      </w:r>
      <w:r>
        <w:rPr>
          <w:rStyle w:val="VerbatimChar"/>
        </w:rPr>
        <w:t xml:space="preserve">##     No.deposit.and.no.withdrawal.in.the.past.year....with.a.financial.institution.account..age.15..,</w:t>
      </w:r>
      <w:r>
        <w:br w:type="textWrapping"/>
      </w:r>
      <w:r>
        <w:rPr>
          <w:rStyle w:val="VerbatimChar"/>
        </w:rPr>
        <w:t xml:space="preserve">##     No.deposit.and.no.withdrawal.in.the.past.year....with.an.account..age.15..,</w:t>
      </w:r>
      <w:r>
        <w:br w:type="textWrapping"/>
      </w:r>
      <w:r>
        <w:rPr>
          <w:rStyle w:val="VerbatimChar"/>
        </w:rPr>
        <w:t xml:space="preserve">##     Outstanding.housing.loan....age.15..,</w:t>
      </w:r>
      <w:r>
        <w:br w:type="textWrapping"/>
      </w:r>
      <w:r>
        <w:rPr>
          <w:rStyle w:val="VerbatimChar"/>
        </w:rPr>
        <w:t xml:space="preserve">##     Outstanding.housing.loan..female....age.15...,</w:t>
      </w:r>
      <w:r>
        <w:br w:type="textWrapping"/>
      </w:r>
      <w:r>
        <w:rPr>
          <w:rStyle w:val="VerbatimChar"/>
        </w:rPr>
        <w:t xml:space="preserve">##     Outstanding.housing.loan..in.labor.force....age.15...,</w:t>
      </w:r>
      <w:r>
        <w:br w:type="textWrapping"/>
      </w:r>
      <w:r>
        <w:rPr>
          <w:rStyle w:val="VerbatimChar"/>
        </w:rPr>
        <w:t xml:space="preserve">##     Outstanding.housing.loan..income..poorest.40.....age.15...,</w:t>
      </w:r>
      <w:r>
        <w:br w:type="textWrapping"/>
      </w:r>
      <w:r>
        <w:rPr>
          <w:rStyle w:val="VerbatimChar"/>
        </w:rPr>
        <w:t xml:space="preserve">##     Outstanding.housing.loan..income..richest.60.....age.15...,</w:t>
      </w:r>
      <w:r>
        <w:br w:type="textWrapping"/>
      </w:r>
      <w:r>
        <w:rPr>
          <w:rStyle w:val="VerbatimChar"/>
        </w:rPr>
        <w:t xml:space="preserve">##     Outstanding.housing.loan..male.....age.15...,</w:t>
      </w:r>
      <w:r>
        <w:br w:type="textWrapping"/>
      </w:r>
      <w:r>
        <w:rPr>
          <w:rStyle w:val="VerbatimChar"/>
        </w:rPr>
        <w:t xml:space="preserve">##     Outstanding.housing.loan..older.adults....age.25...,</w:t>
      </w:r>
      <w:r>
        <w:br w:type="textWrapping"/>
      </w:r>
      <w:r>
        <w:rPr>
          <w:rStyle w:val="VerbatimChar"/>
        </w:rPr>
        <w:t xml:space="preserve">##     Outstanding.housing.loan..out.of.labor.force....age.15...,</w:t>
      </w:r>
      <w:r>
        <w:br w:type="textWrapping"/>
      </w:r>
      <w:r>
        <w:rPr>
          <w:rStyle w:val="VerbatimChar"/>
        </w:rPr>
        <w:t xml:space="preserve">##     Outstanding.housing.loan..primary.education.or.less....age.15...,</w:t>
      </w:r>
      <w:r>
        <w:br w:type="textWrapping"/>
      </w:r>
      <w:r>
        <w:rPr>
          <w:rStyle w:val="VerbatimChar"/>
        </w:rPr>
        <w:t xml:space="preserve">##     Outstanding.housing.loan..rural.....age.15...,</w:t>
      </w:r>
      <w:r>
        <w:br w:type="textWrapping"/>
      </w:r>
      <w:r>
        <w:rPr>
          <w:rStyle w:val="VerbatimChar"/>
        </w:rPr>
        <w:t xml:space="preserve">##     Outstanding.housing.loan..secondary.education.or.more...age.15...,</w:t>
      </w:r>
      <w:r>
        <w:br w:type="textWrapping"/>
      </w:r>
      <w:r>
        <w:rPr>
          <w:rStyle w:val="VerbatimChar"/>
        </w:rPr>
        <w:t xml:space="preserve">##     Outstanding.housing.loan..young.adults....age.15.24..,</w:t>
      </w:r>
      <w:r>
        <w:br w:type="textWrapping"/>
      </w:r>
      <w:r>
        <w:rPr>
          <w:rStyle w:val="VerbatimChar"/>
        </w:rPr>
        <w:t xml:space="preserve">##     Outstanding.loan.for.a.funeral.or.wedding....age.15..,</w:t>
      </w:r>
      <w:r>
        <w:br w:type="textWrapping"/>
      </w:r>
      <w:r>
        <w:rPr>
          <w:rStyle w:val="VerbatimChar"/>
        </w:rPr>
        <w:t xml:space="preserve">##     Outstanding.loan.for.a.funeral.or.wedding..female....age.15..,</w:t>
      </w:r>
      <w:r>
        <w:br w:type="textWrapping"/>
      </w:r>
      <w:r>
        <w:rPr>
          <w:rStyle w:val="VerbatimChar"/>
        </w:rPr>
        <w:t xml:space="preserve">##     Outstanding.loan.for.a.funeral.or.wedding..in.labor.force.....age.15..,</w:t>
      </w:r>
      <w:r>
        <w:br w:type="textWrapping"/>
      </w:r>
      <w:r>
        <w:rPr>
          <w:rStyle w:val="VerbatimChar"/>
        </w:rPr>
        <w:t xml:space="preserve">##     Outstanding.loan.for.a.funeral.or.wedding..income..poorest.40......age.15..,</w:t>
      </w:r>
      <w:r>
        <w:br w:type="textWrapping"/>
      </w:r>
      <w:r>
        <w:rPr>
          <w:rStyle w:val="VerbatimChar"/>
        </w:rPr>
        <w:t xml:space="preserve">##     Outstanding.loan.for.a.funeral.or.wedding..income..richest.60......age.15..,</w:t>
      </w:r>
      <w:r>
        <w:br w:type="textWrapping"/>
      </w:r>
      <w:r>
        <w:rPr>
          <w:rStyle w:val="VerbatimChar"/>
        </w:rPr>
        <w:t xml:space="preserve">##     Outstanding.loan.for.a.funeral.or.wedding..male....age.15..,</w:t>
      </w:r>
      <w:r>
        <w:br w:type="textWrapping"/>
      </w:r>
      <w:r>
        <w:rPr>
          <w:rStyle w:val="VerbatimChar"/>
        </w:rPr>
        <w:t xml:space="preserve">##     Outstanding.loan.for.a.funeral.or.wedding..older.adults.....age.25..,</w:t>
      </w:r>
      <w:r>
        <w:br w:type="textWrapping"/>
      </w:r>
      <w:r>
        <w:rPr>
          <w:rStyle w:val="VerbatimChar"/>
        </w:rPr>
        <w:t xml:space="preserve">##     Outstanding.loan.for.a.funeral.or.wedding..out.of.labor.force.....age.15..,</w:t>
      </w:r>
      <w:r>
        <w:br w:type="textWrapping"/>
      </w:r>
      <w:r>
        <w:rPr>
          <w:rStyle w:val="VerbatimChar"/>
        </w:rPr>
        <w:t xml:space="preserve">##     Outstanding.loan.for.a.funeral.or.wedding..primary.education.or.less.....age.15..,</w:t>
      </w:r>
      <w:r>
        <w:br w:type="textWrapping"/>
      </w:r>
      <w:r>
        <w:rPr>
          <w:rStyle w:val="VerbatimChar"/>
        </w:rPr>
        <w:t xml:space="preserve">##     Outstanding.loan.for.a.funeral.or.wedding..rural.....age.15..,</w:t>
      </w:r>
      <w:r>
        <w:br w:type="textWrapping"/>
      </w:r>
      <w:r>
        <w:rPr>
          <w:rStyle w:val="VerbatimChar"/>
        </w:rPr>
        <w:t xml:space="preserve">##     Outstanding.loan.for.a.funeral.or.wedding..secondary.education.or.more....age.15..,</w:t>
      </w:r>
      <w:r>
        <w:br w:type="textWrapping"/>
      </w:r>
      <w:r>
        <w:rPr>
          <w:rStyle w:val="VerbatimChar"/>
        </w:rPr>
        <w:t xml:space="preserve">##     Outstanding.loan.for.a.funeral.or.wedding..young.adults.....age.15.24.,</w:t>
      </w:r>
      <w:r>
        <w:br w:type="textWrapping"/>
      </w:r>
      <w:r>
        <w:rPr>
          <w:rStyle w:val="VerbatimChar"/>
        </w:rPr>
        <w:t xml:space="preserve">##     Paid.cash.on.delivery.for.internet.purchase....internet.purchasers..age.15..,</w:t>
      </w:r>
      <w:r>
        <w:br w:type="textWrapping"/>
      </w:r>
      <w:r>
        <w:rPr>
          <w:rStyle w:val="VerbatimChar"/>
        </w:rPr>
        <w:t xml:space="preserve">##     Paid.online.for.internet.purchase....internet.purchasers..age.15..,</w:t>
      </w:r>
      <w:r>
        <w:br w:type="textWrapping"/>
      </w:r>
      <w:r>
        <w:rPr>
          <w:rStyle w:val="VerbatimChar"/>
        </w:rPr>
        <w:t xml:space="preserve">##     Paid.school.fees..using.a.financial.institution.account....age.15..,</w:t>
      </w:r>
      <w:r>
        <w:br w:type="textWrapping"/>
      </w:r>
      <w:r>
        <w:rPr>
          <w:rStyle w:val="VerbatimChar"/>
        </w:rPr>
        <w:t xml:space="preserve">##     Paid.school.fees..using.a.financial.institution.account....paying.school.fees..age.15...,</w:t>
      </w:r>
      <w:r>
        <w:br w:type="textWrapping"/>
      </w:r>
      <w:r>
        <w:rPr>
          <w:rStyle w:val="VerbatimChar"/>
        </w:rPr>
        <w:t xml:space="preserve">##     Paid.school.fees..using.a.mobile.phone....age.15..,</w:t>
      </w:r>
      <w:r>
        <w:br w:type="textWrapping"/>
      </w:r>
      <w:r>
        <w:rPr>
          <w:rStyle w:val="VerbatimChar"/>
        </w:rPr>
        <w:t xml:space="preserve">##     Paid.school.fees..using.a.mobile.phone....paying.school.fees..age.15...,</w:t>
      </w:r>
      <w:r>
        <w:br w:type="textWrapping"/>
      </w:r>
      <w:r>
        <w:rPr>
          <w:rStyle w:val="VerbatimChar"/>
        </w:rPr>
        <w:t xml:space="preserve">##     Paid.school.fees..using.an.account....age.15..,</w:t>
      </w:r>
      <w:r>
        <w:br w:type="textWrapping"/>
      </w:r>
      <w:r>
        <w:rPr>
          <w:rStyle w:val="VerbatimChar"/>
        </w:rPr>
        <w:t xml:space="preserve">##     Paid.school.fees..using.an.account....paying.school.fees..age.15...,</w:t>
      </w:r>
      <w:r>
        <w:br w:type="textWrapping"/>
      </w:r>
      <w:r>
        <w:rPr>
          <w:rStyle w:val="VerbatimChar"/>
        </w:rPr>
        <w:t xml:space="preserve">##     Paid.school.fees..using.cash.only....age.15..,</w:t>
      </w:r>
      <w:r>
        <w:br w:type="textWrapping"/>
      </w:r>
      <w:r>
        <w:rPr>
          <w:rStyle w:val="VerbatimChar"/>
        </w:rPr>
        <w:t xml:space="preserve">##     Paid.school.fees..using.cash.only....paying.school.fees..age.15...,</w:t>
      </w:r>
      <w:r>
        <w:br w:type="textWrapping"/>
      </w:r>
      <w:r>
        <w:rPr>
          <w:rStyle w:val="VerbatimChar"/>
        </w:rPr>
        <w:t xml:space="preserve">##     Paid.school.fees.in.the.past.year....age.15..,</w:t>
      </w:r>
      <w:r>
        <w:br w:type="textWrapping"/>
      </w:r>
      <w:r>
        <w:rPr>
          <w:rStyle w:val="VerbatimChar"/>
        </w:rPr>
        <w:t xml:space="preserve">##     Paid.school.fees.in.the.past.year..female.....age.15..,</w:t>
      </w:r>
      <w:r>
        <w:br w:type="textWrapping"/>
      </w:r>
      <w:r>
        <w:rPr>
          <w:rStyle w:val="VerbatimChar"/>
        </w:rPr>
        <w:t xml:space="preserve">##     Paid.school.fees.in.the.past.year..in.labor.force....age.15..,</w:t>
      </w:r>
      <w:r>
        <w:br w:type="textWrapping"/>
      </w:r>
      <w:r>
        <w:rPr>
          <w:rStyle w:val="VerbatimChar"/>
        </w:rPr>
        <w:t xml:space="preserve">##     Paid.school.fees.in.the.past.year..income..poorest.40......age.15..,</w:t>
      </w:r>
      <w:r>
        <w:br w:type="textWrapping"/>
      </w:r>
      <w:r>
        <w:rPr>
          <w:rStyle w:val="VerbatimChar"/>
        </w:rPr>
        <w:t xml:space="preserve">##     Paid.school.fees.in.the.past.year..income..richest.60.....age.15..,</w:t>
      </w:r>
      <w:r>
        <w:br w:type="textWrapping"/>
      </w:r>
      <w:r>
        <w:rPr>
          <w:rStyle w:val="VerbatimChar"/>
        </w:rPr>
        <w:t xml:space="preserve">##     Paid.school.fees.in.the.past.year..male....age.15..,</w:t>
      </w:r>
      <w:r>
        <w:br w:type="textWrapping"/>
      </w:r>
      <w:r>
        <w:rPr>
          <w:rStyle w:val="VerbatimChar"/>
        </w:rPr>
        <w:t xml:space="preserve">##     Paid.school.fees.in.the.past.year..older.adults....age.25..,</w:t>
      </w:r>
      <w:r>
        <w:br w:type="textWrapping"/>
      </w:r>
      <w:r>
        <w:rPr>
          <w:rStyle w:val="VerbatimChar"/>
        </w:rPr>
        <w:t xml:space="preserve">##     Paid.school.fees.in.the.past.year..out.of.labor.force.....age.15..,</w:t>
      </w:r>
      <w:r>
        <w:br w:type="textWrapping"/>
      </w:r>
      <w:r>
        <w:rPr>
          <w:rStyle w:val="VerbatimChar"/>
        </w:rPr>
        <w:t xml:space="preserve">##     Paid.school.fees.in.the.past.year..primary.education.or.less....age.15..,</w:t>
      </w:r>
      <w:r>
        <w:br w:type="textWrapping"/>
      </w:r>
      <w:r>
        <w:rPr>
          <w:rStyle w:val="VerbatimChar"/>
        </w:rPr>
        <w:t xml:space="preserve">##     Paid.school.fees.in.the.past.year..rural.....age.15..,</w:t>
      </w:r>
      <w:r>
        <w:br w:type="textWrapping"/>
      </w:r>
      <w:r>
        <w:rPr>
          <w:rStyle w:val="VerbatimChar"/>
        </w:rPr>
        <w:t xml:space="preserve">##     Paid.school.fees.in.the.past.year..young.adults.....age.15.24.,</w:t>
      </w:r>
      <w:r>
        <w:br w:type="textWrapping"/>
      </w:r>
      <w:r>
        <w:rPr>
          <w:rStyle w:val="VerbatimChar"/>
        </w:rPr>
        <w:t xml:space="preserve">##     Paid.school.fees.in.the.past.year.secondary.education.or.more....age.15..,</w:t>
      </w:r>
      <w:r>
        <w:br w:type="textWrapping"/>
      </w:r>
      <w:r>
        <w:rPr>
          <w:rStyle w:val="VerbatimChar"/>
        </w:rPr>
        <w:t xml:space="preserve">##     Paid.utility.bills..using.a.financial.institution.account....age.15..,</w:t>
      </w:r>
      <w:r>
        <w:br w:type="textWrapping"/>
      </w:r>
      <w:r>
        <w:rPr>
          <w:rStyle w:val="VerbatimChar"/>
        </w:rPr>
        <w:t xml:space="preserve">##     Paid.utility.bills..using.a.financial.institution.account....paying.utility.bills..age.15...,</w:t>
      </w:r>
      <w:r>
        <w:br w:type="textWrapping"/>
      </w:r>
      <w:r>
        <w:rPr>
          <w:rStyle w:val="VerbatimChar"/>
        </w:rPr>
        <w:t xml:space="preserve">##     Paid.utility.bills..using.a.mobile.phone....age.15..,</w:t>
      </w:r>
      <w:r>
        <w:br w:type="textWrapping"/>
      </w:r>
      <w:r>
        <w:rPr>
          <w:rStyle w:val="VerbatimChar"/>
        </w:rPr>
        <w:t xml:space="preserve">##     Paid.utility.bills..using.a.mobile.phone....paying.utility.bills..age.15..,</w:t>
      </w:r>
      <w:r>
        <w:br w:type="textWrapping"/>
      </w:r>
      <w:r>
        <w:rPr>
          <w:rStyle w:val="VerbatimChar"/>
        </w:rPr>
        <w:t xml:space="preserve">##     Paid.utility.bills..using.an.account....age.15..,</w:t>
      </w:r>
      <w:r>
        <w:br w:type="textWrapping"/>
      </w:r>
      <w:r>
        <w:rPr>
          <w:rStyle w:val="VerbatimChar"/>
        </w:rPr>
        <w:t xml:space="preserve">##     Paid.utility.bills..using.an.account....paying.utility.bills..age.15..,</w:t>
      </w:r>
      <w:r>
        <w:br w:type="textWrapping"/>
      </w:r>
      <w:r>
        <w:rPr>
          <w:rStyle w:val="VerbatimChar"/>
        </w:rPr>
        <w:t xml:space="preserve">##     Paid.utility.bills..using.cash.only....age.15..,</w:t>
      </w:r>
      <w:r>
        <w:br w:type="textWrapping"/>
      </w:r>
      <w:r>
        <w:rPr>
          <w:rStyle w:val="VerbatimChar"/>
        </w:rPr>
        <w:t xml:space="preserve">##     Paid.utility.bills..using.cash.only....paying.utility.bills..age.15...,</w:t>
      </w:r>
      <w:r>
        <w:br w:type="textWrapping"/>
      </w:r>
      <w:r>
        <w:rPr>
          <w:rStyle w:val="VerbatimChar"/>
        </w:rPr>
        <w:t xml:space="preserve">##     Paid.utility.bills.in.the.past.year....age.15..,</w:t>
      </w:r>
      <w:r>
        <w:br w:type="textWrapping"/>
      </w:r>
      <w:r>
        <w:rPr>
          <w:rStyle w:val="VerbatimChar"/>
        </w:rPr>
        <w:t xml:space="preserve">##     Paid.utility.bills.in.the.past.year...rural....age.15...,</w:t>
      </w:r>
      <w:r>
        <w:br w:type="textWrapping"/>
      </w:r>
      <w:r>
        <w:rPr>
          <w:rStyle w:val="VerbatimChar"/>
        </w:rPr>
        <w:t xml:space="preserve">##     Paid.utility.bills.in.the.past.year..female....age.15...,</w:t>
      </w:r>
      <w:r>
        <w:br w:type="textWrapping"/>
      </w:r>
      <w:r>
        <w:rPr>
          <w:rStyle w:val="VerbatimChar"/>
        </w:rPr>
        <w:t xml:space="preserve">##     Paid.utility.bills.in.the.past.year..in.labor.force.....age.15...,</w:t>
      </w:r>
      <w:r>
        <w:br w:type="textWrapping"/>
      </w:r>
      <w:r>
        <w:rPr>
          <w:rStyle w:val="VerbatimChar"/>
        </w:rPr>
        <w:t xml:space="preserve">##     Paid.utility.bills.in.the.past.year..income..poorest.40......age.15...,</w:t>
      </w:r>
      <w:r>
        <w:br w:type="textWrapping"/>
      </w:r>
      <w:r>
        <w:rPr>
          <w:rStyle w:val="VerbatimChar"/>
        </w:rPr>
        <w:t xml:space="preserve">##     Paid.utility.bills.in.the.past.year..income..richest.60......age.15...,</w:t>
      </w:r>
      <w:r>
        <w:br w:type="textWrapping"/>
      </w:r>
      <w:r>
        <w:rPr>
          <w:rStyle w:val="VerbatimChar"/>
        </w:rPr>
        <w:t xml:space="preserve">##     Paid.utility.bills.in.the.past.year..male....age.15...,</w:t>
      </w:r>
      <w:r>
        <w:br w:type="textWrapping"/>
      </w:r>
      <w:r>
        <w:rPr>
          <w:rStyle w:val="VerbatimChar"/>
        </w:rPr>
        <w:t xml:space="preserve">##     Paid.utility.bills.in.the.past.year..older.adults.....age.25...,</w:t>
      </w:r>
      <w:r>
        <w:br w:type="textWrapping"/>
      </w:r>
      <w:r>
        <w:rPr>
          <w:rStyle w:val="VerbatimChar"/>
        </w:rPr>
        <w:t xml:space="preserve">##     Paid.utility.bills.in.the.past.year..out.of.labor.force.....age.15...,</w:t>
      </w:r>
      <w:r>
        <w:br w:type="textWrapping"/>
      </w:r>
      <w:r>
        <w:rPr>
          <w:rStyle w:val="VerbatimChar"/>
        </w:rPr>
        <w:t xml:space="preserve">##     Paid.utility.bills.in.the.past.year..primary.education.or.less....age.15...,</w:t>
      </w:r>
      <w:r>
        <w:br w:type="textWrapping"/>
      </w:r>
      <w:r>
        <w:rPr>
          <w:rStyle w:val="VerbatimChar"/>
        </w:rPr>
        <w:t xml:space="preserve">##     Paid.utility.bills.in.the.past.year..secondary.education.or.more.....age.15...,</w:t>
      </w:r>
      <w:r>
        <w:br w:type="textWrapping"/>
      </w:r>
      <w:r>
        <w:rPr>
          <w:rStyle w:val="VerbatimChar"/>
        </w:rPr>
        <w:t xml:space="preserve">##     Paid.utility.bills.in.the.past.year..young.adults....age.15.24..,</w:t>
      </w:r>
      <w:r>
        <w:br w:type="textWrapping"/>
      </w:r>
      <w:r>
        <w:rPr>
          <w:rStyle w:val="VerbatimChar"/>
        </w:rPr>
        <w:t xml:space="preserve">##     Received.a.public.sector.pension..first.account.opened.to.receive.pension....age.15..,</w:t>
      </w:r>
      <w:r>
        <w:br w:type="textWrapping"/>
      </w:r>
      <w:r>
        <w:rPr>
          <w:rStyle w:val="VerbatimChar"/>
        </w:rPr>
        <w:t xml:space="preserve">##     Received.a.public.sector.pension..first.account.opened.to.receive.pension....receiving.pension.into.an.account..age.15...,</w:t>
      </w:r>
      <w:r>
        <w:br w:type="textWrapping"/>
      </w:r>
      <w:r>
        <w:rPr>
          <w:rStyle w:val="VerbatimChar"/>
        </w:rPr>
        <w:t xml:space="preserve">##     Received.a.public.sector.pension..in.cash.only....age.15..,</w:t>
      </w:r>
      <w:r>
        <w:br w:type="textWrapping"/>
      </w:r>
      <w:r>
        <w:rPr>
          <w:rStyle w:val="VerbatimChar"/>
        </w:rPr>
        <w:t xml:space="preserve">##     Received.a.public.sector.pension..in.cash.only....pension.recipients..age.15...,</w:t>
      </w:r>
      <w:r>
        <w:br w:type="textWrapping"/>
      </w:r>
      <w:r>
        <w:rPr>
          <w:rStyle w:val="VerbatimChar"/>
        </w:rPr>
        <w:t xml:space="preserve">##     Received.a.public.sector.pension..into.a.financial.institution.account....age.15..,</w:t>
      </w:r>
      <w:r>
        <w:br w:type="textWrapping"/>
      </w:r>
      <w:r>
        <w:rPr>
          <w:rStyle w:val="VerbatimChar"/>
        </w:rPr>
        <w:t xml:space="preserve">##     Received.a.public.sector.pension..into.a.financial.institution.account....pension.recipients..age.15...,</w:t>
      </w:r>
      <w:r>
        <w:br w:type="textWrapping"/>
      </w:r>
      <w:r>
        <w:rPr>
          <w:rStyle w:val="VerbatimChar"/>
        </w:rPr>
        <w:t xml:space="preserve">##     Received.a.public.sector.pension..into.an.account....age.15..,</w:t>
      </w:r>
      <w:r>
        <w:br w:type="textWrapping"/>
      </w:r>
      <w:r>
        <w:rPr>
          <w:rStyle w:val="VerbatimChar"/>
        </w:rPr>
        <w:t xml:space="preserve">##     Received.a.public.sector.pension..into.an.account....pension.recipients..age.15...,</w:t>
      </w:r>
      <w:r>
        <w:br w:type="textWrapping"/>
      </w:r>
      <w:r>
        <w:rPr>
          <w:rStyle w:val="VerbatimChar"/>
        </w:rPr>
        <w:t xml:space="preserve">##     Received.a.public.sector.pension..through.a.mobile.phone....age.15..,</w:t>
      </w:r>
      <w:r>
        <w:br w:type="textWrapping"/>
      </w:r>
      <w:r>
        <w:rPr>
          <w:rStyle w:val="VerbatimChar"/>
        </w:rPr>
        <w:t xml:space="preserve">##     Received.a.public.sector.pension..through.a.mobile.phone....pension.recipients..age.15...,</w:t>
      </w:r>
      <w:r>
        <w:br w:type="textWrapping"/>
      </w:r>
      <w:r>
        <w:rPr>
          <w:rStyle w:val="VerbatimChar"/>
        </w:rPr>
        <w:t xml:space="preserve">##     Received.a.public.sector.pension.in.the.past.year....age.15..,</w:t>
      </w:r>
      <w:r>
        <w:br w:type="textWrapping"/>
      </w:r>
      <w:r>
        <w:rPr>
          <w:rStyle w:val="VerbatimChar"/>
        </w:rPr>
        <w:t xml:space="preserve">##     Received.a.public.sector.pension.in.the.past.year..female....age.15...,</w:t>
      </w:r>
      <w:r>
        <w:br w:type="textWrapping"/>
      </w:r>
      <w:r>
        <w:rPr>
          <w:rStyle w:val="VerbatimChar"/>
        </w:rPr>
        <w:t xml:space="preserve">##     Received.a.public.sector.pension.in.the.past.year..in.labor.force....age.15...,</w:t>
      </w:r>
      <w:r>
        <w:br w:type="textWrapping"/>
      </w:r>
      <w:r>
        <w:rPr>
          <w:rStyle w:val="VerbatimChar"/>
        </w:rPr>
        <w:t xml:space="preserve">##     Received.a.public.sector.pension.in.the.past.year..income..poorest.40....age.15...,</w:t>
      </w:r>
      <w:r>
        <w:br w:type="textWrapping"/>
      </w:r>
      <w:r>
        <w:rPr>
          <w:rStyle w:val="VerbatimChar"/>
        </w:rPr>
        <w:t xml:space="preserve">##     Received.a.public.sector.pension.in.the.past.year..income..riches.60.....age.15...,</w:t>
      </w:r>
      <w:r>
        <w:br w:type="textWrapping"/>
      </w:r>
      <w:r>
        <w:rPr>
          <w:rStyle w:val="VerbatimChar"/>
        </w:rPr>
        <w:t xml:space="preserve">##     Received.a.public.sector.pension.in.the.past.year..male.....age.15...,</w:t>
      </w:r>
      <w:r>
        <w:br w:type="textWrapping"/>
      </w:r>
      <w:r>
        <w:rPr>
          <w:rStyle w:val="VerbatimChar"/>
        </w:rPr>
        <w:t xml:space="preserve">##     Received.a.public.sector.pension.in.the.past.year..older.adults....age.25...,</w:t>
      </w:r>
      <w:r>
        <w:br w:type="textWrapping"/>
      </w:r>
      <w:r>
        <w:rPr>
          <w:rStyle w:val="VerbatimChar"/>
        </w:rPr>
        <w:t xml:space="preserve">##     Received.a.public.sector.pension.in.the.past.year..out.of.labor.force.....age.15...,</w:t>
      </w:r>
      <w:r>
        <w:br w:type="textWrapping"/>
      </w:r>
      <w:r>
        <w:rPr>
          <w:rStyle w:val="VerbatimChar"/>
        </w:rPr>
        <w:t xml:space="preserve">##     Received.a.public.sector.pension.in.the.past.year..primary.education.or.less.....age.15...,</w:t>
      </w:r>
      <w:r>
        <w:br w:type="textWrapping"/>
      </w:r>
      <w:r>
        <w:rPr>
          <w:rStyle w:val="VerbatimChar"/>
        </w:rPr>
        <w:t xml:space="preserve">##     Received.a.public.sector.pension.in.the.past.year..rural.....age.15...,</w:t>
      </w:r>
      <w:r>
        <w:br w:type="textWrapping"/>
      </w:r>
      <w:r>
        <w:rPr>
          <w:rStyle w:val="VerbatimChar"/>
        </w:rPr>
        <w:t xml:space="preserve">##     Received.a.public.sector.pension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a.public.sector.pension.in.the.past.year..young.adults....age.15.24..,</w:t>
      </w:r>
      <w:r>
        <w:br w:type="textWrapping"/>
      </w:r>
      <w:r>
        <w:rPr>
          <w:rStyle w:val="VerbatimChar"/>
        </w:rPr>
        <w:t xml:space="preserve">##     Received.digital.payments.in.the.past.year....age.15..,</w:t>
      </w:r>
      <w:r>
        <w:br w:type="textWrapping"/>
      </w:r>
      <w:r>
        <w:rPr>
          <w:rStyle w:val="VerbatimChar"/>
        </w:rPr>
        <w:t xml:space="preserve">##     Received.digital.payments.in.the.past.year..female.....age.15..,</w:t>
      </w:r>
      <w:r>
        <w:br w:type="textWrapping"/>
      </w:r>
      <w:r>
        <w:rPr>
          <w:rStyle w:val="VerbatimChar"/>
        </w:rPr>
        <w:t xml:space="preserve">##     Received.digital.payments.in.the.past.year..in.labor.force....age.15..,</w:t>
      </w:r>
      <w:r>
        <w:br w:type="textWrapping"/>
      </w:r>
      <w:r>
        <w:rPr>
          <w:rStyle w:val="VerbatimChar"/>
        </w:rPr>
        <w:t xml:space="preserve">##     Received.digital.payments.in.the.past.year..income..poorest.40......age.15..,</w:t>
      </w:r>
      <w:r>
        <w:br w:type="textWrapping"/>
      </w:r>
      <w:r>
        <w:rPr>
          <w:rStyle w:val="VerbatimChar"/>
        </w:rPr>
        <w:t xml:space="preserve">##     Received.digital.payments.in.the.past.year..income..richest.60......age.15..,</w:t>
      </w:r>
      <w:r>
        <w:br w:type="textWrapping"/>
      </w:r>
      <w:r>
        <w:rPr>
          <w:rStyle w:val="VerbatimChar"/>
        </w:rPr>
        <w:t xml:space="preserve">##     Received.digital.payments.in.the.past.year..male....age.15..,</w:t>
      </w:r>
      <w:r>
        <w:br w:type="textWrapping"/>
      </w:r>
      <w:r>
        <w:rPr>
          <w:rStyle w:val="VerbatimChar"/>
        </w:rPr>
        <w:t xml:space="preserve">##     Received.digital.payments.in.the.past.year..older.adults.....age.25..,</w:t>
      </w:r>
      <w:r>
        <w:br w:type="textWrapping"/>
      </w:r>
      <w:r>
        <w:rPr>
          <w:rStyle w:val="VerbatimChar"/>
        </w:rPr>
        <w:t xml:space="preserve">##     Received.digital.payments.in.the.past.year..out.of.labor.force....age.15..,</w:t>
      </w:r>
      <w:r>
        <w:br w:type="textWrapping"/>
      </w:r>
      <w:r>
        <w:rPr>
          <w:rStyle w:val="VerbatimChar"/>
        </w:rPr>
        <w:t xml:space="preserve">##     Received.digital.payments.in.the.past.year..primary.education.or.less.....age.15..,</w:t>
      </w:r>
      <w:r>
        <w:br w:type="textWrapping"/>
      </w:r>
      <w:r>
        <w:rPr>
          <w:rStyle w:val="VerbatimChar"/>
        </w:rPr>
        <w:t xml:space="preserve">##     Received.digital.payments.in.the.past.year..rural....age.15..,</w:t>
      </w:r>
      <w:r>
        <w:br w:type="textWrapping"/>
      </w:r>
      <w:r>
        <w:rPr>
          <w:rStyle w:val="VerbatimChar"/>
        </w:rPr>
        <w:t xml:space="preserve">##     Received.digital.payments.in.the.past.year..secondary.education.or.more.....age.15..,</w:t>
      </w:r>
      <w:r>
        <w:br w:type="textWrapping"/>
      </w:r>
      <w:r>
        <w:rPr>
          <w:rStyle w:val="VerbatimChar"/>
        </w:rPr>
        <w:t xml:space="preserve">##     Received.digital.payments.in.the.past.year..young.adults.....age.15.24.,</w:t>
      </w:r>
      <w:r>
        <w:br w:type="textWrapping"/>
      </w:r>
      <w:r>
        <w:rPr>
          <w:rStyle w:val="VerbatimChar"/>
        </w:rPr>
        <w:t xml:space="preserve">##     Received.domestic.remittances..in.person.and.in.cash.only....age.15..,</w:t>
      </w:r>
      <w:r>
        <w:br w:type="textWrapping"/>
      </w:r>
      <w:r>
        <w:rPr>
          <w:rStyle w:val="VerbatimChar"/>
        </w:rPr>
        <w:t xml:space="preserve">##     Received.domestic.remittances..in.person.and.in.cash.only....recipients..age.15..,</w:t>
      </w:r>
      <w:r>
        <w:br w:type="textWrapping"/>
      </w:r>
      <w:r>
        <w:rPr>
          <w:rStyle w:val="VerbatimChar"/>
        </w:rPr>
        <w:t xml:space="preserve">##     Received.domestic.remittances..through.a.financial.institution....age.15..,</w:t>
      </w:r>
      <w:r>
        <w:br w:type="textWrapping"/>
      </w:r>
      <w:r>
        <w:rPr>
          <w:rStyle w:val="VerbatimChar"/>
        </w:rPr>
        <w:t xml:space="preserve">##     Received.domestic.remittances..through.a.financial.institution....recipients..age.15...,</w:t>
      </w:r>
      <w:r>
        <w:br w:type="textWrapping"/>
      </w:r>
      <w:r>
        <w:rPr>
          <w:rStyle w:val="VerbatimChar"/>
        </w:rPr>
        <w:t xml:space="preserve">##     Received.domestic.remittances..through.a.mobile.phone....age.15..,</w:t>
      </w:r>
      <w:r>
        <w:br w:type="textWrapping"/>
      </w:r>
      <w:r>
        <w:rPr>
          <w:rStyle w:val="VerbatimChar"/>
        </w:rPr>
        <w:t xml:space="preserve">##     Received.domestic.remittances..through.a.mobile.phone....recipients..age.15..,</w:t>
      </w:r>
      <w:r>
        <w:br w:type="textWrapping"/>
      </w:r>
      <w:r>
        <w:rPr>
          <w:rStyle w:val="VerbatimChar"/>
        </w:rPr>
        <w:t xml:space="preserve">##     Received.domestic.remittances..through.a.money.transfer.service....age.15..,</w:t>
      </w:r>
      <w:r>
        <w:br w:type="textWrapping"/>
      </w:r>
      <w:r>
        <w:rPr>
          <w:rStyle w:val="VerbatimChar"/>
        </w:rPr>
        <w:t xml:space="preserve">##     Received.domestic.remittances..through.a.money.transfer.service....recipients..age.15...,</w:t>
      </w:r>
      <w:r>
        <w:br w:type="textWrapping"/>
      </w:r>
      <w:r>
        <w:rPr>
          <w:rStyle w:val="VerbatimChar"/>
        </w:rPr>
        <w:t xml:space="preserve">##     Received.domestic.remittances..through.an.over.the.counter.service....age.15..,</w:t>
      </w:r>
      <w:r>
        <w:br w:type="textWrapping"/>
      </w:r>
      <w:r>
        <w:rPr>
          <w:rStyle w:val="VerbatimChar"/>
        </w:rPr>
        <w:t xml:space="preserve">##     Received.domestic.remittances..through.an.over.the.counter.service....recipients..age.15...,</w:t>
      </w:r>
      <w:r>
        <w:br w:type="textWrapping"/>
      </w:r>
      <w:r>
        <w:rPr>
          <w:rStyle w:val="VerbatimChar"/>
        </w:rPr>
        <w:t xml:space="preserve">##     Received.domestic.remittances..using.an.account....age.15..,</w:t>
      </w:r>
      <w:r>
        <w:br w:type="textWrapping"/>
      </w:r>
      <w:r>
        <w:rPr>
          <w:rStyle w:val="VerbatimChar"/>
        </w:rPr>
        <w:t xml:space="preserve">##     Received.domestic.remittances..using.an.account....recipients..age.15...,</w:t>
      </w:r>
      <w:r>
        <w:br w:type="textWrapping"/>
      </w:r>
      <w:r>
        <w:rPr>
          <w:rStyle w:val="VerbatimChar"/>
        </w:rPr>
        <w:t xml:space="preserve">##     Received.domestic.remittances.in.the.past.year....age.15..,</w:t>
      </w:r>
      <w:r>
        <w:br w:type="textWrapping"/>
      </w:r>
      <w:r>
        <w:rPr>
          <w:rStyle w:val="VerbatimChar"/>
        </w:rPr>
        <w:t xml:space="preserve">##     Received.domestic.remittances.in.the.past.year..female....age.15...,</w:t>
      </w:r>
      <w:r>
        <w:br w:type="textWrapping"/>
      </w:r>
      <w:r>
        <w:rPr>
          <w:rStyle w:val="VerbatimChar"/>
        </w:rPr>
        <w:t xml:space="preserve">##     Received.domestic.remittances.in.the.past.year..in.labor.force....age.15...,</w:t>
      </w:r>
      <w:r>
        <w:br w:type="textWrapping"/>
      </w:r>
      <w:r>
        <w:rPr>
          <w:rStyle w:val="VerbatimChar"/>
        </w:rPr>
        <w:t xml:space="preserve">##     Received.domestic.remittances.in.the.past.year..income..poorest.40.....age.15...,</w:t>
      </w:r>
      <w:r>
        <w:br w:type="textWrapping"/>
      </w:r>
      <w:r>
        <w:rPr>
          <w:rStyle w:val="VerbatimChar"/>
        </w:rPr>
        <w:t xml:space="preserve">##     Received.domestic.remittances.in.the.past.year..income..richest.60.....age.15...,</w:t>
      </w:r>
      <w:r>
        <w:br w:type="textWrapping"/>
      </w:r>
      <w:r>
        <w:rPr>
          <w:rStyle w:val="VerbatimChar"/>
        </w:rPr>
        <w:t xml:space="preserve">##     Received.domestic.remittances.in.the.past.year..male.....age.15...,</w:t>
      </w:r>
      <w:r>
        <w:br w:type="textWrapping"/>
      </w:r>
      <w:r>
        <w:rPr>
          <w:rStyle w:val="VerbatimChar"/>
        </w:rPr>
        <w:t xml:space="preserve">##     Received.domestic.remittances.in.the.past.year..older.adults....age.25...,</w:t>
      </w:r>
      <w:r>
        <w:br w:type="textWrapping"/>
      </w:r>
      <w:r>
        <w:rPr>
          <w:rStyle w:val="VerbatimChar"/>
        </w:rPr>
        <w:t xml:space="preserve">##     Received.domestic.remittances.in.the.past.year..out.of.labor.force....age.15...,</w:t>
      </w:r>
      <w:r>
        <w:br w:type="textWrapping"/>
      </w:r>
      <w:r>
        <w:rPr>
          <w:rStyle w:val="VerbatimChar"/>
        </w:rPr>
        <w:t xml:space="preserve">##     Received.domestic.remittance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domestic.remittances.in.the.past.year..rural....age.15...,</w:t>
      </w:r>
      <w:r>
        <w:br w:type="textWrapping"/>
      </w:r>
      <w:r>
        <w:rPr>
          <w:rStyle w:val="VerbatimChar"/>
        </w:rPr>
        <w:t xml:space="preserve">##     Received.domestic.remittances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domestic.remittances.in.the.past.year..young.adults....age.15.24..,</w:t>
      </w:r>
      <w:r>
        <w:br w:type="textWrapping"/>
      </w:r>
      <w:r>
        <w:rPr>
          <w:rStyle w:val="VerbatimChar"/>
        </w:rPr>
        <w:t xml:space="preserve">##     Received.government.payments..first.account.opened.to.receive.government.payments....age.15..,</w:t>
      </w:r>
      <w:r>
        <w:br w:type="textWrapping"/>
      </w:r>
      <w:r>
        <w:rPr>
          <w:rStyle w:val="VerbatimChar"/>
        </w:rPr>
        <w:t xml:space="preserve">##     Received.government.payments..first.account.opened.to.receive.government.payments....receiving.payments.into.an.account..age.15...,</w:t>
      </w:r>
      <w:r>
        <w:br w:type="textWrapping"/>
      </w:r>
      <w:r>
        <w:rPr>
          <w:rStyle w:val="VerbatimChar"/>
        </w:rPr>
        <w:t xml:space="preserve">##     Received.government.payments..in.cash.only....age.15..,</w:t>
      </w:r>
      <w:r>
        <w:br w:type="textWrapping"/>
      </w:r>
      <w:r>
        <w:rPr>
          <w:rStyle w:val="VerbatimChar"/>
        </w:rPr>
        <w:t xml:space="preserve">##     Received.government.payments..in.cash.only....payment.recipients..age.15...,</w:t>
      </w:r>
      <w:r>
        <w:br w:type="textWrapping"/>
      </w:r>
      <w:r>
        <w:rPr>
          <w:rStyle w:val="VerbatimChar"/>
        </w:rPr>
        <w:t xml:space="preserve">##     Received.government.payments..into.a.financial.institution.account....age.15..,</w:t>
      </w:r>
      <w:r>
        <w:br w:type="textWrapping"/>
      </w:r>
      <w:r>
        <w:rPr>
          <w:rStyle w:val="VerbatimChar"/>
        </w:rPr>
        <w:t xml:space="preserve">##     Received.government.payments..into.a.financial.institution.account....payment.recipients..age.15...,</w:t>
      </w:r>
      <w:r>
        <w:br w:type="textWrapping"/>
      </w:r>
      <w:r>
        <w:rPr>
          <w:rStyle w:val="VerbatimChar"/>
        </w:rPr>
        <w:t xml:space="preserve">##     Received.government.payments..into.an.account....age.15..,</w:t>
      </w:r>
      <w:r>
        <w:br w:type="textWrapping"/>
      </w:r>
      <w:r>
        <w:rPr>
          <w:rStyle w:val="VerbatimChar"/>
        </w:rPr>
        <w:t xml:space="preserve">##     Received.government.payments..into.an.account....payment.recipients..age.15...,</w:t>
      </w:r>
      <w:r>
        <w:br w:type="textWrapping"/>
      </w:r>
      <w:r>
        <w:rPr>
          <w:rStyle w:val="VerbatimChar"/>
        </w:rPr>
        <w:t xml:space="preserve">##     Received.government.payments..through.a.mobile.phone....age.15..,</w:t>
      </w:r>
      <w:r>
        <w:br w:type="textWrapping"/>
      </w:r>
      <w:r>
        <w:rPr>
          <w:rStyle w:val="VerbatimChar"/>
        </w:rPr>
        <w:t xml:space="preserve">##     Received.government.payments..through.a.mobile.phone....payment.recipients..age.15...,</w:t>
      </w:r>
      <w:r>
        <w:br w:type="textWrapping"/>
      </w:r>
      <w:r>
        <w:rPr>
          <w:rStyle w:val="VerbatimChar"/>
        </w:rPr>
        <w:t xml:space="preserve">##     Received.government.payments.in.the.past.year....age.15..,</w:t>
      </w:r>
      <w:r>
        <w:br w:type="textWrapping"/>
      </w:r>
      <w:r>
        <w:rPr>
          <w:rStyle w:val="VerbatimChar"/>
        </w:rPr>
        <w:t xml:space="preserve">##     Received.government.payments.in.the.past.year..female....age.15...,</w:t>
      </w:r>
      <w:r>
        <w:br w:type="textWrapping"/>
      </w:r>
      <w:r>
        <w:rPr>
          <w:rStyle w:val="VerbatimChar"/>
        </w:rPr>
        <w:t xml:space="preserve">##     Received.government.payments.in.the.past.year..in.labor.force....age.15...,</w:t>
      </w:r>
      <w:r>
        <w:br w:type="textWrapping"/>
      </w:r>
      <w:r>
        <w:rPr>
          <w:rStyle w:val="VerbatimChar"/>
        </w:rPr>
        <w:t xml:space="preserve">##     Received.government.payments.in.the.past.year..income..poorest.40.....age.15...,</w:t>
      </w:r>
      <w:r>
        <w:br w:type="textWrapping"/>
      </w:r>
      <w:r>
        <w:rPr>
          <w:rStyle w:val="VerbatimChar"/>
        </w:rPr>
        <w:t xml:space="preserve">##     Received.government.payments.in.the.past.year..income..richest.60......age.15...,</w:t>
      </w:r>
      <w:r>
        <w:br w:type="textWrapping"/>
      </w:r>
      <w:r>
        <w:rPr>
          <w:rStyle w:val="VerbatimChar"/>
        </w:rPr>
        <w:t xml:space="preserve">##     Received.government.payments.in.the.past.year..male....age.15...,</w:t>
      </w:r>
      <w:r>
        <w:br w:type="textWrapping"/>
      </w:r>
      <w:r>
        <w:rPr>
          <w:rStyle w:val="VerbatimChar"/>
        </w:rPr>
        <w:t xml:space="preserve">##     Received.government.payments.in.the.past.year..older.adults....age.25...,</w:t>
      </w:r>
      <w:r>
        <w:br w:type="textWrapping"/>
      </w:r>
      <w:r>
        <w:rPr>
          <w:rStyle w:val="VerbatimChar"/>
        </w:rPr>
        <w:t xml:space="preserve">##     Received.government.payments.in.the.past.year..out.of.labor.force....age.15...,</w:t>
      </w:r>
      <w:r>
        <w:br w:type="textWrapping"/>
      </w:r>
      <w:r>
        <w:rPr>
          <w:rStyle w:val="VerbatimChar"/>
        </w:rPr>
        <w:t xml:space="preserve">##     Received.government.payment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government.payments.in.the.past.year..rural.....age.15...,</w:t>
      </w:r>
      <w:r>
        <w:br w:type="textWrapping"/>
      </w:r>
      <w:r>
        <w:rPr>
          <w:rStyle w:val="VerbatimChar"/>
        </w:rPr>
        <w:t xml:space="preserve">##     Received.government.payments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government.payments.in.the.past.year..young.adults....age.15.24..,</w:t>
      </w:r>
      <w:r>
        <w:br w:type="textWrapping"/>
      </w:r>
      <w:r>
        <w:rPr>
          <w:rStyle w:val="VerbatimChar"/>
        </w:rPr>
        <w:t xml:space="preserve">##     Received.government.transfers..first.account.opened.to.receive.government.transfers....age.15..,</w:t>
      </w:r>
      <w:r>
        <w:br w:type="textWrapping"/>
      </w:r>
      <w:r>
        <w:rPr>
          <w:rStyle w:val="VerbatimChar"/>
        </w:rPr>
        <w:t xml:space="preserve">##     Received.government.transfers..first.account.opened.to.receive.government.transfers....receiving.transfers.into.an.account..age.15...,</w:t>
      </w:r>
      <w:r>
        <w:br w:type="textWrapping"/>
      </w:r>
      <w:r>
        <w:rPr>
          <w:rStyle w:val="VerbatimChar"/>
        </w:rPr>
        <w:t xml:space="preserve">##     Received.government.transfers..in.cash.only....age.15..,</w:t>
      </w:r>
      <w:r>
        <w:br w:type="textWrapping"/>
      </w:r>
      <w:r>
        <w:rPr>
          <w:rStyle w:val="VerbatimChar"/>
        </w:rPr>
        <w:t xml:space="preserve">##     Received.government.transfers..in.cash.only....transfer.recipients..age.15...,</w:t>
      </w:r>
      <w:r>
        <w:br w:type="textWrapping"/>
      </w:r>
      <w:r>
        <w:rPr>
          <w:rStyle w:val="VerbatimChar"/>
        </w:rPr>
        <w:t xml:space="preserve">##     Received.government.transfers..into.a.financial.institution.account....age.15..,</w:t>
      </w:r>
      <w:r>
        <w:br w:type="textWrapping"/>
      </w:r>
      <w:r>
        <w:rPr>
          <w:rStyle w:val="VerbatimChar"/>
        </w:rPr>
        <w:t xml:space="preserve">##     Received.government.transfers..into.a.financial.institution.account....transfer.recipients..age.15...,</w:t>
      </w:r>
      <w:r>
        <w:br w:type="textWrapping"/>
      </w:r>
      <w:r>
        <w:rPr>
          <w:rStyle w:val="VerbatimChar"/>
        </w:rPr>
        <w:t xml:space="preserve">##     Received.government.transfers..into.an.account....age.15..,</w:t>
      </w:r>
      <w:r>
        <w:br w:type="textWrapping"/>
      </w:r>
      <w:r>
        <w:rPr>
          <w:rStyle w:val="VerbatimChar"/>
        </w:rPr>
        <w:t xml:space="preserve">##     Received.government.transfers..into.an.account....transfer.recipients..age.15...,</w:t>
      </w:r>
      <w:r>
        <w:br w:type="textWrapping"/>
      </w:r>
      <w:r>
        <w:rPr>
          <w:rStyle w:val="VerbatimChar"/>
        </w:rPr>
        <w:t xml:space="preserve">##     Received.government.transfers..through.a.mobile.phone....age.15..,</w:t>
      </w:r>
      <w:r>
        <w:br w:type="textWrapping"/>
      </w:r>
      <w:r>
        <w:rPr>
          <w:rStyle w:val="VerbatimChar"/>
        </w:rPr>
        <w:t xml:space="preserve">##     Received.government.transfers..through.a.mobile.phone....transfer.recipients..age.15..,</w:t>
      </w:r>
      <w:r>
        <w:br w:type="textWrapping"/>
      </w:r>
      <w:r>
        <w:rPr>
          <w:rStyle w:val="VerbatimChar"/>
        </w:rPr>
        <w:t xml:space="preserve">##     Received.government.transfers.in.the.past.year....age.15..,</w:t>
      </w:r>
      <w:r>
        <w:br w:type="textWrapping"/>
      </w:r>
      <w:r>
        <w:rPr>
          <w:rStyle w:val="VerbatimChar"/>
        </w:rPr>
        <w:t xml:space="preserve">##     Received.government.transfers.in.the.past.year..female....age.15...,</w:t>
      </w:r>
      <w:r>
        <w:br w:type="textWrapping"/>
      </w:r>
      <w:r>
        <w:rPr>
          <w:rStyle w:val="VerbatimChar"/>
        </w:rPr>
        <w:t xml:space="preserve">##     Received.government.transfers.in.the.past.year..in.labor.force.....age.15...,</w:t>
      </w:r>
      <w:r>
        <w:br w:type="textWrapping"/>
      </w:r>
      <w:r>
        <w:rPr>
          <w:rStyle w:val="VerbatimChar"/>
        </w:rPr>
        <w:t xml:space="preserve">##     Received.government.transfers.in.the.past.year..income..poorest.40......age.15...,</w:t>
      </w:r>
      <w:r>
        <w:br w:type="textWrapping"/>
      </w:r>
      <w:r>
        <w:rPr>
          <w:rStyle w:val="VerbatimChar"/>
        </w:rPr>
        <w:t xml:space="preserve">##     Received.government.transfers.in.the.past.year..income.richest.60.....age.15...,</w:t>
      </w:r>
      <w:r>
        <w:br w:type="textWrapping"/>
      </w:r>
      <w:r>
        <w:rPr>
          <w:rStyle w:val="VerbatimChar"/>
        </w:rPr>
        <w:t xml:space="preserve">##     Received.government.transfers.in.the.past.year..male.....age.15...,</w:t>
      </w:r>
      <w:r>
        <w:br w:type="textWrapping"/>
      </w:r>
      <w:r>
        <w:rPr>
          <w:rStyle w:val="VerbatimChar"/>
        </w:rPr>
        <w:t xml:space="preserve">##     Received.government.transfers.in.the.past.year..older.adults....age.25...,</w:t>
      </w:r>
      <w:r>
        <w:br w:type="textWrapping"/>
      </w:r>
      <w:r>
        <w:rPr>
          <w:rStyle w:val="VerbatimChar"/>
        </w:rPr>
        <w:t xml:space="preserve">##     Received.government.transfers.in.the.past.year..out.of.labor.force.....age.15...,</w:t>
      </w:r>
      <w:r>
        <w:br w:type="textWrapping"/>
      </w:r>
      <w:r>
        <w:rPr>
          <w:rStyle w:val="VerbatimChar"/>
        </w:rPr>
        <w:t xml:space="preserve">##     Received.government.transfer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government.transfers.in.the.past.year..rural.....age.15...,</w:t>
      </w:r>
      <w:r>
        <w:br w:type="textWrapping"/>
      </w:r>
      <w:r>
        <w:rPr>
          <w:rStyle w:val="VerbatimChar"/>
        </w:rPr>
        <w:t xml:space="preserve">##     Received.government.transfers.in.the.past.year..secondary.education.or.more.....age.15...,</w:t>
      </w:r>
      <w:r>
        <w:br w:type="textWrapping"/>
      </w:r>
      <w:r>
        <w:rPr>
          <w:rStyle w:val="VerbatimChar"/>
        </w:rPr>
        <w:t xml:space="preserve">##     Received.government.transfers.in.the.past.year..young.adults....age.15.24..,</w:t>
      </w:r>
      <w:r>
        <w:br w:type="textWrapping"/>
      </w:r>
      <w:r>
        <w:rPr>
          <w:rStyle w:val="VerbatimChar"/>
        </w:rPr>
        <w:t xml:space="preserve">##     Received.payments.for.agricultural.products..first.account.opened.to.receive.agricultural.payments....age.15..,</w:t>
      </w:r>
      <w:r>
        <w:br w:type="textWrapping"/>
      </w:r>
      <w:r>
        <w:rPr>
          <w:rStyle w:val="VerbatimChar"/>
        </w:rPr>
        <w:t xml:space="preserve">##     Received.payments.for.agricultural.products..first.account.opened.to.receive.agricultural.payments....receiving.payments.into.an.account..age.15...,</w:t>
      </w:r>
      <w:r>
        <w:br w:type="textWrapping"/>
      </w:r>
      <w:r>
        <w:rPr>
          <w:rStyle w:val="VerbatimChar"/>
        </w:rPr>
        <w:t xml:space="preserve">##     Received.payments.for.agricultural.products..in.cash.only....age.15..,</w:t>
      </w:r>
      <w:r>
        <w:br w:type="textWrapping"/>
      </w:r>
      <w:r>
        <w:rPr>
          <w:rStyle w:val="VerbatimChar"/>
        </w:rPr>
        <w:t xml:space="preserve">##     Received.payments.for.agricultural.products..in.cash.only....payment.recipients..age.15...,</w:t>
      </w:r>
      <w:r>
        <w:br w:type="textWrapping"/>
      </w:r>
      <w:r>
        <w:rPr>
          <w:rStyle w:val="VerbatimChar"/>
        </w:rPr>
        <w:t xml:space="preserve">##     Received.payments.for.agricultural.products..into.a.financial.institution.account....age.15..,</w:t>
      </w:r>
      <w:r>
        <w:br w:type="textWrapping"/>
      </w:r>
      <w:r>
        <w:rPr>
          <w:rStyle w:val="VerbatimChar"/>
        </w:rPr>
        <w:t xml:space="preserve">##     Received.payments.for.agricultural.products..into.a.financial.institution.account....payment.recipients..age.15..,</w:t>
      </w:r>
      <w:r>
        <w:br w:type="textWrapping"/>
      </w:r>
      <w:r>
        <w:rPr>
          <w:rStyle w:val="VerbatimChar"/>
        </w:rPr>
        <w:t xml:space="preserve">##     Received.payments.for.agricultural.products..into.an.account....age.15..,</w:t>
      </w:r>
      <w:r>
        <w:br w:type="textWrapping"/>
      </w:r>
      <w:r>
        <w:rPr>
          <w:rStyle w:val="VerbatimChar"/>
        </w:rPr>
        <w:t xml:space="preserve">##     Received.payments.for.agricultural.products..into.an.account....payment.recipients..age.15..,</w:t>
      </w:r>
      <w:r>
        <w:br w:type="textWrapping"/>
      </w:r>
      <w:r>
        <w:rPr>
          <w:rStyle w:val="VerbatimChar"/>
        </w:rPr>
        <w:t xml:space="preserve">##     Received.payments.for.agricultural.products..through.a.mobile.phone....age.15..,</w:t>
      </w:r>
      <w:r>
        <w:br w:type="textWrapping"/>
      </w:r>
      <w:r>
        <w:rPr>
          <w:rStyle w:val="VerbatimChar"/>
        </w:rPr>
        <w:t xml:space="preserve">##     Received.payments.for.agricultural.products..through.a.mobile.phone....payment.recipients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..age.15..,</w:t>
      </w:r>
      <w:r>
        <w:br w:type="textWrapping"/>
      </w:r>
      <w:r>
        <w:rPr>
          <w:rStyle w:val="VerbatimChar"/>
        </w:rPr>
        <w:t xml:space="preserve">##     Received.payments.for.agricultural.products.in.the.past.year..female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in.labor.force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income..poorest.40.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income..richest.60..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male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older.adults.....age.25...,</w:t>
      </w:r>
      <w:r>
        <w:br w:type="textWrapping"/>
      </w:r>
      <w:r>
        <w:rPr>
          <w:rStyle w:val="VerbatimChar"/>
        </w:rPr>
        <w:t xml:space="preserve">##     Received.payments.for.agricultural.products.in.the.past.year..out.of.labor.force.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primary.education.or.less.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rural.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payments.for.agricultural.products.in.the.past.year..young.adults....age.15.24..,</w:t>
      </w:r>
      <w:r>
        <w:br w:type="textWrapping"/>
      </w:r>
      <w:r>
        <w:rPr>
          <w:rStyle w:val="VerbatimChar"/>
        </w:rPr>
        <w:t xml:space="preserve">##     Received.payments.from.self.employment..in.cash.only....age.15..,</w:t>
      </w:r>
      <w:r>
        <w:br w:type="textWrapping"/>
      </w:r>
      <w:r>
        <w:rPr>
          <w:rStyle w:val="VerbatimChar"/>
        </w:rPr>
        <w:t xml:space="preserve">##     Received.payments.from.self.employment..in.cash.only....payment.recipients..age.15..,</w:t>
      </w:r>
      <w:r>
        <w:br w:type="textWrapping"/>
      </w:r>
      <w:r>
        <w:rPr>
          <w:rStyle w:val="VerbatimChar"/>
        </w:rPr>
        <w:t xml:space="preserve">##     Received.payments.from.self.employment..into.a.financial.institution.account....age.15..,</w:t>
      </w:r>
      <w:r>
        <w:br w:type="textWrapping"/>
      </w:r>
      <w:r>
        <w:rPr>
          <w:rStyle w:val="VerbatimChar"/>
        </w:rPr>
        <w:t xml:space="preserve">##     Received.payments.from.self.employment..into.a.financial.institution.account....payment.recipients..age.15..,</w:t>
      </w:r>
      <w:r>
        <w:br w:type="textWrapping"/>
      </w:r>
      <w:r>
        <w:rPr>
          <w:rStyle w:val="VerbatimChar"/>
        </w:rPr>
        <w:t xml:space="preserve">##     Received.payments.from.self.employment..into.an.account....age.15..,</w:t>
      </w:r>
      <w:r>
        <w:br w:type="textWrapping"/>
      </w:r>
      <w:r>
        <w:rPr>
          <w:rStyle w:val="VerbatimChar"/>
        </w:rPr>
        <w:t xml:space="preserve">##     Received.payments.from.self.employment..into.an.account....payment.recipients..age.15..,</w:t>
      </w:r>
      <w:r>
        <w:br w:type="textWrapping"/>
      </w:r>
      <w:r>
        <w:rPr>
          <w:rStyle w:val="VerbatimChar"/>
        </w:rPr>
        <w:t xml:space="preserve">##     Received.payments.from.self.employment..through.a.mobile.phone....age.15..,</w:t>
      </w:r>
      <w:r>
        <w:br w:type="textWrapping"/>
      </w:r>
      <w:r>
        <w:rPr>
          <w:rStyle w:val="VerbatimChar"/>
        </w:rPr>
        <w:t xml:space="preserve">##     Received.payments.from.self.employment..through.a.mobile.phone....payment.recipients..age.15..,</w:t>
      </w:r>
      <w:r>
        <w:br w:type="textWrapping"/>
      </w:r>
      <w:r>
        <w:rPr>
          <w:rStyle w:val="VerbatimChar"/>
        </w:rPr>
        <w:t xml:space="preserve">##     Received.payments.from.self.employment.in.the.past.year....age.15..,</w:t>
      </w:r>
      <w:r>
        <w:br w:type="textWrapping"/>
      </w:r>
      <w:r>
        <w:rPr>
          <w:rStyle w:val="VerbatimChar"/>
        </w:rPr>
        <w:t xml:space="preserve">##     Received.payments.from.self.employment.in.the.past.year..female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in.labor.force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income..poorest.40.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income..richest.60.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male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older.adults.....age.25...,</w:t>
      </w:r>
      <w:r>
        <w:br w:type="textWrapping"/>
      </w:r>
      <w:r>
        <w:rPr>
          <w:rStyle w:val="VerbatimChar"/>
        </w:rPr>
        <w:t xml:space="preserve">##     Received.payments.from.self.employment.in.the.past.year..out.of.labor.force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primary.education.or.less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rural.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payments.from.self.employment.in.the.past.year..young.adults.....age.15.24..,</w:t>
      </w:r>
      <w:r>
        <w:br w:type="textWrapping"/>
      </w:r>
      <w:r>
        <w:rPr>
          <w:rStyle w:val="VerbatimChar"/>
        </w:rPr>
        <w:t xml:space="preserve">##     Received.private.sector.wages..first.account.opened.to.receive.wages....age.15..,</w:t>
      </w:r>
      <w:r>
        <w:br w:type="textWrapping"/>
      </w:r>
      <w:r>
        <w:rPr>
          <w:rStyle w:val="VerbatimChar"/>
        </w:rPr>
        <w:t xml:space="preserve">##     Received.private.sector.wages..first.account.opened.to.receive.wages....receiving.wages.into.an.account..age.15...,</w:t>
      </w:r>
      <w:r>
        <w:br w:type="textWrapping"/>
      </w:r>
      <w:r>
        <w:rPr>
          <w:rStyle w:val="VerbatimChar"/>
        </w:rPr>
        <w:t xml:space="preserve">##     Received.private.sector.wages..in.cash.only....age.15..,</w:t>
      </w:r>
      <w:r>
        <w:br w:type="textWrapping"/>
      </w:r>
      <w:r>
        <w:rPr>
          <w:rStyle w:val="VerbatimChar"/>
        </w:rPr>
        <w:t xml:space="preserve">##     Received.private.sector.wages..in.cash.only....wage.recipients..age.15...,</w:t>
      </w:r>
      <w:r>
        <w:br w:type="textWrapping"/>
      </w:r>
      <w:r>
        <w:rPr>
          <w:rStyle w:val="VerbatimChar"/>
        </w:rPr>
        <w:t xml:space="preserve">##     Received.private.sector.wages..into.a.financial.institution.account....age.15..,</w:t>
      </w:r>
      <w:r>
        <w:br w:type="textWrapping"/>
      </w:r>
      <w:r>
        <w:rPr>
          <w:rStyle w:val="VerbatimChar"/>
        </w:rPr>
        <w:t xml:space="preserve">##     Received.private.sector.wages..into.a.financial.institution.account....wage.recipients..age.15...,</w:t>
      </w:r>
      <w:r>
        <w:br w:type="textWrapping"/>
      </w:r>
      <w:r>
        <w:rPr>
          <w:rStyle w:val="VerbatimChar"/>
        </w:rPr>
        <w:t xml:space="preserve">##     Received.private.sector.wages..into.an.account....age.15..,</w:t>
      </w:r>
      <w:r>
        <w:br w:type="textWrapping"/>
      </w:r>
      <w:r>
        <w:rPr>
          <w:rStyle w:val="VerbatimChar"/>
        </w:rPr>
        <w:t xml:space="preserve">##     Received.private.sector.wages..into.an.account....wage.recipients..age.15...,</w:t>
      </w:r>
      <w:r>
        <w:br w:type="textWrapping"/>
      </w:r>
      <w:r>
        <w:rPr>
          <w:rStyle w:val="VerbatimChar"/>
        </w:rPr>
        <w:t xml:space="preserve">##     Received.private.sector.wages..through.a.mobile.phone....age.15..,</w:t>
      </w:r>
      <w:r>
        <w:br w:type="textWrapping"/>
      </w:r>
      <w:r>
        <w:rPr>
          <w:rStyle w:val="VerbatimChar"/>
        </w:rPr>
        <w:t xml:space="preserve">##     Received.private.sector.wages..through.a.mobile.phone....wage.recipients..age.15...,</w:t>
      </w:r>
      <w:r>
        <w:br w:type="textWrapping"/>
      </w:r>
      <w:r>
        <w:rPr>
          <w:rStyle w:val="VerbatimChar"/>
        </w:rPr>
        <w:t xml:space="preserve">##     Received.private.sector.wages.in.the.past.year....age.15..,</w:t>
      </w:r>
      <w:r>
        <w:br w:type="textWrapping"/>
      </w:r>
      <w:r>
        <w:rPr>
          <w:rStyle w:val="VerbatimChar"/>
        </w:rPr>
        <w:t xml:space="preserve">##     Received.private.sector.wages.in.the.past.year..female....age.15...,</w:t>
      </w:r>
      <w:r>
        <w:br w:type="textWrapping"/>
      </w:r>
      <w:r>
        <w:rPr>
          <w:rStyle w:val="VerbatimChar"/>
        </w:rPr>
        <w:t xml:space="preserve">##     Received.private.sector.wages.in.the.past.year..in.labor.force....age.15...,</w:t>
      </w:r>
      <w:r>
        <w:br w:type="textWrapping"/>
      </w:r>
      <w:r>
        <w:rPr>
          <w:rStyle w:val="VerbatimChar"/>
        </w:rPr>
        <w:t xml:space="preserve">##     Received.private.sector.wages.in.the.past.year..income..poorest.40.....age.15...,</w:t>
      </w:r>
      <w:r>
        <w:br w:type="textWrapping"/>
      </w:r>
      <w:r>
        <w:rPr>
          <w:rStyle w:val="VerbatimChar"/>
        </w:rPr>
        <w:t xml:space="preserve">##     Received.private.sector.wages.in.the.past.year..income..richest.60....age.15...,</w:t>
      </w:r>
      <w:r>
        <w:br w:type="textWrapping"/>
      </w:r>
      <w:r>
        <w:rPr>
          <w:rStyle w:val="VerbatimChar"/>
        </w:rPr>
        <w:t xml:space="preserve">##     Received.private.sector.wages.in.the.past.year..male....age.15...,</w:t>
      </w:r>
      <w:r>
        <w:br w:type="textWrapping"/>
      </w:r>
      <w:r>
        <w:rPr>
          <w:rStyle w:val="VerbatimChar"/>
        </w:rPr>
        <w:t xml:space="preserve">##     Received.private.sector.wages.in.the.past.year..older.adults....age.25...,</w:t>
      </w:r>
      <w:r>
        <w:br w:type="textWrapping"/>
      </w:r>
      <w:r>
        <w:rPr>
          <w:rStyle w:val="VerbatimChar"/>
        </w:rPr>
        <w:t xml:space="preserve">##     Received.private.sector.wages.in.the.past.year..out.of.labor.force....age.15...,</w:t>
      </w:r>
      <w:r>
        <w:br w:type="textWrapping"/>
      </w:r>
      <w:r>
        <w:rPr>
          <w:rStyle w:val="VerbatimChar"/>
        </w:rPr>
        <w:t xml:space="preserve">##     Received.private.sector.wage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private.sector.wages.in.the.past.year..rural.....age.15...,</w:t>
      </w:r>
      <w:r>
        <w:br w:type="textWrapping"/>
      </w:r>
      <w:r>
        <w:rPr>
          <w:rStyle w:val="VerbatimChar"/>
        </w:rPr>
        <w:t xml:space="preserve">##     Received.private.sector.wages.in.the.past.year..secondary.education.or.more....age.15...,</w:t>
      </w:r>
      <w:r>
        <w:br w:type="textWrapping"/>
      </w:r>
      <w:r>
        <w:rPr>
          <w:rStyle w:val="VerbatimChar"/>
        </w:rPr>
        <w:t xml:space="preserve">##     Received.private.sector.wages.in.the.past.year..young.adults....age.15.24..,</w:t>
      </w:r>
      <w:r>
        <w:br w:type="textWrapping"/>
      </w:r>
      <w:r>
        <w:rPr>
          <w:rStyle w:val="VerbatimChar"/>
        </w:rPr>
        <w:t xml:space="preserve">##     Received.public.sector.wages..first.account.opened.to.receive.wages....age.15..,</w:t>
      </w:r>
      <w:r>
        <w:br w:type="textWrapping"/>
      </w:r>
      <w:r>
        <w:rPr>
          <w:rStyle w:val="VerbatimChar"/>
        </w:rPr>
        <w:t xml:space="preserve">##     Received.public.sector.wages..first.account.opened.to.receive.wages....receiving.wages.into.an.account..age.15...,</w:t>
      </w:r>
      <w:r>
        <w:br w:type="textWrapping"/>
      </w:r>
      <w:r>
        <w:rPr>
          <w:rStyle w:val="VerbatimChar"/>
        </w:rPr>
        <w:t xml:space="preserve">##     Received.public.sector.wages..in.cash.only....age.15..,</w:t>
      </w:r>
      <w:r>
        <w:br w:type="textWrapping"/>
      </w:r>
      <w:r>
        <w:rPr>
          <w:rStyle w:val="VerbatimChar"/>
        </w:rPr>
        <w:t xml:space="preserve">##     Received.public.sector.wages..in.cash.only....wage.recipients..age.15...,</w:t>
      </w:r>
      <w:r>
        <w:br w:type="textWrapping"/>
      </w:r>
      <w:r>
        <w:rPr>
          <w:rStyle w:val="VerbatimChar"/>
        </w:rPr>
        <w:t xml:space="preserve">##     Received.public.sector.wages..into.a.financial.institution.account....age.15..,</w:t>
      </w:r>
      <w:r>
        <w:br w:type="textWrapping"/>
      </w:r>
      <w:r>
        <w:rPr>
          <w:rStyle w:val="VerbatimChar"/>
        </w:rPr>
        <w:t xml:space="preserve">##     Received.public.sector.wages..into.a.financial.institution.account....wage.recipients..age.15...,</w:t>
      </w:r>
      <w:r>
        <w:br w:type="textWrapping"/>
      </w:r>
      <w:r>
        <w:rPr>
          <w:rStyle w:val="VerbatimChar"/>
        </w:rPr>
        <w:t xml:space="preserve">##     Received.public.sector.wages..into.an.account....age.15..,</w:t>
      </w:r>
      <w:r>
        <w:br w:type="textWrapping"/>
      </w:r>
      <w:r>
        <w:rPr>
          <w:rStyle w:val="VerbatimChar"/>
        </w:rPr>
        <w:t xml:space="preserve">##     Received.public.sector.wages..into.an.account....wage.recipients..age.15...,</w:t>
      </w:r>
      <w:r>
        <w:br w:type="textWrapping"/>
      </w:r>
      <w:r>
        <w:rPr>
          <w:rStyle w:val="VerbatimChar"/>
        </w:rPr>
        <w:t xml:space="preserve">##     Received.public.sector.wages..through.a.mobile.phone....age.15..,</w:t>
      </w:r>
      <w:r>
        <w:br w:type="textWrapping"/>
      </w:r>
      <w:r>
        <w:rPr>
          <w:rStyle w:val="VerbatimChar"/>
        </w:rPr>
        <w:t xml:space="preserve">##     Received.public.sector.wages..through.a.mobile.phone....wage.recipients..age.15...,</w:t>
      </w:r>
      <w:r>
        <w:br w:type="textWrapping"/>
      </w:r>
      <w:r>
        <w:rPr>
          <w:rStyle w:val="VerbatimChar"/>
        </w:rPr>
        <w:t xml:space="preserve">##     Received.public.sector.wages.in.the.past.year....age.15..,</w:t>
      </w:r>
      <w:r>
        <w:br w:type="textWrapping"/>
      </w:r>
      <w:r>
        <w:rPr>
          <w:rStyle w:val="VerbatimChar"/>
        </w:rPr>
        <w:t xml:space="preserve">##     Received.public.sector.wages.in.the.past.year..female....age.15...,</w:t>
      </w:r>
      <w:r>
        <w:br w:type="textWrapping"/>
      </w:r>
      <w:r>
        <w:rPr>
          <w:rStyle w:val="VerbatimChar"/>
        </w:rPr>
        <w:t xml:space="preserve">##     Received.public.sector.wages.in.the.past.year..in.labor.force.....age.15...,</w:t>
      </w:r>
      <w:r>
        <w:br w:type="textWrapping"/>
      </w:r>
      <w:r>
        <w:rPr>
          <w:rStyle w:val="VerbatimChar"/>
        </w:rPr>
        <w:t xml:space="preserve">##     Received.public.sector.wages.in.the.past.year..income..poorest.40.....age.15...,</w:t>
      </w:r>
      <w:r>
        <w:br w:type="textWrapping"/>
      </w:r>
      <w:r>
        <w:rPr>
          <w:rStyle w:val="VerbatimChar"/>
        </w:rPr>
        <w:t xml:space="preserve">##     Received.public.sector.wages.in.the.past.year..income..richest.60.....age.15...,</w:t>
      </w:r>
      <w:r>
        <w:br w:type="textWrapping"/>
      </w:r>
      <w:r>
        <w:rPr>
          <w:rStyle w:val="VerbatimChar"/>
        </w:rPr>
        <w:t xml:space="preserve">##     Received.public.sector.wages.in.the.past.year..male....age.15...,</w:t>
      </w:r>
      <w:r>
        <w:br w:type="textWrapping"/>
      </w:r>
      <w:r>
        <w:rPr>
          <w:rStyle w:val="VerbatimChar"/>
        </w:rPr>
        <w:t xml:space="preserve">##     Received.public.sector.wages.in.the.past.year..older.adults.....age.25...,</w:t>
      </w:r>
      <w:r>
        <w:br w:type="textWrapping"/>
      </w:r>
      <w:r>
        <w:rPr>
          <w:rStyle w:val="VerbatimChar"/>
        </w:rPr>
        <w:t xml:space="preserve">##     Received.public.sector.wages.in.the.past.year..out.of.labor.force....age.15...,</w:t>
      </w:r>
      <w:r>
        <w:br w:type="textWrapping"/>
      </w:r>
      <w:r>
        <w:rPr>
          <w:rStyle w:val="VerbatimChar"/>
        </w:rPr>
        <w:t xml:space="preserve">##     Received.public.sector.wage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public.sector.wages.in.the.past.year..rural....age.15...,</w:t>
      </w:r>
      <w:r>
        <w:br w:type="textWrapping"/>
      </w:r>
      <w:r>
        <w:rPr>
          <w:rStyle w:val="VerbatimChar"/>
        </w:rPr>
        <w:t xml:space="preserve">##     Received.public.sector.wages.in.the.past.year..secondary.education.or.more...age.15...,</w:t>
      </w:r>
      <w:r>
        <w:br w:type="textWrapping"/>
      </w:r>
      <w:r>
        <w:rPr>
          <w:rStyle w:val="VerbatimChar"/>
        </w:rPr>
        <w:t xml:space="preserve">##     Received.public.sector.wages.in.the.past.year..young.adults....age.15.24..,</w:t>
      </w:r>
      <w:r>
        <w:br w:type="textWrapping"/>
      </w:r>
      <w:r>
        <w:rPr>
          <w:rStyle w:val="VerbatimChar"/>
        </w:rPr>
        <w:t xml:space="preserve">##     Received.wages..first.account.opened.to.receive.wages....age.15..,</w:t>
      </w:r>
      <w:r>
        <w:br w:type="textWrapping"/>
      </w:r>
      <w:r>
        <w:rPr>
          <w:rStyle w:val="VerbatimChar"/>
        </w:rPr>
        <w:t xml:space="preserve">##     Received.wages..first.account.opened.to.receive.wages....receiving.wages.into.an.account..age.15...,</w:t>
      </w:r>
      <w:r>
        <w:br w:type="textWrapping"/>
      </w:r>
      <w:r>
        <w:rPr>
          <w:rStyle w:val="VerbatimChar"/>
        </w:rPr>
        <w:t xml:space="preserve">##     Received.wages..in.cash.only....age.15..,</w:t>
      </w:r>
      <w:r>
        <w:br w:type="textWrapping"/>
      </w:r>
      <w:r>
        <w:rPr>
          <w:rStyle w:val="VerbatimChar"/>
        </w:rPr>
        <w:t xml:space="preserve">##     Received.wages..in.cash.only....wage.recipients..age.15..,</w:t>
      </w:r>
      <w:r>
        <w:br w:type="textWrapping"/>
      </w:r>
      <w:r>
        <w:rPr>
          <w:rStyle w:val="VerbatimChar"/>
        </w:rPr>
        <w:t xml:space="preserve">##     Received.wages..into.a.financial.institution.account....age.15..,</w:t>
      </w:r>
      <w:r>
        <w:br w:type="textWrapping"/>
      </w:r>
      <w:r>
        <w:rPr>
          <w:rStyle w:val="VerbatimChar"/>
        </w:rPr>
        <w:t xml:space="preserve">##     Received.wages..into.a.financial.institution.account....wage.recipients..age.15...,</w:t>
      </w:r>
      <w:r>
        <w:br w:type="textWrapping"/>
      </w:r>
      <w:r>
        <w:rPr>
          <w:rStyle w:val="VerbatimChar"/>
        </w:rPr>
        <w:t xml:space="preserve">##     Received.wages..into.an.account....age.15..,</w:t>
      </w:r>
      <w:r>
        <w:br w:type="textWrapping"/>
      </w:r>
      <w:r>
        <w:rPr>
          <w:rStyle w:val="VerbatimChar"/>
        </w:rPr>
        <w:t xml:space="preserve">##     Received.wages..into.an.account....wage.recipients..age.15..,</w:t>
      </w:r>
      <w:r>
        <w:br w:type="textWrapping"/>
      </w:r>
      <w:r>
        <w:rPr>
          <w:rStyle w:val="VerbatimChar"/>
        </w:rPr>
        <w:t xml:space="preserve">##     Received.wages..through.a.mobile.phone....age.15..,</w:t>
      </w:r>
      <w:r>
        <w:br w:type="textWrapping"/>
      </w:r>
      <w:r>
        <w:rPr>
          <w:rStyle w:val="VerbatimChar"/>
        </w:rPr>
        <w:t xml:space="preserve">##     Received.wages..through.a.mobile.phone....wage.recipients..age.15...,</w:t>
      </w:r>
      <w:r>
        <w:br w:type="textWrapping"/>
      </w:r>
      <w:r>
        <w:rPr>
          <w:rStyle w:val="VerbatimChar"/>
        </w:rPr>
        <w:t xml:space="preserve">##     Received.wages.in.the.past.year....age.15..,</w:t>
      </w:r>
      <w:r>
        <w:br w:type="textWrapping"/>
      </w:r>
      <w:r>
        <w:rPr>
          <w:rStyle w:val="VerbatimChar"/>
        </w:rPr>
        <w:t xml:space="preserve">##     Received.wages.in.the.past.year..female....age.15...,</w:t>
      </w:r>
      <w:r>
        <w:br w:type="textWrapping"/>
      </w:r>
      <w:r>
        <w:rPr>
          <w:rStyle w:val="VerbatimChar"/>
        </w:rPr>
        <w:t xml:space="preserve">##     Received.wages.in.the.past.year..in.labor.force....age.15...,</w:t>
      </w:r>
      <w:r>
        <w:br w:type="textWrapping"/>
      </w:r>
      <w:r>
        <w:rPr>
          <w:rStyle w:val="VerbatimChar"/>
        </w:rPr>
        <w:t xml:space="preserve">##     Received.wages.in.the.past.year..income..poorest.40......age.15...,</w:t>
      </w:r>
      <w:r>
        <w:br w:type="textWrapping"/>
      </w:r>
      <w:r>
        <w:rPr>
          <w:rStyle w:val="VerbatimChar"/>
        </w:rPr>
        <w:t xml:space="preserve">##     Received.wages.in.the.past.year..income..richest.60......age.15...,</w:t>
      </w:r>
      <w:r>
        <w:br w:type="textWrapping"/>
      </w:r>
      <w:r>
        <w:rPr>
          <w:rStyle w:val="VerbatimChar"/>
        </w:rPr>
        <w:t xml:space="preserve">##     Received.wages.in.the.past.year..male....age.15...,</w:t>
      </w:r>
      <w:r>
        <w:br w:type="textWrapping"/>
      </w:r>
      <w:r>
        <w:rPr>
          <w:rStyle w:val="VerbatimChar"/>
        </w:rPr>
        <w:t xml:space="preserve">##     Received.wages.in.the.past.year..older.adults....age.25...,</w:t>
      </w:r>
      <w:r>
        <w:br w:type="textWrapping"/>
      </w:r>
      <w:r>
        <w:rPr>
          <w:rStyle w:val="VerbatimChar"/>
        </w:rPr>
        <w:t xml:space="preserve">##     Received.wages.in.the.past.year..out.of.labor.force.....age.15...,</w:t>
      </w:r>
      <w:r>
        <w:br w:type="textWrapping"/>
      </w:r>
      <w:r>
        <w:rPr>
          <w:rStyle w:val="VerbatimChar"/>
        </w:rPr>
        <w:t xml:space="preserve">##     Received.wages.in.the.past.year..primary.education.or.less....age.15...,</w:t>
      </w:r>
      <w:r>
        <w:br w:type="textWrapping"/>
      </w:r>
      <w:r>
        <w:rPr>
          <w:rStyle w:val="VerbatimChar"/>
        </w:rPr>
        <w:t xml:space="preserve">##     Received.wages.in.the.past.year..rural.....age.15...,</w:t>
      </w:r>
      <w:r>
        <w:br w:type="textWrapping"/>
      </w:r>
      <w:r>
        <w:rPr>
          <w:rStyle w:val="VerbatimChar"/>
        </w:rPr>
        <w:t xml:space="preserve">##     Received.wages.in.the.past.year..secondary.education.or.more.....age.15...,</w:t>
      </w:r>
      <w:r>
        <w:br w:type="textWrapping"/>
      </w:r>
      <w:r>
        <w:rPr>
          <w:rStyle w:val="VerbatimChar"/>
        </w:rPr>
        <w:t xml:space="preserve">##     Received.wages.in.the.past.year..young.adults.....age.15.24..,</w:t>
      </w:r>
      <w:r>
        <w:br w:type="textWrapping"/>
      </w:r>
      <w:r>
        <w:rPr>
          <w:rStyle w:val="VerbatimChar"/>
        </w:rPr>
        <w:t xml:space="preserve">##     Saved.any.money.in.the.past.year....age.15..,</w:t>
      </w:r>
      <w:r>
        <w:br w:type="textWrapping"/>
      </w:r>
      <w:r>
        <w:rPr>
          <w:rStyle w:val="VerbatimChar"/>
        </w:rPr>
        <w:t xml:space="preserve">##     Saved.any.money.in.the.past.year..female.....age.15...,</w:t>
      </w:r>
      <w:r>
        <w:br w:type="textWrapping"/>
      </w:r>
      <w:r>
        <w:rPr>
          <w:rStyle w:val="VerbatimChar"/>
        </w:rPr>
        <w:t xml:space="preserve">##     Saved.any.money.in.the.past.year..in.labor.force.....age.15...,</w:t>
      </w:r>
      <w:r>
        <w:br w:type="textWrapping"/>
      </w:r>
      <w:r>
        <w:rPr>
          <w:rStyle w:val="VerbatimChar"/>
        </w:rPr>
        <w:t xml:space="preserve">##     Saved.any.money.in.the.past.year..income..poorest.40....age.15...,</w:t>
      </w:r>
      <w:r>
        <w:br w:type="textWrapping"/>
      </w:r>
      <w:r>
        <w:rPr>
          <w:rStyle w:val="VerbatimChar"/>
        </w:rPr>
        <w:t xml:space="preserve">##     Saved.any.money.in.the.past.year..income..richest.60.....age.15...,</w:t>
      </w:r>
      <w:r>
        <w:br w:type="textWrapping"/>
      </w:r>
      <w:r>
        <w:rPr>
          <w:rStyle w:val="VerbatimChar"/>
        </w:rPr>
        <w:t xml:space="preserve">##     Saved.any.money.in.the.past.year..male.....age.15...,</w:t>
      </w:r>
      <w:r>
        <w:br w:type="textWrapping"/>
      </w:r>
      <w:r>
        <w:rPr>
          <w:rStyle w:val="VerbatimChar"/>
        </w:rPr>
        <w:t xml:space="preserve">##     Saved.any.money.in.the.past.year..older.adults.....age.25...,</w:t>
      </w:r>
      <w:r>
        <w:br w:type="textWrapping"/>
      </w:r>
      <w:r>
        <w:rPr>
          <w:rStyle w:val="VerbatimChar"/>
        </w:rPr>
        <w:t xml:space="preserve">##     Saved.any.money.in.the.past.year..out.of.labor.force....age.15...,</w:t>
      </w:r>
      <w:r>
        <w:br w:type="textWrapping"/>
      </w:r>
      <w:r>
        <w:rPr>
          <w:rStyle w:val="VerbatimChar"/>
        </w:rPr>
        <w:t xml:space="preserve">##     Saved.any.money.in.the.past.year..primary.education.or.less....age.15...,</w:t>
      </w:r>
      <w:r>
        <w:br w:type="textWrapping"/>
      </w:r>
      <w:r>
        <w:rPr>
          <w:rStyle w:val="VerbatimChar"/>
        </w:rPr>
        <w:t xml:space="preserve">##     Saved.any.money.in.the.past.year..rural.....age.15...,</w:t>
      </w:r>
      <w:r>
        <w:br w:type="textWrapping"/>
      </w:r>
      <w:r>
        <w:rPr>
          <w:rStyle w:val="VerbatimChar"/>
        </w:rPr>
        <w:t xml:space="preserve">##     Saved.any.money.in.the.past.year..secondary.education.or.more....age.15...,</w:t>
      </w:r>
      <w:r>
        <w:br w:type="textWrapping"/>
      </w:r>
      <w:r>
        <w:rPr>
          <w:rStyle w:val="VerbatimChar"/>
        </w:rPr>
        <w:t xml:space="preserve">##     Saved.any.money.in.the.past.year..young.adults.....age.15.24..,</w:t>
      </w:r>
      <w:r>
        <w:br w:type="textWrapping"/>
      </w:r>
      <w:r>
        <w:rPr>
          <w:rStyle w:val="VerbatimChar"/>
        </w:rPr>
        <w:t xml:space="preserve">##     Saved.at.a.financial.institution....age.15..,</w:t>
      </w:r>
      <w:r>
        <w:br w:type="textWrapping"/>
      </w:r>
      <w:r>
        <w:rPr>
          <w:rStyle w:val="VerbatimChar"/>
        </w:rPr>
        <w:t xml:space="preserve">##     Saved.at.a.financial.institution...out.of.labor.force....age.15...,</w:t>
      </w:r>
      <w:r>
        <w:br w:type="textWrapping"/>
      </w:r>
      <w:r>
        <w:rPr>
          <w:rStyle w:val="VerbatimChar"/>
        </w:rPr>
        <w:t xml:space="preserve">##     Saved.at.a.financial.institution..female....age.15...,</w:t>
      </w:r>
      <w:r>
        <w:br w:type="textWrapping"/>
      </w:r>
      <w:r>
        <w:rPr>
          <w:rStyle w:val="VerbatimChar"/>
        </w:rPr>
        <w:t xml:space="preserve">##     Saved.at.a.financial.institution..in.labor.force....age.15...,</w:t>
      </w:r>
      <w:r>
        <w:br w:type="textWrapping"/>
      </w:r>
      <w:r>
        <w:rPr>
          <w:rStyle w:val="VerbatimChar"/>
        </w:rPr>
        <w:t xml:space="preserve">##     Saved.at.a.financial.institution..income..poorest.40.....age.15...,</w:t>
      </w:r>
      <w:r>
        <w:br w:type="textWrapping"/>
      </w:r>
      <w:r>
        <w:rPr>
          <w:rStyle w:val="VerbatimChar"/>
        </w:rPr>
        <w:t xml:space="preserve">##     Saved.at.a.financial.institution..income..richest.60......age.15...,</w:t>
      </w:r>
      <w:r>
        <w:br w:type="textWrapping"/>
      </w:r>
      <w:r>
        <w:rPr>
          <w:rStyle w:val="VerbatimChar"/>
        </w:rPr>
        <w:t xml:space="preserve">##     Saved.at.a.financial.institution..male....age.15...,</w:t>
      </w:r>
      <w:r>
        <w:br w:type="textWrapping"/>
      </w:r>
      <w:r>
        <w:rPr>
          <w:rStyle w:val="VerbatimChar"/>
        </w:rPr>
        <w:t xml:space="preserve">##     Saved.at.a.financial.institution..older.adults....age.25...,</w:t>
      </w:r>
      <w:r>
        <w:br w:type="textWrapping"/>
      </w:r>
      <w:r>
        <w:rPr>
          <w:rStyle w:val="VerbatimChar"/>
        </w:rPr>
        <w:t xml:space="preserve">##     Saved.at.a.financial.institution..primary.education.or.less...age.15...,</w:t>
      </w:r>
      <w:r>
        <w:br w:type="textWrapping"/>
      </w:r>
      <w:r>
        <w:rPr>
          <w:rStyle w:val="VerbatimChar"/>
        </w:rPr>
        <w:t xml:space="preserve">##     Saved.at.a.financial.institution..rural.....age.15...,</w:t>
      </w:r>
      <w:r>
        <w:br w:type="textWrapping"/>
      </w:r>
      <w:r>
        <w:rPr>
          <w:rStyle w:val="VerbatimChar"/>
        </w:rPr>
        <w:t xml:space="preserve">##     Saved.at.a.financial.institution..secondary.education.or.more....age.15...,</w:t>
      </w:r>
      <w:r>
        <w:br w:type="textWrapping"/>
      </w:r>
      <w:r>
        <w:rPr>
          <w:rStyle w:val="VerbatimChar"/>
        </w:rPr>
        <w:t xml:space="preserve">##     Saved.at.a.financial.institution..young.adults....age.15.24..,</w:t>
      </w:r>
      <w:r>
        <w:br w:type="textWrapping"/>
      </w:r>
      <w:r>
        <w:rPr>
          <w:rStyle w:val="VerbatimChar"/>
        </w:rPr>
        <w:t xml:space="preserve">##     Saved.for.education.or.school.fees....age.15..,</w:t>
      </w:r>
      <w:r>
        <w:br w:type="textWrapping"/>
      </w:r>
      <w:r>
        <w:rPr>
          <w:rStyle w:val="VerbatimChar"/>
        </w:rPr>
        <w:t xml:space="preserve">##     Saved.for.education.or.school.fees...older.adults....age.25...,</w:t>
      </w:r>
      <w:r>
        <w:br w:type="textWrapping"/>
      </w:r>
      <w:r>
        <w:rPr>
          <w:rStyle w:val="VerbatimChar"/>
        </w:rPr>
        <w:t xml:space="preserve">##     Saved.for.education.or.school.fees...young.adults....age.15.24..,</w:t>
      </w:r>
      <w:r>
        <w:br w:type="textWrapping"/>
      </w:r>
      <w:r>
        <w:rPr>
          <w:rStyle w:val="VerbatimChar"/>
        </w:rPr>
        <w:t xml:space="preserve">##     Saved.for.education.or.school.fees..female.....age.15...,</w:t>
      </w:r>
      <w:r>
        <w:br w:type="textWrapping"/>
      </w:r>
      <w:r>
        <w:rPr>
          <w:rStyle w:val="VerbatimChar"/>
        </w:rPr>
        <w:t xml:space="preserve">##     Saved.for.education.or.school.fees..in.labor.force....age.15...,</w:t>
      </w:r>
      <w:r>
        <w:br w:type="textWrapping"/>
      </w:r>
      <w:r>
        <w:rPr>
          <w:rStyle w:val="VerbatimChar"/>
        </w:rPr>
        <w:t xml:space="preserve">##     Saved.for.education.or.school.fees..income..poorest.40....age.15...,</w:t>
      </w:r>
      <w:r>
        <w:br w:type="textWrapping"/>
      </w:r>
      <w:r>
        <w:rPr>
          <w:rStyle w:val="VerbatimChar"/>
        </w:rPr>
        <w:t xml:space="preserve">##     Saved.for.education.or.school.fees..income..richest.60.....age.15...,</w:t>
      </w:r>
      <w:r>
        <w:br w:type="textWrapping"/>
      </w:r>
      <w:r>
        <w:rPr>
          <w:rStyle w:val="VerbatimChar"/>
        </w:rPr>
        <w:t xml:space="preserve">##     Saved.for.education.or.school.fees..male....age.15...,</w:t>
      </w:r>
      <w:r>
        <w:br w:type="textWrapping"/>
      </w:r>
      <w:r>
        <w:rPr>
          <w:rStyle w:val="VerbatimChar"/>
        </w:rPr>
        <w:t xml:space="preserve">##     Saved.for.education.or.school.fees..out.of.labor.force....age.15...,</w:t>
      </w:r>
      <w:r>
        <w:br w:type="textWrapping"/>
      </w:r>
      <w:r>
        <w:rPr>
          <w:rStyle w:val="VerbatimChar"/>
        </w:rPr>
        <w:t xml:space="preserve">##     Saved.for.education.or.school.fees..primary.education.or.less....age.15...,</w:t>
      </w:r>
      <w:r>
        <w:br w:type="textWrapping"/>
      </w:r>
      <w:r>
        <w:rPr>
          <w:rStyle w:val="VerbatimChar"/>
        </w:rPr>
        <w:t xml:space="preserve">##     Saved.for.education.or.school.fees..rural.....age.15...,</w:t>
      </w:r>
      <w:r>
        <w:br w:type="textWrapping"/>
      </w:r>
      <w:r>
        <w:rPr>
          <w:rStyle w:val="VerbatimChar"/>
        </w:rPr>
        <w:t xml:space="preserve">##     Saved.for.education.or.school.fees..secondary.education.or.more....age.15...,</w:t>
      </w:r>
      <w:r>
        <w:br w:type="textWrapping"/>
      </w:r>
      <w:r>
        <w:rPr>
          <w:rStyle w:val="VerbatimChar"/>
        </w:rPr>
        <w:t xml:space="preserve">##     Saved.for.old.age....age.15..,</w:t>
      </w:r>
      <w:r>
        <w:br w:type="textWrapping"/>
      </w:r>
      <w:r>
        <w:rPr>
          <w:rStyle w:val="VerbatimChar"/>
        </w:rPr>
        <w:t xml:space="preserve">##     Saved.for.old.age..female....age.15...,</w:t>
      </w:r>
      <w:r>
        <w:br w:type="textWrapping"/>
      </w:r>
      <w:r>
        <w:rPr>
          <w:rStyle w:val="VerbatimChar"/>
        </w:rPr>
        <w:t xml:space="preserve">##     Saved.for.old.age..in.labor.force....age.15...,</w:t>
      </w:r>
      <w:r>
        <w:br w:type="textWrapping"/>
      </w:r>
      <w:r>
        <w:rPr>
          <w:rStyle w:val="VerbatimChar"/>
        </w:rPr>
        <w:t xml:space="preserve">##     Saved.for.old.age..income..poorest.40.....age.15...,</w:t>
      </w:r>
      <w:r>
        <w:br w:type="textWrapping"/>
      </w:r>
      <w:r>
        <w:rPr>
          <w:rStyle w:val="VerbatimChar"/>
        </w:rPr>
        <w:t xml:space="preserve">##     Saved.for.old.age..income..richest.60.....age.15...,</w:t>
      </w:r>
      <w:r>
        <w:br w:type="textWrapping"/>
      </w:r>
      <w:r>
        <w:rPr>
          <w:rStyle w:val="VerbatimChar"/>
        </w:rPr>
        <w:t xml:space="preserve">##     Saved.for.old.age..male....age.15...,</w:t>
      </w:r>
      <w:r>
        <w:br w:type="textWrapping"/>
      </w:r>
      <w:r>
        <w:rPr>
          <w:rStyle w:val="VerbatimChar"/>
        </w:rPr>
        <w:t xml:space="preserve">##     Saved.for.old.age..out.of.labor.force....age.15...,</w:t>
      </w:r>
      <w:r>
        <w:br w:type="textWrapping"/>
      </w:r>
      <w:r>
        <w:rPr>
          <w:rStyle w:val="VerbatimChar"/>
        </w:rPr>
        <w:t xml:space="preserve">##     Saved.for.old.age..primary.education.or.less....age.15...,</w:t>
      </w:r>
      <w:r>
        <w:br w:type="textWrapping"/>
      </w:r>
      <w:r>
        <w:rPr>
          <w:rStyle w:val="VerbatimChar"/>
        </w:rPr>
        <w:t xml:space="preserve">##     Saved.for.old.age..rural....age.15...,</w:t>
      </w:r>
      <w:r>
        <w:br w:type="textWrapping"/>
      </w:r>
      <w:r>
        <w:rPr>
          <w:rStyle w:val="VerbatimChar"/>
        </w:rPr>
        <w:t xml:space="preserve">##     Saved.for.old.age..secondary.education.or.more....age.15...,</w:t>
      </w:r>
      <w:r>
        <w:br w:type="textWrapping"/>
      </w:r>
      <w:r>
        <w:rPr>
          <w:rStyle w:val="VerbatimChar"/>
        </w:rPr>
        <w:t xml:space="preserve">##     Saved.for.old.age..young.adults.....age.15.24..,</w:t>
      </w:r>
      <w:r>
        <w:br w:type="textWrapping"/>
      </w:r>
      <w:r>
        <w:rPr>
          <w:rStyle w:val="VerbatimChar"/>
        </w:rPr>
        <w:t xml:space="preserve">##     Saved.for.old.age.older.adults....age.25...,</w:t>
      </w:r>
      <w:r>
        <w:br w:type="textWrapping"/>
      </w:r>
      <w:r>
        <w:rPr>
          <w:rStyle w:val="VerbatimChar"/>
        </w:rPr>
        <w:t xml:space="preserve">##     Saved.to.start..operate..or.expand.a.farm.or.business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female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in.labor.force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income..poorest.40.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income..richest.60.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male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older.adults....age.25...,</w:t>
      </w:r>
      <w:r>
        <w:br w:type="textWrapping"/>
      </w:r>
      <w:r>
        <w:rPr>
          <w:rStyle w:val="VerbatimChar"/>
        </w:rPr>
        <w:t xml:space="preserve">##     Saved.to.start..operate..or.expand.a.farm.or.business..out.of.labor.force.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primary.education.or.less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rural.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secondary.education.or.less...age.15...,</w:t>
      </w:r>
      <w:r>
        <w:br w:type="textWrapping"/>
      </w:r>
      <w:r>
        <w:rPr>
          <w:rStyle w:val="VerbatimChar"/>
        </w:rPr>
        <w:t xml:space="preserve">##     Saved.to.start..operate..or.expand.a.farm.or.business..young.adults....age.15.24..,</w:t>
      </w:r>
      <w:r>
        <w:br w:type="textWrapping"/>
      </w:r>
      <w:r>
        <w:rPr>
          <w:rStyle w:val="VerbatimChar"/>
        </w:rPr>
        <w:t xml:space="preserve">##     Saved.using.a.savings.club.or.a.person.outside.the.family....age.15..,</w:t>
      </w:r>
      <w:r>
        <w:br w:type="textWrapping"/>
      </w:r>
      <w:r>
        <w:rPr>
          <w:rStyle w:val="VerbatimChar"/>
        </w:rPr>
        <w:t xml:space="preserve">##     Saved.using.a.savings.club.or.a.person.outside.the.family...in.labor.force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female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income..poorest.40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income..richest.60.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male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older.adults....age.25...,</w:t>
      </w:r>
      <w:r>
        <w:br w:type="textWrapping"/>
      </w:r>
      <w:r>
        <w:rPr>
          <w:rStyle w:val="VerbatimChar"/>
        </w:rPr>
        <w:t xml:space="preserve">##     Saved.using.a.savings.club.or.a.person.outside.the.family..out.of.labor.force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primary.education.or.less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rural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secondary.education.or.more....age.15...,</w:t>
      </w:r>
      <w:r>
        <w:br w:type="textWrapping"/>
      </w:r>
      <w:r>
        <w:rPr>
          <w:rStyle w:val="VerbatimChar"/>
        </w:rPr>
        <w:t xml:space="preserve">##     Saved.using.a.savings.club.or.a.person.outside.the.family..young.adults....age.15.24..,</w:t>
      </w:r>
      <w:r>
        <w:br w:type="textWrapping"/>
      </w:r>
      <w:r>
        <w:rPr>
          <w:rStyle w:val="VerbatimChar"/>
        </w:rPr>
        <w:t xml:space="preserve">##     Sent.domestic.remittances..in.person.and.in.cash.only....age.15..,</w:t>
      </w:r>
      <w:r>
        <w:br w:type="textWrapping"/>
      </w:r>
      <w:r>
        <w:rPr>
          <w:rStyle w:val="VerbatimChar"/>
        </w:rPr>
        <w:t xml:space="preserve">##     Sent.domestic.remittances..in.person.and.in.cash.only....senders..age.15...,</w:t>
      </w:r>
      <w:r>
        <w:br w:type="textWrapping"/>
      </w:r>
      <w:r>
        <w:rPr>
          <w:rStyle w:val="VerbatimChar"/>
        </w:rPr>
        <w:t xml:space="preserve">##     Sent.domestic.remittances..through.a.financial.institution....age.15..,</w:t>
      </w:r>
      <w:r>
        <w:br w:type="textWrapping"/>
      </w:r>
      <w:r>
        <w:rPr>
          <w:rStyle w:val="VerbatimChar"/>
        </w:rPr>
        <w:t xml:space="preserve">##     Sent.domestic.remittances..through.a.financial.institution....senders..age.15...,</w:t>
      </w:r>
      <w:r>
        <w:br w:type="textWrapping"/>
      </w:r>
      <w:r>
        <w:rPr>
          <w:rStyle w:val="VerbatimChar"/>
        </w:rPr>
        <w:t xml:space="preserve">##     Sent.domestic.remittances..through.a.mobile.phone....age.15..,</w:t>
      </w:r>
      <w:r>
        <w:br w:type="textWrapping"/>
      </w:r>
      <w:r>
        <w:rPr>
          <w:rStyle w:val="VerbatimChar"/>
        </w:rPr>
        <w:t xml:space="preserve">##     Sent.domestic.remittances..through.a.mobile.phone....senders..age.15...,</w:t>
      </w:r>
      <w:r>
        <w:br w:type="textWrapping"/>
      </w:r>
      <w:r>
        <w:rPr>
          <w:rStyle w:val="VerbatimChar"/>
        </w:rPr>
        <w:t xml:space="preserve">##     Sent.domestic.remittances..through.a.money.transfer.service....age.15..,</w:t>
      </w:r>
      <w:r>
        <w:br w:type="textWrapping"/>
      </w:r>
      <w:r>
        <w:rPr>
          <w:rStyle w:val="VerbatimChar"/>
        </w:rPr>
        <w:t xml:space="preserve">##     Sent.domestic.remittances..through.a.money.transfer.service....senders..age.15...,</w:t>
      </w:r>
      <w:r>
        <w:br w:type="textWrapping"/>
      </w:r>
      <w:r>
        <w:rPr>
          <w:rStyle w:val="VerbatimChar"/>
        </w:rPr>
        <w:t xml:space="preserve">##     Sent.domestic.remittances..through.an.over.the.counter.service....age.15..,</w:t>
      </w:r>
      <w:r>
        <w:br w:type="textWrapping"/>
      </w:r>
      <w:r>
        <w:rPr>
          <w:rStyle w:val="VerbatimChar"/>
        </w:rPr>
        <w:t xml:space="preserve">##     Sent.domestic.remittances..through.an.over.the.counter.service....senders..age.15...,</w:t>
      </w:r>
      <w:r>
        <w:br w:type="textWrapping"/>
      </w:r>
      <w:r>
        <w:rPr>
          <w:rStyle w:val="VerbatimChar"/>
        </w:rPr>
        <w:t xml:space="preserve">##     Sent.domestic.remittances..using.an.account....age.15..,</w:t>
      </w:r>
      <w:r>
        <w:br w:type="textWrapping"/>
      </w:r>
      <w:r>
        <w:rPr>
          <w:rStyle w:val="VerbatimChar"/>
        </w:rPr>
        <w:t xml:space="preserve">##     Sent.domestic.remittances..using.an.account....senders..age.15...,</w:t>
      </w:r>
      <w:r>
        <w:br w:type="textWrapping"/>
      </w:r>
      <w:r>
        <w:rPr>
          <w:rStyle w:val="VerbatimChar"/>
        </w:rPr>
        <w:t xml:space="preserve">##     Sent.domestic.remittances.in.the.past.year....age.15..,</w:t>
      </w:r>
      <w:r>
        <w:br w:type="textWrapping"/>
      </w:r>
      <w:r>
        <w:rPr>
          <w:rStyle w:val="VerbatimChar"/>
        </w:rPr>
        <w:t xml:space="preserve">##     Sent.domestic.remittances.in.the.past.year..female.....age.15..,</w:t>
      </w:r>
      <w:r>
        <w:br w:type="textWrapping"/>
      </w:r>
      <w:r>
        <w:rPr>
          <w:rStyle w:val="VerbatimChar"/>
        </w:rPr>
        <w:t xml:space="preserve">##     Sent.domestic.remittances.in.the.past.year..in.labor.force....age.15...,</w:t>
      </w:r>
      <w:r>
        <w:br w:type="textWrapping"/>
      </w:r>
      <w:r>
        <w:rPr>
          <w:rStyle w:val="VerbatimChar"/>
        </w:rPr>
        <w:t xml:space="preserve">##     Sent.domestic.remittances.in.the.past.year..income..poorest.40......age.15..,</w:t>
      </w:r>
      <w:r>
        <w:br w:type="textWrapping"/>
      </w:r>
      <w:r>
        <w:rPr>
          <w:rStyle w:val="VerbatimChar"/>
        </w:rPr>
        <w:t xml:space="preserve">##     Sent.domestic.remittances.in.the.past.year..income..richest.60......age.15..,</w:t>
      </w:r>
      <w:r>
        <w:br w:type="textWrapping"/>
      </w:r>
      <w:r>
        <w:rPr>
          <w:rStyle w:val="VerbatimChar"/>
        </w:rPr>
        <w:t xml:space="preserve">##     Sent.domestic.remittances.in.the.past.year..male....age.15..,</w:t>
      </w:r>
      <w:r>
        <w:br w:type="textWrapping"/>
      </w:r>
      <w:r>
        <w:rPr>
          <w:rStyle w:val="VerbatimChar"/>
        </w:rPr>
        <w:t xml:space="preserve">##     Sent.domestic.remittances.in.the.past.year..older.adults....age.25...,</w:t>
      </w:r>
      <w:r>
        <w:br w:type="textWrapping"/>
      </w:r>
      <w:r>
        <w:rPr>
          <w:rStyle w:val="VerbatimChar"/>
        </w:rPr>
        <w:t xml:space="preserve">##     Sent.domestic.remittances.in.the.past.year..out.of.labor.force.....age.15...,</w:t>
      </w:r>
      <w:r>
        <w:br w:type="textWrapping"/>
      </w:r>
      <w:r>
        <w:rPr>
          <w:rStyle w:val="VerbatimChar"/>
        </w:rPr>
        <w:t xml:space="preserve">##     Sent.domestic.remittances.in.the.past.year..primary.education.or.less....age.15..,</w:t>
      </w:r>
      <w:r>
        <w:br w:type="textWrapping"/>
      </w:r>
      <w:r>
        <w:rPr>
          <w:rStyle w:val="VerbatimChar"/>
        </w:rPr>
        <w:t xml:space="preserve">##     Sent.domestic.remittances.in.the.past.year..rural.....age.15..,</w:t>
      </w:r>
      <w:r>
        <w:br w:type="textWrapping"/>
      </w:r>
      <w:r>
        <w:rPr>
          <w:rStyle w:val="VerbatimChar"/>
        </w:rPr>
        <w:t xml:space="preserve">##     Sent.domestic.remittances.in.the.past.year..secondary.education.or.more.....age.15..,</w:t>
      </w:r>
      <w:r>
        <w:br w:type="textWrapping"/>
      </w:r>
      <w:r>
        <w:rPr>
          <w:rStyle w:val="VerbatimChar"/>
        </w:rPr>
        <w:t xml:space="preserve">##     Sent.domestic.remittances.in.the.past.year..young.adults.....age.15.24.,</w:t>
      </w:r>
      <w:r>
        <w:br w:type="textWrapping"/>
      </w:r>
      <w:r>
        <w:rPr>
          <w:rStyle w:val="VerbatimChar"/>
        </w:rPr>
        <w:t xml:space="preserve">##     Sent.or.received.domestic.remittances..in.person.and.in.cash.only....age.15..,</w:t>
      </w:r>
      <w:r>
        <w:br w:type="textWrapping"/>
      </w:r>
      <w:r>
        <w:rPr>
          <w:rStyle w:val="VerbatimChar"/>
        </w:rPr>
        <w:t xml:space="preserve">##     Sent.or.received.domestic.remittances..in.person.and.in.cash.only....senders.and.recipients..age.15..,</w:t>
      </w:r>
      <w:r>
        <w:br w:type="textWrapping"/>
      </w:r>
      <w:r>
        <w:rPr>
          <w:rStyle w:val="VerbatimChar"/>
        </w:rPr>
        <w:t xml:space="preserve">##     Sent.or.received.domestic.remittances..through.a.financial.institution....age.15..,</w:t>
      </w:r>
      <w:r>
        <w:br w:type="textWrapping"/>
      </w:r>
      <w:r>
        <w:rPr>
          <w:rStyle w:val="VerbatimChar"/>
        </w:rPr>
        <w:t xml:space="preserve">##     Sent.or.received.domestic.remittances..through.a.financial.institution....senders.and.recipients..age.15...,</w:t>
      </w:r>
      <w:r>
        <w:br w:type="textWrapping"/>
      </w:r>
      <w:r>
        <w:rPr>
          <w:rStyle w:val="VerbatimChar"/>
        </w:rPr>
        <w:t xml:space="preserve">##     Sent.or.received.domestic.remittances..through.a.mobile.phone....age.15..,</w:t>
      </w:r>
      <w:r>
        <w:br w:type="textWrapping"/>
      </w:r>
      <w:r>
        <w:rPr>
          <w:rStyle w:val="VerbatimChar"/>
        </w:rPr>
        <w:t xml:space="preserve">##     Sent.or.received.domestic.remittances..through.a.mobile.phone....senders.and.recipients..age.15..,</w:t>
      </w:r>
      <w:r>
        <w:br w:type="textWrapping"/>
      </w:r>
      <w:r>
        <w:rPr>
          <w:rStyle w:val="VerbatimChar"/>
        </w:rPr>
        <w:t xml:space="preserve">##     Sent.or.received.domestic.remittances..through.a.money.transfer.service....age.15..,</w:t>
      </w:r>
      <w:r>
        <w:br w:type="textWrapping"/>
      </w:r>
      <w:r>
        <w:rPr>
          <w:rStyle w:val="VerbatimChar"/>
        </w:rPr>
        <w:t xml:space="preserve">##     Sent.or.received.domestic.remittances..through.a.money.transfer.service....senders.and.recipients..age.15...,</w:t>
      </w:r>
      <w:r>
        <w:br w:type="textWrapping"/>
      </w:r>
      <w:r>
        <w:rPr>
          <w:rStyle w:val="VerbatimChar"/>
        </w:rPr>
        <w:t xml:space="preserve">##     Sent.or.received.domestic.remittances..through.an.over.the.counter.service....age.15..,</w:t>
      </w:r>
      <w:r>
        <w:br w:type="textWrapping"/>
      </w:r>
      <w:r>
        <w:rPr>
          <w:rStyle w:val="VerbatimChar"/>
        </w:rPr>
        <w:t xml:space="preserve">##     Sent.or.received.domestic.remittances..through.an.over.the.counter.service....senders.and.recipients..age.15...,</w:t>
      </w:r>
      <w:r>
        <w:br w:type="textWrapping"/>
      </w:r>
      <w:r>
        <w:rPr>
          <w:rStyle w:val="VerbatimChar"/>
        </w:rPr>
        <w:t xml:space="preserve">##     Sent.or.received.domestic.remittances..using.an.account....age.15..,</w:t>
      </w:r>
      <w:r>
        <w:br w:type="textWrapping"/>
      </w:r>
      <w:r>
        <w:rPr>
          <w:rStyle w:val="VerbatimChar"/>
        </w:rPr>
        <w:t xml:space="preserve">##     Sent.or.received.domestic.remittances..using.an.account....senders.and.recipients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..age.15..,</w:t>
      </w:r>
      <w:r>
        <w:br w:type="textWrapping"/>
      </w:r>
      <w:r>
        <w:rPr>
          <w:rStyle w:val="VerbatimChar"/>
        </w:rPr>
        <w:t xml:space="preserve">##     Sent.or.received.domestic.remittances.in.the.past.year..female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in.labor.force.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income..poorest.40.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income..richest.60..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male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older.adults....age.25...,</w:t>
      </w:r>
      <w:r>
        <w:br w:type="textWrapping"/>
      </w:r>
      <w:r>
        <w:rPr>
          <w:rStyle w:val="VerbatimChar"/>
        </w:rPr>
        <w:t xml:space="preserve">##     Sent.or.received.domestic.remittances.in.the.past.year..out.of.labor.force.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primary.education.or.less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rural.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secondary.education.or.more....age.15...,</w:t>
      </w:r>
      <w:r>
        <w:br w:type="textWrapping"/>
      </w:r>
      <w:r>
        <w:rPr>
          <w:rStyle w:val="VerbatimChar"/>
        </w:rPr>
        <w:t xml:space="preserve">##     Sent.or.received.domestic.remittances.in.the.past.year..young.adults....age.15.24..,</w:t>
      </w:r>
      <w:r>
        <w:br w:type="textWrapping"/>
      </w:r>
      <w:r>
        <w:rPr>
          <w:rStyle w:val="VerbatimChar"/>
        </w:rPr>
        <w:t xml:space="preserve">##     Used.a.debit.or.credit.card.to.make.a.purchase.in.the.past.year....age.15..,</w:t>
      </w:r>
      <w:r>
        <w:br w:type="textWrapping"/>
      </w:r>
      <w:r>
        <w:rPr>
          <w:rStyle w:val="VerbatimChar"/>
        </w:rPr>
        <w:t xml:space="preserve">##     Used.a.mobile.phone.or.the.internet.to.access.a.financial.institution.account.in.the.past.year....age.15..,</w:t>
      </w:r>
      <w:r>
        <w:br w:type="textWrapping"/>
      </w:r>
      <w:r>
        <w:rPr>
          <w:rStyle w:val="VerbatimChar"/>
        </w:rPr>
        <w:t xml:space="preserve">##     Used.a.mobile.phone.or.the.internet.to.access.a.financial.institution.account.in.the.past.year....with.a.financial.institution.account..age.15..,</w:t>
      </w:r>
      <w:r>
        <w:br w:type="textWrapping"/>
      </w:r>
      <w:r>
        <w:rPr>
          <w:rStyle w:val="VerbatimChar"/>
        </w:rPr>
        <w:t xml:space="preserve">##     Used.a.mobile.phone.or.the.internet.to.access.an.account....age.15..,</w:t>
      </w:r>
      <w:r>
        <w:br w:type="textWrapping"/>
      </w:r>
      <w:r>
        <w:rPr>
          <w:rStyle w:val="VerbatimChar"/>
        </w:rPr>
        <w:t xml:space="preserve">##     Used.a.mobile.phone.or.the.internet.to.access.an.account....with.an.account..age.15..,</w:t>
      </w:r>
      <w:r>
        <w:br w:type="textWrapping"/>
      </w:r>
      <w:r>
        <w:rPr>
          <w:rStyle w:val="VerbatimChar"/>
        </w:rPr>
        <w:t xml:space="preserve">##     Used.a.mobile.phone.or.the.internet.to.access.an.account..female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in.labor.force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income..poorest.40.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income..richest.60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male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older.adults....age.25.....,</w:t>
      </w:r>
      <w:r>
        <w:br w:type="textWrapping"/>
      </w:r>
      <w:r>
        <w:rPr>
          <w:rStyle w:val="VerbatimChar"/>
        </w:rPr>
        <w:t xml:space="preserve">##     Used.a.mobile.phone.or.the.internet.to.access.an.account..out.of.labor.force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primary.education.or.less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rural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secondary.education.or.more.....age.15.....,</w:t>
      </w:r>
      <w:r>
        <w:br w:type="textWrapping"/>
      </w:r>
      <w:r>
        <w:rPr>
          <w:rStyle w:val="VerbatimChar"/>
        </w:rPr>
        <w:t xml:space="preserve">##     Used.a.mobile.phone.or.the.internet.to.access.an.account..young.adults....age.15.24....,</w:t>
      </w:r>
      <w:r>
        <w:br w:type="textWrapping"/>
      </w:r>
      <w:r>
        <w:rPr>
          <w:rStyle w:val="VerbatimChar"/>
        </w:rPr>
        <w:t xml:space="preserve">##     Used.a.mobile.phone.or.the.internet.to.check.account.balance.in.the.past.year....age.15..,</w:t>
      </w:r>
      <w:r>
        <w:br w:type="textWrapping"/>
      </w:r>
      <w:r>
        <w:rPr>
          <w:rStyle w:val="VerbatimChar"/>
        </w:rPr>
        <w:t xml:space="preserve">##     Used.checks.to.make.payments.in.the.past.year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female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in.labor.force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income..poorest.40.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income..richest.60.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male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older.adults....age.25..,</w:t>
      </w:r>
      <w:r>
        <w:br w:type="textWrapping"/>
      </w:r>
      <w:r>
        <w:rPr>
          <w:rStyle w:val="VerbatimChar"/>
        </w:rPr>
        <w:t xml:space="preserve">##     Used.the.internet.to.buy.something.online.in.the.past.year..out.of.labor.force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primary.education.or.less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rural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secondary.education.or.more....age.15..,</w:t>
      </w:r>
      <w:r>
        <w:br w:type="textWrapping"/>
      </w:r>
      <w:r>
        <w:rPr>
          <w:rStyle w:val="VerbatimChar"/>
        </w:rPr>
        <w:t xml:space="preserve">##     Used.the.internet.to.buy.something.online.in.the.past.year..young.adults....age.15.24.,</w:t>
      </w:r>
      <w:r>
        <w:br w:type="textWrapping"/>
      </w:r>
      <w:r>
        <w:rPr>
          <w:rStyle w:val="VerbatimChar"/>
        </w:rPr>
        <w:t xml:space="preserve">##     Used.the.internet.to.pay.bills.in.the.past.year....age.15..,</w:t>
      </w:r>
      <w:r>
        <w:br w:type="textWrapping"/>
      </w:r>
      <w:r>
        <w:rPr>
          <w:rStyle w:val="VerbatimChar"/>
        </w:rPr>
        <w:t xml:space="preserve">##     Used.the.internet.to.pay.bills.in.the.past.year...female...age.15..,</w:t>
      </w:r>
      <w:r>
        <w:br w:type="textWrapping"/>
      </w:r>
      <w:r>
        <w:rPr>
          <w:rStyle w:val="VerbatimChar"/>
        </w:rPr>
        <w:t xml:space="preserve">##     Used.the.internet.to.pay.bills.in.the.past.year...income..richest.60....age.15..,</w:t>
      </w:r>
      <w:r>
        <w:br w:type="textWrapping"/>
      </w:r>
      <w:r>
        <w:rPr>
          <w:rStyle w:val="VerbatimChar"/>
        </w:rPr>
        <w:t xml:space="preserve">##     Used.the.internet.to.pay.bills.in.the.past.year...older.adults....age.25..,</w:t>
      </w:r>
      <w:r>
        <w:br w:type="textWrapping"/>
      </w:r>
      <w:r>
        <w:rPr>
          <w:rStyle w:val="VerbatimChar"/>
        </w:rPr>
        <w:t xml:space="preserve">##     Used.the.internet.to.pay.bills.in.the.past.year...rural....age.15..,</w:t>
      </w:r>
      <w:r>
        <w:br w:type="textWrapping"/>
      </w:r>
      <w:r>
        <w:rPr>
          <w:rStyle w:val="VerbatimChar"/>
        </w:rPr>
        <w:t xml:space="preserve">##     Used.the.internet.to.pay.bills.in.the.past.year...secondary.education.or.more....age.15..,</w:t>
      </w:r>
      <w:r>
        <w:br w:type="textWrapping"/>
      </w:r>
      <w:r>
        <w:rPr>
          <w:rStyle w:val="VerbatimChar"/>
        </w:rPr>
        <w:t xml:space="preserve">##     Used.the.internet.to.pay.bills.in.the.past.year...young.adults....age.15.24.,</w:t>
      </w:r>
      <w:r>
        <w:br w:type="textWrapping"/>
      </w:r>
      <w:r>
        <w:rPr>
          <w:rStyle w:val="VerbatimChar"/>
        </w:rPr>
        <w:t xml:space="preserve">##     Used.the.internet.to.pay.bills.in.the.past.year..in.labor.force.....age.15..,</w:t>
      </w:r>
      <w:r>
        <w:br w:type="textWrapping"/>
      </w:r>
      <w:r>
        <w:rPr>
          <w:rStyle w:val="VerbatimChar"/>
        </w:rPr>
        <w:t xml:space="preserve">##     Used.the.internet.to.pay.bills.in.the.past.year..income..poorest.40....age.15..,</w:t>
      </w:r>
      <w:r>
        <w:br w:type="textWrapping"/>
      </w:r>
      <w:r>
        <w:rPr>
          <w:rStyle w:val="VerbatimChar"/>
        </w:rPr>
        <w:t xml:space="preserve">##     Used.the.internet.to.pay.bills.in.the.past.year..male....age.15..,</w:t>
      </w:r>
      <w:r>
        <w:br w:type="textWrapping"/>
      </w:r>
      <w:r>
        <w:rPr>
          <w:rStyle w:val="VerbatimChar"/>
        </w:rPr>
        <w:t xml:space="preserve">##     Used.the.internet.to.pay.bills.in.the.past.year..out.of.labor.force....age.15..,</w:t>
      </w:r>
      <w:r>
        <w:br w:type="textWrapping"/>
      </w:r>
      <w:r>
        <w:rPr>
          <w:rStyle w:val="VerbatimChar"/>
        </w:rPr>
        <w:t xml:space="preserve">##     Used.the.internet.to.pay.bills.in.the.past.year..primary.education.or.less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female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in.labor.force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income..poorest.40.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income..richest.60.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male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older.adults....age.2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out.of.labor.force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primary.education.or.less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rural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secondary.education.or.less....age.15..,</w:t>
      </w:r>
      <w:r>
        <w:br w:type="textWrapping"/>
      </w:r>
      <w:r>
        <w:rPr>
          <w:rStyle w:val="VerbatimChar"/>
        </w:rPr>
        <w:t xml:space="preserve">##     Used.the.internet.to.pay.bills.or.to.buy.something.online.in.the.past.year..young.adults....age.15.24.,</w:t>
      </w:r>
      <w:r>
        <w:br w:type="textWrapping"/>
      </w:r>
      <w:r>
        <w:rPr>
          <w:rStyle w:val="VerbatimChar"/>
        </w:rPr>
        <w:t xml:space="preserve">##     Withdrawal.in.the.past.year....with.a.financial.institution.account..age.15..,</w:t>
      </w:r>
      <w:r>
        <w:br w:type="textWrapping"/>
      </w:r>
      <w:r>
        <w:rPr>
          <w:rStyle w:val="VerbatimChar"/>
        </w:rPr>
        <w:t xml:space="preserve">##     X, X.3, X.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66 obs. of  779 variables:</w:t>
      </w:r>
      <w:r>
        <w:br w:type="textWrapping"/>
      </w:r>
      <w:r>
        <w:rPr>
          <w:rStyle w:val="VerbatimChar"/>
        </w:rPr>
        <w:t xml:space="preserve">##  $ X                                                                                                                                                  : num  1 1 1 1 1 1 1 1 1 1 ...</w:t>
      </w:r>
      <w:r>
        <w:br w:type="textWrapping"/>
      </w:r>
      <w:r>
        <w:rPr>
          <w:rStyle w:val="VerbatimChar"/>
        </w:rPr>
        <w:t xml:space="preserve">##  $ X.3                                                                                                                                                : Factor w/ 8 levels "","East Asia &amp; Pacific (excluding high income)",..: 7 3 1 4 5 3 4 4 3 4 ...</w:t>
      </w:r>
      <w:r>
        <w:br w:type="textWrapping"/>
      </w:r>
      <w:r>
        <w:rPr>
          <w:rStyle w:val="VerbatimChar"/>
        </w:rPr>
        <w:t xml:space="preserve">##  $ X.4                                                                                                                                                : num  2 4 NA 1 4 3 1 1 4 1 ...</w:t>
      </w:r>
      <w:r>
        <w:br w:type="textWrapping"/>
      </w:r>
      <w:r>
        <w:rPr>
          <w:rStyle w:val="VerbatimChar"/>
        </w:rPr>
        <w:t xml:space="preserve">##  $ Account....age.15..                                                                                                                                : num  3 21 19 62 30 29 1 72 12 73 ...</w:t>
      </w:r>
      <w:r>
        <w:br w:type="textWrapping"/>
      </w:r>
      <w:r>
        <w:rPr>
          <w:rStyle w:val="VerbatimChar"/>
        </w:rPr>
        <w:t xml:space="preserve">##  $ Account..male....age.15..                                                                                                                          : num  6 20 26 67 24 33 1 72 10 72 ...</w:t>
      </w:r>
      <w:r>
        <w:br w:type="textWrapping"/>
      </w:r>
      <w:r>
        <w:rPr>
          <w:rStyle w:val="VerbatimChar"/>
        </w:rPr>
        <w:t xml:space="preserve">##  $ Account..in.labor.force....age.15...                                                                                                               : num  9 30 29 58 27 35 3 64 15 3 ...</w:t>
      </w:r>
      <w:r>
        <w:br w:type="textWrapping"/>
      </w:r>
      <w:r>
        <w:rPr>
          <w:rStyle w:val="VerbatimChar"/>
        </w:rPr>
        <w:t xml:space="preserve">##  $ Account..out.of.labor.force....age.15...                                                                                                           : num  30 18 15 44 38 23 78 75 13 76 ...</w:t>
      </w:r>
      <w:r>
        <w:br w:type="textWrapping"/>
      </w:r>
      <w:r>
        <w:rPr>
          <w:rStyle w:val="VerbatimChar"/>
        </w:rPr>
        <w:t xml:space="preserve">##  $ Account..female....age.15..                                                                                                                        : num  48 23 12 55 34 26 75 74 14 75 ...</w:t>
      </w:r>
      <w:r>
        <w:br w:type="textWrapping"/>
      </w:r>
      <w:r>
        <w:rPr>
          <w:rStyle w:val="VerbatimChar"/>
        </w:rPr>
        <w:t xml:space="preserve">##  $ Account..young.adults....ages.15.24.                                                                                                               : num  1 21 12 46 22 36 2 68 5 69 ...</w:t>
      </w:r>
      <w:r>
        <w:br w:type="textWrapping"/>
      </w:r>
      <w:r>
        <w:rPr>
          <w:rStyle w:val="VerbatimChar"/>
        </w:rPr>
        <w:t xml:space="preserve">##  $ Account..older.adults....ages.25..                                                                                                                 : num  3 22 22 65 32 27 1 73 15 73 ...</w:t>
      </w:r>
      <w:r>
        <w:br w:type="textWrapping"/>
      </w:r>
      <w:r>
        <w:rPr>
          <w:rStyle w:val="VerbatimChar"/>
        </w:rPr>
        <w:t xml:space="preserve">##  $ Account..primary.education.or.less....ages.15...                                                                                                   : num  66 16 15 53 31 36 2 73 9 2 ...</w:t>
      </w:r>
      <w:r>
        <w:br w:type="textWrapping"/>
      </w:r>
      <w:r>
        <w:rPr>
          <w:rStyle w:val="VerbatimChar"/>
        </w:rPr>
        <w:t xml:space="preserve">##  $ Account..secondary.education.or.more....ages.15...                                                                                                 : num  6 28 21 57 24 19 1 67 5 67 ...</w:t>
      </w:r>
      <w:r>
        <w:br w:type="textWrapping"/>
      </w:r>
      <w:r>
        <w:rPr>
          <w:rStyle w:val="VerbatimChar"/>
        </w:rPr>
        <w:t xml:space="preserve">##  $ Account..income..poorest.40.....ages.15..                                                                                                          : num  5 12 16 61 25 21 77 76 7 77 ...</w:t>
      </w:r>
      <w:r>
        <w:br w:type="textWrapping"/>
      </w:r>
      <w:r>
        <w:rPr>
          <w:rStyle w:val="VerbatimChar"/>
        </w:rPr>
        <w:t xml:space="preserve">##  $ Account..income..richest.60.....ages.15...                                                                                                         : num  3 27 19 59 31 32 1 64 14 64 ...</w:t>
      </w:r>
      <w:r>
        <w:br w:type="textWrapping"/>
      </w:r>
      <w:r>
        <w:rPr>
          <w:rStyle w:val="VerbatimChar"/>
        </w:rPr>
        <w:t xml:space="preserve">##  $ Account..rural....age.15...                                                                                                                        : num  3 14 12 56 30 29 72 72 7 72 ...</w:t>
      </w:r>
      <w:r>
        <w:br w:type="textWrapping"/>
      </w:r>
      <w:r>
        <w:rPr>
          <w:rStyle w:val="VerbatimChar"/>
        </w:rPr>
        <w:t xml:space="preserve">##  $ Financial.institution.account....age.15..                                                                                                          : num  5 27 25 65 35 32 2 74 17 75 ...</w:t>
      </w:r>
      <w:r>
        <w:br w:type="textWrapping"/>
      </w:r>
      <w:r>
        <w:rPr>
          <w:rStyle w:val="VerbatimChar"/>
        </w:rPr>
        <w:t xml:space="preserve">##  $ Financial.institution.account.male...age.15...                                                                                                     : num  8 24 29 63 26 33 1 68 14 68 ...</w:t>
      </w:r>
      <w:r>
        <w:br w:type="textWrapping"/>
      </w:r>
      <w:r>
        <w:rPr>
          <w:rStyle w:val="VerbatimChar"/>
        </w:rPr>
        <w:t xml:space="preserve">##  $ Financial.institution.account..in.labor.force...age.15...                                                                                          : num  12 36 34 66 32 40 3 73 19 3 ...</w:t>
      </w:r>
      <w:r>
        <w:br w:type="textWrapping"/>
      </w:r>
      <w:r>
        <w:rPr>
          <w:rStyle w:val="VerbatimChar"/>
        </w:rPr>
        <w:t xml:space="preserve">##  $ Financial.institution.account..out.of.labor.force....age.15...                                                                                     : num  31 17 15 46 37 23 77 74 13 75 ...</w:t>
      </w:r>
      <w:r>
        <w:br w:type="textWrapping"/>
      </w:r>
      <w:r>
        <w:rPr>
          <w:rStyle w:val="VerbatimChar"/>
        </w:rPr>
        <w:t xml:space="preserve">##  $ Financial.institution.account.female...age.15...                                                                                                   : num  48 25 14 54 34 27 75 74 17 75 ...</w:t>
      </w:r>
      <w:r>
        <w:br w:type="textWrapping"/>
      </w:r>
      <w:r>
        <w:rPr>
          <w:rStyle w:val="VerbatimChar"/>
        </w:rPr>
        <w:t xml:space="preserve">##  $ Financial.institution.account.young.adults...age.15.24..                                                                                           : num  1 20 12 45 22 31 2 71 5 72 ...</w:t>
      </w:r>
      <w:r>
        <w:br w:type="textWrapping"/>
      </w:r>
      <w:r>
        <w:rPr>
          <w:rStyle w:val="VerbatimChar"/>
        </w:rPr>
        <w:t xml:space="preserve">##  $ Financial.institution.account..older.adults...age.25...                                                                                            : num  8 28 28 70 39 33 2 79 22 79 ...</w:t>
      </w:r>
      <w:r>
        <w:br w:type="textWrapping"/>
      </w:r>
      <w:r>
        <w:rPr>
          <w:rStyle w:val="VerbatimChar"/>
        </w:rPr>
        <w:t xml:space="preserve">##  $ Financial.institution.account..primary.education.or.less...age.15...                                                                               : num  67 17 16 54 29 32 2 74 11 2 ...</w:t>
      </w:r>
      <w:r>
        <w:br w:type="textWrapping"/>
      </w:r>
      <w:r>
        <w:rPr>
          <w:rStyle w:val="VerbatimChar"/>
        </w:rPr>
        <w:t xml:space="preserve">##  $ Financial.institution.account..seconday.education.or.more...age.15...                                                                              : num  10 33 26 59 29 24 1 70 10 70 ...</w:t>
      </w:r>
      <w:r>
        <w:br w:type="textWrapping"/>
      </w:r>
      <w:r>
        <w:rPr>
          <w:rStyle w:val="VerbatimChar"/>
        </w:rPr>
        <w:t xml:space="preserve">##  $ Financial.institution.account.income.poorest.40.....age.15...                                                                                      : num  6 15 19 62 27 24 78 77 10 78 ...</w:t>
      </w:r>
      <w:r>
        <w:br w:type="textWrapping"/>
      </w:r>
      <w:r>
        <w:rPr>
          <w:rStyle w:val="VerbatimChar"/>
        </w:rPr>
        <w:t xml:space="preserve">##  $ Financial.institution.account.income.richest.60.....age.15...                                                                                      : num  5 34 28 66 38 37 1 72 20 72 ...</w:t>
      </w:r>
      <w:r>
        <w:br w:type="textWrapping"/>
      </w:r>
      <w:r>
        <w:rPr>
          <w:rStyle w:val="VerbatimChar"/>
        </w:rPr>
        <w:t xml:space="preserve">##  $ Financial.institution.account..rural...age.15...                                                                                                   : num  5 17 15 63 35 32 80 80 8 80 ...</w:t>
      </w:r>
      <w:r>
        <w:br w:type="textWrapping"/>
      </w:r>
      <w:r>
        <w:rPr>
          <w:rStyle w:val="VerbatimChar"/>
        </w:rPr>
        <w:t xml:space="preserve">##  $ Withdrawal.in.the.past.year....with.a.financial.institution.account..age.15..                                                                      : num  19 29 31 43 39 24 51 51 46 49 ...</w:t>
      </w:r>
      <w:r>
        <w:br w:type="textWrapping"/>
      </w:r>
      <w:r>
        <w:rPr>
          <w:rStyle w:val="VerbatimChar"/>
        </w:rPr>
        <w:t xml:space="preserve">##  $ No.account.because.financial.institutions.are.too.far.away....age.15..                                                                             : num  24 10 1 23 30 33 1 1 5 1 ...</w:t>
      </w:r>
      <w:r>
        <w:br w:type="textWrapping"/>
      </w:r>
      <w:r>
        <w:rPr>
          <w:rStyle w:val="VerbatimChar"/>
        </w:rPr>
        <w:t xml:space="preserve">##  $ No.account.because.financial.institutions.are.too.far.away....without.a.financial.institution.account..age.15...                                   : num  30 20 1 10 4 7 1 1 8 1 ...</w:t>
      </w:r>
      <w:r>
        <w:br w:type="textWrapping"/>
      </w:r>
      <w:r>
        <w:rPr>
          <w:rStyle w:val="VerbatimChar"/>
        </w:rPr>
        <w:t xml:space="preserve">##  $ No.account.because.financial.services.are.too.expensive....age.15..                                                                                : num  14 20 1 30 18 10 1 1 24 1 ...</w:t>
      </w:r>
      <w:r>
        <w:br w:type="textWrapping"/>
      </w:r>
      <w:r>
        <w:rPr>
          <w:rStyle w:val="VerbatimChar"/>
        </w:rPr>
        <w:t xml:space="preserve">##  $ No.account.because.financial.services.are.too.expensive....without.a.financial.institution.account..age.15...                                      : num  15 29 1 18 32 15 1 1 28 1 ...</w:t>
      </w:r>
      <w:r>
        <w:br w:type="textWrapping"/>
      </w:r>
      <w:r>
        <w:rPr>
          <w:rStyle w:val="VerbatimChar"/>
        </w:rPr>
        <w:t xml:space="preserve">##  $ No.account.because.of.lack.of.necessary.documentation....age.15..                                                                                  : num  16 8 1 29 11 31 1 1 25 1 ...</w:t>
      </w:r>
      <w:r>
        <w:br w:type="textWrapping"/>
      </w:r>
      <w:r>
        <w:rPr>
          <w:rStyle w:val="VerbatimChar"/>
        </w:rPr>
        <w:t xml:space="preserve">##  $ No.account.because.of.lack.of.necessary.documentation....without.a.financial.institution.account..age.15...                                        : num  17 14 1 20 24 40 1 1 34 1 ...</w:t>
      </w:r>
      <w:r>
        <w:br w:type="textWrapping"/>
      </w:r>
      <w:r>
        <w:rPr>
          <w:rStyle w:val="VerbatimChar"/>
        </w:rPr>
        <w:t xml:space="preserve">##  $ No.account.because.of.lack.of.trust.in.financial.institutions....age.15..                                                                          : num  14 4 1 2 8 6 1 1 21 1 ...</w:t>
      </w:r>
      <w:r>
        <w:br w:type="textWrapping"/>
      </w:r>
      <w:r>
        <w:rPr>
          <w:rStyle w:val="VerbatimChar"/>
        </w:rPr>
        <w:t xml:space="preserve">##  $ No.account.because.of.lack.of.trust.in.financial.institutions....without.a.financial.institution.account..age.15...                                : num  17 8 1 40 18 13 1 1 31 1 ...</w:t>
      </w:r>
      <w:r>
        <w:br w:type="textWrapping"/>
      </w:r>
      <w:r>
        <w:rPr>
          <w:rStyle w:val="VerbatimChar"/>
        </w:rPr>
        <w:t xml:space="preserve">##  $ No.account.because.of.religious.reasons....age.15..                                                                                                : num  7 11 1 3 8 3 1 1 11 1 ...</w:t>
      </w:r>
      <w:r>
        <w:br w:type="textWrapping"/>
      </w:r>
      <w:r>
        <w:rPr>
          <w:rStyle w:val="VerbatimChar"/>
        </w:rPr>
        <w:t xml:space="preserve">##  $ No.account.because.of.religious.reasons....without.a.financial.institution.account..age.15...                                                      : num  10 19 1 19 16 3 1 1 19 1 ...</w:t>
      </w:r>
      <w:r>
        <w:br w:type="textWrapping"/>
      </w:r>
      <w:r>
        <w:rPr>
          <w:rStyle w:val="VerbatimChar"/>
        </w:rPr>
        <w:t xml:space="preserve">##  $ No.account.because.of.insufficient.funds....age.15..                                                                                               : num  57 37 1 59 22 24 1 1 39 1 ...</w:t>
      </w:r>
      <w:r>
        <w:br w:type="textWrapping"/>
      </w:r>
      <w:r>
        <w:rPr>
          <w:rStyle w:val="VerbatimChar"/>
        </w:rPr>
        <w:t xml:space="preserve">##  $ No.account.because.of.insufficient.funds....without.a.financial.institution.account..age.15...                                                     : num  47 40 1 14 24 21 1 1 34 1 ...</w:t>
      </w:r>
      <w:r>
        <w:br w:type="textWrapping"/>
      </w:r>
      <w:r>
        <w:rPr>
          <w:rStyle w:val="VerbatimChar"/>
        </w:rPr>
        <w:t xml:space="preserve">##  $ No.account.because.someone.in.the.family.has.an.account....age.15..                                                                                : num  6 7 1 21 5 5 1 1 8 1 ...</w:t>
      </w:r>
      <w:r>
        <w:br w:type="textWrapping"/>
      </w:r>
      <w:r>
        <w:rPr>
          <w:rStyle w:val="VerbatimChar"/>
        </w:rPr>
        <w:t xml:space="preserve">##  $ No.account.because.someone.in.the.family.has.an.account....without.a.financial.institution.account..age.15...                                      : num  8 14 1 41 15 11 1 1 13 1 ...</w:t>
      </w:r>
      <w:r>
        <w:br w:type="textWrapping"/>
      </w:r>
      <w:r>
        <w:rPr>
          <w:rStyle w:val="VerbatimChar"/>
        </w:rPr>
        <w:t xml:space="preserve">##  $ No.account.because.of.no.need.for.financial.services.ONLY....age.15..                                                                              : num  6 3 1 2 3 8 1 1 7 1 ...</w:t>
      </w:r>
      <w:r>
        <w:br w:type="textWrapping"/>
      </w:r>
      <w:r>
        <w:rPr>
          <w:rStyle w:val="VerbatimChar"/>
        </w:rPr>
        <w:t xml:space="preserve">##  $ No.account.because.of.no.need.for.financial.services.ONLY....without.a.financial.institution.account..age.15...                                    : num  12 12 1 12 14 16 1 1 15 1 ...</w:t>
      </w:r>
      <w:r>
        <w:br w:type="textWrapping"/>
      </w:r>
      <w:r>
        <w:rPr>
          <w:rStyle w:val="VerbatimChar"/>
        </w:rPr>
        <w:t xml:space="preserve">##  $ Main.mode.of.withdrawal..ATM....with.a.financial.institution.account..age.15...                                                                    : num  1 1 1 1 1 1 1 1 1 1 ...</w:t>
      </w:r>
      <w:r>
        <w:br w:type="textWrapping"/>
      </w:r>
      <w:r>
        <w:rPr>
          <w:rStyle w:val="VerbatimChar"/>
        </w:rPr>
        <w:t xml:space="preserve">##  $ Main.mode.of.withdrawal..bank.teller....with.a.financial.institution.account..age.15...                                                            : num  1 1 1 1 1 1 1 1 1 1 ...</w:t>
      </w:r>
      <w:r>
        <w:br w:type="textWrapping"/>
      </w:r>
      <w:r>
        <w:rPr>
          <w:rStyle w:val="VerbatimChar"/>
        </w:rPr>
        <w:t xml:space="preserve">##  $ Used.the.internet.to.pay.bills.in.the.past.year....age.15..                                                                                        : num  1 11 42 32 6 4 47 37 48 46 ...</w:t>
      </w:r>
      <w:r>
        <w:br w:type="textWrapping"/>
      </w:r>
      <w:r>
        <w:rPr>
          <w:rStyle w:val="VerbatimChar"/>
        </w:rPr>
        <w:t xml:space="preserve">##  $ Used.the.internet.to.pay.bills.in.the.past.year..male....age.15..                                                                                  : num  2 12 61 33 8 7 49 42 61 51 ...</w:t>
      </w:r>
      <w:r>
        <w:br w:type="textWrapping"/>
      </w:r>
      <w:r>
        <w:rPr>
          <w:rStyle w:val="VerbatimChar"/>
        </w:rPr>
        <w:t xml:space="preserve">##  $ Used.the.internet.to.pay.bills.in.the.past.year..in.labor.force.....age.15..                                                                       : num  3 14 4 35 10 9 59 45 53 59 ...</w:t>
      </w:r>
      <w:r>
        <w:br w:type="textWrapping"/>
      </w:r>
      <w:r>
        <w:rPr>
          <w:rStyle w:val="VerbatimChar"/>
        </w:rPr>
        <w:t xml:space="preserve">##  $ Used.the.internet.to.pay.bills.in.the.past.year..out.of.labor.force....age.15..                                                                    : num  2 3 14 22 35 41 34 26 41 37 ...</w:t>
      </w:r>
      <w:r>
        <w:br w:type="textWrapping"/>
      </w:r>
      <w:r>
        <w:rPr>
          <w:rStyle w:val="VerbatimChar"/>
        </w:rPr>
        <w:t xml:space="preserve">##  $ Used.the.internet.to.pay.bills.in.the.past.year...female...age.15..                                                                                : num  1 2 20 25 4 53 45 31 26 44 ...</w:t>
      </w:r>
      <w:r>
        <w:br w:type="textWrapping"/>
      </w:r>
      <w:r>
        <w:rPr>
          <w:rStyle w:val="VerbatimChar"/>
        </w:rPr>
        <w:t xml:space="preserve">##  $ Used.the.internet.to.pay.bills.in.the.past.year...young.adults....age.15.24.                                                                       : num  1 13 40 20 53 12 37 34 53 49 ...</w:t>
      </w:r>
      <w:r>
        <w:br w:type="textWrapping"/>
      </w:r>
      <w:r>
        <w:rPr>
          <w:rStyle w:val="VerbatimChar"/>
        </w:rPr>
        <w:t xml:space="preserve">##  $ Used.the.internet.to.pay.bills.in.the.past.year...older.adults....age.25..                                                                         : num  1 2 41 30 7 58 49 35 41 46 ...</w:t>
      </w:r>
      <w:r>
        <w:br w:type="textWrapping"/>
      </w:r>
      <w:r>
        <w:rPr>
          <w:rStyle w:val="VerbatimChar"/>
        </w:rPr>
        <w:t xml:space="preserve">##  $ Used.the.internet.to.pay.bills.in.the.past.year..primary.education.or.less....age.15..                                                             : num  1 2 2 7 16 6 11 20 1 21 ...</w:t>
      </w:r>
      <w:r>
        <w:br w:type="textWrapping"/>
      </w:r>
      <w:r>
        <w:rPr>
          <w:rStyle w:val="VerbatimChar"/>
        </w:rPr>
        <w:t xml:space="preserve">##  $ Used.the.internet.to.pay.bills.in.the.past.year...secondary.education.or.more....age.15..                                                          : num  2 22 4 34 12 3 53 39 57 54 ...</w:t>
      </w:r>
      <w:r>
        <w:br w:type="textWrapping"/>
      </w:r>
      <w:r>
        <w:rPr>
          <w:rStyle w:val="VerbatimChar"/>
        </w:rPr>
        <w:t xml:space="preserve">##  $ Used.the.internet.to.pay.bills.in.the.past.year..income..poorest.40....age.15..                                                                    : num  1 1 29 26 29 50 42 34 29 44 ...</w:t>
      </w:r>
      <w:r>
        <w:br w:type="textWrapping"/>
      </w:r>
      <w:r>
        <w:rPr>
          <w:rStyle w:val="VerbatimChar"/>
        </w:rPr>
        <w:t xml:space="preserve">##  $ Used.the.internet.to.pay.bills.in.the.past.year...income..richest.60....age.15..                                                                   : num  1 12 53 39 11 6 57 42 58 52 ...</w:t>
      </w:r>
      <w:r>
        <w:br w:type="textWrapping"/>
      </w:r>
      <w:r>
        <w:rPr>
          <w:rStyle w:val="VerbatimChar"/>
        </w:rPr>
        <w:t xml:space="preserve">##  $ Used.the.internet.to.pay.bills.in.the.past.year...rural....age.15..                                                                                : num  1 2 12 18 3 7 42 33 35 44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..age.15..                                                             : num  1 51 66 43 11 7 56 45 66 53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male....age.15..                                                       : num  1 65 4 45 14 11 56 51 3 54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in.labor.force....age.15..                                             : num  2 63 6 42 16 15 59 49 3 58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out.of.labor.force....age.15..                                         : num  2 41 32 37 53 53 39 34 48 38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female....age.15..                                                     : num  1 46 46 42 9 5 56 45 59 52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young.adults....age.15.24.                                             : num  2 12 3 43 12 20 52 51 7 62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older.adults....age.25..                                               : num  1 28 63 42 11 4 54 44 56 47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primary.education.or.less....age.15..                                  : num  1 22 13 8 36 14 19 34 2 26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secondary.education.or.less....age.15..                                : num  12 5 8 46 20 7 58 48 3 56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income..poorest.40.....age.15..                                        : num  1 22 44 39 62 3 51 42 38 52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income..richest.60.....age.15..                                        : num  1 2 3 48 18 11 59 50 4 55 ...</w:t>
      </w:r>
      <w:r>
        <w:br w:type="textWrapping"/>
      </w:r>
      <w:r>
        <w:rPr>
          <w:rStyle w:val="VerbatimChar"/>
        </w:rPr>
        <w:t xml:space="preserve">##  $ Used.the.internet.to.pay.bills.or.to.buy.something.online.in.the.past.year..rural....age.15..                                                      : num  1 35 28 30 10 11 48 40 41 51 ...</w:t>
      </w:r>
      <w:r>
        <w:br w:type="textWrapping"/>
      </w:r>
      <w:r>
        <w:rPr>
          <w:rStyle w:val="VerbatimChar"/>
        </w:rPr>
        <w:t xml:space="preserve">##  $ Used.the.internet.to.buy.something.online.in.the.past.year...age.15..                                                                              : num  1 53 48 41 7 60 51 35 40 46 ...</w:t>
      </w:r>
      <w:r>
        <w:br w:type="textWrapping"/>
      </w:r>
      <w:r>
        <w:rPr>
          <w:rStyle w:val="VerbatimChar"/>
        </w:rPr>
        <w:t xml:space="preserve">##  $ Used.the.internet.to.buy.something.online.in.the.past.year..male...age.15..                                                                        : num  2 53 53 34 10 3 47 31 26 43 ...</w:t>
      </w:r>
      <w:r>
        <w:br w:type="textWrapping"/>
      </w:r>
      <w:r>
        <w:rPr>
          <w:rStyle w:val="VerbatimChar"/>
        </w:rPr>
        <w:t xml:space="preserve">##  $ Used.the.internet.to.buy.something.online.in.the.past.year..in.labor.force....age.15..                                                             : num  3 56 60 35 12 6 55 36 40 50 ...</w:t>
      </w:r>
      <w:r>
        <w:br w:type="textWrapping"/>
      </w:r>
      <w:r>
        <w:rPr>
          <w:rStyle w:val="VerbatimChar"/>
        </w:rPr>
        <w:t xml:space="preserve">##  $ Used.the.internet.to.buy.something.online.in.the.past.year..out.of.labor.force....age.15..                                                         : num  2 38 23 34 44 38 37 20 23 29 ...</w:t>
      </w:r>
      <w:r>
        <w:br w:type="textWrapping"/>
      </w:r>
      <w:r>
        <w:rPr>
          <w:rStyle w:val="VerbatimChar"/>
        </w:rPr>
        <w:t xml:space="preserve">##  $ Used.the.internet.to.buy.something.online.in.the.past.year..female...age.15..                                                                      : num  1 37 28 32 3 47 46 29 37 39 ...</w:t>
      </w:r>
      <w:r>
        <w:br w:type="textWrapping"/>
      </w:r>
      <w:r>
        <w:rPr>
          <w:rStyle w:val="VerbatimChar"/>
        </w:rPr>
        <w:t xml:space="preserve">##  $ Used.the.internet.to.buy.something.online.in.the.past.year..young.adults....age.15.24.                                                             : num  2 12 58 40 10 8 54 44 58 60 ...</w:t>
      </w:r>
      <w:r>
        <w:br w:type="textWrapping"/>
      </w:r>
      <w:r>
        <w:rPr>
          <w:rStyle w:val="VerbatimChar"/>
        </w:rPr>
        <w:t xml:space="preserve">##  $ Used.the.internet.to.buy.something.online.in.the.past.year..older.adults....age.25..                                                               : num  1 22 46 39 7 50 49 33 29 42 ...</w:t>
      </w:r>
      <w:r>
        <w:br w:type="textWrapping"/>
      </w:r>
      <w:r>
        <w:rPr>
          <w:rStyle w:val="VerbatimChar"/>
        </w:rPr>
        <w:t xml:space="preserve">##  $ Used.the.internet.to.buy.something.online.in.the.past.year..primary.education.or.less....age.15..                                                  : num  1 19 2 4 19 4 7 12 1 14 ...</w:t>
      </w:r>
      <w:r>
        <w:br w:type="textWrapping"/>
      </w:r>
      <w:r>
        <w:rPr>
          <w:rStyle w:val="VerbatimChar"/>
        </w:rPr>
        <w:t xml:space="preserve">##  $ Used.the.internet.to.buy.something.online.in.the.past.year..secondary.education.or.more....age.15..                                                : num  2 5 5 38 15 59 53 33 45 47 ...</w:t>
      </w:r>
      <w:r>
        <w:br w:type="textWrapping"/>
      </w:r>
      <w:r>
        <w:rPr>
          <w:rStyle w:val="VerbatimChar"/>
        </w:rPr>
        <w:t xml:space="preserve">##  $ Used.the.internet.to.buy.something.online.in.the.past.year..income..poorest.40.....age.15..                                                        : num  1 22 28 30 51 28 45 27 13 40 ...</w:t>
      </w:r>
      <w:r>
        <w:br w:type="textWrapping"/>
      </w:r>
      <w:r>
        <w:rPr>
          <w:rStyle w:val="VerbatimChar"/>
        </w:rPr>
        <w:t xml:space="preserve">##  $ Used.the.internet.to.buy.something.online.in.the.past.year..income..richest.60.....age.15..                                                        : num  2 62 58 41 13 4 53 36 51 44 ...</w:t>
      </w:r>
      <w:r>
        <w:br w:type="textWrapping"/>
      </w:r>
      <w:r>
        <w:rPr>
          <w:rStyle w:val="VerbatimChar"/>
        </w:rPr>
        <w:t xml:space="preserve">##  $ Used.the.internet.to.buy.something.online.in.the.past.year..rural....age.15..                                                                      : num  1 36 22 27 7 55 45 30 14 42 ...</w:t>
      </w:r>
      <w:r>
        <w:br w:type="textWrapping"/>
      </w:r>
      <w:r>
        <w:rPr>
          <w:rStyle w:val="VerbatimChar"/>
        </w:rPr>
        <w:t xml:space="preserve">##  $ Paid.online.for.internet.purchase....internet.purchasers..age.15..                                                                                 : num  1 1 1 1 18 1 1 1 1 1 ...</w:t>
      </w:r>
      <w:r>
        <w:br w:type="textWrapping"/>
      </w:r>
      <w:r>
        <w:rPr>
          <w:rStyle w:val="VerbatimChar"/>
        </w:rPr>
        <w:t xml:space="preserve">##  $ Paid.cash.on.delivery.for.internet.purchase....internet.purchasers..age.15..                                                                       : num  1 1 1 1 18 1 1 1 1 1 ...</w:t>
      </w:r>
      <w:r>
        <w:br w:type="textWrapping"/>
      </w:r>
      <w:r>
        <w:rPr>
          <w:rStyle w:val="VerbatimChar"/>
        </w:rPr>
        <w:t xml:space="preserve">##  $ Saved.to.start..operate..or.expand.a.farm.or.business....age.15...                                                                                 : num  29 29 29 8 2 31 31 31 27 29 ...</w:t>
      </w:r>
      <w:r>
        <w:br w:type="textWrapping"/>
      </w:r>
      <w:r>
        <w:rPr>
          <w:rStyle w:val="VerbatimChar"/>
        </w:rPr>
        <w:t xml:space="preserve">##  $ Saved.to.start..operate..or.expand.a.farm.or.business..male....age.15...                                                                           : num  3 33 2 9 6 3 3 1 33 2 ...</w:t>
      </w:r>
      <w:r>
        <w:br w:type="textWrapping"/>
      </w:r>
      <w:r>
        <w:rPr>
          <w:rStyle w:val="VerbatimChar"/>
        </w:rPr>
        <w:t xml:space="preserve">##  $ Saved.to.start..operate..or.expand.a.farm.or.business..in.labor.force....age.15...                                                                 : num  3 34 5 10 5 6 4 3 33 3 ...</w:t>
      </w:r>
      <w:r>
        <w:br w:type="textWrapping"/>
      </w:r>
      <w:r>
        <w:rPr>
          <w:rStyle w:val="VerbatimChar"/>
        </w:rPr>
        <w:t xml:space="preserve">##  $ Saved.to.start..operate..or.expand.a.farm.or.business..out.of.labor.force.....age.15...                                                            : num  10 14 10 18 14 13 12 12 2 10 ...</w:t>
      </w:r>
      <w:r>
        <w:br w:type="textWrapping"/>
      </w:r>
      <w:r>
        <w:rPr>
          <w:rStyle w:val="VerbatimChar"/>
        </w:rPr>
        <w:t xml:space="preserve">##  $ Saved.to.start..operate..or.expand.a.farm.or.business..female....age.15...                                                                         : num  13 27 26 6 29 28 28 29 22 26 ...</w:t>
      </w:r>
      <w:r>
        <w:br w:type="textWrapping"/>
      </w:r>
      <w:r>
        <w:rPr>
          <w:rStyle w:val="VerbatimChar"/>
        </w:rPr>
        <w:t xml:space="preserve">##  $ Saved.to.start..operate..or.expand.a.farm.or.business..young.adults....age.15.24..                                                                 : num  24 3 28 5 6 6 30 21 21 3 ...</w:t>
      </w:r>
      <w:r>
        <w:br w:type="textWrapping"/>
      </w:r>
      <w:r>
        <w:rPr>
          <w:rStyle w:val="VerbatimChar"/>
        </w:rPr>
        <w:t xml:space="preserve">##  $ Saved.to.start..operate..or.expand.a.farm.or.business..older.adults....age.25...                                                                   : num  30 28 30 8 1 30 31 1 28 29 ...</w:t>
      </w:r>
      <w:r>
        <w:br w:type="textWrapping"/>
      </w:r>
      <w:r>
        <w:rPr>
          <w:rStyle w:val="VerbatimChar"/>
        </w:rPr>
        <w:t xml:space="preserve">##  $ Saved.to.start..operate..or.expand.a.farm.or.business..primary.education.or.less....age.15...                                                      : num  27 27 27 28 27 9 13 22 13 13 ...</w:t>
      </w:r>
      <w:r>
        <w:br w:type="textWrapping"/>
      </w:r>
      <w:r>
        <w:rPr>
          <w:rStyle w:val="VerbatimChar"/>
        </w:rPr>
        <w:t xml:space="preserve">##  $ Saved.to.start..operate..or.expand.a.farm.or.business..secondary.education.or.less...age.15...                                                     : num  2 35 1 8 5 34 35 35 32 34 ...</w:t>
      </w:r>
      <w:r>
        <w:br w:type="textWrapping"/>
      </w:r>
      <w:r>
        <w:rPr>
          <w:rStyle w:val="VerbatimChar"/>
        </w:rPr>
        <w:t xml:space="preserve">##  $ Saved.to.start..operate..or.expand.a.farm.or.business..income..poorest.40.....age.15...                                                            : num  20 22 23 6 26 24 25 26 20 25 ...</w:t>
      </w:r>
      <w:r>
        <w:br w:type="textWrapping"/>
      </w:r>
      <w:r>
        <w:rPr>
          <w:rStyle w:val="VerbatimChar"/>
        </w:rPr>
        <w:t xml:space="preserve">##  $ Saved.to.start..operate..or.expand.a.farm.or.business..income..richest.60.....age.15...                                                            : num  35 34 35 10 3 2 1 35 33 33 ...</w:t>
      </w:r>
      <w:r>
        <w:br w:type="textWrapping"/>
      </w:r>
      <w:r>
        <w:rPr>
          <w:rStyle w:val="VerbatimChar"/>
        </w:rPr>
        <w:t xml:space="preserve">##  $ Saved.to.start..operate..or.expand.a.farm.or.business..rural....age.15...                                                                          : num  27 27 27 7 30 3 7 30 27 29 ...</w:t>
      </w:r>
      <w:r>
        <w:br w:type="textWrapping"/>
      </w:r>
      <w:r>
        <w:rPr>
          <w:rStyle w:val="VerbatimChar"/>
        </w:rPr>
        <w:t xml:space="preserve">##  $ Saved.for.old.age....age.15..                                                                                                                      : num  49 51 50 16 49 46 39 44 49 41 ...</w:t>
      </w:r>
      <w:r>
        <w:br w:type="textWrapping"/>
      </w:r>
      <w:r>
        <w:rPr>
          <w:rStyle w:val="VerbatimChar"/>
        </w:rPr>
        <w:t xml:space="preserve">##  $ Saved.for.old.age..male....age.15...                                                                                                               : num  2 1 1 16 1 48 40 42 43 37 ...</w:t>
      </w:r>
      <w:r>
        <w:br w:type="textWrapping"/>
      </w:r>
      <w:r>
        <w:rPr>
          <w:rStyle w:val="VerbatimChar"/>
        </w:rPr>
        <w:t xml:space="preserve">##  $ Saved.for.old.age..in.labor.force....age.15...                                                                                                     : num  3 2 3 19 54 55 46 44 47 46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4" w:name="model-for-predicting-factors-predicting-used.a.mobile.phone.or.the.internet.to.access.an.account.age.15."/>
      <w:bookmarkEnd w:id="24"/>
      <w:r>
        <w:t xml:space="preserve">model for predicting factors predicting</w:t>
      </w:r>
      <w:r>
        <w:t xml:space="preserve"> </w:t>
      </w:r>
      <w:r>
        <w:t xml:space="preserve">‘</w:t>
      </w:r>
      <w:r>
        <w:t xml:space="preserve">Used.a.mobile.phone.or.the.internet.to.access.an.account….age.15.</w:t>
      </w:r>
      <w:r>
        <w:t xml:space="preserve">’</w:t>
      </w:r>
    </w:p>
    <w:p>
      <w:pPr>
        <w:pStyle w:val="FirstParagraph"/>
      </w:pPr>
      <w:r>
        <w:t xml:space="preserve">** High income economy</w:t>
      </w:r>
      <w:r>
        <w:t xml:space="preserve"> </w:t>
      </w:r>
      <w:r>
        <w:t xml:space="preserve">##1. subset the data</w:t>
      </w:r>
      <w:r>
        <w:t xml:space="preserve"> </w:t>
      </w:r>
      <w:r>
        <w:t xml:space="preserve">##2.Missing data Imputation - Median</w:t>
      </w:r>
      <w:r>
        <w:t xml:space="preserve"> </w:t>
      </w:r>
      <w:r>
        <w:t xml:space="preserve">##3. find important variables using Lasso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f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roc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Impu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Model, df2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2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ed.a.mobile.phone.or.the.internet.to.access.an.account....age.15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4</w:t>
      </w:r>
    </w:p>
    <w:p>
      <w:pPr>
        <w:pStyle w:val="SourceCode"/>
      </w:pPr>
      <w:r>
        <w:rPr>
          <w:rStyle w:val="CommentTok"/>
        </w:rPr>
        <w:t xml:space="preserve">#lasso 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cv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cvfit</w:t>
      </w:r>
    </w:p>
    <w:p>
      <w:pPr>
        <w:pStyle w:val="SourceCode"/>
      </w:pP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 [1] 14.6541048 13.9880531 13.3522745 12.7453930 12.1660952 11.6131274</w:t>
      </w:r>
      <w:r>
        <w:br w:type="textWrapping"/>
      </w:r>
      <w:r>
        <w:rPr>
          <w:rStyle w:val="VerbatimChar"/>
        </w:rPr>
        <w:t xml:space="preserve">##  [7] 11.0852929 10.5814492 10.1005060  9.6414224  9.2032049  8.7849050</w:t>
      </w:r>
      <w:r>
        <w:br w:type="textWrapping"/>
      </w:r>
      <w:r>
        <w:rPr>
          <w:rStyle w:val="VerbatimChar"/>
        </w:rPr>
        <w:t xml:space="preserve">## [13]  8.3856175  8.0044783  7.6406624  7.2933825  6.9618870  6.6454585</w:t>
      </w:r>
      <w:r>
        <w:br w:type="textWrapping"/>
      </w:r>
      <w:r>
        <w:rPr>
          <w:rStyle w:val="VerbatimChar"/>
        </w:rPr>
        <w:t xml:space="preserve">## [19]  6.3434121  6.0550943  5.7798809  5.5171764  5.2664122  5.0270456</w:t>
      </w:r>
      <w:r>
        <w:br w:type="textWrapping"/>
      </w:r>
      <w:r>
        <w:rPr>
          <w:rStyle w:val="VerbatimChar"/>
        </w:rPr>
        <w:t xml:space="preserve">## [25]  4.7985587  4.5804568  4.3722679  4.1735416  3.9838477  3.8027757</w:t>
      </w:r>
      <w:r>
        <w:br w:type="textWrapping"/>
      </w:r>
      <w:r>
        <w:rPr>
          <w:rStyle w:val="VerbatimChar"/>
        </w:rPr>
        <w:t xml:space="preserve">## [31]  3.6299336  3.4649476  3.3074603  3.1571312  3.0136347  2.8766603</w:t>
      </w:r>
      <w:r>
        <w:br w:type="textWrapping"/>
      </w:r>
      <w:r>
        <w:rPr>
          <w:rStyle w:val="VerbatimChar"/>
        </w:rPr>
        <w:t xml:space="preserve">## [37]  2.7459117  2.6211058  2.5019725  2.3882540  2.2797041  2.1760881</w:t>
      </w:r>
      <w:r>
        <w:br w:type="textWrapping"/>
      </w:r>
      <w:r>
        <w:rPr>
          <w:rStyle w:val="VerbatimChar"/>
        </w:rPr>
        <w:t xml:space="preserve">## [43]  2.0771815  1.9827704  1.8926504  1.8066265  1.7245126  1.6461308</w:t>
      </w:r>
      <w:r>
        <w:br w:type="textWrapping"/>
      </w:r>
      <w:r>
        <w:rPr>
          <w:rStyle w:val="VerbatimChar"/>
        </w:rPr>
        <w:t xml:space="preserve">## [49]  1.5713116  1.4998931  1.4317206  1.3666467  1.3045305  1.2452376</w:t>
      </w:r>
      <w:r>
        <w:br w:type="textWrapping"/>
      </w:r>
      <w:r>
        <w:rPr>
          <w:rStyle w:val="VerbatimChar"/>
        </w:rPr>
        <w:t xml:space="preserve">## [55]  1.1886396  1.1346141  1.0830442  1.0338181  0.9868295  0.9419766</w:t>
      </w:r>
      <w:r>
        <w:br w:type="textWrapping"/>
      </w:r>
      <w:r>
        <w:rPr>
          <w:rStyle w:val="VerbatimChar"/>
        </w:rPr>
        <w:t xml:space="preserve">## [61]  0.8991623  0.8582940  0.8192832  0.7820455  0.7465003  0.7125707</w:t>
      </w:r>
      <w:r>
        <w:br w:type="textWrapping"/>
      </w:r>
      <w:r>
        <w:rPr>
          <w:rStyle w:val="VerbatimChar"/>
        </w:rPr>
        <w:t xml:space="preserve">## [67]  0.6801833  0.6492679  0.6197577  0.5915887  0.5647001  0.5390336</w:t>
      </w:r>
      <w:r>
        <w:br w:type="textWrapping"/>
      </w:r>
      <w:r>
        <w:rPr>
          <w:rStyle w:val="VerbatimChar"/>
        </w:rPr>
        <w:t xml:space="preserve">## [73]  0.5145337  0.4911474  0.4688240  0.4475152  0.4271749  0.4077592</w:t>
      </w:r>
      <w:r>
        <w:br w:type="textWrapping"/>
      </w:r>
      <w:r>
        <w:rPr>
          <w:rStyle w:val="VerbatimChar"/>
        </w:rPr>
        <w:t xml:space="preserve">## [79]  0.3892259  0.3715350  0.3546481  0.3385288  0.3231422  0.3084549</w:t>
      </w:r>
      <w:r>
        <w:br w:type="textWrapping"/>
      </w:r>
      <w:r>
        <w:rPr>
          <w:rStyle w:val="VerbatimChar"/>
        </w:rPr>
        <w:t xml:space="preserve">## [85]  0.2944351  0.2810526  0.2682783  0.2560846  0.2444452  0.2333348</w:t>
      </w:r>
      <w:r>
        <w:br w:type="textWrapping"/>
      </w:r>
      <w:r>
        <w:rPr>
          <w:rStyle w:val="VerbatimChar"/>
        </w:rPr>
        <w:t xml:space="preserve">## [91]  0.2227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m</w:t>
      </w:r>
      <w:r>
        <w:br w:type="textWrapping"/>
      </w:r>
      <w:r>
        <w:rPr>
          <w:rStyle w:val="VerbatimChar"/>
        </w:rPr>
        <w:t xml:space="preserve">##  [1] 218.153040 205.315966 189.101819 172.428253 157.233430 143.386095</w:t>
      </w:r>
      <w:r>
        <w:br w:type="textWrapping"/>
      </w:r>
      <w:r>
        <w:rPr>
          <w:rStyle w:val="VerbatimChar"/>
        </w:rPr>
        <w:t xml:space="preserve">##  [7] 130.766649 119.266113 108.785184  99.233378  90.528243  82.594649</w:t>
      </w:r>
      <w:r>
        <w:br w:type="textWrapping"/>
      </w:r>
      <w:r>
        <w:rPr>
          <w:rStyle w:val="VerbatimChar"/>
        </w:rPr>
        <w:t xml:space="preserve">## [13]  75.364137  68.774324  62.768367  57.294470  52.305432  47.758246</w:t>
      </w:r>
      <w:r>
        <w:br w:type="textWrapping"/>
      </w:r>
      <w:r>
        <w:rPr>
          <w:rStyle w:val="VerbatimChar"/>
        </w:rPr>
        <w:t xml:space="preserve">## [19]  43.613721  39.836144  36.392916  33.253859  30.391850  27.785354</w:t>
      </w:r>
      <w:r>
        <w:br w:type="textWrapping"/>
      </w:r>
      <w:r>
        <w:rPr>
          <w:rStyle w:val="VerbatimChar"/>
        </w:rPr>
        <w:t xml:space="preserve">## [25]  25.417039  23.255526  21.281053  19.486393  17.860254  16.378965</w:t>
      </w:r>
      <w:r>
        <w:br w:type="textWrapping"/>
      </w:r>
      <w:r>
        <w:rPr>
          <w:rStyle w:val="VerbatimChar"/>
        </w:rPr>
        <w:t xml:space="preserve">## [31]  15.027839  13.796061  12.671772  11.645396  10.708768   9.853555</w:t>
      </w:r>
      <w:r>
        <w:br w:type="textWrapping"/>
      </w:r>
      <w:r>
        <w:rPr>
          <w:rStyle w:val="VerbatimChar"/>
        </w:rPr>
        <w:t xml:space="preserve">## [37]   9.069982   8.352698   7.698652   7.101124   6.554620   6.055452</w:t>
      </w:r>
      <w:r>
        <w:br w:type="textWrapping"/>
      </w:r>
      <w:r>
        <w:rPr>
          <w:rStyle w:val="VerbatimChar"/>
        </w:rPr>
        <w:t xml:space="preserve">## [43]   5.600821   5.184038   4.801945   4.456249   4.145694   3.860628</w:t>
      </w:r>
      <w:r>
        <w:br w:type="textWrapping"/>
      </w:r>
      <w:r>
        <w:rPr>
          <w:rStyle w:val="VerbatimChar"/>
        </w:rPr>
        <w:t xml:space="preserve">## [49]   3.598385   3.361296   3.144614   2.945998   2.763989   2.597738</w:t>
      </w:r>
      <w:r>
        <w:br w:type="textWrapping"/>
      </w:r>
      <w:r>
        <w:rPr>
          <w:rStyle w:val="VerbatimChar"/>
        </w:rPr>
        <w:t xml:space="preserve">## [55]   2.446132   2.307777   2.185096   2.070275   1.965973   1.871191</w:t>
      </w:r>
      <w:r>
        <w:br w:type="textWrapping"/>
      </w:r>
      <w:r>
        <w:rPr>
          <w:rStyle w:val="VerbatimChar"/>
        </w:rPr>
        <w:t xml:space="preserve">## [61]   1.783368   1.703791   1.633789   1.570305   1.512472   1.458016</w:t>
      </w:r>
      <w:r>
        <w:br w:type="textWrapping"/>
      </w:r>
      <w:r>
        <w:rPr>
          <w:rStyle w:val="VerbatimChar"/>
        </w:rPr>
        <w:t xml:space="preserve">## [67]   1.406201   1.356600   1.311579   1.270405   1.245325   1.240422</w:t>
      </w:r>
      <w:r>
        <w:br w:type="textWrapping"/>
      </w:r>
      <w:r>
        <w:rPr>
          <w:rStyle w:val="VerbatimChar"/>
        </w:rPr>
        <w:t xml:space="preserve">## [73]   1.234638   1.225699   1.221578   1.220696   1.223460   1.227907</w:t>
      </w:r>
      <w:r>
        <w:br w:type="textWrapping"/>
      </w:r>
      <w:r>
        <w:rPr>
          <w:rStyle w:val="VerbatimChar"/>
        </w:rPr>
        <w:t xml:space="preserve">## [79]   1.230756   1.232342   1.230971   1.227169   1.224140   1.213802</w:t>
      </w:r>
      <w:r>
        <w:br w:type="textWrapping"/>
      </w:r>
      <w:r>
        <w:rPr>
          <w:rStyle w:val="VerbatimChar"/>
        </w:rPr>
        <w:t xml:space="preserve">## [85]   1.211408   1.204898   1.191914   1.180809   1.170631   1.165755</w:t>
      </w:r>
      <w:r>
        <w:br w:type="textWrapping"/>
      </w:r>
      <w:r>
        <w:rPr>
          <w:rStyle w:val="VerbatimChar"/>
        </w:rPr>
        <w:t xml:space="preserve">## [91]   1.1657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sd</w:t>
      </w:r>
      <w:r>
        <w:br w:type="textWrapping"/>
      </w:r>
      <w:r>
        <w:rPr>
          <w:rStyle w:val="VerbatimChar"/>
        </w:rPr>
        <w:t xml:space="preserve">##  [1] 37.6606335 39.1016807 37.4991533 34.3825959 31.5352645 28.9335717</w:t>
      </w:r>
      <w:r>
        <w:br w:type="textWrapping"/>
      </w:r>
      <w:r>
        <w:rPr>
          <w:rStyle w:val="VerbatimChar"/>
        </w:rPr>
        <w:t xml:space="preserve">##  [7] 26.5560095 24.3829659 22.3965568 20.5804733 18.9198423 17.4010996</w:t>
      </w:r>
      <w:r>
        <w:br w:type="textWrapping"/>
      </w:r>
      <w:r>
        <w:rPr>
          <w:rStyle w:val="VerbatimChar"/>
        </w:rPr>
        <w:t xml:space="preserve">## [13] 16.0118741 14.7408823 13.5778326 12.5133373 11.5388328 10.6465071</w:t>
      </w:r>
      <w:r>
        <w:br w:type="textWrapping"/>
      </w:r>
      <w:r>
        <w:rPr>
          <w:rStyle w:val="VerbatimChar"/>
        </w:rPr>
        <w:t xml:space="preserve">## [19]  9.8292334  9.0805095  8.3944101  7.7655896  7.1891276  6.6601348</w:t>
      </w:r>
      <w:r>
        <w:br w:type="textWrapping"/>
      </w:r>
      <w:r>
        <w:rPr>
          <w:rStyle w:val="VerbatimChar"/>
        </w:rPr>
        <w:t xml:space="preserve">## [25]  6.1738022  5.7275915  5.3177203  4.9416565  4.5981624  4.2826387</w:t>
      </w:r>
      <w:r>
        <w:br w:type="textWrapping"/>
      </w:r>
      <w:r>
        <w:rPr>
          <w:rStyle w:val="VerbatimChar"/>
        </w:rPr>
        <w:t xml:space="preserve">## [31]  3.9921842  3.7247114  3.4781337  3.2507824  3.0411722  2.8476059</w:t>
      </w:r>
      <w:r>
        <w:br w:type="textWrapping"/>
      </w:r>
      <w:r>
        <w:rPr>
          <w:rStyle w:val="VerbatimChar"/>
        </w:rPr>
        <w:t xml:space="preserve">## [37]  2.6688187  2.5039830  2.3511668  2.2085281  2.0756155  1.9523764</w:t>
      </w:r>
      <w:r>
        <w:br w:type="textWrapping"/>
      </w:r>
      <w:r>
        <w:rPr>
          <w:rStyle w:val="VerbatimChar"/>
        </w:rPr>
        <w:t xml:space="preserve">## [43]  1.8376469  1.7285721  1.6230223  1.5266126  1.4410559  1.3612352</w:t>
      </w:r>
      <w:r>
        <w:br w:type="textWrapping"/>
      </w:r>
      <w:r>
        <w:rPr>
          <w:rStyle w:val="VerbatimChar"/>
        </w:rPr>
        <w:t xml:space="preserve">## [49]  1.2864784  1.2179227  1.1538614  1.0944628  1.0392084  0.9874613</w:t>
      </w:r>
      <w:r>
        <w:br w:type="textWrapping"/>
      </w:r>
      <w:r>
        <w:rPr>
          <w:rStyle w:val="VerbatimChar"/>
        </w:rPr>
        <w:t xml:space="preserve">## [55]  0.9392766  0.8945842  0.8528036  0.8135153  0.7769449  0.7427734</w:t>
      </w:r>
      <w:r>
        <w:br w:type="textWrapping"/>
      </w:r>
      <w:r>
        <w:rPr>
          <w:rStyle w:val="VerbatimChar"/>
        </w:rPr>
        <w:t xml:space="preserve">## [61]  0.7105540  0.6799497  0.6512638  0.6245011  0.5993567  0.5757417</w:t>
      </w:r>
      <w:r>
        <w:br w:type="textWrapping"/>
      </w:r>
      <w:r>
        <w:rPr>
          <w:rStyle w:val="VerbatimChar"/>
        </w:rPr>
        <w:t xml:space="preserve">## [67]  0.5528503  0.5310679  0.5112154  0.4932052  0.4877280  0.4995518</w:t>
      </w:r>
      <w:r>
        <w:br w:type="textWrapping"/>
      </w:r>
      <w:r>
        <w:rPr>
          <w:rStyle w:val="VerbatimChar"/>
        </w:rPr>
        <w:t xml:space="preserve">## [73]  0.5073260  0.5058464  0.5034298  0.5002635  0.4998362  0.5005494</w:t>
      </w:r>
      <w:r>
        <w:br w:type="textWrapping"/>
      </w:r>
      <w:r>
        <w:rPr>
          <w:rStyle w:val="VerbatimChar"/>
        </w:rPr>
        <w:t xml:space="preserve">## [79]  0.5002068  0.4986306  0.4961519  0.4951315  0.4947590  0.4916862</w:t>
      </w:r>
      <w:r>
        <w:br w:type="textWrapping"/>
      </w:r>
      <w:r>
        <w:rPr>
          <w:rStyle w:val="VerbatimChar"/>
        </w:rPr>
        <w:t xml:space="preserve">## [85]  0.4873060  0.4799649  0.4675226  0.4537593  0.4420401  0.4354876</w:t>
      </w:r>
      <w:r>
        <w:br w:type="textWrapping"/>
      </w:r>
      <w:r>
        <w:rPr>
          <w:rStyle w:val="VerbatimChar"/>
        </w:rPr>
        <w:t xml:space="preserve">## [91]  0.4328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up</w:t>
      </w:r>
      <w:r>
        <w:br w:type="textWrapping"/>
      </w:r>
      <w:r>
        <w:rPr>
          <w:rStyle w:val="VerbatimChar"/>
        </w:rPr>
        <w:t xml:space="preserve">##  [1] 255.813674 244.417647 226.600972 206.810849 188.768695 172.319667</w:t>
      </w:r>
      <w:r>
        <w:br w:type="textWrapping"/>
      </w:r>
      <w:r>
        <w:rPr>
          <w:rStyle w:val="VerbatimChar"/>
        </w:rPr>
        <w:t xml:space="preserve">##  [7] 157.322658 143.649079 131.181741 119.813851 109.448085  99.995749</w:t>
      </w:r>
      <w:r>
        <w:br w:type="textWrapping"/>
      </w:r>
      <w:r>
        <w:rPr>
          <w:rStyle w:val="VerbatimChar"/>
        </w:rPr>
        <w:t xml:space="preserve">## [13]  91.376011  83.515206  76.346200  69.807807  63.844265  58.404754</w:t>
      </w:r>
      <w:r>
        <w:br w:type="textWrapping"/>
      </w:r>
      <w:r>
        <w:rPr>
          <w:rStyle w:val="VerbatimChar"/>
        </w:rPr>
        <w:t xml:space="preserve">## [19]  53.442954  48.916653  44.787326  41.019449  37.580978  34.445489</w:t>
      </w:r>
      <w:r>
        <w:br w:type="textWrapping"/>
      </w:r>
      <w:r>
        <w:rPr>
          <w:rStyle w:val="VerbatimChar"/>
        </w:rPr>
        <w:t xml:space="preserve">## [25]  31.590841  28.983117  26.598774  24.428049  22.458417  20.661604</w:t>
      </w:r>
      <w:r>
        <w:br w:type="textWrapping"/>
      </w:r>
      <w:r>
        <w:rPr>
          <w:rStyle w:val="VerbatimChar"/>
        </w:rPr>
        <w:t xml:space="preserve">## [31]  19.020023  17.520773  16.149906  14.896179  13.749940  12.701161</w:t>
      </w:r>
      <w:r>
        <w:br w:type="textWrapping"/>
      </w:r>
      <w:r>
        <w:rPr>
          <w:rStyle w:val="VerbatimChar"/>
        </w:rPr>
        <w:t xml:space="preserve">## [37]  11.738801  10.856681  10.049818   9.309652   8.630236   8.007829</w:t>
      </w:r>
      <w:r>
        <w:br w:type="textWrapping"/>
      </w:r>
      <w:r>
        <w:rPr>
          <w:rStyle w:val="VerbatimChar"/>
        </w:rPr>
        <w:t xml:space="preserve">## [43]   7.438468   6.912610   6.424967   5.982861   5.586750   5.221864</w:t>
      </w:r>
      <w:r>
        <w:br w:type="textWrapping"/>
      </w:r>
      <w:r>
        <w:rPr>
          <w:rStyle w:val="VerbatimChar"/>
        </w:rPr>
        <w:t xml:space="preserve">## [49]   4.884863   4.579218   4.298476   4.040461   3.803198   3.585199</w:t>
      </w:r>
      <w:r>
        <w:br w:type="textWrapping"/>
      </w:r>
      <w:r>
        <w:rPr>
          <w:rStyle w:val="VerbatimChar"/>
        </w:rPr>
        <w:t xml:space="preserve">## [55]   3.385409   3.202361   3.037899   2.883790   2.742918   2.613965</w:t>
      </w:r>
      <w:r>
        <w:br w:type="textWrapping"/>
      </w:r>
      <w:r>
        <w:rPr>
          <w:rStyle w:val="VerbatimChar"/>
        </w:rPr>
        <w:t xml:space="preserve">## [61]   2.493922   2.383741   2.285052   2.194806   2.111829   2.033758</w:t>
      </w:r>
      <w:r>
        <w:br w:type="textWrapping"/>
      </w:r>
      <w:r>
        <w:rPr>
          <w:rStyle w:val="VerbatimChar"/>
        </w:rPr>
        <w:t xml:space="preserve">## [67]   1.959051   1.887668   1.822794   1.763610   1.733053   1.739974</w:t>
      </w:r>
      <w:r>
        <w:br w:type="textWrapping"/>
      </w:r>
      <w:r>
        <w:rPr>
          <w:rStyle w:val="VerbatimChar"/>
        </w:rPr>
        <w:t xml:space="preserve">## [73]   1.741964   1.731546   1.725008   1.720960   1.723296   1.728457</w:t>
      </w:r>
      <w:r>
        <w:br w:type="textWrapping"/>
      </w:r>
      <w:r>
        <w:rPr>
          <w:rStyle w:val="VerbatimChar"/>
        </w:rPr>
        <w:t xml:space="preserve">## [79]   1.730962   1.730972   1.727123   1.722301   1.718899   1.705488</w:t>
      </w:r>
      <w:r>
        <w:br w:type="textWrapping"/>
      </w:r>
      <w:r>
        <w:rPr>
          <w:rStyle w:val="VerbatimChar"/>
        </w:rPr>
        <w:t xml:space="preserve">## [85]   1.698714   1.684863   1.659437   1.634569   1.612671   1.601242</w:t>
      </w:r>
      <w:r>
        <w:br w:type="textWrapping"/>
      </w:r>
      <w:r>
        <w:rPr>
          <w:rStyle w:val="VerbatimChar"/>
        </w:rPr>
        <w:t xml:space="preserve">## [91]   1.598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lo</w:t>
      </w:r>
      <w:r>
        <w:br w:type="textWrapping"/>
      </w:r>
      <w:r>
        <w:rPr>
          <w:rStyle w:val="VerbatimChar"/>
        </w:rPr>
        <w:t xml:space="preserve">##  [1] 180.4924068 166.2142852 151.6026653 138.0456575 125.6981657</w:t>
      </w:r>
      <w:r>
        <w:br w:type="textWrapping"/>
      </w:r>
      <w:r>
        <w:rPr>
          <w:rStyle w:val="VerbatimChar"/>
        </w:rPr>
        <w:t xml:space="preserve">##  [6] 114.4525235 104.2106396  94.8831469  86.3886272  78.6529044</w:t>
      </w:r>
      <w:r>
        <w:br w:type="textWrapping"/>
      </w:r>
      <w:r>
        <w:rPr>
          <w:rStyle w:val="VerbatimChar"/>
        </w:rPr>
        <w:t xml:space="preserve">## [11]  71.6084005  65.1935495  59.3522627  54.0334417  49.1905347</w:t>
      </w:r>
      <w:r>
        <w:br w:type="textWrapping"/>
      </w:r>
      <w:r>
        <w:rPr>
          <w:rStyle w:val="VerbatimChar"/>
        </w:rPr>
        <w:t xml:space="preserve">## [16]  44.7811324  40.7665995  37.1117393  33.7844875  30.7556341</w:t>
      </w:r>
      <w:r>
        <w:br w:type="textWrapping"/>
      </w:r>
      <w:r>
        <w:rPr>
          <w:rStyle w:val="VerbatimChar"/>
        </w:rPr>
        <w:t xml:space="preserve">## [21]  27.9985063  25.4882697  23.2027225  21.1252195  19.2432366</w:t>
      </w:r>
      <w:r>
        <w:br w:type="textWrapping"/>
      </w:r>
      <w:r>
        <w:rPr>
          <w:rStyle w:val="VerbatimChar"/>
        </w:rPr>
        <w:t xml:space="preserve">## [26]  17.5279341  15.9633331  14.5447361  13.2620918  12.0963264</w:t>
      </w:r>
      <w:r>
        <w:br w:type="textWrapping"/>
      </w:r>
      <w:r>
        <w:rPr>
          <w:rStyle w:val="VerbatimChar"/>
        </w:rPr>
        <w:t xml:space="preserve">## [31]  11.0356546  10.0713501   9.1936382   8.3946138   7.6675956</w:t>
      </w:r>
      <w:r>
        <w:br w:type="textWrapping"/>
      </w:r>
      <w:r>
        <w:rPr>
          <w:rStyle w:val="VerbatimChar"/>
        </w:rPr>
        <w:t xml:space="preserve">## [36]   7.0059487   6.4011632   5.8487148   5.3474849   4.8925958</w:t>
      </w:r>
      <w:r>
        <w:br w:type="textWrapping"/>
      </w:r>
      <w:r>
        <w:rPr>
          <w:rStyle w:val="VerbatimChar"/>
        </w:rPr>
        <w:t xml:space="preserve">## [41]   4.4790047   4.1030759   3.7631742   3.4554663   3.1789224</w:t>
      </w:r>
      <w:r>
        <w:br w:type="textWrapping"/>
      </w:r>
      <w:r>
        <w:rPr>
          <w:rStyle w:val="VerbatimChar"/>
        </w:rPr>
        <w:t xml:space="preserve">## [46]   2.9296363   2.7046380   2.4993932   2.3119062   2.1433729</w:t>
      </w:r>
      <w:r>
        <w:br w:type="textWrapping"/>
      </w:r>
      <w:r>
        <w:rPr>
          <w:rStyle w:val="VerbatimChar"/>
        </w:rPr>
        <w:t xml:space="preserve">## [51]   1.9907528   1.8515356   1.7247807   1.6102766   1.5068556</w:t>
      </w:r>
      <w:r>
        <w:br w:type="textWrapping"/>
      </w:r>
      <w:r>
        <w:rPr>
          <w:rStyle w:val="VerbatimChar"/>
        </w:rPr>
        <w:t xml:space="preserve">## [56]   1.4131926   1.3322922   1.2567597   1.1890279   1.1284177</w:t>
      </w:r>
      <w:r>
        <w:br w:type="textWrapping"/>
      </w:r>
      <w:r>
        <w:rPr>
          <w:rStyle w:val="VerbatimChar"/>
        </w:rPr>
        <w:t xml:space="preserve">## [61]   1.0728139   1.0238418   0.9825248   0.9458043   0.9131153</w:t>
      </w:r>
      <w:r>
        <w:br w:type="textWrapping"/>
      </w:r>
      <w:r>
        <w:rPr>
          <w:rStyle w:val="VerbatimChar"/>
        </w:rPr>
        <w:t xml:space="preserve">## [66]   0.8822745   0.8533504   0.8255319   0.8003635   0.7771996</w:t>
      </w:r>
      <w:r>
        <w:br w:type="textWrapping"/>
      </w:r>
      <w:r>
        <w:rPr>
          <w:rStyle w:val="VerbatimChar"/>
        </w:rPr>
        <w:t xml:space="preserve">## [71]   0.7575966   0.7408706   0.7273118   0.7198527   0.7181486</w:t>
      </w:r>
      <w:r>
        <w:br w:type="textWrapping"/>
      </w:r>
      <w:r>
        <w:rPr>
          <w:rStyle w:val="VerbatimChar"/>
        </w:rPr>
        <w:t xml:space="preserve">## [76]   0.7204327   0.7236235   0.7273578   0.7305488   0.7337112</w:t>
      </w:r>
      <w:r>
        <w:br w:type="textWrapping"/>
      </w:r>
      <w:r>
        <w:rPr>
          <w:rStyle w:val="VerbatimChar"/>
        </w:rPr>
        <w:t xml:space="preserve">## [81]   0.7348189   0.7320376   0.7293809   0.7221154   0.7241021</w:t>
      </w:r>
      <w:r>
        <w:br w:type="textWrapping"/>
      </w:r>
      <w:r>
        <w:rPr>
          <w:rStyle w:val="VerbatimChar"/>
        </w:rPr>
        <w:t xml:space="preserve">## [86]   0.7249332   0.7243917   0.7270501   0.7285904   0.7302673</w:t>
      </w:r>
      <w:r>
        <w:br w:type="textWrapping"/>
      </w:r>
      <w:r>
        <w:rPr>
          <w:rStyle w:val="VerbatimChar"/>
        </w:rPr>
        <w:t xml:space="preserve">## [91]   0.7328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zero</w:t>
      </w:r>
      <w:r>
        <w:br w:type="textWrapping"/>
      </w:r>
      <w:r>
        <w:rPr>
          <w:rStyle w:val="VerbatimChar"/>
        </w:rPr>
        <w:t xml:space="preserve">##  s0  s1  s2  s3  s4  s5  s6  s7  s8  s9 s10 s11 s12 s13 s14 s15 s16 s17 </w:t>
      </w:r>
      <w:r>
        <w:br w:type="textWrapping"/>
      </w:r>
      <w:r>
        <w:rPr>
          <w:rStyle w:val="VerbatimChar"/>
        </w:rPr>
        <w:t xml:space="preserve">##   0   1   1   1   1   1   1   1   1   1   1   1   1   1   1   1   1   1 </w:t>
      </w:r>
      <w:r>
        <w:br w:type="textWrapping"/>
      </w:r>
      <w:r>
        <w:rPr>
          <w:rStyle w:val="VerbatimChar"/>
        </w:rPr>
        <w:t xml:space="preserve">## s18 s19 s20 s21 s22 s23 s24 s25 s26 s27 s28 s29 s30 s31 s32 s33 s34 s35 </w:t>
      </w:r>
      <w:r>
        <w:br w:type="textWrapping"/>
      </w:r>
      <w:r>
        <w:rPr>
          <w:rStyle w:val="VerbatimChar"/>
        </w:rPr>
        <w:t xml:space="preserve">##   1   1   1   1   1   1   1   1   2   2   2   2   2   2   2   2   2   2 </w:t>
      </w:r>
      <w:r>
        <w:br w:type="textWrapping"/>
      </w:r>
      <w:r>
        <w:rPr>
          <w:rStyle w:val="VerbatimChar"/>
        </w:rPr>
        <w:t xml:space="preserve">## s36 s37 s38 s39 s40 s41 s42 s43 s44 s45 s46 s47 s48 s49 s50 s51 s52 s53 </w:t>
      </w:r>
      <w:r>
        <w:br w:type="textWrapping"/>
      </w:r>
      <w:r>
        <w:rPr>
          <w:rStyle w:val="VerbatimChar"/>
        </w:rPr>
        <w:t xml:space="preserve">##   2   2   2   2   2   2   2   2   4   4   4   4   4   4   4   5   5   5 </w:t>
      </w:r>
      <w:r>
        <w:br w:type="textWrapping"/>
      </w:r>
      <w:r>
        <w:rPr>
          <w:rStyle w:val="VerbatimChar"/>
        </w:rPr>
        <w:t xml:space="preserve">## s54 s55 s56 s57 s58 s59 s60 s61 s62 s63 s64 s65 s66 s67 s68 s69 s70 s71 </w:t>
      </w:r>
      <w:r>
        <w:br w:type="textWrapping"/>
      </w:r>
      <w:r>
        <w:rPr>
          <w:rStyle w:val="VerbatimChar"/>
        </w:rPr>
        <w:t xml:space="preserve">##   5   5   5   5   5   5   5   6   6   6   7   8   8   8   8   8   8   8 </w:t>
      </w:r>
      <w:r>
        <w:br w:type="textWrapping"/>
      </w:r>
      <w:r>
        <w:rPr>
          <w:rStyle w:val="VerbatimChar"/>
        </w:rPr>
        <w:t xml:space="preserve">## s72 s73 s74 s75 s76 s77 s78 s79 s80 s81 s82 s83 s84 s85 s86 s87 s88 s89 </w:t>
      </w:r>
      <w:r>
        <w:br w:type="textWrapping"/>
      </w:r>
      <w:r>
        <w:rPr>
          <w:rStyle w:val="VerbatimChar"/>
        </w:rPr>
        <w:t xml:space="preserve">##   8   9   9  10  10  10  12  14  16  18  19  20  21  22  21  22  23  24 </w:t>
      </w:r>
      <w:r>
        <w:br w:type="textWrapping"/>
      </w:r>
      <w:r>
        <w:rPr>
          <w:rStyle w:val="VerbatimChar"/>
        </w:rPr>
        <w:t xml:space="preserve">## s90 </w:t>
      </w:r>
      <w:r>
        <w:br w:type="textWrapping"/>
      </w:r>
      <w:r>
        <w:rPr>
          <w:rStyle w:val="VerbatimChar"/>
        </w:rPr>
        <w:t xml:space="preserve">##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                 mse </w:t>
      </w:r>
      <w:r>
        <w:br w:type="textWrapping"/>
      </w:r>
      <w:r>
        <w:rPr>
          <w:rStyle w:val="VerbatimChar"/>
        </w:rPr>
        <w:t xml:space="preserve">## "Mean-Squared Erro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lmnet.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net(x = X, y = Y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   %Dev  Lambda</w:t>
      </w:r>
      <w:r>
        <w:br w:type="textWrapping"/>
      </w:r>
      <w:r>
        <w:rPr>
          <w:rStyle w:val="VerbatimChar"/>
        </w:rPr>
        <w:t xml:space="preserve">##  [1,]  0 0.00000 14.6500</w:t>
      </w:r>
      <w:r>
        <w:br w:type="textWrapping"/>
      </w:r>
      <w:r>
        <w:rPr>
          <w:rStyle w:val="VerbatimChar"/>
        </w:rPr>
        <w:t xml:space="preserve">##  [2,]  1 0.08857 13.9900</w:t>
      </w:r>
      <w:r>
        <w:br w:type="textWrapping"/>
      </w:r>
      <w:r>
        <w:rPr>
          <w:rStyle w:val="VerbatimChar"/>
        </w:rPr>
        <w:t xml:space="preserve">##  [3,]  1 0.16930 13.3500</w:t>
      </w:r>
      <w:r>
        <w:br w:type="textWrapping"/>
      </w:r>
      <w:r>
        <w:rPr>
          <w:rStyle w:val="VerbatimChar"/>
        </w:rPr>
        <w:t xml:space="preserve">##  [4,]  1 0.24280 12.7500</w:t>
      </w:r>
      <w:r>
        <w:br w:type="textWrapping"/>
      </w:r>
      <w:r>
        <w:rPr>
          <w:rStyle w:val="VerbatimChar"/>
        </w:rPr>
        <w:t xml:space="preserve">##  [5,]  1 0.30980 12.1700</w:t>
      </w:r>
      <w:r>
        <w:br w:type="textWrapping"/>
      </w:r>
      <w:r>
        <w:rPr>
          <w:rStyle w:val="VerbatimChar"/>
        </w:rPr>
        <w:t xml:space="preserve">##  [6,]  1 0.37080 11.6100</w:t>
      </w:r>
      <w:r>
        <w:br w:type="textWrapping"/>
      </w:r>
      <w:r>
        <w:rPr>
          <w:rStyle w:val="VerbatimChar"/>
        </w:rPr>
        <w:t xml:space="preserve">##  [7,]  1 0.42650 11.0900</w:t>
      </w:r>
      <w:r>
        <w:br w:type="textWrapping"/>
      </w:r>
      <w:r>
        <w:rPr>
          <w:rStyle w:val="VerbatimChar"/>
        </w:rPr>
        <w:t xml:space="preserve">##  [8,]  1 0.47710 10.5800</w:t>
      </w:r>
      <w:r>
        <w:br w:type="textWrapping"/>
      </w:r>
      <w:r>
        <w:rPr>
          <w:rStyle w:val="VerbatimChar"/>
        </w:rPr>
        <w:t xml:space="preserve">##  [9,]  1 0.52330 10.1000</w:t>
      </w:r>
      <w:r>
        <w:br w:type="textWrapping"/>
      </w:r>
      <w:r>
        <w:rPr>
          <w:rStyle w:val="VerbatimChar"/>
        </w:rPr>
        <w:t xml:space="preserve">## [10,]  1 0.56540  9.6410</w:t>
      </w:r>
      <w:r>
        <w:br w:type="textWrapping"/>
      </w:r>
      <w:r>
        <w:rPr>
          <w:rStyle w:val="VerbatimChar"/>
        </w:rPr>
        <w:t xml:space="preserve">## [11,]  1 0.60370  9.2030</w:t>
      </w:r>
      <w:r>
        <w:br w:type="textWrapping"/>
      </w:r>
      <w:r>
        <w:rPr>
          <w:rStyle w:val="VerbatimChar"/>
        </w:rPr>
        <w:t xml:space="preserve">## [12,]  1 0.63870  8.7850</w:t>
      </w:r>
      <w:r>
        <w:br w:type="textWrapping"/>
      </w:r>
      <w:r>
        <w:rPr>
          <w:rStyle w:val="VerbatimChar"/>
        </w:rPr>
        <w:t xml:space="preserve">## [13,]  1 0.67050  8.3860</w:t>
      </w:r>
      <w:r>
        <w:br w:type="textWrapping"/>
      </w:r>
      <w:r>
        <w:rPr>
          <w:rStyle w:val="VerbatimChar"/>
        </w:rPr>
        <w:t xml:space="preserve">## [14,]  1 0.69950  8.0040</w:t>
      </w:r>
      <w:r>
        <w:br w:type="textWrapping"/>
      </w:r>
      <w:r>
        <w:rPr>
          <w:rStyle w:val="VerbatimChar"/>
        </w:rPr>
        <w:t xml:space="preserve">## [15,]  1 0.72590  7.6410</w:t>
      </w:r>
      <w:r>
        <w:br w:type="textWrapping"/>
      </w:r>
      <w:r>
        <w:rPr>
          <w:rStyle w:val="VerbatimChar"/>
        </w:rPr>
        <w:t xml:space="preserve">## [16,]  1 0.75000  7.2930</w:t>
      </w:r>
      <w:r>
        <w:br w:type="textWrapping"/>
      </w:r>
      <w:r>
        <w:rPr>
          <w:rStyle w:val="VerbatimChar"/>
        </w:rPr>
        <w:t xml:space="preserve">## [17,]  1 0.77190  6.9620</w:t>
      </w:r>
      <w:r>
        <w:br w:type="textWrapping"/>
      </w:r>
      <w:r>
        <w:rPr>
          <w:rStyle w:val="VerbatimChar"/>
        </w:rPr>
        <w:t xml:space="preserve">## [18,]  1 0.79190  6.6450</w:t>
      </w:r>
      <w:r>
        <w:br w:type="textWrapping"/>
      </w:r>
      <w:r>
        <w:rPr>
          <w:rStyle w:val="VerbatimChar"/>
        </w:rPr>
        <w:t xml:space="preserve">## [19,]  1 0.81010  6.3430</w:t>
      </w:r>
      <w:r>
        <w:br w:type="textWrapping"/>
      </w:r>
      <w:r>
        <w:rPr>
          <w:rStyle w:val="VerbatimChar"/>
        </w:rPr>
        <w:t xml:space="preserve">## [20,]  1 0.82670  6.0550</w:t>
      </w:r>
      <w:r>
        <w:br w:type="textWrapping"/>
      </w:r>
      <w:r>
        <w:rPr>
          <w:rStyle w:val="VerbatimChar"/>
        </w:rPr>
        <w:t xml:space="preserve">## [21,]  1 0.84180  5.7800</w:t>
      </w:r>
      <w:r>
        <w:br w:type="textWrapping"/>
      </w:r>
      <w:r>
        <w:rPr>
          <w:rStyle w:val="VerbatimChar"/>
        </w:rPr>
        <w:t xml:space="preserve">## [22,]  1 0.85560  5.5170</w:t>
      </w:r>
      <w:r>
        <w:br w:type="textWrapping"/>
      </w:r>
      <w:r>
        <w:rPr>
          <w:rStyle w:val="VerbatimChar"/>
        </w:rPr>
        <w:t xml:space="preserve">## [23,]  1 0.86820  5.2660</w:t>
      </w:r>
      <w:r>
        <w:br w:type="textWrapping"/>
      </w:r>
      <w:r>
        <w:rPr>
          <w:rStyle w:val="VerbatimChar"/>
        </w:rPr>
        <w:t xml:space="preserve">## [24,]  1 0.87960  5.0270</w:t>
      </w:r>
      <w:r>
        <w:br w:type="textWrapping"/>
      </w:r>
      <w:r>
        <w:rPr>
          <w:rStyle w:val="VerbatimChar"/>
        </w:rPr>
        <w:t xml:space="preserve">## [25,]  1 0.89000  4.7990</w:t>
      </w:r>
      <w:r>
        <w:br w:type="textWrapping"/>
      </w:r>
      <w:r>
        <w:rPr>
          <w:rStyle w:val="VerbatimChar"/>
        </w:rPr>
        <w:t xml:space="preserve">## [26,]  1 0.89950  4.5800</w:t>
      </w:r>
      <w:r>
        <w:br w:type="textWrapping"/>
      </w:r>
      <w:r>
        <w:rPr>
          <w:rStyle w:val="VerbatimChar"/>
        </w:rPr>
        <w:t xml:space="preserve">## [27,]  2 0.90820  4.3720</w:t>
      </w:r>
      <w:r>
        <w:br w:type="textWrapping"/>
      </w:r>
      <w:r>
        <w:rPr>
          <w:rStyle w:val="VerbatimChar"/>
        </w:rPr>
        <w:t xml:space="preserve">## [28,]  2 0.91620  4.1740</w:t>
      </w:r>
      <w:r>
        <w:br w:type="textWrapping"/>
      </w:r>
      <w:r>
        <w:rPr>
          <w:rStyle w:val="VerbatimChar"/>
        </w:rPr>
        <w:t xml:space="preserve">## [29,]  2 0.92340  3.9840</w:t>
      </w:r>
      <w:r>
        <w:br w:type="textWrapping"/>
      </w:r>
      <w:r>
        <w:rPr>
          <w:rStyle w:val="VerbatimChar"/>
        </w:rPr>
        <w:t xml:space="preserve">## [30,]  2 0.93000  3.8030</w:t>
      </w:r>
      <w:r>
        <w:br w:type="textWrapping"/>
      </w:r>
      <w:r>
        <w:rPr>
          <w:rStyle w:val="VerbatimChar"/>
        </w:rPr>
        <w:t xml:space="preserve">## [31,]  2 0.93600  3.6300</w:t>
      </w:r>
      <w:r>
        <w:br w:type="textWrapping"/>
      </w:r>
      <w:r>
        <w:rPr>
          <w:rStyle w:val="VerbatimChar"/>
        </w:rPr>
        <w:t xml:space="preserve">## [32,]  2 0.94140  3.4650</w:t>
      </w:r>
      <w:r>
        <w:br w:type="textWrapping"/>
      </w:r>
      <w:r>
        <w:rPr>
          <w:rStyle w:val="VerbatimChar"/>
        </w:rPr>
        <w:t xml:space="preserve">## [33,]  2 0.94640  3.3070</w:t>
      </w:r>
      <w:r>
        <w:br w:type="textWrapping"/>
      </w:r>
      <w:r>
        <w:rPr>
          <w:rStyle w:val="VerbatimChar"/>
        </w:rPr>
        <w:t xml:space="preserve">## [34,]  2 0.95090  3.1570</w:t>
      </w:r>
      <w:r>
        <w:br w:type="textWrapping"/>
      </w:r>
      <w:r>
        <w:rPr>
          <w:rStyle w:val="VerbatimChar"/>
        </w:rPr>
        <w:t xml:space="preserve">## [35,]  2 0.95510  3.0140</w:t>
      </w:r>
      <w:r>
        <w:br w:type="textWrapping"/>
      </w:r>
      <w:r>
        <w:rPr>
          <w:rStyle w:val="VerbatimChar"/>
        </w:rPr>
        <w:t xml:space="preserve">## [36,]  2 0.95880  2.8770</w:t>
      </w:r>
      <w:r>
        <w:br w:type="textWrapping"/>
      </w:r>
      <w:r>
        <w:rPr>
          <w:rStyle w:val="VerbatimChar"/>
        </w:rPr>
        <w:t xml:space="preserve">## [37,]  2 0.96230  2.7460</w:t>
      </w:r>
      <w:r>
        <w:br w:type="textWrapping"/>
      </w:r>
      <w:r>
        <w:rPr>
          <w:rStyle w:val="VerbatimChar"/>
        </w:rPr>
        <w:t xml:space="preserve">## [38,]  2 0.96540  2.6210</w:t>
      </w:r>
      <w:r>
        <w:br w:type="textWrapping"/>
      </w:r>
      <w:r>
        <w:rPr>
          <w:rStyle w:val="VerbatimChar"/>
        </w:rPr>
        <w:t xml:space="preserve">## [39,]  2 0.96820  2.5020</w:t>
      </w:r>
      <w:r>
        <w:br w:type="textWrapping"/>
      </w:r>
      <w:r>
        <w:rPr>
          <w:rStyle w:val="VerbatimChar"/>
        </w:rPr>
        <w:t xml:space="preserve">## [40,]  2 0.97080  2.3880</w:t>
      </w:r>
      <w:r>
        <w:br w:type="textWrapping"/>
      </w:r>
      <w:r>
        <w:rPr>
          <w:rStyle w:val="VerbatimChar"/>
        </w:rPr>
        <w:t xml:space="preserve">## [41,]  2 0.97320  2.2800</w:t>
      </w:r>
      <w:r>
        <w:br w:type="textWrapping"/>
      </w:r>
      <w:r>
        <w:rPr>
          <w:rStyle w:val="VerbatimChar"/>
        </w:rPr>
        <w:t xml:space="preserve">## [42,]  2 0.97530  2.1760</w:t>
      </w:r>
      <w:r>
        <w:br w:type="textWrapping"/>
      </w:r>
      <w:r>
        <w:rPr>
          <w:rStyle w:val="VerbatimChar"/>
        </w:rPr>
        <w:t xml:space="preserve">## [43,]  2 0.97730  2.0770</w:t>
      </w:r>
      <w:r>
        <w:br w:type="textWrapping"/>
      </w:r>
      <w:r>
        <w:rPr>
          <w:rStyle w:val="VerbatimChar"/>
        </w:rPr>
        <w:t xml:space="preserve">## [44,]  2 0.97910  1.9830</w:t>
      </w:r>
      <w:r>
        <w:br w:type="textWrapping"/>
      </w:r>
      <w:r>
        <w:rPr>
          <w:rStyle w:val="VerbatimChar"/>
        </w:rPr>
        <w:t xml:space="preserve">## [45,]  4 0.98070  1.8930</w:t>
      </w:r>
      <w:r>
        <w:br w:type="textWrapping"/>
      </w:r>
      <w:r>
        <w:rPr>
          <w:rStyle w:val="VerbatimChar"/>
        </w:rPr>
        <w:t xml:space="preserve">## [46,]  4 0.98220  1.8070</w:t>
      </w:r>
      <w:r>
        <w:br w:type="textWrapping"/>
      </w:r>
      <w:r>
        <w:rPr>
          <w:rStyle w:val="VerbatimChar"/>
        </w:rPr>
        <w:t xml:space="preserve">## [47,]  4 0.98350  1.7250</w:t>
      </w:r>
      <w:r>
        <w:br w:type="textWrapping"/>
      </w:r>
      <w:r>
        <w:rPr>
          <w:rStyle w:val="VerbatimChar"/>
        </w:rPr>
        <w:t xml:space="preserve">## [48,]  4 0.98480  1.6460</w:t>
      </w:r>
      <w:r>
        <w:br w:type="textWrapping"/>
      </w:r>
      <w:r>
        <w:rPr>
          <w:rStyle w:val="VerbatimChar"/>
        </w:rPr>
        <w:t xml:space="preserve">## [49,]  4 0.98590  1.5710</w:t>
      </w:r>
      <w:r>
        <w:br w:type="textWrapping"/>
      </w:r>
      <w:r>
        <w:rPr>
          <w:rStyle w:val="VerbatimChar"/>
        </w:rPr>
        <w:t xml:space="preserve">## [50,]  4 0.98690  1.5000</w:t>
      </w:r>
      <w:r>
        <w:br w:type="textWrapping"/>
      </w:r>
      <w:r>
        <w:rPr>
          <w:rStyle w:val="VerbatimChar"/>
        </w:rPr>
        <w:t xml:space="preserve">## [51,]  4 0.98790  1.4320</w:t>
      </w:r>
      <w:r>
        <w:br w:type="textWrapping"/>
      </w:r>
      <w:r>
        <w:rPr>
          <w:rStyle w:val="VerbatimChar"/>
        </w:rPr>
        <w:t xml:space="preserve">## [52,]  5 0.98870  1.3670</w:t>
      </w:r>
      <w:r>
        <w:br w:type="textWrapping"/>
      </w:r>
      <w:r>
        <w:rPr>
          <w:rStyle w:val="VerbatimChar"/>
        </w:rPr>
        <w:t xml:space="preserve">## [53,]  5 0.98950  1.3050</w:t>
      </w:r>
      <w:r>
        <w:br w:type="textWrapping"/>
      </w:r>
      <w:r>
        <w:rPr>
          <w:rStyle w:val="VerbatimChar"/>
        </w:rPr>
        <w:t xml:space="preserve">## [54,]  5 0.99030  1.2450</w:t>
      </w:r>
      <w:r>
        <w:br w:type="textWrapping"/>
      </w:r>
      <w:r>
        <w:rPr>
          <w:rStyle w:val="VerbatimChar"/>
        </w:rPr>
        <w:t xml:space="preserve">## [55,]  5 0.99090  1.1890</w:t>
      </w:r>
      <w:r>
        <w:br w:type="textWrapping"/>
      </w:r>
      <w:r>
        <w:rPr>
          <w:rStyle w:val="VerbatimChar"/>
        </w:rPr>
        <w:t xml:space="preserve">## [56,]  5 0.99150  1.1350</w:t>
      </w:r>
      <w:r>
        <w:br w:type="textWrapping"/>
      </w:r>
      <w:r>
        <w:rPr>
          <w:rStyle w:val="VerbatimChar"/>
        </w:rPr>
        <w:t xml:space="preserve">## [57,]  5 0.99210  1.0830</w:t>
      </w:r>
      <w:r>
        <w:br w:type="textWrapping"/>
      </w:r>
      <w:r>
        <w:rPr>
          <w:rStyle w:val="VerbatimChar"/>
        </w:rPr>
        <w:t xml:space="preserve">## [58,]  5 0.99260  1.0340</w:t>
      </w:r>
      <w:r>
        <w:br w:type="textWrapping"/>
      </w:r>
      <w:r>
        <w:rPr>
          <w:rStyle w:val="VerbatimChar"/>
        </w:rPr>
        <w:t xml:space="preserve">## [59,]  5 0.99300  0.9868</w:t>
      </w:r>
      <w:r>
        <w:br w:type="textWrapping"/>
      </w:r>
      <w:r>
        <w:rPr>
          <w:rStyle w:val="VerbatimChar"/>
        </w:rPr>
        <w:t xml:space="preserve">## [60,]  5 0.99340  0.9420</w:t>
      </w:r>
      <w:r>
        <w:br w:type="textWrapping"/>
      </w:r>
      <w:r>
        <w:rPr>
          <w:rStyle w:val="VerbatimChar"/>
        </w:rPr>
        <w:t xml:space="preserve">## [61,]  5 0.99380  0.8992</w:t>
      </w:r>
      <w:r>
        <w:br w:type="textWrapping"/>
      </w:r>
      <w:r>
        <w:rPr>
          <w:rStyle w:val="VerbatimChar"/>
        </w:rPr>
        <w:t xml:space="preserve">## [62,]  6 0.99420  0.8583</w:t>
      </w:r>
      <w:r>
        <w:br w:type="textWrapping"/>
      </w:r>
      <w:r>
        <w:rPr>
          <w:rStyle w:val="VerbatimChar"/>
        </w:rPr>
        <w:t xml:space="preserve">## [63,]  6 0.99450  0.8193</w:t>
      </w:r>
      <w:r>
        <w:br w:type="textWrapping"/>
      </w:r>
      <w:r>
        <w:rPr>
          <w:rStyle w:val="VerbatimChar"/>
        </w:rPr>
        <w:t xml:space="preserve">## [64,]  6 0.99480  0.7820</w:t>
      </w:r>
      <w:r>
        <w:br w:type="textWrapping"/>
      </w:r>
      <w:r>
        <w:rPr>
          <w:rStyle w:val="VerbatimChar"/>
        </w:rPr>
        <w:t xml:space="preserve">## [65,]  7 0.99500  0.7465</w:t>
      </w:r>
      <w:r>
        <w:br w:type="textWrapping"/>
      </w:r>
      <w:r>
        <w:rPr>
          <w:rStyle w:val="VerbatimChar"/>
        </w:rPr>
        <w:t xml:space="preserve">## [66,]  8 0.99530  0.7126</w:t>
      </w:r>
      <w:r>
        <w:br w:type="textWrapping"/>
      </w:r>
      <w:r>
        <w:rPr>
          <w:rStyle w:val="VerbatimChar"/>
        </w:rPr>
        <w:t xml:space="preserve">## [67,]  8 0.99560  0.6802</w:t>
      </w:r>
      <w:r>
        <w:br w:type="textWrapping"/>
      </w:r>
      <w:r>
        <w:rPr>
          <w:rStyle w:val="VerbatimChar"/>
        </w:rPr>
        <w:t xml:space="preserve">## [68,]  8 0.99580  0.6493</w:t>
      </w:r>
      <w:r>
        <w:br w:type="textWrapping"/>
      </w:r>
      <w:r>
        <w:rPr>
          <w:rStyle w:val="VerbatimChar"/>
        </w:rPr>
        <w:t xml:space="preserve">## [69,]  8 0.99600  0.6198</w:t>
      </w:r>
      <w:r>
        <w:br w:type="textWrapping"/>
      </w:r>
      <w:r>
        <w:rPr>
          <w:rStyle w:val="VerbatimChar"/>
        </w:rPr>
        <w:t xml:space="preserve">## [70,]  8 0.99620  0.5916</w:t>
      </w:r>
      <w:r>
        <w:br w:type="textWrapping"/>
      </w:r>
      <w:r>
        <w:rPr>
          <w:rStyle w:val="VerbatimChar"/>
        </w:rPr>
        <w:t xml:space="preserve">## [71,]  8 0.99630  0.5647</w:t>
      </w:r>
      <w:r>
        <w:br w:type="textWrapping"/>
      </w:r>
      <w:r>
        <w:rPr>
          <w:rStyle w:val="VerbatimChar"/>
        </w:rPr>
        <w:t xml:space="preserve">## [72,]  8 0.99650  0.5390</w:t>
      </w:r>
      <w:r>
        <w:br w:type="textWrapping"/>
      </w:r>
      <w:r>
        <w:rPr>
          <w:rStyle w:val="VerbatimChar"/>
        </w:rPr>
        <w:t xml:space="preserve">## [73,]  8 0.99660  0.5145</w:t>
      </w:r>
      <w:r>
        <w:br w:type="textWrapping"/>
      </w:r>
      <w:r>
        <w:rPr>
          <w:rStyle w:val="VerbatimChar"/>
        </w:rPr>
        <w:t xml:space="preserve">## [74,]  9 0.99680  0.4911</w:t>
      </w:r>
      <w:r>
        <w:br w:type="textWrapping"/>
      </w:r>
      <w:r>
        <w:rPr>
          <w:rStyle w:val="VerbatimChar"/>
        </w:rPr>
        <w:t xml:space="preserve">## [75,]  9 0.99690  0.4688</w:t>
      </w:r>
      <w:r>
        <w:br w:type="textWrapping"/>
      </w:r>
      <w:r>
        <w:rPr>
          <w:rStyle w:val="VerbatimChar"/>
        </w:rPr>
        <w:t xml:space="preserve">## [76,] 10 0.99700  0.4475</w:t>
      </w:r>
      <w:r>
        <w:br w:type="textWrapping"/>
      </w:r>
      <w:r>
        <w:rPr>
          <w:rStyle w:val="VerbatimChar"/>
        </w:rPr>
        <w:t xml:space="preserve">## [77,] 10 0.99710  0.4272</w:t>
      </w:r>
      <w:r>
        <w:br w:type="textWrapping"/>
      </w:r>
      <w:r>
        <w:rPr>
          <w:rStyle w:val="VerbatimChar"/>
        </w:rPr>
        <w:t xml:space="preserve">## [78,] 10 0.99720  0.4078</w:t>
      </w:r>
      <w:r>
        <w:br w:type="textWrapping"/>
      </w:r>
      <w:r>
        <w:rPr>
          <w:rStyle w:val="VerbatimChar"/>
        </w:rPr>
        <w:t xml:space="preserve">## [79,] 12 0.99730  0.3892</w:t>
      </w:r>
      <w:r>
        <w:br w:type="textWrapping"/>
      </w:r>
      <w:r>
        <w:rPr>
          <w:rStyle w:val="VerbatimChar"/>
        </w:rPr>
        <w:t xml:space="preserve">## [80,] 14 0.99740  0.3715</w:t>
      </w:r>
      <w:r>
        <w:br w:type="textWrapping"/>
      </w:r>
      <w:r>
        <w:rPr>
          <w:rStyle w:val="VerbatimChar"/>
        </w:rPr>
        <w:t xml:space="preserve">## [81,] 16 0.99750  0.3546</w:t>
      </w:r>
      <w:r>
        <w:br w:type="textWrapping"/>
      </w:r>
      <w:r>
        <w:rPr>
          <w:rStyle w:val="VerbatimChar"/>
        </w:rPr>
        <w:t xml:space="preserve">## [82,] 18 0.99770  0.3385</w:t>
      </w:r>
      <w:r>
        <w:br w:type="textWrapping"/>
      </w:r>
      <w:r>
        <w:rPr>
          <w:rStyle w:val="VerbatimChar"/>
        </w:rPr>
        <w:t xml:space="preserve">## [83,] 19 0.99780  0.3231</w:t>
      </w:r>
      <w:r>
        <w:br w:type="textWrapping"/>
      </w:r>
      <w:r>
        <w:rPr>
          <w:rStyle w:val="VerbatimChar"/>
        </w:rPr>
        <w:t xml:space="preserve">## [84,] 20 0.99790  0.3085</w:t>
      </w:r>
      <w:r>
        <w:br w:type="textWrapping"/>
      </w:r>
      <w:r>
        <w:rPr>
          <w:rStyle w:val="VerbatimChar"/>
        </w:rPr>
        <w:t xml:space="preserve">## [85,] 21 0.99810  0.2944</w:t>
      </w:r>
      <w:r>
        <w:br w:type="textWrapping"/>
      </w:r>
      <w:r>
        <w:rPr>
          <w:rStyle w:val="VerbatimChar"/>
        </w:rPr>
        <w:t xml:space="preserve">## [86,] 22 0.99820  0.2811</w:t>
      </w:r>
      <w:r>
        <w:br w:type="textWrapping"/>
      </w:r>
      <w:r>
        <w:rPr>
          <w:rStyle w:val="VerbatimChar"/>
        </w:rPr>
        <w:t xml:space="preserve">## [87,] 21 0.99830  0.2683</w:t>
      </w:r>
      <w:r>
        <w:br w:type="textWrapping"/>
      </w:r>
      <w:r>
        <w:rPr>
          <w:rStyle w:val="VerbatimChar"/>
        </w:rPr>
        <w:t xml:space="preserve">## [88,] 22 0.99840  0.2561</w:t>
      </w:r>
      <w:r>
        <w:br w:type="textWrapping"/>
      </w:r>
      <w:r>
        <w:rPr>
          <w:rStyle w:val="VerbatimChar"/>
        </w:rPr>
        <w:t xml:space="preserve">## [89,] 23 0.99850  0.2444</w:t>
      </w:r>
      <w:r>
        <w:br w:type="textWrapping"/>
      </w:r>
      <w:r>
        <w:rPr>
          <w:rStyle w:val="VerbatimChar"/>
        </w:rPr>
        <w:t xml:space="preserve">## [90,] 24 0.99860  0.2333</w:t>
      </w:r>
      <w:r>
        <w:br w:type="textWrapping"/>
      </w:r>
      <w:r>
        <w:rPr>
          <w:rStyle w:val="VerbatimChar"/>
        </w:rPr>
        <w:t xml:space="preserve">## [91,] 25 0.99870  0.2227</w:t>
      </w:r>
      <w:r>
        <w:br w:type="textWrapping"/>
      </w:r>
      <w:r>
        <w:rPr>
          <w:rStyle w:val="VerbatimChar"/>
        </w:rPr>
        <w:t xml:space="preserve">## [92,] 25 0.99880  0.2126</w:t>
      </w:r>
      <w:r>
        <w:br w:type="textWrapping"/>
      </w:r>
      <w:r>
        <w:rPr>
          <w:rStyle w:val="VerbatimChar"/>
        </w:rPr>
        <w:t xml:space="preserve">## [93,] 25 0.99890  0.2029</w:t>
      </w:r>
      <w:r>
        <w:br w:type="textWrapping"/>
      </w:r>
      <w:r>
        <w:rPr>
          <w:rStyle w:val="VerbatimChar"/>
        </w:rPr>
        <w:t xml:space="preserve">## [94,] 25 0.99890  0.1937</w:t>
      </w:r>
      <w:r>
        <w:br w:type="textWrapping"/>
      </w:r>
      <w:r>
        <w:rPr>
          <w:rStyle w:val="VerbatimChar"/>
        </w:rPr>
        <w:t xml:space="preserve">## [95,] 25 0.99900  0.18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.min</w:t>
      </w:r>
      <w:r>
        <w:br w:type="textWrapping"/>
      </w:r>
      <w:r>
        <w:rPr>
          <w:rStyle w:val="VerbatimChar"/>
        </w:rPr>
        <w:t xml:space="preserve">## [1] 0.2227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.1se</w:t>
      </w:r>
      <w:r>
        <w:br w:type="textWrapping"/>
      </w:r>
      <w:r>
        <w:rPr>
          <w:rStyle w:val="VerbatimChar"/>
        </w:rPr>
        <w:t xml:space="preserve">## [1] 0.78204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cv.glmnet"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79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                         -9.653445e-01</w:t>
      </w:r>
      <w:r>
        <w:br w:type="textWrapping"/>
      </w:r>
      <w:r>
        <w:rPr>
          <w:rStyle w:val="VerbatimChar"/>
        </w:rPr>
        <w:t xml:space="preserve">## X  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3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4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..age.15..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male....age.15..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.labor.forc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female....age.15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young.adults....ages.15.24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lder.adults....ages.25..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primary.education.or.less....ages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secondary.education.or.more....ages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poorest.40.....ages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richest.60.....ages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rural....age.15.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..age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male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in.labor.force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ut.of.labor.forc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female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young.adults...age.15.24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lder.adults...age.2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primary.education.or.less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seconday.education.or.more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poorest.4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richest.6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rural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Withdrawal.in.the.past.year....with.a.financial.institution.account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without.a.financial.institution.account..age.15...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necessary.documentation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necessary.documentation....without.a.financial.institution.account..age.15...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without.a.financial.institution.account..age.15...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without.a.financial.institution.account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without.a.financial.institution.account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someone.in.the.family.has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someone.in.the.family.has.an.account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without.a.financial.institution.account..age.15...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ATM....with.a.financial.institution.account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bank.teller....with.a.financial.institution.account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mal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.labor.force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out.of.labor.forc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female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young.adults....age.15.24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older.adults....age.2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primary.education.or.less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secondary.education.or.more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come..poorest.40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income..richest.60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rural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male..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.labor.force....age.15.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ut.of.labor.force....age.15..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female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young.adults....age.15.24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lder.adults....age.25..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primary.education.or.less....age.15..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secondary.education.or.less....age.15..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poorest.4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richest.6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rural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male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.labor.for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ut.of.labor.force..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female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young.adults..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lder.adults....age.2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primary.education.or.less..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secondary.education.or.more..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poorest.4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richest.6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rural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online.for.internet.purchase....internet.purchasers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cash.on.delivery.for.internet.purchase....internet.purchasers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mal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.labor.forc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ut.of.labor.force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fe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young.adults....age.15.24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lder.adults....age.2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primary.education.or.less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secondary.education.or.less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poorest.40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richest.60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rural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..age.15..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mal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.labor.force.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out.of.labor.forc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female....age.15...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young.adults.....age.15.24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older.adults....age.2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primary.education.or.less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secondary.education.or.mor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come..poorest.40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come..richest.60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rural....age.15...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male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.labor.forc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.out.of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fe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young.adults....age.15.24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older.adults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3.572690e-03</w:t>
      </w:r>
      <w:r>
        <w:br w:type="textWrapping"/>
      </w:r>
      <w:r>
        <w:rPr>
          <w:rStyle w:val="VerbatimChar"/>
        </w:rPr>
        <w:t xml:space="preserve">## Saved.at.a.financial.institution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poorest.4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richest.60.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mal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in.labor.forc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ut.of.labor.force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fe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young.adults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lder.adults....age.2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primary.education.or.less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secondary.education.or.more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poorest.40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richest.60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rural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.labor.forc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out.of.labor.forc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female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older.adults....age.2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primary.education.or.less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secondary.education.or.mor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poorest.40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richest.60.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rural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male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.labor.force.....age.15...                                                                                       2.447935e-03</w:t>
      </w:r>
      <w:r>
        <w:br w:type="textWrapping"/>
      </w:r>
      <w:r>
        <w:rPr>
          <w:rStyle w:val="VerbatimChar"/>
        </w:rPr>
        <w:t xml:space="preserve">## Saved.any.money.in.the.past.year..out.of.labor.forc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female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young.adults.....age.15.24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older.adults.....age.2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primary.education.or.less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poorest.40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richest.6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..age.15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male.....age.15.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ut.of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female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young.adults....age.15.24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lder.adults....age.2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secondary.education.or.more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come..poorest.4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come..richest.6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rural.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male.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.labor.forc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young.adults....age.15.24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secondary.education.or.mor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poorest.4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richest.6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rural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in.labor.force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ut.of.labor.forc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femal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young.adults....age.15.24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lder.adults....age.25...                                                                                  -5.104456e-03</w:t>
      </w:r>
      <w:r>
        <w:br w:type="textWrapping"/>
      </w:r>
      <w:r>
        <w:rPr>
          <w:rStyle w:val="VerbatimChar"/>
        </w:rPr>
        <w:t xml:space="preserve">## Borrowed.for.health.or.medical.purposes..primary.education.or.less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secondary.education.or.more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poorest.40.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richest.60.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rural.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.labor.force.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ut.of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femal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young.adults.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lder.adults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secondary.education.or.more....age.15...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poorest.40.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richest.60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rural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mal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.labor.forc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ut.of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femal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young.adults....age.15.24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lder.adults....age.2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primary.education.or.less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secondary.education.or.more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poorest.40.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richest.60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rural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male.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.labor.force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out.of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fe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young.adults.....age.15.24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secondary.education.or.mor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rural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out.of.labor.forc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female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young.adults.....age.15.24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secondary.education.or.mor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rural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.labor.forc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ut.of.labor.force..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female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young.adults....age.15.24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lder.adults....age.2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primary.education.or.less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secondary.education.or.more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poorest.4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richest.6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rural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mal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.labor.forc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ut.of.labor.forc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young.adults....age.15.24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lder.adults.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secondary.education.or.mor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rural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male..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ut.of.labor.forc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femal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young.adults....age.15.24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lder.adults.....age.2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primary.education.or.less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secondary.education.or.mor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poorest.4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richest.6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rural.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mal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young.adults.....age.15.24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secondary.education.or.mor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poorest.4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richest.6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rural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mal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.labor.force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ut.of.labor.force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femal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young.adults....age.15.24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lder.adults....age.2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primary.education.or.less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secondary.education.or.mor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poorest.4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richest.6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rural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..age.15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mal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.labor.forc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ut.of.labor.forc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fe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young.adults....age.15.24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lder.adults....age.2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primary.education.or.less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secondary.education.or.more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come..richest.60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rural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..able.to.raise.fund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male.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.labor.force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ut.of.labor.force....able.to.raise.funds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female....able.to.raise.fund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young.adults....able.to.raise.funds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lder.adults....able.to.raise.funds..age.2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primary.education.or.less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secondary.education.or.more....able.to.raise.funds..age.15.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poorest.4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richest.6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rural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..able.to.raise.funds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male.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.labor.force....able.to.raise.funds..age.15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ut.of.labor.force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female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young.adults.....able.to.raise.funds..age.15.24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lder.adults.....able.to.raise.funds..age.2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primary.education.or.less....able.to.raise.funds..age.15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secondary.education.or.more....able.to.raise.funds..age.15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poorest.40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richest.60.....able.to.raise.funds..age.15..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rural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..able.to.raise.fund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male.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ut.of.labor.force....able.to.raise.funds..age.15...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female....able.to.raise.fund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young.adults....able.to.raise.funds..age.15.24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lder.adults....able.to.raise.funds..age.25.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primary.education.or.less.....able.to.raise.funds..age.15...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secondary.education.or.more....able.to.raise.funds..age.15...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poorest.4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richest.6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rural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..able.to.raise.funds..age.15.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male.....able.to.raise.funds..age.15...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.labor.force....able.to.raise.funds..age.15...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ut.of.labor.force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female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young.adults....able.to.raise.funds..age.15.24..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lder.adults....able.to.raise.funds..age.25...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primary.education.or.less....able.to.raise.funds..age.15...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secondary.education.or.more....able.to.raise.funds..age.15...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poorest.40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richest.60.....able.to.raise.funds..age.15...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rural.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male....able.to.raise.fund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.labor.force....able.to.raise.fund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ut.of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female.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young.adults....able.to.raise.funds..age.15.24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lder.adults....able.to.raise.funds..age.2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primary.education.or.less....able.to.raise.funds..age.15...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secondary.education.or.more....able.to.raise.funds..age.15.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poorest.4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richest.6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rural.....able.to.raise.fund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..able.to.raise.fund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male....able.to.raise.funds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.labor.force....able.to.raise.fund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ut.of.labor.force....able.to.raise.funds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female....able.to.raise.funds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young.adults....able.to.raise.funds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lder.adults....able.to.raise.funds..age.2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primary.education.or.less....able.to.raise.fund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secondary.education.or.more....able.to.raise.funds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poorest.4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richest.6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rural....able.to.raise.funds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mal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.labor.force.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ut.of.labor.force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fe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young.adults....age.15.24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lder.adults....age.2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primary.education.or.less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secondary.education.or.more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poorest.40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richest.60.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rural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richest.6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rural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senders.and.recipients..age.15...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senders.and.recipient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senders.and.recipient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senders.and.recipients..age.15..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senders.and.recipients..age.15...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senders.and.recipients..age.15...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recipient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recipients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in.person.and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in.person.and.in.cash.only....recipients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recipient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recipient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ut.of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lder.adults....age.2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primary.education.or.less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rural.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-6.067318e-03</w:t>
      </w:r>
      <w:r>
        <w:br w:type="textWrapping"/>
      </w:r>
      <w:r>
        <w:rPr>
          <w:rStyle w:val="VerbatimChar"/>
        </w:rPr>
        <w:t xml:space="preserve">## Sent.domestic.remittances..through.a.financial.institution....sender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-2.736450e-03</w:t>
      </w:r>
      <w:r>
        <w:br w:type="textWrapping"/>
      </w:r>
      <w:r>
        <w:rPr>
          <w:rStyle w:val="VerbatimChar"/>
        </w:rPr>
        <w:t xml:space="preserve">## Sent.domestic.remittances..using.an.account....senders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sender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sender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-2.611803e-02</w:t>
      </w:r>
      <w:r>
        <w:br w:type="textWrapping"/>
      </w:r>
      <w:r>
        <w:rPr>
          <w:rStyle w:val="VerbatimChar"/>
        </w:rPr>
        <w:t xml:space="preserve">## Sent.domestic.remittances..through.a.money.transfer.service....sender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sender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male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secondary.education.or.more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poorest.4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richest.6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rural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paying.utility.bill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age.15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paying.utility.bill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paying.utility.bills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paying.utility.bills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mal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.labor.forc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out.of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1.918004e-05</w:t>
      </w:r>
      <w:r>
        <w:br w:type="textWrapping"/>
      </w:r>
      <w:r>
        <w:rPr>
          <w:rStyle w:val="VerbatimChar"/>
        </w:rPr>
        <w:t xml:space="preserve">## Received.wages.in.the.past.year..older.adults....age.2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4.939932e-03</w:t>
      </w:r>
      <w:r>
        <w:br w:type="textWrapping"/>
      </w:r>
      <w:r>
        <w:rPr>
          <w:rStyle w:val="VerbatimChar"/>
        </w:rPr>
        <w:t xml:space="preserve">## Received.wages.in.the.past.year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rural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male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.labor.forc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ut.of.labor.force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female.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young.adults.....age.15.24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lder.adults....age.2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primary.education.or.less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secondary.education.or.mor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poorest.40..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richest.60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rural.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mal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4.983457e-03</w:t>
      </w:r>
      <w:r>
        <w:br w:type="textWrapping"/>
      </w:r>
      <w:r>
        <w:rPr>
          <w:rStyle w:val="VerbatimChar"/>
        </w:rPr>
        <w:t xml:space="preserve">## Received.private.sector.wage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.labor.force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lder.adults.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secondary.education.or.mor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rural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paying.school.fees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2.575236e-02</w:t>
      </w:r>
      <w:r>
        <w:br w:type="textWrapping"/>
      </w:r>
      <w:r>
        <w:rPr>
          <w:rStyle w:val="VerbatimChar"/>
        </w:rPr>
        <w:t xml:space="preserve">## Received.wages..into.a.financial.institution.account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wage.recipients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wage.recipients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wage.recipients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wage.recipient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wage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paying.school.fee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paying.school.fees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wage.recipients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wage.recipients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paying.school.fee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wage.recipients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wage.recipient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wage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receiving.wages.into.an.account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receiving.wages.into.an.account..age.15...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receiving.wages.into.an.account..age.15...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5.308110e-04</w:t>
      </w:r>
      <w:r>
        <w:br w:type="textWrapping"/>
      </w:r>
      <w:r>
        <w:rPr>
          <w:rStyle w:val="VerbatimChar"/>
        </w:rPr>
        <w:t xml:space="preserve">## Received.government.transfers.in.the.past.year..in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ut.of.labor.force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secondary.education.or.mor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.poorest.40.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pension.recipients..age.15...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pension.recipients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age.15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receiving.pension.into.an.account..age.15...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mal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ut.of.labor.force.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femal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young.adults....age.15.24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lder.adults....age.2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primary.education.or.less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secondary.education.or.more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poorest.40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riches.60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rural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pension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transfer.recipient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transfer.recipient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age.1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pension.recipient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through.a.mobile.phone....transfer.recipient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transfer.recipients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used.to.make.a.purchase.in.the.past.year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debit.or.credit.card.to.make.a.purchase.in.the.past.year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age.15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receiving.transfers.into.an.account..age.15...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mal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-4.361816e-03</w:t>
      </w:r>
      <w:r>
        <w:br w:type="textWrapping"/>
      </w:r>
      <w:r>
        <w:rPr>
          <w:rStyle w:val="VerbatimChar"/>
        </w:rPr>
        <w:t xml:space="preserve">## Received.payments.for.agricultural.products.in.the.past.year..female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young.adults..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lder.adults.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primary.education.or.less.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secondary.education.or.more....age.15...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poorest.40.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richest.60..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rural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payment.recipients..age.15..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payment.recipients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payment.recipient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payment.recipients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age.15..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receiving.payments.into.an.account..age.15...  .           </w:t>
      </w:r>
      <w:r>
        <w:br w:type="textWrapping"/>
      </w:r>
      <w:r>
        <w:rPr>
          <w:rStyle w:val="VerbatimChar"/>
        </w:rPr>
        <w:t xml:space="preserve">## Received.payments.from.self.employment.in.the.past.year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.labor.force.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out.of.labor.forc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female.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young.adults.....age.15.24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older.adults.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primary.education.or.less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secondary.education.or.more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poorest.4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richest.6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rural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age.15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payment.recipients..age.15..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payment.recipients..age.15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payment.recipients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payment.recipients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Has.a.national.identity.card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7.685212e-01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4.667407e-02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4.405501e-02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8.302048e-05</w:t>
      </w:r>
      <w:r>
        <w:br w:type="textWrapping"/>
      </w:r>
      <w:r>
        <w:rPr>
          <w:rStyle w:val="VerbatimChar"/>
        </w:rPr>
        <w:t xml:space="preserve">## Used.a.mobile.phone.or.the.internet.to.access.an.account..out.of.labor.force.....age.15..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4.867494e-03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7.864529e-02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5.645979e-03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1.668516e-02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1.754016e-02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6.066789e-04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9.904865e-03</w:t>
      </w:r>
      <w:r>
        <w:br w:type="textWrapping"/>
      </w:r>
      <w:r>
        <w:rPr>
          <w:rStyle w:val="VerbatimChar"/>
        </w:rPr>
        <w:t xml:space="preserve">## Outstanding.loan.for.a.funeral.or.wedding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male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.labor.force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ut.of.labor.force.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femal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young.adults.....age.15.24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lder.adults.....age.2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primary.education.or.less.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secondary.education.or.more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poorest.4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richest.6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rural.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checks.to.make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..age.15..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male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.labor.forc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ut.of.labor.forc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female.....age.1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young.adults.....age.15.24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lder.adults.....age.2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primary.education.or.less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secondary.education.or.more.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poorest.40.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richest.60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rural.....age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used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posit.in.the.past.year....with.a.financial.institutio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.financial.institution.account.in.the.past.year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.financial.institution.account..age.15..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male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.labor.force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ut.of.labor.force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femal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young.adults.....age.15.24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lder.adults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primary.education.or.less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secondary.education.or.less....age.15...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poorest.40.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richest.60..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rural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payment.recipients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payment.recipients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.cash.only....payment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payment.recipients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receiving.payments.into.an.account..age.15...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lder.adults....age.2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secondary.education.or.more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richest.60.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rural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male.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.labor.force.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ut.of.labor.force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femal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young.adults.....age.15.24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lder.adults.....age.2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primary.education.or.less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secondary.education.or.more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poorest.40.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richest.60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rural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male.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.labor.force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ut.of.labor.forc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young.adults.....age.15.24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lder.adults.....age.2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primary.education.or.less.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secondary.education.or.more.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poorest.4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richest.6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rural.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.labor.force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ut.of.labor.for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lder.adults.....age.2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primary.education.or.less.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rural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male.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5.595728e-03</w:t>
      </w:r>
      <w:r>
        <w:br w:type="textWrapping"/>
      </w:r>
      <w:r>
        <w:rPr>
          <w:rStyle w:val="VerbatimChar"/>
        </w:rPr>
        <w:t xml:space="preserve">## Mobile.money.account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young.adults.....age.15.24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secondary.education.or.less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come..poorest.4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come..richest.60.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4.109346e-02</w:t>
      </w:r>
    </w:p>
    <w:p>
      <w:pPr>
        <w:pStyle w:val="SourceCode"/>
      </w:pPr>
      <w:r>
        <w:rPr>
          <w:rStyle w:val="CommentTok"/>
        </w:rPr>
        <w:t xml:space="preserve">#Mobile.money.account..rural.....age.15... </w:t>
      </w:r>
      <w:r>
        <w:br w:type="textWrapping"/>
      </w:r>
      <w:r>
        <w:rPr>
          <w:rStyle w:val="CommentTok"/>
        </w:rPr>
        <w:t xml:space="preserve">#Mobile.money.account..in.labor.force....age.15...</w:t>
      </w:r>
      <w:r>
        <w:br w:type="textWrapping"/>
      </w:r>
      <w:r>
        <w:rPr>
          <w:rStyle w:val="CommentTok"/>
        </w:rPr>
        <w:t xml:space="preserve"># Used.a.mobile.phone.or.the.internet.to.access.a.financial.institution.account.in.the.past.year....age.15..                                           7.685212e-01</w:t>
      </w:r>
      <w:r>
        <w:br w:type="textWrapping"/>
      </w:r>
      <w:r>
        <w:rPr>
          <w:rStyle w:val="CommentTok"/>
        </w:rPr>
        <w:t xml:space="preserve"># Used.a.mobile.phone.or.the.internet.to.access.a.financial.institution.account.in.the.past.year....with.a.financial.institution.account..age.15..     4.667407e-02</w:t>
      </w:r>
      <w:r>
        <w:br w:type="textWrapping"/>
      </w:r>
      <w:r>
        <w:rPr>
          <w:rStyle w:val="CommentTok"/>
        </w:rPr>
        <w:t xml:space="preserve"># Used.a.mobile.phone.or.the.internet.to.access.an.account..male....age.15.....                                                                        4.405501e-02</w:t>
      </w:r>
      <w:r>
        <w:br w:type="textWrapping"/>
      </w:r>
      <w:r>
        <w:rPr>
          <w:rStyle w:val="CommentTok"/>
        </w:rPr>
        <w:t xml:space="preserve"># Used.a.mobile.phone.or.the.internet.to.access.an.account..in.labor.force.....age.15.....                                                             8.302048e-05</w:t>
      </w:r>
      <w:r>
        <w:br w:type="textWrapping"/>
      </w:r>
      <w:r>
        <w:rPr>
          <w:rStyle w:val="CommentTok"/>
        </w:rPr>
        <w:t xml:space="preserve"># Used.a.mobile.phone.or.the.internet.to.access.an.account..out.of.labor.force.....age.15.....                                                         .           </w:t>
      </w:r>
      <w:r>
        <w:br w:type="textWrapping"/>
      </w:r>
      <w:r>
        <w:rPr>
          <w:rStyle w:val="CommentTok"/>
        </w:rPr>
        <w:t xml:space="preserve"># Used.a.mobile.phone.or.the.internet.to.access.an.account..female.....age.15.....                                                                     4.867494e-03</w:t>
      </w:r>
      <w:r>
        <w:br w:type="textWrapping"/>
      </w:r>
      <w:r>
        <w:rPr>
          <w:rStyle w:val="CommentTok"/>
        </w:rPr>
        <w:t xml:space="preserve"># Used.a.mobile.phone.or.the.internet.to.access.an.account..young.adults....age.15.24....                                                              .           </w:t>
      </w:r>
      <w:r>
        <w:br w:type="textWrapping"/>
      </w:r>
      <w:r>
        <w:rPr>
          <w:rStyle w:val="CommentTok"/>
        </w:rPr>
        <w:t xml:space="preserve"># Used.a.mobile.phone.or.the.internet.to.access.an.account..older.adults....age.25.....                                                                7.864529e-02</w:t>
      </w:r>
      <w:r>
        <w:br w:type="textWrapping"/>
      </w:r>
      <w:r>
        <w:rPr>
          <w:rStyle w:val="CommentTok"/>
        </w:rPr>
        <w:t xml:space="preserve"># Used.a.mobile.phone.or.the.internet.to.access.an.account..primary.education.or.less.....age.15.....                                                  5.645979e-03</w:t>
      </w:r>
      <w:r>
        <w:br w:type="textWrapping"/>
      </w:r>
      <w:r>
        <w:rPr>
          <w:rStyle w:val="CommentTok"/>
        </w:rPr>
        <w:t xml:space="preserve"># Used.a.mobile.phone.or.the.internet.to.access.an.account..secondary.education.or.more.....age.15.....                                                1.668516e-02</w:t>
      </w:r>
      <w:r>
        <w:br w:type="textWrapping"/>
      </w:r>
      <w:r>
        <w:rPr>
          <w:rStyle w:val="CommentTok"/>
        </w:rPr>
        <w:t xml:space="preserve"># Used.a.mobile.phone.or.the.internet.to.access.an.account..income..poorest.40......age.15.....                                                        .           </w:t>
      </w:r>
      <w:r>
        <w:br w:type="textWrapping"/>
      </w:r>
      <w:r>
        <w:rPr>
          <w:rStyle w:val="CommentTok"/>
        </w:rPr>
        <w:t xml:space="preserve"># Used.a.mobile.phone.or.the.internet.to.access.an.account..income..richest.60.....age.15.....                                                         1.754016e-02</w:t>
      </w:r>
      <w:r>
        <w:br w:type="textWrapping"/>
      </w:r>
      <w:r>
        <w:rPr>
          <w:rStyle w:val="CommentTok"/>
        </w:rPr>
        <w:t xml:space="preserve"># Used.a.mobile.phone.or.the.internet.to.access.an.account..rural.....age.15.....                                                                      .           </w:t>
      </w:r>
      <w:r>
        <w:br w:type="textWrapping"/>
      </w:r>
      <w:r>
        <w:rPr>
          <w:rStyle w:val="CommentTok"/>
        </w:rPr>
        <w:t xml:space="preserve"># Used.a.mobile.phone.or.the.internet.to.access.an.account....with.an.account..age.15..                                                                6.066789e-04</w:t>
      </w:r>
      <w:r>
        <w:br w:type="textWrapping"/>
      </w:r>
      <w:r>
        <w:rPr>
          <w:rStyle w:val="CommentTok"/>
        </w:rPr>
        <w:t xml:space="preserve"># Used.a.mobile.phone.or.the.internet.to.check.account.balance.in.the.past.year....age.15..    </w:t>
      </w:r>
      <w:r>
        <w:br w:type="textWrapping"/>
      </w:r>
      <w:r>
        <w:rPr>
          <w:rStyle w:val="CommentTok"/>
        </w:rPr>
        <w:t xml:space="preserve"># Received.government.transfers.in.the.past.year..male.....age.15...                                                                                   5.308110e-049.904865e-03</w:t>
      </w:r>
      <w:r>
        <w:br w:type="textWrapping"/>
      </w:r>
      <w:r>
        <w:rPr>
          <w:rStyle w:val="CommentTok"/>
        </w:rPr>
        <w:t xml:space="preserve"># Received.wages..into.a.financial.institution.account....age.15..                                                                                     2.575236e-02</w:t>
      </w:r>
      <w:r>
        <w:br w:type="textWrapping"/>
      </w:r>
      <w:r>
        <w:rPr>
          <w:rStyle w:val="CommentTok"/>
        </w:rPr>
        <w:t xml:space="preserve">#Received.payments.for.agricultural.products.in.the.past.year..out.of.labor.force.....age.15...       -4.361816e-03</w:t>
      </w:r>
      <w:r>
        <w:br w:type="textWrapping"/>
      </w:r>
      <w:r>
        <w:rPr>
          <w:rStyle w:val="CommentTok"/>
        </w:rPr>
        <w:t xml:space="preserve">#Saved.at.a.financial.institution..primary.education.or.less...age.15...                                                                              3.572690e-03</w:t>
      </w:r>
      <w:r>
        <w:br w:type="textWrapping"/>
      </w:r>
      <w:r>
        <w:rPr>
          <w:rStyle w:val="CommentTok"/>
        </w:rPr>
        <w:t xml:space="preserve">#Received.wages.in.the.past.year..young.adults.....age.15.24..                                1.918004e-05</w:t>
      </w:r>
      <w:r>
        <w:br w:type="textWrapping"/>
      </w:r>
      <w:r>
        <w:rPr>
          <w:rStyle w:val="CommentTok"/>
        </w:rPr>
        <w:t xml:space="preserve">#Received.payments.for.agricultural.products.in.the.past.year..out.of.labor.force.....age.15...                                                      -4.361816e-03</w:t>
      </w:r>
      <w:r>
        <w:br w:type="textWrapping"/>
      </w:r>
      <w:r>
        <w:rPr>
          <w:rStyle w:val="CommentTok"/>
        </w:rPr>
        <w:t xml:space="preserve">#Received.wages.in.the.past.year..secondary.education.or.more.....age.15...                                                                           4.939932e-03</w:t>
      </w:r>
      <w:r>
        <w:br w:type="textWrapping"/>
      </w:r>
      <w:r>
        <w:rPr>
          <w:rStyle w:val="CommentTok"/>
        </w:rPr>
        <w:t xml:space="preserve"># Sent.domestic.remittances..through.a.money.transfer.service....age.15..                                                                             -2.611803e-02</w:t>
      </w:r>
      <w:r>
        <w:br w:type="textWrapping"/>
      </w:r>
      <w:r>
        <w:rPr>
          <w:rStyle w:val="CommentTok"/>
        </w:rPr>
        <w:t xml:space="preserve"># Sent.domestic.remittances..using.an.account....age.15..                                                                                             -2.736450e-03</w:t>
      </w:r>
      <w:r>
        <w:br w:type="textWrapping"/>
      </w:r>
      <w:r>
        <w:rPr>
          <w:rStyle w:val="CommentTok"/>
        </w:rPr>
        <w:t xml:space="preserve"># Sent.domestic.remittances..through.a.financial.institution....age.15..                                                                              -6.067318e-03</w:t>
      </w:r>
      <w:r>
        <w:br w:type="textWrapping"/>
      </w:r>
      <w:r>
        <w:rPr>
          <w:rStyle w:val="CommentTok"/>
        </w:rPr>
        <w:t xml:space="preserve"># Received.private.sector.wages.in.the.past.year..income..richest.60....age.15...                                                                      4.983457e-03</w:t>
      </w:r>
    </w:p>
    <w:p>
      <w:pPr>
        <w:pStyle w:val="Heading2"/>
      </w:pPr>
      <w:bookmarkStart w:id="25" w:name="random-forest-regression-model1"/>
      <w:bookmarkEnd w:id="25"/>
      <w:r>
        <w:t xml:space="preserve">4.Random forest regression model1 :</w:t>
      </w:r>
    </w:p>
    <w:p>
      <w:pPr>
        <w:pStyle w:val="SourceCode"/>
      </w:pPr>
      <w:r>
        <w:rPr>
          <w:rStyle w:val="CommentTok"/>
        </w:rPr>
        <w:t xml:space="preserve">#data partit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odel - regression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e.money.account..rural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e.money.account..in.labor.forc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.financial.institution.account.in.the.past.year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.financial.institution.account.in.the.past.year....with.a.financial.institutio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mal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.a.mobile.phone.or.the.internet.to.access.an.account..in.labor.forc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       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femal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young.adults....age.</w:t>
      </w:r>
      <w:r>
        <w:rPr>
          <w:rStyle w:val="FloatTok"/>
        </w:rPr>
        <w:t xml:space="preserve">15.24</w:t>
      </w:r>
      <w:r>
        <w:rPr>
          <w:rStyle w:val="NormalTok"/>
        </w:rPr>
        <w:t xml:space="preserve">.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older.adults....age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.....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primary.education.or.less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secondary.education.or.mor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income..poorest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.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   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.a.mobile.phone.or.the.internet.to.access.an.account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 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.a.mobile.phone.or.the.internet.to.access.an.account..rural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..with.a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   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check.account.balance.in.the.past.year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government.transfers.in.the.past.year..mal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                 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wages..into.a.financial.institutio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              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payments.for.agricultural.products.in.the.past.year..out.of.labor.forc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ved.at.a.financial.institution..primary.education.or.less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wages.in.the.past.year..young.adults.....age.</w:t>
      </w:r>
      <w:r>
        <w:rPr>
          <w:rStyle w:val="FloatTok"/>
        </w:rPr>
        <w:t xml:space="preserve">15.24</w:t>
      </w:r>
      <w:r>
        <w:rPr>
          <w:rStyle w:val="NormalTok"/>
        </w:rPr>
        <w:t xml:space="preserve">..             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payments.for.agricultural.products.in.the.past.year..out.of.labor.forc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wages.in.the.past.year..secondary.education.or.mor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t.domestic.remittances..through.a.money.transfer.servic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t.domestic.remittances..using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t.domestic.remittances..through.a.financial.institution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private.sector.wages.in.the.past.year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ob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f,test_set)</w:t>
      </w:r>
      <w:r>
        <w:br w:type="textWrapping"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4        7       23       34       69       90      118      143 </w:t>
      </w:r>
      <w:r>
        <w:br w:type="textWrapping"/>
      </w:r>
      <w:r>
        <w:rPr>
          <w:rStyle w:val="VerbatimChar"/>
        </w:rPr>
        <w:t xml:space="preserve">## 34.12660 49.65200 42.48577 46.53167 18.07663 44.06163 53.41043 57.29117 </w:t>
      </w:r>
      <w:r>
        <w:br w:type="textWrapping"/>
      </w:r>
      <w:r>
        <w:rPr>
          <w:rStyle w:val="VerbatimChar"/>
        </w:rPr>
        <w:t xml:space="preserve">##      157 </w:t>
      </w:r>
      <w:r>
        <w:br w:type="textWrapping"/>
      </w:r>
      <w:r>
        <w:rPr>
          <w:rStyle w:val="VerbatimChar"/>
        </w:rPr>
        <w:t xml:space="preserve">## 17.720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mtry</w:t>
      </w:r>
      <w:r>
        <w:br w:type="textWrapping"/>
      </w:r>
      <w:r>
        <w:rPr>
          <w:rStyle w:val="VerbatimChar"/>
        </w:rPr>
        <w:t xml:space="preserve">## 29   38</w:t>
      </w:r>
    </w:p>
    <w:p>
      <w:pPr>
        <w:pStyle w:val="SourceCode"/>
      </w:pPr>
      <w:r>
        <w:rPr>
          <w:rStyle w:val="CommentTok"/>
        </w:rPr>
        <w:t xml:space="preserve">#correlation matrix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.money.account..rural.....age.15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le.money.account..in.labor.force....age.15...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Used.a.mobile.phone.or.the.internet.to.access.a.financial.institution.account.in.the.past.year....age.15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.financial.institution.account.in.the.past.year....with.a.financial.institution.account..age.15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n.account..male....age.15...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sed.a.mobile.phone.or.the.internet.to.access.an.account..in.labor.force.....age.15....."</w:t>
      </w:r>
      <w:r>
        <w:rPr>
          <w:rStyle w:val="NormalTok"/>
        </w:rPr>
        <w:t xml:space="preserve">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female.....age.15....."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young.adults....age.15.24...."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older.adults....age.25....."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primary.education.or.less.....age.15....."</w:t>
      </w:r>
      <w:r>
        <w:rPr>
          <w:rStyle w:val="NormalTok"/>
        </w:rPr>
        <w:t xml:space="preserve">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secondary.education.or.more.....age.15....."</w:t>
      </w:r>
      <w:r>
        <w:rPr>
          <w:rStyle w:val="NormalTok"/>
        </w:rPr>
        <w:t xml:space="preserve">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income..poorest.40......age.15....."</w:t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"Used.a.mobile.phone.or.the.internet.to.access.an.account..income..richest.60.....age.15....."</w:t>
      </w:r>
      <w:r>
        <w:rPr>
          <w:rStyle w:val="NormalTok"/>
        </w:rPr>
        <w:t xml:space="preserve">                                                   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"Used.a.mobile.phone.or.the.internet.to.access.an.account..rural.....age.15....."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access.an.account....with.an.account..age.15.."</w:t>
      </w:r>
      <w:r>
        <w:rPr>
          <w:rStyle w:val="NormalTok"/>
        </w:rPr>
        <w:t xml:space="preserve">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Used.a.mobile.phone.or.the.internet.to.check.account.balance.in.the.past.year....age.15.."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government.transfers.in.the.past.year..male.....age.15..."</w:t>
      </w:r>
      <w:r>
        <w:rPr>
          <w:rStyle w:val="NormalTok"/>
        </w:rPr>
        <w:t xml:space="preserve">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wages..into.a.financial.institution.account....age.15.."</w:t>
      </w:r>
      <w:r>
        <w:rPr>
          <w:rStyle w:val="NormalTok"/>
        </w:rPr>
        <w:t xml:space="preserve">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payments.for.agricultural.products.in.the.past.year..out.of.labor.force.....age.15...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Saved.at.a.financial.institution..primary.education.or.less...age.15..."</w:t>
      </w:r>
      <w:r>
        <w:rPr>
          <w:rStyle w:val="NormalTok"/>
        </w:rPr>
        <w:t xml:space="preserve">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wages.in.the.past.year..young.adults.....age.15.24.."</w:t>
      </w:r>
      <w:r>
        <w:rPr>
          <w:rStyle w:val="NormalTok"/>
        </w:rPr>
        <w:t xml:space="preserve">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payments.for.agricultural.products.in.the.past.year..out.of.labor.force.....age.15..."</w:t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Received.wages.in.the.past.year..secondary.education.or.more.....age.15..."</w:t>
      </w:r>
      <w:r>
        <w:rPr>
          <w:rStyle w:val="NormalTok"/>
        </w:rPr>
        <w:t xml:space="preserve">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Sent.domestic.remittances..through.a.money.transfer.service....age.15.."</w:t>
      </w:r>
      <w:r>
        <w:rPr>
          <w:rStyle w:val="NormalTok"/>
        </w:rPr>
        <w:t xml:space="preserve">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"Sent.domestic.remittances..using.an.account....age.15.."</w:t>
      </w:r>
      <w:r>
        <w:rPr>
          <w:rStyle w:val="NormalTok"/>
        </w:rPr>
        <w:t xml:space="preserve">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</w:t>
      </w:r>
      <w:r>
        <w:rPr>
          <w:rStyle w:val="StringTok"/>
        </w:rPr>
        <w:t xml:space="preserve">"Sent.domestic.remittances..through.a.financial.institution....age.15.."</w:t>
      </w:r>
      <w:r>
        <w:rPr>
          <w:rStyle w:val="NormalTok"/>
        </w:rPr>
        <w:t xml:space="preserve">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"Received.private.sector.wages.in.the.past.year..income..richest.60....age.15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co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[index]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wcordat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Mobile.money.account..rural.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-0.11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0.03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-0.11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-0.0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-0.03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-0.0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0.18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-0.01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Mobile.money.account..in.labor.force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-0.10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-0.17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-0.02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0.00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-0.0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0.05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0.04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0.06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0.2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.financial.institution.account.in.the.past.year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            0.63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             0.35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             0.85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             0.8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             0.23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           -0.36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           -0.29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           -0.29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.financial.institution.account.in.the.past.year....with.a.financial.institution.account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                                                  -0.1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                                                  -0.1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                                                   0.35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                                                   0.21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male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0.94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0.87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-0.41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0.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in.labor.force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0.71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0.46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-0.24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-0.24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female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0.94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0.63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0.37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0.75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0.21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young.adults....age.15.24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-0.17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0.6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0.63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0.56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0.5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0.41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0.28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0.45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0.5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-0.19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0.1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older.adults....age.2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0.56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0.86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0.8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primary.education.or.less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      0.03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     -0.02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      0.3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      0.35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      0.3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      0.39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      0.37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      0.33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      0.32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      0.19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      0.1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secondary.education.or.more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        0.86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income..poorest.40.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-0.16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0.82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0.93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0.85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0.73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0.4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0.6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income..richest.60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-0.12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0.58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0.8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0.19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rural.....age.15..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0.71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0.7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0.39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0.93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0.74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0.67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0.4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0.56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0.0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access.an.account....with.an.account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0.99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0.6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0.97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0.37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0.8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0.96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Used.a.mobile.phone.or.the.internet.to.check.account.balance.in.the.past.year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-0.1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0.8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0.87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0.83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0.41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0.86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0.86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0.73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0.67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0.84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0.48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0.76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-0.39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0.23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-0.39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-0.40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government.transfers.in.the.past.year..male.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-0.02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0.0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0.51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0.46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0.28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0.33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0.4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0.4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0.48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wages..into.a.financial.institution.account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-0.03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0.8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0.78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0.79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0.45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0.81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0.61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0.80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0.56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0.77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0.76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0.8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-0.19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-0.20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0.6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payments.for.agricultural.products.in.the.past.year..out.of.labor.force.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-0.39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-0.42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0.34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0.3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Saved.at.a.financial.institution..primary.education.or.less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0.2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0.21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0.21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0.25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0.19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0.05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0.23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0.1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0.09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0.1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wages.in.the.past.year..young.adults.....age.15.24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-0.04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-0.07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0.59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0.32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0.5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0.51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0.30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0.4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-0.42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0.14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-0.42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0.4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-0.30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-0.36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0.3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payments.for.agricultural.products.in.the.past.year..out.of.labor.force.....age.15....1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                -0.39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                -0.42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                  0.34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                  0.3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wages.in.the.past.year..secondary.education.or.more.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0.05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0.19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0.55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0.57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0.31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0.26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0.81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0.09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0.43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-0.21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0.7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Sent.domestic.remittances..through.a.money.transfer.service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0.18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-0.36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-0.41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-0.19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-0.3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-0.08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0.0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-0.40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-0.13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-0.3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0.67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0.71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Sent.domestic.remittances..using.an.account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-0.0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0.04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-0.2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-0.24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-0.27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-0.1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-0.19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0.34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0.34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0.67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Sent.domestic.remittances..through.a.financial.institution....age.15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0.01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0.06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-0.29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-0.33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-0.24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-0.09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-0.32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-0.25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-0.3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-0.20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0.38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-0.36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0.38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-0.23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0.71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Received.private.sector.wages.in.the.past.year..income..richest.60....age.15...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                                                                       0.17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                                                                       0.20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                                                                       0.45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                                                                       0.53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                                  0.14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                                  0.50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                                                                       0.12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                                  0.54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                                                                       0.2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                                                                       0.24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                                                                       0.65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                                                                       0.12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                                                                       0.32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.1                                                                                                                           -0.22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                                                                       0.72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                                                                      -0.31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                                                                      -0.28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                                                                       1.00</w:t>
      </w:r>
    </w:p>
    <w:p>
      <w:pPr>
        <w:pStyle w:val="SourceCode"/>
      </w:pPr>
      <w:r>
        <w:rPr>
          <w:rStyle w:val="NormalTok"/>
        </w:rPr>
        <w:t xml:space="preserve">##heat map </w:t>
      </w:r>
      <w:r>
        <w:br w:type="textWrapping"/>
      </w:r>
      <w:r>
        <w:rPr>
          <w:rStyle w:val="NormalTok"/>
        </w:rPr>
        <w:t xml:space="preserve">c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 </w:t>
      </w:r>
      <w:r>
        <w:rPr>
          <w:rStyle w:val="DataTypeTok"/>
        </w:rPr>
        <w:t xml:space="preserve">sym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fun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eatmap of independent variables for Target Variab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4.493921</w:t>
      </w:r>
      <w:r>
        <w:br w:type="textWrapping"/>
      </w:r>
      <w:r>
        <w:rPr>
          <w:rStyle w:val="VerbatimChar"/>
        </w:rPr>
        <w:t xml:space="preserve">##                     % Var explained: 97.74</w:t>
      </w:r>
    </w:p>
    <w:p>
      <w:pPr>
        <w:pStyle w:val="SourceCode"/>
      </w:pP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mtry</w:t>
      </w:r>
      <w:r>
        <w:br w:type="textWrapping"/>
      </w:r>
      <w:r>
        <w:rPr>
          <w:rStyle w:val="VerbatimChar"/>
        </w:rPr>
        <w:t xml:space="preserve">## 29   3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Low income economy</w:t>
      </w:r>
      <w:r>
        <w:t xml:space="preserve"> </w:t>
      </w:r>
      <w:r>
        <w:t xml:space="preserve">##1. subset the data</w:t>
      </w:r>
      <w:r>
        <w:t xml:space="preserve"> </w:t>
      </w:r>
      <w:r>
        <w:t xml:space="preserve">##2.Missing data Imputation - Median</w:t>
      </w:r>
      <w:r>
        <w:t xml:space="preserve"> </w:t>
      </w:r>
      <w:r>
        <w:t xml:space="preserve">##3. find important variables using Lasso regression</w:t>
      </w:r>
    </w:p>
    <w:p>
      <w:pPr>
        <w:pStyle w:val="SourceCode"/>
      </w:pPr>
      <w:r>
        <w:rPr>
          <w:rStyle w:val="CommentTok"/>
        </w:rPr>
        <w:t xml:space="preserve">#subset and imputation </w:t>
      </w:r>
      <w:r>
        <w:br w:type="textWrapping"/>
      </w:r>
      <w:r>
        <w:rPr>
          <w:rStyle w:val="NormalTok"/>
        </w:rPr>
        <w:t xml:space="preserve">df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roc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df3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Impu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Model, df3)</w:t>
      </w:r>
      <w:r>
        <w:br w:type="textWrapping"/>
      </w:r>
      <w:r>
        <w:br w:type="textWrapping"/>
      </w:r>
      <w:r>
        <w:rPr>
          <w:rStyle w:val="CommentTok"/>
        </w:rPr>
        <w:t xml:space="preserve">#finding imp varai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3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ed.a.mobile.phone.or.the.internet.to.access.an.account....age.15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</w:t>
      </w:r>
      <w:r>
        <w:br w:type="textWrapping"/>
      </w:r>
      <w:r>
        <w:rPr>
          <w:rStyle w:val="NormalTok"/>
        </w:rPr>
        <w:t xml:space="preserve">cv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Warning: Option grouped=FALSE enforced in cv.glmnet, since &lt; 3 observations</w:t>
      </w:r>
      <w:r>
        <w:br w:type="textWrapping"/>
      </w:r>
      <w:r>
        <w:rPr>
          <w:rStyle w:val="VerbatimChar"/>
        </w:rPr>
        <w:t xml:space="preserve">## per fold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1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79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                          2.3391874701</w:t>
      </w:r>
      <w:r>
        <w:br w:type="textWrapping"/>
      </w:r>
      <w:r>
        <w:rPr>
          <w:rStyle w:val="VerbatimChar"/>
        </w:rPr>
        <w:t xml:space="preserve">## X  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3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4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..age.15..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male....age.15..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.labor.forc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0.0198969547</w:t>
      </w:r>
      <w:r>
        <w:br w:type="textWrapping"/>
      </w:r>
      <w:r>
        <w:rPr>
          <w:rStyle w:val="VerbatimChar"/>
        </w:rPr>
        <w:t xml:space="preserve">## Account..female....age.15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young.adults....ages.15.24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lder.adults....ages.25..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primary.education.or.less....ages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secondary.education.or.more....ages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poorest.40.....ages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richest.60.....ages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rural....age.15.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..age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male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in.labor.force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ut.of.labor.forc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female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young.adults...age.15.24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lder.adults...age.2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primary.education.or.less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seconday.education.or.more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poorest.4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richest.6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rural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Withdrawal.in.the.past.year....with.a.financial.institution.account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without.a.financial.institution.account..age.15...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necessary.documentation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necessary.documentation....without.a.financial.institution.account..age.15...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without.a.financial.institution.account..age.15...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without.a.financial.institution.account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without.a.financial.institution.account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someone.in.the.family.has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someone.in.the.family.has.an.account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without.a.financial.institution.account..age.15...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ATM....with.a.financial.institution.account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bank.teller....with.a.financial.institution.account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mal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.labor.force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out.of.labor.forc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female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young.adults....age.15.24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older.adults....age.2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primary.education.or.less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secondary.education.or.more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come..poorest.40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income..richest.60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rural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male..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.labor.force....age.15.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ut.of.labor.force....age.15..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female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young.adults....age.15.24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lder.adults....age.25..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primary.education.or.less....age.15..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secondary.education.or.less....age.15..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poorest.4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richest.6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rural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male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.labor.for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ut.of.labor.force..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female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young.adults..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lder.adults....age.2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primary.education.or.less..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secondary.education.or.more..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poorest.4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richest.6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rural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online.for.internet.purchase....internet.purchasers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cash.on.delivery.for.internet.purchase....internet.purchasers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mal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.labor.forc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ut.of.labor.force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fe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young.adults....age.15.24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lder.adults....age.2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primary.education.or.less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secondary.education.or.less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poorest.40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richest.60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rural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..age.15..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mal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.labor.force.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out.of.labor.forc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female....age.15...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young.adults.....age.15.24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older.adults....age.2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primary.education.or.less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secondary.education.or.mor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come..poorest.40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come..richest.60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rural....age.15...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male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.labor.forc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.out.of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fe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young.adults....age.15.24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older.adults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poorest.4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richest.60.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mal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in.labor.forc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ut.of.labor.force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fe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young.adults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lder.adults....age.2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primary.education.or.less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secondary.education.or.more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poorest.40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richest.60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rural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.labor.forc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out.of.labor.forc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female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older.adults....age.2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primary.education.or.less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secondary.education.or.mor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poorest.40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richest.60.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rural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male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.labor.force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out.of.labor.forc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female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young.adults.....age.15.24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older.adults.....age.2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primary.education.or.less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poorest.40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richest.6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..age.15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male.....age.15.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ut.of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female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young.adults....age.15.24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lder.adults....age.2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-0.0634074752</w:t>
      </w:r>
      <w:r>
        <w:br w:type="textWrapping"/>
      </w:r>
      <w:r>
        <w:rPr>
          <w:rStyle w:val="VerbatimChar"/>
        </w:rPr>
        <w:t xml:space="preserve">## Outstanding.housing.loan..secondary.education.or.more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come..poorest.4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come..richest.6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rural.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male.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.labor.forc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young.adults....age.15.24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secondary.education.or.mor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poorest.4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richest.6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rural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in.labor.force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ut.of.labor.forc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femal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young.adults....age.15.24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lder.adults....age.2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primary.education.or.less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secondary.education.or.more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poorest.40.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richest.60.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rural.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.labor.force.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ut.of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femal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young.adults.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lder.adults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-0.0001389815</w:t>
      </w:r>
      <w:r>
        <w:br w:type="textWrapping"/>
      </w:r>
      <w:r>
        <w:rPr>
          <w:rStyle w:val="VerbatimChar"/>
        </w:rPr>
        <w:t xml:space="preserve">## Borrowed.to.start..operate..or.expand.a.farm.or.business..secondary.education.or.more....age.15...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poorest.40.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richest.60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rural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mal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.labor.forc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ut.of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femal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young.adults....age.15.24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lder.adults....age.2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primary.education.or.less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secondary.education.or.more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poorest.40.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richest.60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rural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male.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.labor.force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out.of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fe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young.adults.....age.15.24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secondary.education.or.mor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rural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out.of.labor.forc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female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young.adults.....age.15.24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secondary.education.or.mor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rural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.labor.forc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ut.of.labor.force..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female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young.adults....age.15.24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lder.adults....age.2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primary.education.or.less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secondary.education.or.more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poorest.4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richest.6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rural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mal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.labor.forc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ut.of.labor.forc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young.adults....age.15.24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lder.adults.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secondary.education.or.mor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rural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male..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ut.of.labor.forc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femal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young.adults....age.15.24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lder.adults.....age.2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primary.education.or.less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secondary.education.or.mor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poorest.4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richest.6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rural.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mal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young.adults.....age.15.24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secondary.education.or.mor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poorest.4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richest.6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rural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mal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.labor.force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ut.of.labor.force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femal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young.adults....age.15.24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lder.adults....age.2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primary.education.or.less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secondary.education.or.mor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poorest.4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richest.6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rural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..age.15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mal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.labor.forc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ut.of.labor.forc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fe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young.adults....age.15.24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lder.adults....age.2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primary.education.or.less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secondary.education.or.more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-0.0020884523</w:t>
      </w:r>
      <w:r>
        <w:br w:type="textWrapping"/>
      </w:r>
      <w:r>
        <w:rPr>
          <w:rStyle w:val="VerbatimChar"/>
        </w:rPr>
        <w:t xml:space="preserve">## Coming.up.with.emergency.funds..not.possible..income..richest.60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rural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..able.to.raise.fund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male.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.labor.force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ut.of.labor.force....able.to.raise.funds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female....able.to.raise.fund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young.adults....able.to.raise.funds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lder.adults....able.to.raise.funds..age.2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primary.education.or.less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secondary.education.or.more....able.to.raise.funds..age.15.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poorest.4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richest.6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rural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..able.to.raise.funds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male.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.labor.force....able.to.raise.funds..age.15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ut.of.labor.force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female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young.adults.....able.to.raise.funds..age.15.24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lder.adults.....able.to.raise.funds..age.2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primary.education.or.less....able.to.raise.funds..age.15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secondary.education.or.more....able.to.raise.funds..age.15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poorest.40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richest.60.....able.to.raise.funds..age.15..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rural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..able.to.raise.fund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male.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ut.of.labor.force....able.to.raise.funds..age.15...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female....able.to.raise.fund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young.adults....able.to.raise.funds..age.15.24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lder.adults....able.to.raise.funds..age.25.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primary.education.or.less.....able.to.raise.funds..age.15...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secondary.education.or.more....able.to.raise.funds..age.15...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poorest.4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richest.6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rural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..able.to.raise.funds..age.15.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male.....able.to.raise.funds..age.15...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.labor.force....able.to.raise.funds..age.15...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ut.of.labor.force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female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young.adults....able.to.raise.funds..age.15.24..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lder.adults....able.to.raise.funds..age.25...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primary.education.or.less....able.to.raise.funds..age.15...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secondary.education.or.more....able.to.raise.funds..age.15...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poorest.40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richest.60.....able.to.raise.funds..age.15...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rural.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male....able.to.raise.fund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.labor.force....able.to.raise.fund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ut.of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female.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young.adults....able.to.raise.funds..age.15.24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lder.adults....able.to.raise.funds..age.2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primary.education.or.less....able.to.raise.funds..age.15...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secondary.education.or.more....able.to.raise.funds..age.15.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poorest.4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richest.6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rural.....able.to.raise.fund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..able.to.raise.fund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male....able.to.raise.funds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.labor.force....able.to.raise.fund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ut.of.labor.force....able.to.raise.funds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female....able.to.raise.funds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young.adults....able.to.raise.funds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lder.adults....able.to.raise.funds..age.2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primary.education.or.less....able.to.raise.fund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secondary.education.or.more....able.to.raise.funds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poorest.4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richest.6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rural....able.to.raise.funds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mal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.labor.force.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ut.of.labor.force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fe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young.adults....age.15.24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lder.adults....age.2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primary.education.or.less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secondary.education.or.more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poorest.40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richest.60.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rural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richest.6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rural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senders.and.recipients..age.15...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senders.and.recipient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senders.and.recipient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senders.and.recipients..age.15..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senders.and.recipients..age.15...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senders.and.recipients..age.15...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recipient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recipients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in.person.and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in.person.and.in.cash.only....recipients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recipient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recipient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ut.of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lder.adults....age.2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primary.education.or.less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rural.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financial.institution....sender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using.an.account....senders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sender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sender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sender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sender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male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secondary.education.or.more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poorest.4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richest.6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rural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paying.utility.bill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age.15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paying.utility.bill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paying.utility.bills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paying.utility.bills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mal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.labor.forc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out.of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older.adults....age.2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rural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male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.labor.forc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ut.of.labor.force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female.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young.adults.....age.15.24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lder.adults....age.2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primary.education.or.less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secondary.education.or.mor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poorest.40..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richest.60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rural.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mal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.labor.force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lder.adults.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secondary.education.or.mor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rural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paying.school.fees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.financial.institution.account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wage.recipients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wage.recipients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wage.recipients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wage.recipient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wage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paying.school.fee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paying.school.fees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wage.recipients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wage.recipients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paying.school.fee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wage.recipients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wage.recipient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wage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receiving.wages.into.an.account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receiving.wages.into.an.account..age.15...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receiving.wages.into.an.account..age.15...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ut.of.labor.force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secondary.education.or.mor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.poorest.40.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pension.recipients..age.15...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pension.recipients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age.15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receiving.pension.into.an.account..age.15...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mal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ut.of.labor.force.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femal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young.adults....age.15.24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lder.adults....age.2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primary.education.or.less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secondary.education.or.more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poorest.40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riches.60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rural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pension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transfer.recipient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transfer.recipient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age.1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pension.recipient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through.a.mobile.phone....transfer.recipient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transfer.recipients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used.to.make.a.purchase.in.the.past.year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debit.or.credit.card.to.make.a.purchase.in.the.past.year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age.15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receiving.transfers.into.an.account..age.15...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mal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female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young.adults..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lder.adults.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primary.education.or.less.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secondary.education.or.more....age.15...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poorest.40.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richest.60..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rural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payment.recipients..age.15..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payment.recipients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payment.recipient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payment.recipients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age.15..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receiving.payments.into.an.account..age.15...  .           </w:t>
      </w:r>
      <w:r>
        <w:br w:type="textWrapping"/>
      </w:r>
      <w:r>
        <w:rPr>
          <w:rStyle w:val="VerbatimChar"/>
        </w:rPr>
        <w:t xml:space="preserve">## Received.payments.from.self.employment.in.the.past.year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.labor.force.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out.of.labor.forc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female.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young.adults.....age.15.24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older.adults.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primary.education.or.less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secondary.education.or.more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poorest.4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richest.6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rural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age.15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payment.recipients..age.15..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payment.recipients..age.15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payment.recipients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payment.recipients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Has.a.national.identity.card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out.of.labor.force.....age.15..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0.0144861819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0.3997657479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0.3431914009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male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.labor.force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ut.of.labor.force.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femal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young.adults.....age.15.24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lder.adults.....age.2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primary.education.or.less.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secondary.education.or.more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poorest.4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richest.6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rural.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checks.to.make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..age.15..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male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.labor.forc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ut.of.labor.forc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female.....age.1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young.adults.....age.15.24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lder.adults.....age.2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primary.education.or.less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secondary.education.or.more.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poorest.40.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richest.60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rural.....age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used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posit.in.the.past.year....with.a.financial.institutio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.financial.institution.account.in.the.past.year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.financial.institution.account..age.15..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male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.labor.force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ut.of.labor.force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femal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young.adults.....age.15.24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lder.adults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primary.education.or.less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secondary.education.or.less....age.15...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poorest.40.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richest.60..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rural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payment.recipients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payment.recipients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.cash.only....payment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payment.recipients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receiving.payments.into.an.account..age.15...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lder.adults....age.2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secondary.education.or.more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richest.60.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rural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male.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.labor.force.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ut.of.labor.force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femal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young.adults.....age.15.24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lder.adults.....age.2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primary.education.or.less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secondary.education.or.more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poorest.40.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richest.60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rural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male.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.labor.force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ut.of.labor.forc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0.0381851556</w:t>
      </w:r>
      <w:r>
        <w:br w:type="textWrapping"/>
      </w:r>
      <w:r>
        <w:rPr>
          <w:rStyle w:val="VerbatimChar"/>
        </w:rPr>
        <w:t xml:space="preserve">## Made.digital.payments.in.the.past.year..young.adults.....age.15.24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lder.adults.....age.2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primary.education.or.less.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secondary.education.or.more.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poorest.4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richest.6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rural.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.labor.force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ut.of.labor.for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lder.adults.....age.2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primary.education.or.less.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rural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male.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young.adults.....age.15.24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secondary.education.or.less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come..poorest.4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come..richest.60.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.</w:t>
      </w:r>
    </w:p>
    <w:p>
      <w:pPr>
        <w:pStyle w:val="SourceCode"/>
      </w:pPr>
      <w:r>
        <w:rPr>
          <w:rStyle w:val="NormalTok"/>
        </w:rPr>
        <w:t xml:space="preserve">###imp variables</w:t>
      </w:r>
      <w:r>
        <w:br w:type="textWrapping"/>
      </w:r>
      <w:r>
        <w:rPr>
          <w:rStyle w:val="CommentTok"/>
        </w:rPr>
        <w:t xml:space="preserve">#Made.digital.payments.in.the.past.year..female.....age.15..  =0.038185155</w:t>
      </w:r>
      <w:r>
        <w:br w:type="textWrapping"/>
      </w:r>
      <w:r>
        <w:rPr>
          <w:rStyle w:val="CommentTok"/>
        </w:rPr>
        <w:t xml:space="preserve">#Used.a.mobile.phone.or.the.internet.to.access.an.account..income..richest.60.....age.15.....         </w:t>
      </w:r>
      <w:r>
        <w:br w:type="textWrapping"/>
      </w:r>
      <w:r>
        <w:rPr>
          <w:rStyle w:val="CommentTok"/>
        </w:rPr>
        <w:t xml:space="preserve">#Account..out.of.labor.force....age.15...                                                                                                             0.0198969547</w:t>
      </w:r>
      <w:r>
        <w:br w:type="textWrapping"/>
      </w:r>
      <w:r>
        <w:rPr>
          <w:rStyle w:val="CommentTok"/>
        </w:rPr>
        <w:t xml:space="preserve">#Outstanding.housing.loan..primary.education.or.less....age.15...                                                                                    -0.0634074752</w:t>
      </w:r>
      <w:r>
        <w:br w:type="textWrapping"/>
      </w:r>
      <w:r>
        <w:rPr>
          <w:rStyle w:val="CommentTok"/>
        </w:rPr>
        <w:t xml:space="preserve">#Borrowed.to.start..operate..or.expand.a.farm.or.busines..primary.education.or.less....age.15...                                                     -0.0001389815</w:t>
      </w:r>
      <w:r>
        <w:br w:type="textWrapping"/>
      </w:r>
      <w:r>
        <w:rPr>
          <w:rStyle w:val="CommentTok"/>
        </w:rPr>
        <w:t xml:space="preserve">#Coming.up.with.emergency.funds..not.possible..income..poorest.40.....age.15...                                                                      -0.0020884523</w:t>
      </w:r>
      <w:r>
        <w:br w:type="textWrapping"/>
      </w:r>
      <w:r>
        <w:rPr>
          <w:rStyle w:val="CommentTok"/>
        </w:rPr>
        <w:t xml:space="preserve">#Used.a.mobile.phone.or.the.internet.to.access.an.account..income..richest.60.....age.15.....                                                         0.3431914009</w:t>
      </w:r>
      <w:r>
        <w:br w:type="textWrapping"/>
      </w:r>
      <w:r>
        <w:rPr>
          <w:rStyle w:val="CommentTok"/>
        </w:rPr>
        <w:t xml:space="preserve">#Used.a.mobile.phone.or.the.internet.to.access.an.account..older.adults....age.25.....                                                                0.3997657479</w:t>
      </w:r>
      <w:r>
        <w:br w:type="textWrapping"/>
      </w:r>
      <w:r>
        <w:rPr>
          <w:rStyle w:val="CommentTok"/>
        </w:rPr>
        <w:t xml:space="preserve">#Used.a.mobile.phone.or.the.internet.to.access.an.account..young.adults....age.15.24....                                                              0.0144861819</w:t>
      </w:r>
      <w:r>
        <w:br w:type="textWrapping"/>
      </w:r>
      <w:r>
        <w:rPr>
          <w:rStyle w:val="NormalTok"/>
        </w:rPr>
        <w:t xml:space="preserve">index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.digital.payments.in.the.past.year..female.....age.15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n.account..income..richest.60.....age.15..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..out.of.labor.force....age.15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standing.housing.loan..primary.education.or.less....age.15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owed.to.start..operate..or.expand.a.farm.or.busines..primary.education.or.less....age.15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ing.up.with.emergency.funds..not.possible..income..poorest.40.....age.15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n.account..income..richest.60.....age.15..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n.account..older.adults....age.25..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d.a.mobile.phone.or.the.internet.to.access.an.account..young.adults....age.15.24....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model2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[index2]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2var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Made.digital.payments.in.the.past.year..female.....age.15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0.76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-0.61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-0.61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0.76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0.7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0.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Used.a.mobile.phone.or.the.internet.to.access.an.account..income..richest.60.....age.15..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               0.76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Account..out.of.labor.force....age.15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0.62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-0.44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-0.44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-0.26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0.6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0.65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0.4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Outstanding.housing.loan..primary.education.or.less....age.15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-0.61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-0.62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-0.44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1.00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-0.6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-0.4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Borrowed.to.start..operate..or.expand.a.farm.or.busines..primary.education.or.less....age.15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                 -0.61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                 -0.44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-0.4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Coming.up.with.emergency.funds..not.possible..income..poorest.40.....age.15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-0.26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0.08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-0.17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Used.a.mobile.phone.or.the.internet.to.access.an.account..income..richest.60.....age.15......1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                 0.76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               -0.14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Used.a.mobile.phone.or.the.internet.to.access.an.account..older.adults....age.25..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        0.7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        0.65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      -0.62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      -0.17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        0.98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1.00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0.5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Used.a.mobile.phone.or.the.internet.to.access.an.account..young.adults....age.15.24....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                              0.47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                              0.44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                             -0.48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                             -0.48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                             -0.3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.1                                                                                     0.6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                              0.59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                              1.00</w:t>
      </w:r>
    </w:p>
    <w:p>
      <w:pPr>
        <w:pStyle w:val="SourceCode"/>
      </w:pPr>
      <w:r>
        <w:rPr>
          <w:rStyle w:val="NormalTok"/>
        </w:rPr>
        <w:t xml:space="preserve">##heat map </w:t>
      </w:r>
      <w:r>
        <w:br w:type="textWrapping"/>
      </w:r>
      <w:r>
        <w:rPr>
          <w:rStyle w:val="NormalTok"/>
        </w:rPr>
        <w:t xml:space="preserve">c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 </w:t>
      </w:r>
      <w:r>
        <w:rPr>
          <w:rStyle w:val="DataTypeTok"/>
        </w:rPr>
        <w:t xml:space="preserve">sym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fun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eatmap of independent variables for Target Variab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4.Random forest regression model2 :</w:t>
      </w:r>
    </w:p>
    <w:p>
      <w:pPr>
        <w:pStyle w:val="SourceCode"/>
      </w:pPr>
      <w:r>
        <w:rPr>
          <w:rStyle w:val="CommentTok"/>
        </w:rPr>
        <w:t xml:space="preserve">#data partit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with.a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3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3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 forest regress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de.digital.payments.in.the.past.year..femal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Account..out.of.labor.forc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standing.housing.loan..primary.education.or.less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ing.up.with.emergency.funds..not.possible..income..poorest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Used.a.mobile.phone.or.the.internet.to.access.an.account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older.adults....age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.....</w:t>
      </w:r>
      <w:r>
        <w:br w:type="textWrapping"/>
      </w:r>
      <w:r>
        <w:rPr>
          <w:rStyle w:val="NormalTok"/>
        </w:rPr>
        <w:t xml:space="preserve">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ob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</w:p>
    <w:p>
      <w:pPr>
        <w:pStyle w:val="SourceCode"/>
      </w:pPr>
      <w:r>
        <w:rPr>
          <w:rStyle w:val="NormalTok"/>
        </w:rPr>
        <w:t xml:space="preserve">pred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test_set2)</w:t>
      </w:r>
      <w:r>
        <w:br w:type="textWrapping"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9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</w:t>
      </w:r>
      <w:r>
        <w:br w:type="textWrapping"/>
      </w:r>
      <w:r>
        <w:rPr>
          <w:rStyle w:val="VerbatimChar"/>
        </w:rPr>
        <w:t xml:space="preserve">##   10    7.504765  0.7003028</w:t>
      </w:r>
      <w:r>
        <w:br w:type="textWrapping"/>
      </w:r>
      <w:r>
        <w:rPr>
          <w:rStyle w:val="VerbatimChar"/>
        </w:rPr>
        <w:t xml:space="preserve">##   11    7.420510  0.7069943</w:t>
      </w:r>
      <w:r>
        <w:br w:type="textWrapping"/>
      </w:r>
      <w:r>
        <w:rPr>
          <w:rStyle w:val="VerbatimChar"/>
        </w:rPr>
        <w:t xml:space="preserve">##   12    7.558200  0.6960198</w:t>
      </w:r>
      <w:r>
        <w:br w:type="textWrapping"/>
      </w:r>
      <w:r>
        <w:rPr>
          <w:rStyle w:val="VerbatimChar"/>
        </w:rPr>
        <w:t xml:space="preserve">##   13    7.255158  0.7199069</w:t>
      </w:r>
      <w:r>
        <w:br w:type="textWrapping"/>
      </w:r>
      <w:r>
        <w:rPr>
          <w:rStyle w:val="VerbatimChar"/>
        </w:rPr>
        <w:t xml:space="preserve">##   14    7.750846  0.6803264</w:t>
      </w:r>
      <w:r>
        <w:br w:type="textWrapping"/>
      </w:r>
      <w:r>
        <w:rPr>
          <w:rStyle w:val="VerbatimChar"/>
        </w:rPr>
        <w:t xml:space="preserve">##   15    7.329008  0.7141759</w:t>
      </w:r>
      <w:r>
        <w:br w:type="textWrapping"/>
      </w:r>
      <w:r>
        <w:rPr>
          <w:rStyle w:val="VerbatimChar"/>
        </w:rPr>
        <w:t xml:space="preserve">##   16    7.560952  0.6957984</w:t>
      </w:r>
      <w:r>
        <w:br w:type="textWrapping"/>
      </w:r>
      <w:r>
        <w:rPr>
          <w:rStyle w:val="VerbatimChar"/>
        </w:rPr>
        <w:t xml:space="preserve">##   17    7.615560  0.6913884</w:t>
      </w:r>
      <w:r>
        <w:br w:type="textWrapping"/>
      </w:r>
      <w:r>
        <w:rPr>
          <w:rStyle w:val="VerbatimChar"/>
        </w:rPr>
        <w:t xml:space="preserve">##   18    7.639252  0.6894653</w:t>
      </w:r>
      <w:r>
        <w:br w:type="textWrapping"/>
      </w:r>
      <w:r>
        <w:rPr>
          <w:rStyle w:val="VerbatimChar"/>
        </w:rPr>
        <w:t xml:space="preserve">##   19    7.472491  0.7028749</w:t>
      </w:r>
      <w:r>
        <w:br w:type="textWrapping"/>
      </w:r>
      <w:r>
        <w:rPr>
          <w:rStyle w:val="VerbatimChar"/>
        </w:rPr>
        <w:t xml:space="preserve">##   20    7.456437  0.7041502</w:t>
      </w:r>
      <w:r>
        <w:br w:type="textWrapping"/>
      </w:r>
      <w:r>
        <w:rPr>
          <w:rStyle w:val="VerbatimChar"/>
        </w:rPr>
        <w:t xml:space="preserve">##   21    7.665031  0.6873659</w:t>
      </w:r>
      <w:r>
        <w:br w:type="textWrapping"/>
      </w:r>
      <w:r>
        <w:rPr>
          <w:rStyle w:val="VerbatimChar"/>
        </w:rPr>
        <w:t xml:space="preserve">##   22    7.457890  0.7040349</w:t>
      </w:r>
      <w:r>
        <w:br w:type="textWrapping"/>
      </w:r>
      <w:r>
        <w:rPr>
          <w:rStyle w:val="VerbatimChar"/>
        </w:rPr>
        <w:t xml:space="preserve">##   23    7.511861  0.6997357</w:t>
      </w:r>
      <w:r>
        <w:br w:type="textWrapping"/>
      </w:r>
      <w:r>
        <w:rPr>
          <w:rStyle w:val="VerbatimChar"/>
        </w:rPr>
        <w:t xml:space="preserve">##   24    7.438945  0.7055367</w:t>
      </w:r>
      <w:r>
        <w:br w:type="textWrapping"/>
      </w:r>
      <w:r>
        <w:rPr>
          <w:rStyle w:val="VerbatimChar"/>
        </w:rPr>
        <w:t xml:space="preserve">##   25    7.350677  0.7124832</w:t>
      </w:r>
      <w:r>
        <w:br w:type="textWrapping"/>
      </w:r>
      <w:r>
        <w:rPr>
          <w:rStyle w:val="VerbatimChar"/>
        </w:rPr>
        <w:t xml:space="preserve">##   26    7.348501  0.7126534</w:t>
      </w:r>
      <w:r>
        <w:br w:type="textWrapping"/>
      </w:r>
      <w:r>
        <w:rPr>
          <w:rStyle w:val="VerbatimChar"/>
        </w:rPr>
        <w:t xml:space="preserve">##   27    7.551999  0.6965184</w:t>
      </w:r>
      <w:r>
        <w:br w:type="textWrapping"/>
      </w:r>
      <w:r>
        <w:rPr>
          <w:rStyle w:val="VerbatimChar"/>
        </w:rPr>
        <w:t xml:space="preserve">##   28    7.503672  0.7003901</w:t>
      </w:r>
      <w:r>
        <w:br w:type="textWrapping"/>
      </w:r>
      <w:r>
        <w:rPr>
          <w:rStyle w:val="VerbatimChar"/>
        </w:rPr>
        <w:t xml:space="preserve">##   29    7.403496  0.7083364</w:t>
      </w:r>
      <w:r>
        <w:br w:type="textWrapping"/>
      </w:r>
      <w:r>
        <w:rPr>
          <w:rStyle w:val="VerbatimChar"/>
        </w:rPr>
        <w:t xml:space="preserve">##   30    7.435450  0.7058133</w:t>
      </w:r>
      <w:r>
        <w:br w:type="textWrapping"/>
      </w:r>
      <w:r>
        <w:rPr>
          <w:rStyle w:val="VerbatimChar"/>
        </w:rPr>
        <w:t xml:space="preserve">##   31    7.631216  0.6901183</w:t>
      </w:r>
      <w:r>
        <w:br w:type="textWrapping"/>
      </w:r>
      <w:r>
        <w:rPr>
          <w:rStyle w:val="VerbatimChar"/>
        </w:rPr>
        <w:t xml:space="preserve">##   32    7.605473  0.6922054</w:t>
      </w:r>
      <w:r>
        <w:br w:type="textWrapping"/>
      </w:r>
      <w:r>
        <w:rPr>
          <w:rStyle w:val="VerbatimChar"/>
        </w:rPr>
        <w:t xml:space="preserve">##   33    7.340601  0.7132709</w:t>
      </w:r>
      <w:r>
        <w:br w:type="textWrapping"/>
      </w:r>
      <w:r>
        <w:rPr>
          <w:rStyle w:val="VerbatimChar"/>
        </w:rPr>
        <w:t xml:space="preserve">##   34    7.567744  0.6952516</w:t>
      </w:r>
      <w:r>
        <w:br w:type="textWrapping"/>
      </w:r>
      <w:r>
        <w:rPr>
          <w:rStyle w:val="VerbatimChar"/>
        </w:rPr>
        <w:t xml:space="preserve">##   35    7.349047  0.7126107</w:t>
      </w:r>
      <w:r>
        <w:br w:type="textWrapping"/>
      </w:r>
      <w:r>
        <w:rPr>
          <w:rStyle w:val="VerbatimChar"/>
        </w:rPr>
        <w:t xml:space="preserve">##   36    7.378388  0.7103113</w:t>
      </w:r>
      <w:r>
        <w:br w:type="textWrapping"/>
      </w:r>
      <w:r>
        <w:rPr>
          <w:rStyle w:val="VerbatimChar"/>
        </w:rPr>
        <w:t xml:space="preserve">##   37    7.476099  0.7025879</w:t>
      </w:r>
      <w:r>
        <w:br w:type="textWrapping"/>
      </w:r>
      <w:r>
        <w:rPr>
          <w:rStyle w:val="VerbatimChar"/>
        </w:rPr>
        <w:t xml:space="preserve">##   38    7.295651  0.7167717</w:t>
      </w:r>
      <w:r>
        <w:br w:type="textWrapping"/>
      </w:r>
      <w:r>
        <w:rPr>
          <w:rStyle w:val="VerbatimChar"/>
        </w:rPr>
        <w:t xml:space="preserve">##   39    7.457630  0.7040555</w:t>
      </w:r>
      <w:r>
        <w:br w:type="textWrapping"/>
      </w:r>
      <w:r>
        <w:rPr>
          <w:rStyle w:val="VerbatimChar"/>
        </w:rPr>
        <w:t xml:space="preserve">##   40    7.474389  0.70272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13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 w:type="textWrapping"/>
      </w:r>
      <w:r>
        <w:rPr>
          <w:rStyle w:val="VerbatimChar"/>
        </w:rPr>
        <w:t xml:space="preserve">## 4   13</w:t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53.51921</w:t>
      </w:r>
      <w:r>
        <w:br w:type="textWrapping"/>
      </w:r>
      <w:r>
        <w:rPr>
          <w:rStyle w:val="VerbatimChar"/>
        </w:rPr>
        <w:t xml:space="preserve">##                     % Var explained: 71.52</w:t>
      </w:r>
    </w:p>
    <w:p>
      <w:pPr>
        <w:pStyle w:val="FirstParagraph"/>
      </w:pPr>
      <w:r>
        <w:t xml:space="preserve">** lower middle income economy</w:t>
      </w:r>
      <w:r>
        <w:br w:type="textWrapping"/>
      </w:r>
      <w:r>
        <w:t xml:space="preserve">##1. subset the data</w:t>
      </w:r>
      <w:r>
        <w:t xml:space="preserve"> </w:t>
      </w:r>
      <w:r>
        <w:t xml:space="preserve">##2.Missing data Imputation - Median</w:t>
      </w:r>
      <w:r>
        <w:t xml:space="preserve"> </w:t>
      </w:r>
      <w:r>
        <w:t xml:space="preserve">##3. find important variables using Lasso regression</w:t>
      </w:r>
    </w:p>
    <w:p>
      <w:pPr>
        <w:pStyle w:val="SourceCode"/>
      </w:pPr>
      <w:r>
        <w:rPr>
          <w:rStyle w:val="CommentTok"/>
        </w:rPr>
        <w:t xml:space="preserve">#subset data </w:t>
      </w:r>
      <w:r>
        <w:br w:type="textWrapping"/>
      </w:r>
      <w:r>
        <w:rPr>
          <w:rStyle w:val="NormalTok"/>
        </w:rPr>
        <w:t xml:space="preserve">df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roc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df4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Impu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Model, df4)</w:t>
      </w:r>
      <w:r>
        <w:br w:type="textWrapping"/>
      </w:r>
      <w:r>
        <w:rPr>
          <w:rStyle w:val="CommentTok"/>
        </w:rPr>
        <w:t xml:space="preserve">#finding best vairabl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4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ed.a.mobile.phone.or.the.internet.to.access.an.account....age.15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4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</w:t>
      </w:r>
      <w:r>
        <w:br w:type="textWrapping"/>
      </w:r>
      <w:r>
        <w:rPr>
          <w:rStyle w:val="NormalTok"/>
        </w:rPr>
        <w:t xml:space="preserve">cv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fit2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79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                         16.68414370</w:t>
      </w:r>
      <w:r>
        <w:br w:type="textWrapping"/>
      </w:r>
      <w:r>
        <w:rPr>
          <w:rStyle w:val="VerbatimChar"/>
        </w:rPr>
        <w:t xml:space="preserve">## X                          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X.3                        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X.4                        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..age.15..        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male....age.15..  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in.labor.force....age.15...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female....age.15..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young.adults....ages.15.24.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older.adults....ages.25..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primary.education.or.less....ages.15...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secondary.education.or.more....ages.15.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income..poorest.40.....ages.15..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income..richest.60.....ages.15...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Account..rural....age.15...  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..age.15..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male...age.15...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in.labor.force...age.15.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out.of.labor.force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female...age.15...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young.adults...age.15.24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older.adults...age.25.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primary.education.or.less...age.15.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seconday.education.or.more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income.poorest.40.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income.richest.60.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Financial.institution.account..rural...age.15...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Withdrawal.in.the.past.year....with.a.financial.institution.account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financial.institutions.are.too.far.away..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financial.institutions.are.too.far.away....without.a.financial.institution.account..age.15...                                     .         </w:t>
      </w:r>
      <w:r>
        <w:br w:type="textWrapping"/>
      </w:r>
      <w:r>
        <w:rPr>
          <w:rStyle w:val="VerbatimChar"/>
        </w:rPr>
        <w:t xml:space="preserve">## No.account.because.financial.services.are.too.expensive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financial.services.are.too.expensive....without.a.financial.institution.account..age.15...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lack.of.necessary.documentation....age.15..                                                                                   -0.14117774</w:t>
      </w:r>
      <w:r>
        <w:br w:type="textWrapping"/>
      </w:r>
      <w:r>
        <w:rPr>
          <w:rStyle w:val="VerbatimChar"/>
        </w:rPr>
        <w:t xml:space="preserve">## No.account.because.of.lack.of.necessary.documentation....without.a.financial.institution.account..age.15...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age.15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without.a.financial.institution.account..age.15...                                  .         </w:t>
      </w:r>
      <w:r>
        <w:br w:type="textWrapping"/>
      </w:r>
      <w:r>
        <w:rPr>
          <w:rStyle w:val="VerbatimChar"/>
        </w:rPr>
        <w:t xml:space="preserve">## No.account.because.of.religious.reasons....age.15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religious.reasons....without.a.financial.institution.account..age.15...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insufficient.funds....age.15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insufficient.funds....without.a.financial.institution.account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someone.in.the.family.has.an.account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someone.in.the.family.has.an.account....without.a.financial.institution.account..age.15...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no.need.for.financial.services.ONLY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account.because.of.no.need.for.financial.services.ONLY....without.a.financial.institution.account..age.15...                                      .         </w:t>
      </w:r>
      <w:r>
        <w:br w:type="textWrapping"/>
      </w:r>
      <w:r>
        <w:rPr>
          <w:rStyle w:val="VerbatimChar"/>
        </w:rPr>
        <w:t xml:space="preserve">## Main.mode.of.withdrawal..ATM....with.a.financial.institution.account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mode.of.withdrawal..bank.teller....with.a.financial.institution.account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.age.15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male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in.labor.force...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out.of.labor.force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female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young.adults....age.15.24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older.adults....age.2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primary.education.or.less..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secondary.education.or.more....age.15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income..poorest.40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income..richest.60....age.15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in.the.past.year...rural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male....age.15..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.labor.force....age.15..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ut.of.labor.force....age.15..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female....age.15..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young.adults....age.15.24.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lder.adults....age.25..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primary.education.or.less....age.15..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secondary.education.or.less....age.15..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poorest.40.....age.15..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richest.60.....age.15..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rural....age.15..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male...age.15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in.labor.force..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out.of.labor.force....age.15..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female.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young.adults....age.15.24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older.adults....age.2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primary.education.or.less....age.15..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secondary.education.or.more....age.15..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poorest.40...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richest.60...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the.internet.to.buy.something.online.in.the.past.year..rural..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online.for.internet.purchase....internet.purchasers..age.15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cash.on.delivery.for.internet.purchase....internet.purchasers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male..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in.labor.force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out.of.labor.force...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femal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young.adults....age.15.24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older.adults....age.2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primary.education.or.less....age.15...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secondary.education.or.less.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poorest.40...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richest.60...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to.start..operate..or.expand.a.farm.or.business..rural..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..age.15..   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male....age.15...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in.labor.force....age.15...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out.of.labor.force....age.15.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female....age.15...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young.adults.....age.15.24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older.adults....age.25...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primary.education.or.less....age.15.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secondary.education.or.more....age.1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income..poorest.40.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income..richest.60.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old.age..rural....age.15...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..age.15..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male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in.labor.force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.out.of.labor.force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female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young.adults....age.15.24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older.adults....age.2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secondary.education.or.mor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income..poorest.40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income..richest.60..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t.a.financial.institution..rural.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male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.in.labor.force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out.of.labor.force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female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young.adults....age.15.24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older.adults....age.25.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primary.education.or.less....age.15...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secondary.education.or.more....age.15...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poorest.40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richest.60...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using.a.savings.club.or.a.person.outside.the.family..rural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..age.15..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male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in.labor.force....age.15.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out.of.labor.force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female.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.young.adults....age.15.24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.older.adults....age.2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primary.education.or.less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secondary.education.or.more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income..poorest.40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income..richest.60.....age.15.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for.education.or.school.fees..rural.....age.15.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..age.15..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male.....age.15.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in.labor.force.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out.of.labor.force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female.....age.15.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young.adults.....age.15.24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older.adults.....age.2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primary.education.or.less..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secondary.education.or.mor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income..poorest.40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income..richest.60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aved.any.money.in.the.past.year..rural.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..age.15..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male.....age.15...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in.labor.force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out.of.labor.force....age.15.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female....age.15...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young.adults....age.15.24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older.adults....age.2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secondary.education.or.more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income..poorest.40.....age.15.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income..richest.60.....age.15.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housing.loan..rural.....age.15...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..age.15..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male.....age.15.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in.labor.force....age.15.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out.of.labor.force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female....age.15...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young.adults....age.15.24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older.adults....age.25.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primary.education.or.less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secondary.education.or.more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income..poorest.40.....age.15.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income..richest.60.....age.15.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ownership..rural....age.15.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..age.15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male.....age.1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.in.labor.force.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out.of.labor.force..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female.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young.adults....age.15.24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older.adults....age.2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primary.education.or.less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secondary.education.or.more.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income..poorest.40...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income..richest.60..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health.or.medical.purposes..rural.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male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in.labor.force..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out.of.labor.force..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female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young.adults.....age.15.24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older.adults....age.25.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secondary.education.or.more....age.15...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poorest.40....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richest.60.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to.start..operate..or.expand.a.farm.or.business..rural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..age.15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male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in.labor.force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out.of.labor.forc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female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young.adults....age.15.24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older.adults....age.25.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primary.education.or.less..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secondary.education.or.more....age.15.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income..poorest.40..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income..richest.60.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tore.by.buying.on.credit..rural.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..age.15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male.....age.15.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in.labor.force.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.out.of.labor.force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female.....age.1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young.adults.....age.15.24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older.adults.....age.2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primary.education.or.less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secondary.education.or.more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income..poorest.40.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income..richest.60.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or.education.or.school.fees..rural.....age.15.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..age.15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male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in.labor.force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out.of.labor.force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female....age.15.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young.adults.....age.15.24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older.adults.....age.2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primary.education.or.less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secondary.education.or.more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income..poorest.40.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income..richest.60.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.rural....age.15...                                                                                           -0.02921602</w:t>
      </w:r>
      <w:r>
        <w:br w:type="textWrapping"/>
      </w:r>
      <w:r>
        <w:rPr>
          <w:rStyle w:val="VerbatimChar"/>
        </w:rPr>
        <w:t xml:space="preserve">## Borrowed.from.a.financial.institution.or.used.a.credit.card....age.15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male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.labor.force..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out.of.labor.force....age.15...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female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young.adults....age.15.24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older.adults....age.2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primary.education.or.less....age.15...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secondary.education.or.more....age.15...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poorest.40.....age.15...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richest.60.....age.15...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financial.institution.or.used.a.credit.card..rural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..age.15..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male.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in.labor.force.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out.of.labor.force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female....age.15.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young.adults....age.15.24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older.adults.....age.2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primary.education.or.less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secondary.education.or.more..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income..poorest.40.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income..richest.60.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family.or.friends..rural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..age.15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male.....age.15...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in.labor.force....age.15.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out.of.labor.force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female....age.15.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young.adults....age.15.24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older.adults.....age.2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primary.education.or.less....age.15.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secondary.education.or.more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income..poorest.40.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income..richest.60.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from.a.savings.club..rural.....age.15.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..age.15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male.....age.15.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in.labor.force.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out.of.labor.force.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female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young.adults.....age.15.24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older.adults.....age.25.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primary.education.or.less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secondary.education.or.more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income..poorest.40.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income..richest.60.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Borrowed.any.money.in.the.past.year..rural.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..age.15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male....age.15.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in.labor.force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out.of.labor.force.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female....age.15.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young.adults....age.15.24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older.adults....age.2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primary.education.or.less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secondary.education.or.more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income..poorest.40.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income..richest.60.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possible..rural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..age.15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male....age.15.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in.labor.force..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out.of.labor.force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female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young.adults....age.15.24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older.adults....age.2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primary.education.or.less....age.15.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secondary.education.or.more.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income..richest.60.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oming.up.with.emergency.funds..not.possible..rural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..able.to.raise.funds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male.....able.to.raise.funds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in.labor.force....able.to.raise.funds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out.of.labor.force....able.to.raise.funds..age.15...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female....able.to.raise.funds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young.adults....able.to.raise.funds..age.15.24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older.adults....able.to.raise.funds..age.2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primary.education.or.less....able.to.raise.funds..age.15...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secondary.education.or.more....able.to.raise.funds..age.15...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income..poorest.40.....able.to.raise.funds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income..richest.60.....able.to.raise.funds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vings..rural....able.to.raise.funds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..able.to.raise.funds..age.15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male.....able.to.raise.funds..age.15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in.labor.force....able.to.raise.funds..age.15..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out.of.labor.force....able.to.raise.funds..age.15..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female.....able.to.raise.funds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young.adults.....able.to.raise.funds..age.15.24.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older.adults.....able.to.raise.funds..age.25..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primary.education.or.less....able.to.raise.funds..age.15..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secondary.education.or.more....able.to.raise.funds..age.15..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income..poorest.40....able.to.raise.funds..age.15..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income..richest.60.....able.to.raise.funds..age.15..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family.or.friends..rural....able.to.raise.funds..age.15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..able.to.raise.funds..age.15.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male.....able.to.raise.funds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in.labor.force....able.to.raise.funds..age.15...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out.of.labor.force....able.to.raise.funds..age.15...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female....able.to.raise.funds..age.15...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young.adults....able.to.raise.funds..age.15.24..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older.adults....able.to.raise.funds..age.25...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primary.education.or.less.....able.to.raise.funds..age.15...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secondary.education.or.more....able.to.raise.funds..age.15...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income..poorest.40.....able.to.raise.funds..age.15...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income..richest.60.....able.to.raise.funds..age.15...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money.from.working..rural....able.to.raise.funds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..able.to.raise.funds..age.15...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male.....able.to.raise.funds..age.15...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.labor.force....able.to.raise.funds..age.15...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ut.of.labor.force....able.to.raise.funds..age.15...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female....able.to.raise.funds..age.15...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young.adults....able.to.raise.funds..age.15.24..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lder.adults....able.to.raise.funds..age.25...      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primary.education.or.less....able.to.raise.funds..age.15...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secondary.education.or.more....able.to.raise.funds..age.15...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poorest.40....able.to.raise.funds..age.15... 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richest.60.....able.to.raise.funds..age.15...                 .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rural.....able.to.raise.funds..age.15...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..able.to.raise.funds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.male....able.to.raise.funds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in.labor.force....able.to.raise.funds..age.15...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out.of.labor.force....able.to.raise.funds..age.15...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female.....able.to.raise.funds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young.adults....able.to.raise.funds..age.15.24..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older.adults....able.to.raise.funds..age.25...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primary.education.or.less....able.to.raise.funds..age.15...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secondary.education.or.more....able.to.raise.funds..age.15...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income..poorest.40.....able.to.raise.funds..age.15...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income..richest.60.....able.to.raise.funds..age.15...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sale.of.assets..rural.....able.to.raise.funds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..able.to.raise.funds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male....able.to.raise.funds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in.labor.force....able.to.raise.funds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out.of.labor.force....able.to.raise.funds..age.15..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female....able.to.raise.funds..age.15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young.adults....able.to.raise.funds..age.15.24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older.adults....able.to.raise.funds..age.2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primary.education.or.less....able.to.raise.funds..age.15..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secondary.education.or.more....able.to.raise.funds..age.15..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income..poorest.40.....able.to.raise.funds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income..richest.60.....able.to.raise.funds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in.source.of.emergency.funds..other..rural....able.to.raise.funds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..age.15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male..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in.labor.force.....age.15.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out.of.labor.force...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female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young.adults....age.15.24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older.adults....age.2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primary.education.or.less..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secondary.education.or.more....age.15...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poorest.40...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richest.60....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in.the.past.year..rural.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male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in.labor.force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out.of.labor.force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female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young.adults....age.15.24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older.adults....age.2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primary.education.or.less.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secondary.education.or.more..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income..poorest.40.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income..richest.60.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in.the.past.year..rural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age.15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senders.and.recipients..age.15...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using.an.account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using.an.account....senders.and.recipients..age.15...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age.15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senders.and.recipients..age.15..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senders.and.recipients..age.15..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age.15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senders.and.recipients..age.15...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senders.and.recipients..age.15...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recipients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using.an.account....age.15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using.an.account....recipients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mobile.phone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mobile.phone....recipients..age.1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in.person.and.in.cash.only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in.person.and.in.cash.only....recipients..age.15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age.15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recipients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age.15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recipients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..age.15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male....age.15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in.labor.force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out.of.labor.force.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female.....age.15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young.adults.....age.15.24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older.adults....age.2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primary.education.or.less....age.15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secondary.education.or.more.....age.1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income..poorest.40....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income..richest.60....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in.the.past.year..rural.....age.15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financial.institution....senders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using.an.account....senders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mobile.phone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mobile.phone....senders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in.person.and.in.cash.only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in.person.and.in.cash.only....senders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senders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senders..age.15.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..age.15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male....age.15.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in.labor.force.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out.of.labor.force.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female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young.adults....age.15.24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older.adults.....age.25.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primary.education.or.less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secondary.education.or.more.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income..poorest.40..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income..richest.60..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in.the.past.year...rural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.financial.institution.account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.financial.institution.account....paying.utility.bills..age.15...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n.account....age.15..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n.account....paying.utility.bills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.mobile.phone....age.15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a.mobile.phone....paying.utility.bills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cash.only....age.15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utility.bills..using.cash.only....paying.utility.bills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..age.15..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male....age.15.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in.labor.force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out.of.labor.force.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female....age.15.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older.adults....age.25.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primary.education.or.less..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income..poorest.40.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income..richest.60.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in.the.past.year..rural.....age.15...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..age.15..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male....age.15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in.labor.force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out.of.labor.force.....age.15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female.....age.15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young.adults.....age.15.24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older.adults....age.25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primary.education.or.less....age.15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secondary.education.or.more....age.15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income..poorest.40..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income..richest.60.....age.15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in.the.past.year..rural.....age.15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male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in.labor.force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out.of.labor.force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female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young.adults....age.15.24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older.adults....age.2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primary.education.or.less.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secondary.education.or.more..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income..poorest.40.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in.the.past.year..rural.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male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in.labor.force...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out.of.labor.force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female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young.adults....age.15.24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older.adults.....age.2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primary.education.or.less....age.15.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secondary.education.or.more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income..poorest.40.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income..richest.60.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in.the.past.year..rural....age.15.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cash.only....age.15..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cash.only....paying.school.fees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to.a.financial.institution.account....wage.recipients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to.an.account....age.15..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to.an.account....wage.recipients..age.15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wage.recipients..age.15...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to.an.account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to.an.account....wage.recipients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age.15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wage.recipients..age.15...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to.an.account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to.an.account....wage.recipients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.financial.institution.account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.financial.institution.account....paying.school.fees..age.1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n.account....age.15..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n.account....paying.school.fees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through.a.mobile.phone....age.15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through.a.mobile.phone....wage.recipients..age.15.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through.a.mobile.phone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through.a.mobile.phone....wage.recipients..age.15.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through.a.mobile.phone....age.15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through.a.mobile.phone....wage.recipients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.mobile.phone....age.15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Paid.school.fees..using.a.mobile.phone....paying.school.fees..age.15.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.cash.only....age.15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in.cash.only....wage.recipients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.cash.only....age.15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in.cash.only....wage.recipients..age.1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.cash.only....age.15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in.cash.only....wage.recipients..age.1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first.account.opened.to.receive.wages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wages..first.account.opened.to.receive.wages....receiving.wages.into.an.account..age.15...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age.15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receiving.wages.into.an.account..age.15...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receiving.wages.into.an.account..age.15...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in.labor.force.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out.of.labor.force.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female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young.adults....age.15.24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older.adults....age.25.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primary.education.or.less....age.15.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secondary.education.or.more...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income..poorest.40....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income.richest.60.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in.the.past.year..rural.....age.15.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age.15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pension.recipients..age.15...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.cash.only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.cash.only....pension.recipients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age.15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receiving.pension.into.an.account..age.15...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male.....age.15.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in.labor.force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out.of.labor.force.....age.15.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female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young.adults....age.15.24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older.adults....age.2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primary.education.or.less.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secondary.education.or.more....age.15...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income..poorest.40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income..riches.60.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in.the.past.year..rural.....age.15.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to.an.account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into.an.account....pension.recipients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transfer.recipients..age.15...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to.an.account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to.an.account....transfer.recipients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through.a.mobile.phone....age.15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a.public.sector.pension..through.a.mobile.phone....pension.recipients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through.a.mobile.phone....age.1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through.a.mobile.phone....transfer.recipients..age.15..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.cash.only....age.15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in.cash.only....transfer.recipients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bit.card.used.to.make.a.purchase.in.the.past.year....age.15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debit.or.credit.card.to.make.a.purchase.in.the.past.year....age.15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age.15..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receiving.transfers.into.an.account..age.15...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..age.15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male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.labor.force..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female..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young.adults....age.15.24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lder.adults.....age.2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primary.education.or.less.....age.15...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secondary.education.or.more....age.15...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poorest.40...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richest.60......age.15...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in.the.past.year..rural...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age.15..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payment.recipients..age.15..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age.15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payment.recipients..age.15..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payment.recipients..age.15...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.cash.only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in.cash.only....payment.recipients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age.15..                                       .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receiving.payments.into.an.account..age.15...  .         </w:t>
      </w:r>
      <w:r>
        <w:br w:type="textWrapping"/>
      </w:r>
      <w:r>
        <w:rPr>
          <w:rStyle w:val="VerbatimChar"/>
        </w:rPr>
        <w:t xml:space="preserve">## Received.payments.from.self.employment.in.the.past.year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mal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in.labor.force.....age.15.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out.of.labor.force.....age.15.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female.....age.15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young.adults.....age.15.24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older.adults.....age.25.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primary.education.or.less....age.15...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secondary.education.or.more....age.15...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poorest.40..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richest.60..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in.the.past.year..rural.....age.15.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age.15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payment.recipients..age.15..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to.an.account....age.15.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to.an.account....payment.recipients..age.15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payment.recipients..age.15..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.cash.only....age.15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payments.from.self.employment..in.cash.only....payment.recipients..age.1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Has.a.national.identity.card....age.15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out.of.labor.force.....age.15.....                                                         0.30539660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0.19331327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0.22033462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..age.15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male....age.15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in.labor.force...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out.of.labor.force...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female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young.adults.....age.15.24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older.adults.....age.25..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primary.education.or.less.....age.15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secondary.education.or.more....age.15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income..poorest.40......age.15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income..richest.60......age.15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Outstanding.loan.for.a.funeral.or.wedding..rural.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Used.checks.to.make.payments.in.the.past.year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..age.15..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male....age.15.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in.labor.force.....age.15.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out.of.labor.force.....age.15.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female.....age.15...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young.adults.....age.15.24..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older.adults.....age.25.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primary.education.or.less.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secondary.education.or.more.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income..poorest.40......age.15...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income..richest.60.....age.15...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ownership..rural.....age.15...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Credit.card.used.in.the.past.year....age.15..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Deposit.in.the.past.year....with.a.financial.institution.account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.financial.institution.account.in.the.past.year....age.15..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in.the.past.year....with.a.financial.institution.account..age.15..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..age.15..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male.....age.15...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.labor.force....age.15...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ut.of.labor.force....age.15...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female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young.adults.....age.15.24..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lder.adults....age.25...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primary.education.or.less....age.15...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secondary.education.or.less....age.15...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poorest.40.....age.15...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richest.60......age.15...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rural.....age.15.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No.deposit.and.no.withdrawal.in.the.past.year....with.an.account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age.15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payment.recipients..age.15...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through.a.mobile.phone....age.15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through.a.mobile.phone....payment.recipients..age.15.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.cash.only....age.15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.cash.only....payment.recipients..age.15...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to.an.account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into.an.account....payment.recipients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age.15..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receiving.payments.into.an.account..age.15...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male....age.15...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in.labor.force....age.15.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out.of.labor.force....age.15.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female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young.adults....age.15.24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older.adults....age.25.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primary.education.or.less....age.15...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secondary.education.or.more....age.15...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income..poorest.40.....age.15.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income..richest.60......age.15.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government.payments.in.the.past.year..rural.....age.15.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..age.15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male.....age.1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in.labor.force.....age.15.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out.of.labor.force.....age.15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female.....age.15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young.adults.....age.15.24.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older.adults.....age.25..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primary.education.or.less....age.15..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secondary.education.or.more....age.15..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income..poorest.40......age.1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income..richest.60.....age.15..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or.received.digital.payments.in.the.past.year..rural...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..age.15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male.....age.15..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in.labor.force....age.15..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out.of.labor.force.....age.15.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young.adults.....age.15.24.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older.adults.....age.25..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primary.education.or.less.....age.15..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secondary.education.or.more.....age.15..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income..poorest.40......age.15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income..richest.60......age.15..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ade.digital.payments.in.the.past.year..rural.....age.15..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..age.15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male....age.15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in.labor.force....age.15..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out.of.labor.force....age.15..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female.....age.15..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young.adults.....age.15.24.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older.adults.....age.25..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primary.education.or.less.....age.15..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secondary.education.or.more.....age.15..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income..poorest.40....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income..richest.60......age.15..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Received.digital.payments.in.the.past.year..rural....age.15..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..age.15..        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male.....age.15... 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out.of.labor.force....age.15...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female....age.15...      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young.adults.....age.15.24..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older.adults....age.25...       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primary.education.or.less....age.15...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secondary.education.or.less....age.15...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income..poorest.40.....age.15...                                                                                               .         </w:t>
      </w:r>
      <w:r>
        <w:br w:type="textWrapping"/>
      </w:r>
      <w:r>
        <w:rPr>
          <w:rStyle w:val="VerbatimChar"/>
        </w:rPr>
        <w:t xml:space="preserve">## Mobile.money.account..income..richest.60......age.15...                                                                                              0.04469269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.</w:t>
      </w:r>
    </w:p>
    <w:p>
      <w:pPr>
        <w:pStyle w:val="SourceCode"/>
      </w:pPr>
      <w:r>
        <w:rPr>
          <w:rStyle w:val="CommentTok"/>
        </w:rPr>
        <w:t xml:space="preserve">#imp variables</w:t>
      </w:r>
      <w:r>
        <w:br w:type="textWrapping"/>
      </w:r>
      <w:r>
        <w:rPr>
          <w:rStyle w:val="CommentTok"/>
        </w:rPr>
        <w:t xml:space="preserve">#Mobile.money.account..income..richest.60......age.15...                                                                                              0.04469269</w:t>
      </w:r>
      <w:r>
        <w:br w:type="textWrapping"/>
      </w:r>
      <w:r>
        <w:rPr>
          <w:rStyle w:val="CommentTok"/>
        </w:rPr>
        <w:t xml:space="preserve">#Used.a.mobile.phone.or.the.internet.to.access.an.account..rural.....age.15.....                                                                      0.22033462</w:t>
      </w:r>
      <w:r>
        <w:br w:type="textWrapping"/>
      </w:r>
      <w:r>
        <w:rPr>
          <w:rStyle w:val="CommentTok"/>
        </w:rPr>
        <w:t xml:space="preserve">#Used.a.mobile.phone.or.the.internet.to.access.an.account..older.adults....age.25.....                                                                0.19331327</w:t>
      </w:r>
      <w:r>
        <w:br w:type="textWrapping"/>
      </w:r>
      <w:r>
        <w:rPr>
          <w:rStyle w:val="CommentTok"/>
        </w:rPr>
        <w:t xml:space="preserve">#Used.a.mobile.phone.or.the.internet.to.access.an.account..out.of.labor.force.....age.15.....                                                         0.30539660</w:t>
      </w:r>
      <w:r>
        <w:br w:type="textWrapping"/>
      </w:r>
      <w:r>
        <w:rPr>
          <w:rStyle w:val="CommentTok"/>
        </w:rPr>
        <w:t xml:space="preserve">#Borrowed.from.a.financial.institution..rural....age.15...                                                                                           -0.02921602</w:t>
      </w:r>
      <w:r>
        <w:br w:type="textWrapping"/>
      </w:r>
      <w:r>
        <w:rPr>
          <w:rStyle w:val="CommentTok"/>
        </w:rPr>
        <w:t xml:space="preserve">#No.account.because.of.lack.of.necessary.documentation....age.15..                                                                                   -0.14117774</w:t>
      </w:r>
    </w:p>
    <w:p>
      <w:pPr>
        <w:pStyle w:val="Heading2"/>
      </w:pPr>
      <w:bookmarkStart w:id="33" w:name="random-forest-regression-model3"/>
      <w:bookmarkEnd w:id="33"/>
      <w:r>
        <w:t xml:space="preserve">4.Random forest regression model3 :</w:t>
      </w:r>
    </w:p>
    <w:p>
      <w:pPr>
        <w:pStyle w:val="SourceCode"/>
      </w:pPr>
      <w:r>
        <w:rPr>
          <w:rStyle w:val="CommentTok"/>
        </w:rPr>
        <w:t xml:space="preserve">#data partit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with.a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4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4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ndom forest regress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e.money.account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rural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older.adults....age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.....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out.of.labor.forc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Borrowed.from.a.financial.institution..rural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.account.because.of.lack.of.necessary.documentation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3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ob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andomForest.default(x, y, mtry = param$mtry, ...): invalid</w:t>
      </w:r>
      <w:r>
        <w:br w:type="textWrapping"/>
      </w:r>
      <w:r>
        <w:rPr>
          <w:rStyle w:val="VerbatimChar"/>
        </w:rPr>
        <w:t xml:space="preserve">## mtry: reset to within valid range</w:t>
      </w:r>
    </w:p>
    <w:p>
      <w:pPr>
        <w:pStyle w:val="SourceCode"/>
      </w:pPr>
      <w:r>
        <w:rPr>
          <w:rStyle w:val="NormalTok"/>
        </w:rPr>
        <w:t xml:space="preserve">pred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2,test_set3)</w:t>
      </w:r>
      <w:r>
        <w:br w:type="textWrapping"/>
      </w:r>
      <w:r>
        <w:rPr>
          <w:rStyle w:val="NormalTok"/>
        </w:rPr>
        <w:t xml:space="preserve">rf2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 Rsquared </w:t>
      </w:r>
      <w:r>
        <w:br w:type="textWrapping"/>
      </w:r>
      <w:r>
        <w:rPr>
          <w:rStyle w:val="VerbatimChar"/>
        </w:rPr>
        <w:t xml:space="preserve">##    1     9.361154  0.7517569</w:t>
      </w:r>
      <w:r>
        <w:br w:type="textWrapping"/>
      </w:r>
      <w:r>
        <w:rPr>
          <w:rStyle w:val="VerbatimChar"/>
        </w:rPr>
        <w:t xml:space="preserve">##    2     9.104274  0.7651941</w:t>
      </w:r>
      <w:r>
        <w:br w:type="textWrapping"/>
      </w:r>
      <w:r>
        <w:rPr>
          <w:rStyle w:val="VerbatimChar"/>
        </w:rPr>
        <w:t xml:space="preserve">##    3     9.319893  0.7539404</w:t>
      </w:r>
      <w:r>
        <w:br w:type="textWrapping"/>
      </w:r>
      <w:r>
        <w:rPr>
          <w:rStyle w:val="VerbatimChar"/>
        </w:rPr>
        <w:t xml:space="preserve">##    4     9.656256  0.7358589</w:t>
      </w:r>
      <w:r>
        <w:br w:type="textWrapping"/>
      </w:r>
      <w:r>
        <w:rPr>
          <w:rStyle w:val="VerbatimChar"/>
        </w:rPr>
        <w:t xml:space="preserve">##    5     9.965929  0.7186454</w:t>
      </w:r>
      <w:r>
        <w:br w:type="textWrapping"/>
      </w:r>
      <w:r>
        <w:rPr>
          <w:rStyle w:val="VerbatimChar"/>
        </w:rPr>
        <w:t xml:space="preserve">##    6    10.176349  0.7066389</w:t>
      </w:r>
      <w:r>
        <w:br w:type="textWrapping"/>
      </w:r>
      <w:r>
        <w:rPr>
          <w:rStyle w:val="VerbatimChar"/>
        </w:rPr>
        <w:t xml:space="preserve">##    7     9.859646  0.7246145</w:t>
      </w:r>
      <w:r>
        <w:br w:type="textWrapping"/>
      </w:r>
      <w:r>
        <w:rPr>
          <w:rStyle w:val="VerbatimChar"/>
        </w:rPr>
        <w:t xml:space="preserve">##    8    10.110881  0.7104014</w:t>
      </w:r>
      <w:r>
        <w:br w:type="textWrapping"/>
      </w:r>
      <w:r>
        <w:rPr>
          <w:rStyle w:val="VerbatimChar"/>
        </w:rPr>
        <w:t xml:space="preserve">##    9     9.962286  0.7188511</w:t>
      </w:r>
      <w:r>
        <w:br w:type="textWrapping"/>
      </w:r>
      <w:r>
        <w:rPr>
          <w:rStyle w:val="VerbatimChar"/>
        </w:rPr>
        <w:t xml:space="preserve">##   10    10.087359  0.7117473</w:t>
      </w:r>
      <w:r>
        <w:br w:type="textWrapping"/>
      </w:r>
      <w:r>
        <w:rPr>
          <w:rStyle w:val="VerbatimChar"/>
        </w:rPr>
        <w:t xml:space="preserve">##   11     9.622748  0.7376889</w:t>
      </w:r>
      <w:r>
        <w:br w:type="textWrapping"/>
      </w:r>
      <w:r>
        <w:rPr>
          <w:rStyle w:val="VerbatimChar"/>
        </w:rPr>
        <w:t xml:space="preserve">##   12    10.352510  0.6963944</w:t>
      </w:r>
      <w:r>
        <w:br w:type="textWrapping"/>
      </w:r>
      <w:r>
        <w:rPr>
          <w:rStyle w:val="VerbatimChar"/>
        </w:rPr>
        <w:t xml:space="preserve">##   13     9.912130  0.7216749</w:t>
      </w:r>
      <w:r>
        <w:br w:type="textWrapping"/>
      </w:r>
      <w:r>
        <w:rPr>
          <w:rStyle w:val="VerbatimChar"/>
        </w:rPr>
        <w:t xml:space="preserve">##   14     9.987736  0.7174127</w:t>
      </w:r>
      <w:r>
        <w:br w:type="textWrapping"/>
      </w:r>
      <w:r>
        <w:rPr>
          <w:rStyle w:val="VerbatimChar"/>
        </w:rPr>
        <w:t xml:space="preserve">##   15    10.242449  0.7028156</w:t>
      </w:r>
      <w:r>
        <w:br w:type="textWrapping"/>
      </w:r>
      <w:r>
        <w:rPr>
          <w:rStyle w:val="VerbatimChar"/>
        </w:rPr>
        <w:t xml:space="preserve">##   16     9.950239  0.7195306</w:t>
      </w:r>
      <w:r>
        <w:br w:type="textWrapping"/>
      </w:r>
      <w:r>
        <w:rPr>
          <w:rStyle w:val="VerbatimChar"/>
        </w:rPr>
        <w:t xml:space="preserve">##   17     9.924371  0.7209870</w:t>
      </w:r>
      <w:r>
        <w:br w:type="textWrapping"/>
      </w:r>
      <w:r>
        <w:rPr>
          <w:rStyle w:val="VerbatimChar"/>
        </w:rPr>
        <w:t xml:space="preserve">##   18    10.274553  0.7009496</w:t>
      </w:r>
      <w:r>
        <w:br w:type="textWrapping"/>
      </w:r>
      <w:r>
        <w:rPr>
          <w:rStyle w:val="VerbatimChar"/>
        </w:rPr>
        <w:t xml:space="preserve">##   19    10.066522  0.7129369</w:t>
      </w:r>
      <w:r>
        <w:br w:type="textWrapping"/>
      </w:r>
      <w:r>
        <w:rPr>
          <w:rStyle w:val="VerbatimChar"/>
        </w:rPr>
        <w:t xml:space="preserve">##   20    10.018523  0.7156679</w:t>
      </w:r>
      <w:r>
        <w:br w:type="textWrapping"/>
      </w:r>
      <w:r>
        <w:rPr>
          <w:rStyle w:val="VerbatimChar"/>
        </w:rPr>
        <w:t xml:space="preserve">##   21     9.991082  0.7172234</w:t>
      </w:r>
      <w:r>
        <w:br w:type="textWrapping"/>
      </w:r>
      <w:r>
        <w:rPr>
          <w:rStyle w:val="VerbatimChar"/>
        </w:rPr>
        <w:t xml:space="preserve">##   22    10.001865  0.7166127</w:t>
      </w:r>
      <w:r>
        <w:br w:type="textWrapping"/>
      </w:r>
      <w:r>
        <w:rPr>
          <w:rStyle w:val="VerbatimChar"/>
        </w:rPr>
        <w:t xml:space="preserve">##   23     9.654790  0.7359391</w:t>
      </w:r>
      <w:r>
        <w:br w:type="textWrapping"/>
      </w:r>
      <w:r>
        <w:rPr>
          <w:rStyle w:val="VerbatimChar"/>
        </w:rPr>
        <w:t xml:space="preserve">##   24    10.076424  0.7123719</w:t>
      </w:r>
      <w:r>
        <w:br w:type="textWrapping"/>
      </w:r>
      <w:r>
        <w:rPr>
          <w:rStyle w:val="VerbatimChar"/>
        </w:rPr>
        <w:t xml:space="preserve">##   25    10.269590  0.7012385</w:t>
      </w:r>
      <w:r>
        <w:br w:type="textWrapping"/>
      </w:r>
      <w:r>
        <w:rPr>
          <w:rStyle w:val="VerbatimChar"/>
        </w:rPr>
        <w:t xml:space="preserve">##   26    10.123901  0.7096551</w:t>
      </w:r>
      <w:r>
        <w:br w:type="textWrapping"/>
      </w:r>
      <w:r>
        <w:rPr>
          <w:rStyle w:val="VerbatimChar"/>
        </w:rPr>
        <w:t xml:space="preserve">##   27    10.120700  0.7098387</w:t>
      </w:r>
      <w:r>
        <w:br w:type="textWrapping"/>
      </w:r>
      <w:r>
        <w:rPr>
          <w:rStyle w:val="VerbatimChar"/>
        </w:rPr>
        <w:t xml:space="preserve">##   28    10.261187  0.7017272</w:t>
      </w:r>
      <w:r>
        <w:br w:type="textWrapping"/>
      </w:r>
      <w:r>
        <w:rPr>
          <w:rStyle w:val="VerbatimChar"/>
        </w:rPr>
        <w:t xml:space="preserve">##   29    10.121144  0.7098132</w:t>
      </w:r>
      <w:r>
        <w:br w:type="textWrapping"/>
      </w:r>
      <w:r>
        <w:rPr>
          <w:rStyle w:val="VerbatimChar"/>
        </w:rPr>
        <w:t xml:space="preserve">##   30     9.977760  0.7179770</w:t>
      </w:r>
      <w:r>
        <w:br w:type="textWrapping"/>
      </w:r>
      <w:r>
        <w:rPr>
          <w:rStyle w:val="VerbatimChar"/>
        </w:rPr>
        <w:t xml:space="preserve">##   31    10.295617  0.6997222</w:t>
      </w:r>
      <w:r>
        <w:br w:type="textWrapping"/>
      </w:r>
      <w:r>
        <w:rPr>
          <w:rStyle w:val="VerbatimChar"/>
        </w:rPr>
        <w:t xml:space="preserve">##   32    10.187033  0.7060227</w:t>
      </w:r>
      <w:r>
        <w:br w:type="textWrapping"/>
      </w:r>
      <w:r>
        <w:rPr>
          <w:rStyle w:val="VerbatimChar"/>
        </w:rPr>
        <w:t xml:space="preserve">##   33    10.290396  0.7000267</w:t>
      </w:r>
      <w:r>
        <w:br w:type="textWrapping"/>
      </w:r>
      <w:r>
        <w:rPr>
          <w:rStyle w:val="VerbatimChar"/>
        </w:rPr>
        <w:t xml:space="preserve">##   34    10.350134  0.6965337</w:t>
      </w:r>
      <w:r>
        <w:br w:type="textWrapping"/>
      </w:r>
      <w:r>
        <w:rPr>
          <w:rStyle w:val="VerbatimChar"/>
        </w:rPr>
        <w:t xml:space="preserve">##   35    10.360421  0.6959302</w:t>
      </w:r>
      <w:r>
        <w:br w:type="textWrapping"/>
      </w:r>
      <w:r>
        <w:rPr>
          <w:rStyle w:val="VerbatimChar"/>
        </w:rPr>
        <w:t xml:space="preserve">##   36     9.701734  0.7333650</w:t>
      </w:r>
      <w:r>
        <w:br w:type="textWrapping"/>
      </w:r>
      <w:r>
        <w:rPr>
          <w:rStyle w:val="VerbatimChar"/>
        </w:rPr>
        <w:t xml:space="preserve">##   37    10.101941  0.7109133</w:t>
      </w:r>
      <w:r>
        <w:br w:type="textWrapping"/>
      </w:r>
      <w:r>
        <w:rPr>
          <w:rStyle w:val="VerbatimChar"/>
        </w:rPr>
        <w:t xml:space="preserve">##   38    10.242665  0.7028030</w:t>
      </w:r>
      <w:r>
        <w:br w:type="textWrapping"/>
      </w:r>
      <w:r>
        <w:rPr>
          <w:rStyle w:val="VerbatimChar"/>
        </w:rPr>
        <w:t xml:space="preserve">##   39    10.272662  0.7010597</w:t>
      </w:r>
      <w:r>
        <w:br w:type="textWrapping"/>
      </w:r>
      <w:r>
        <w:rPr>
          <w:rStyle w:val="VerbatimChar"/>
        </w:rPr>
        <w:t xml:space="preserve">##   40    10.180150  0.70641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 w:type="textWrapping"/>
      </w:r>
      <w:r>
        <w:rPr>
          <w:rStyle w:val="VerbatimChar"/>
        </w:rPr>
        <w:t xml:space="preserve">## 2    2</w:t>
      </w:r>
    </w:p>
    <w:p>
      <w:pPr>
        <w:pStyle w:val="SourceCode"/>
      </w:pPr>
      <w:r>
        <w:rPr>
          <w:rStyle w:val="NormalTok"/>
        </w:rPr>
        <w:t xml:space="preserve">r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86.89083</w:t>
      </w:r>
      <w:r>
        <w:br w:type="textWrapping"/>
      </w:r>
      <w:r>
        <w:rPr>
          <w:rStyle w:val="VerbatimChar"/>
        </w:rPr>
        <w:t xml:space="preserve">##                     % Var explained: 75.39</w:t>
      </w:r>
    </w:p>
    <w:p>
      <w:pPr>
        <w:pStyle w:val="FirstParagraph"/>
      </w:pPr>
      <w:r>
        <w:t xml:space="preserve">**Upper middle income economy</w:t>
      </w:r>
      <w:r>
        <w:br w:type="textWrapping"/>
      </w:r>
      <w:r>
        <w:t xml:space="preserve">##1. subset the data</w:t>
      </w:r>
      <w:r>
        <w:t xml:space="preserve"> </w:t>
      </w:r>
      <w:r>
        <w:t xml:space="preserve">##2.Missing data Imputation - Median</w:t>
      </w:r>
      <w:r>
        <w:t xml:space="preserve"> </w:t>
      </w:r>
      <w:r>
        <w:t xml:space="preserve">##3. find important variables using Lasso regression</w:t>
      </w:r>
    </w:p>
    <w:p>
      <w:pPr>
        <w:pStyle w:val="SourceCode"/>
      </w:pPr>
      <w:r>
        <w:rPr>
          <w:rStyle w:val="CommentTok"/>
        </w:rPr>
        <w:t xml:space="preserve">#subset data </w:t>
      </w:r>
      <w:r>
        <w:br w:type="textWrapping"/>
      </w:r>
      <w:r>
        <w:rPr>
          <w:rStyle w:val="NormalTok"/>
        </w:rPr>
        <w:t xml:space="preserve">df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roc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df5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Impu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Model, df5)</w:t>
      </w:r>
      <w:r>
        <w:br w:type="textWrapping"/>
      </w:r>
      <w:r>
        <w:rPr>
          <w:rStyle w:val="CommentTok"/>
        </w:rPr>
        <w:t xml:space="preserve">#finding best vairabl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5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ed.a.mobile.phone.or.the.internet.to.access.an.account....age.15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5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F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)</w:t>
      </w:r>
      <w:r>
        <w:br w:type="textWrapping"/>
      </w:r>
      <w:r>
        <w:rPr>
          <w:rStyle w:val="NormalTok"/>
        </w:rPr>
        <w:t xml:space="preserve">cv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fit3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79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                         -5.221401e+00</w:t>
      </w:r>
      <w:r>
        <w:br w:type="textWrapping"/>
      </w:r>
      <w:r>
        <w:rPr>
          <w:rStyle w:val="VerbatimChar"/>
        </w:rPr>
        <w:t xml:space="preserve">## X  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3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X.4                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..age.15..      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male....age.15..  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.labor.forc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ut.of.labor.force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female....age.15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young.adults....ages.15.24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older.adults....ages.25..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primary.education.or.less....ages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secondary.education.or.more....ages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poorest.40.....ages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income..richest.60.....ages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Account..rural....age.15...  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..age.15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male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in.labor.force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ut.of.labor.forc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female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young.adults...age.15.24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older.adults...age.2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primary.education.or.less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seconday.education.or.more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poorest.4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income.richest.60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Financial.institution.account..rural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Withdrawal.in.the.past.year....with.a.financial.institution.account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institutions.are.too.far.away....without.a.financial.institution.account..age.15...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financial.services.are.too.expensive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necessary.documentation....age.15..                                                                                   -4.495460e-02</w:t>
      </w:r>
      <w:r>
        <w:br w:type="textWrapping"/>
      </w:r>
      <w:r>
        <w:rPr>
          <w:rStyle w:val="VerbatimChar"/>
        </w:rPr>
        <w:t xml:space="preserve">## No.account.because.of.lack.of.necessary.documentation....without.a.financial.institution.account..age.15...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lack.of.trust.in.financial.institutions....without.a.financial.institution.account..age.15...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religious.reasons....without.a.financial.institution.account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insufficient.funds....without.a.financial.institution.account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someone.in.the.family.has.an.account....age.15..                                                                                  7.243340e-02</w:t>
      </w:r>
      <w:r>
        <w:br w:type="textWrapping"/>
      </w:r>
      <w:r>
        <w:rPr>
          <w:rStyle w:val="VerbatimChar"/>
        </w:rPr>
        <w:t xml:space="preserve">## No.account.because.someone.in.the.family.has.an.account....without.a.financial.institution.account..age.15...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account.because.of.no.need.for.financial.services.ONLY....without.a.financial.institution.account..age.15...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ATM....with.a.financial.institution.account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mode.of.withdrawal..bank.teller....with.a.financial.institution.account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mal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.labor.force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out.of.labor.forc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female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young.adults....age.15.24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older.adults....age.2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primary.education.or.less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secondary.education.or.more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income..poorest.40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income..richest.60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in.the.past.year...rural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male..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.labor.force....age.15.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ut.of.labor.force....age.15..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female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young.adults....age.15.24.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older.adults....age.25..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primary.education.or.less....age.15..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secondary.education.or.less....age.15..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poorest.4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income..richest.60.....age.15..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pay.bills.or.to.buy.something.online.in.the.past.year..rural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male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.labor.for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ut.of.labor.force..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female...age.15..                                                                        1.379584e-01</w:t>
      </w:r>
      <w:r>
        <w:br w:type="textWrapping"/>
      </w:r>
      <w:r>
        <w:rPr>
          <w:rStyle w:val="VerbatimChar"/>
        </w:rPr>
        <w:t xml:space="preserve">## Used.the.internet.to.buy.something.online.in.the.past.year..young.adults..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older.adults....age.25..                                                                 1.117782e-01</w:t>
      </w:r>
      <w:r>
        <w:br w:type="textWrapping"/>
      </w:r>
      <w:r>
        <w:rPr>
          <w:rStyle w:val="VerbatimChar"/>
        </w:rPr>
        <w:t xml:space="preserve">## Used.the.internet.to.buy.something.online.in.the.past.year..primary.education.or.less..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secondary.education.or.more..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poorest.4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income..richest.60.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the.internet.to.buy.something.online.in.the.past.year..rural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online.for.internet.purchase....internet.purchasers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cash.on.delivery.for.internet.purchase....internet.purchasers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mal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.labor.forc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ut.of.labor.force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fe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young.adults....age.15.24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older.adults....age.2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primary.education.or.less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secondary.education.or.less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income..poorest.40.....age.15...                                                             -2.497281e-02</w:t>
      </w:r>
      <w:r>
        <w:br w:type="textWrapping"/>
      </w:r>
      <w:r>
        <w:rPr>
          <w:rStyle w:val="VerbatimChar"/>
        </w:rPr>
        <w:t xml:space="preserve">## Saved.to.start..operate..or.expand.a.farm.or.business..income..richest.60.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to.start..operate..or.expand.a.farm.or.business..rural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..age.15..   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male....age.15.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.labor.force....age.15.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out.of.labor.forc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female....age.15...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young.adults.....age.15.24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older.adults....age.2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primary.education.or.less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secondary.education.or.mor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income..poorest.40.....age.15...                                                                                                  4.335047e-02</w:t>
      </w:r>
      <w:r>
        <w:br w:type="textWrapping"/>
      </w:r>
      <w:r>
        <w:rPr>
          <w:rStyle w:val="VerbatimChar"/>
        </w:rPr>
        <w:t xml:space="preserve">## Saved.for.old.age..income..richest.60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old.age..rural....age.15...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male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.labor.force....age.15...                                                                                       -4.772659e-02</w:t>
      </w:r>
      <w:r>
        <w:br w:type="textWrapping"/>
      </w:r>
      <w:r>
        <w:rPr>
          <w:rStyle w:val="VerbatimChar"/>
        </w:rPr>
        <w:t xml:space="preserve">## Saved.at.a.financial.institution...out.of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fe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young.adults....age.15.24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older.adults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primary.education.or.less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poorest.4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income..richest.60.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t.a.financial.institution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mal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.in.labor.forc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ut.of.labor.force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fe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young.adults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older.adults....age.2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primary.education.or.less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secondary.education.or.more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poorest.40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income..richest.60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using.a.savings.club.or.a.person.outside.the.family..rural....age.15...                                                                       -9.915857e-03</w:t>
      </w:r>
      <w:r>
        <w:br w:type="textWrapping"/>
      </w:r>
      <w:r>
        <w:rPr>
          <w:rStyle w:val="VerbatimChar"/>
        </w:rPr>
        <w:t xml:space="preserve">## Saved.for.education.or.school.fees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mal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.labor.forc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out.of.labor.forc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female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.older.adults....age.2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primary.education.or.less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secondary.education.or.more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poorest.40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income..richest.60.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for.education.or.school.fees..rural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..age.15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male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.labor.force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out.of.labor.forc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female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young.adults.....age.15.24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older.adults.....age.2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primary.education.or.less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secondary.education.or.mor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poorest.40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income..richest.60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aved.any.money.in.the.past.year..rural.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..age.15..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male.....age.15...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ut.of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female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young.adults....age.15.24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older.adults....age.2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primary.education.or.less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secondary.education.or.more...age.15...                                                                                    1.885860e-02</w:t>
      </w:r>
      <w:r>
        <w:br w:type="textWrapping"/>
      </w:r>
      <w:r>
        <w:rPr>
          <w:rStyle w:val="VerbatimChar"/>
        </w:rPr>
        <w:t xml:space="preserve">## Outstanding.housing.loan..income..poorest.4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income..richest.60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housing.loan..rural.....age.15.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male.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.labor.forc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young.adults....age.15.24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secondary.education.or.mor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poorest.4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income..richest.60.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ownership..rural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.in.labor.force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ut.of.labor.force.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femal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young.adults....age.15.24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older.adults....age.2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primary.education.or.less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secondary.education.or.more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poorest.40.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income..richest.60.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health.or.medical.purposes..rural.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.labor.force.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ut.of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femal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young.adults.....age.15.24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older.adults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..primary.education.or.less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secondary.education.or.more....age.15...                                                   1.448493e-16</w:t>
      </w:r>
      <w:r>
        <w:br w:type="textWrapping"/>
      </w:r>
      <w:r>
        <w:rPr>
          <w:rStyle w:val="VerbatimChar"/>
        </w:rPr>
        <w:t xml:space="preserve">## Borrowed.to.start..operate..or.expand.a.farm.or.business..income..poorest.40..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income..richest.60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to.start..operate..or.expand.a.farm.or.business..rural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mal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.labor.forc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ut.of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female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young.adults....age.15.24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older.adults....age.2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primary.education.or.less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secondary.education.or.more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poorest.40.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income..richest.60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tore.by.buying.on.credit..rural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male.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.labor.force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.out.of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female.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young.adults.....age.15.24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secondary.education.or.mor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or.education.or.school.fees..rural.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..age.15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.labor.forc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out.of.labor.force....age.15...                                                                               4.551250e-03</w:t>
      </w:r>
      <w:r>
        <w:br w:type="textWrapping"/>
      </w:r>
      <w:r>
        <w:rPr>
          <w:rStyle w:val="VerbatimChar"/>
        </w:rPr>
        <w:t xml:space="preserve">## Borrowed.from.a.financial.institution..female....age.1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young.adults.....age.15.24..                                                                                  7.218606e-05</w:t>
      </w:r>
      <w:r>
        <w:br w:type="textWrapping"/>
      </w:r>
      <w:r>
        <w:rPr>
          <w:rStyle w:val="VerbatimChar"/>
        </w:rPr>
        <w:t xml:space="preserve">## Borrowed.from.a.financial.institution..older.adults.....age.2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primary.education.or.less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secondary.education.or.more....age.15...                                                                      7.704809e-02</w:t>
      </w:r>
      <w:r>
        <w:br w:type="textWrapping"/>
      </w:r>
      <w:r>
        <w:rPr>
          <w:rStyle w:val="VerbatimChar"/>
        </w:rPr>
        <w:t xml:space="preserve">## Borrowed.from.a.financial.institution..income..poorest.4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income..richest.60.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.rural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mal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.labor.forc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ut.of.labor.force..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female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young.adults....age.15.24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older.adults....age.2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primary.education.or.less..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secondary.education.or.more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poorest.4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income..richest.60...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financial.institution.or.used.a.credit.card..rural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mal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.labor.force.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ut.of.labor.forc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young.adults....age.15.24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older.adults.....age.2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secondary.education.or.mor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family.or.friends..rural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male.....age.15.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.labor.force....age.15.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ut.of.labor.forc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femal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young.adults....age.15.24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older.adults.....age.2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primary.education.or.less..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secondary.education.or.mor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poorest.4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income..richest.60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from.a.savings.club..rural.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mal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young.adults.....age.15.24..                                                                                    7.973494e-02</w:t>
      </w:r>
      <w:r>
        <w:br w:type="textWrapping"/>
      </w:r>
      <w:r>
        <w:rPr>
          <w:rStyle w:val="VerbatimChar"/>
        </w:rPr>
        <w:t xml:space="preserve">## Borrowed.any.money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secondary.education.or.mor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poorest.4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income..richest.60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Borrowed.any.money.in.the.past.year..rural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male....age.15.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.labor.force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ut.of.labor.force.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female....age.15.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young.adults....age.15.24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older.adults....age.2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primary.education.or.less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secondary.education.or.mor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poorest.4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income..richest.60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possible..rural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..age.15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male....age.1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.labor.forc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ut.of.labor.force..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fe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young.adults....age.15.24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older.adults....age.2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primary.education.or.less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secondary.education.or.more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come..poorest.40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income..richest.60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oming.up.with.emergency.funds..not.possible..rural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..able.to.raise.fund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male.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.labor.force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ut.of.labor.force....able.to.raise.funds..age.15...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female....able.to.raise.fund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young.adults....able.to.raise.funds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older.adults....able.to.raise.funds..age.2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primary.education.or.less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secondary.education.or.more....able.to.raise.funds..age.15.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poorest.4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income..richest.60.....able.to.raise.funds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vings..rural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..able.to.raise.funds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male.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.labor.force....able.to.raise.funds..age.15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ut.of.labor.force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female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young.adults.....able.to.raise.funds..age.15.24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older.adults.....able.to.raise.funds..age.2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primary.education.or.less....able.to.raise.funds..age.15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secondary.education.or.more....able.to.raise.funds..age.15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poorest.40....able.to.raise.funds..age.15..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income..richest.60.....able.to.raise.funds..age.15..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family.or.friends..rural....able.to.raise.funds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..able.to.raise.fund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male.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ut.of.labor.force....able.to.raise.funds..age.15...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female....able.to.raise.fund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young.adults....able.to.raise.funds..age.15.24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older.adults....able.to.raise.funds..age.25...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primary.education.or.less.....able.to.raise.funds..age.15...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secondary.education.or.more....able.to.raise.funds..age.15...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poorest.4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income..richest.60.....able.to.raise.funds..age.15...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money.from.working..rural....able.to.raise.fund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..able.to.raise.funds..age.15...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male.....able.to.raise.funds..age.15...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.labor.force....able.to.raise.funds..age.15...                     -1.794184e-01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ut.of.labor.force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female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young.adults....able.to.raise.funds..age.15.24..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older.adults....able.to.raise.funds..age.25...      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primary.education.or.less....able.to.raise.funds..age.15...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secondary.education.or.more....able.to.raise.funds..age.15...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poorest.40....able.to.raise.funds..age.15... 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income..richest.60.....able.to.raise.funds..age.15...                 .           </w:t>
      </w:r>
      <w:r>
        <w:br w:type="textWrapping"/>
      </w:r>
      <w:r>
        <w:rPr>
          <w:rStyle w:val="VerbatimChar"/>
        </w:rPr>
        <w:t xml:space="preserve">## Main.source.of.emergency.funds..loan.from.a.bank..employer..or.private.lender..rural.....able.to.raise.funds..age.15...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.able.to.raise.fund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.male....able.to.raise.fund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.labor.force....able.to.raise.fund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ut.of.labor.force....able.to.raise.fund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female.....able.to.raise.funds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young.adults....able.to.raise.funds..age.15.24..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older.adults....able.to.raise.funds..age.25...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primary.education.or.less....able.to.raise.funds..age.15...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secondary.education.or.more....able.to.raise.funds..age.15...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poorest.4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income..richest.60.....able.to.raise.fund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sale.of.assets..rural.....able.to.raise.fund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..able.to.raise.fund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male....able.to.raise.funds..age.15..                                                                         1.162797e-02</w:t>
      </w:r>
      <w:r>
        <w:br w:type="textWrapping"/>
      </w:r>
      <w:r>
        <w:rPr>
          <w:rStyle w:val="VerbatimChar"/>
        </w:rPr>
        <w:t xml:space="preserve">## Main.source.of.emergency.funds..other..in.labor.force....able.to.raise.fund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ut.of.labor.force....able.to.raise.funds..age.15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female....able.to.raise.funds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young.adults....able.to.raise.funds..age.15.24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older.adults....able.to.raise.funds..age.2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primary.education.or.less....able.to.raise.fund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secondary.education.or.more....able.to.raise.funds..age.15..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poorest.4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income..richest.60.....able.to.raise.funds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in.source.of.emergency.funds..other..rural....able.to.raise.funds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male..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.labor.force...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ut.of.labor.force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femal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young.adults....age.15.24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older.adults....age.2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primary.education.or.less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secondary.education.or.more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poorest.40.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income..richest.60.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in.the.past.year..rural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income..richest.6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in.the.past.year..rural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financial.institution....senders.and.recipients..age.15...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using.an.account....senders.and.recipient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bile.phone....senders.and.recipients..age.15..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age.1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in.person.and.in.cash.only....senders.and.recipients..age.15..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.money.transfer.service....senders.and.recipients..age.15...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or.received.domestic.remittances..through.an.over.the.counter.service....senders.and.recipients..age.15...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financial.institution....recipients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using.an.account...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bile.phone....recipients..age.15..                                                                        3.016752e-05</w:t>
      </w:r>
      <w:r>
        <w:br w:type="textWrapping"/>
      </w:r>
      <w:r>
        <w:rPr>
          <w:rStyle w:val="VerbatimChar"/>
        </w:rPr>
        <w:t xml:space="preserve">## Received.domestic.remittances..in.person.and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in.person.and.in.cash.only....recipients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.money.transfer.service....recipient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omestic.remittances..through.an.over.the.counter.service....recipients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.labor.force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ut.of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older.adults....age.2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primary.education.or.less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in.the.past.year..rural.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financial.institution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financial.institution....sender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using.an.account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using.an.account....senders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bile.phone....sender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in.person.and.in.cash.only....sender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.money.transfer.service....senders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Sent.domestic.remittances..through.an.over.the.counter.service....senders..age.15.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male....age.15.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ut.of.labor.forc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female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young.adults....age.15.24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older.adults.....age.25.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primary.education.or.less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secondary.education.or.more.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poorest.4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income..richest.60.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in.the.past.year...rural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financial.institution.account....paying.utility.bills..age.15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age.15..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n.account....paying.utility.bills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age.15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a.mobile.phone....paying.utility.bills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age.15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utility.bills..using.cash.only....paying.utility.bills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male....age.15.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.labor.force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out.of.labor.force.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female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young.adults.....age.15.24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older.adults....age.25.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primary.education.or.less..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secondary.education.or.more.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come..poorest.4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income..richest.60.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in.the.past.year..rural.....age.15...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male....age.15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.labor.forc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ut.of.labor.force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female.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young.adults.....age.15.24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older.adults....age.2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primary.education.or.less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secondary.education.or.more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poorest.40..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income..richest.60.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in.the.past.year..rural.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male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.labor.force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ut.of.labor.forc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secondary.education.or.more..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poorest.40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income..richest.60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.labor.force...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older.adults.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secondary.education.or.more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income.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in.the.past.year..rural....age.15.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cash.only....paying.school.fees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.financial.institution.account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.financial.institution.account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age.15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to.an.account....wage.recipients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.financial.institution.account....wage.recipients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to.an.account....wage.recipients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.financial.institution.account....wage.recipients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to.an.account....wage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financial.institution.account....paying.school.fees..age.1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age.15..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n.account....paying.school.fees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through.a.mobile.phone....wage.recipients..age.15.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through.a.mobile.phone....wage.recipients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through.a.mobile.phone....wage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Paid.school.fees..using.a.mobile.phone....paying.school.fees..age.15.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in.cash.only....wage.recipients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in.cash.only....wage.recipients..age.1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in.cash.only....wage.recipients..age.1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wages..first.account.opened.to.receive.wages....receiving.wages.into.an.account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age.15..                                                                    -4.200234e-02</w:t>
      </w:r>
      <w:r>
        <w:br w:type="textWrapping"/>
      </w:r>
      <w:r>
        <w:rPr>
          <w:rStyle w:val="VerbatimChar"/>
        </w:rPr>
        <w:t xml:space="preserve">## Received.private.sector.wages..first.account.opened.to.receive.wages....receiving.wages.into.an.account..age.15...                                  -9.428634e-05</w:t>
      </w:r>
      <w:r>
        <w:br w:type="textWrapping"/>
      </w:r>
      <w:r>
        <w:rPr>
          <w:rStyle w:val="VerbatimChar"/>
        </w:rPr>
        <w:t xml:space="preserve">## Received.public.sector.wages..first.account.opened.to.receive.wages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ublic.sector.wages..first.account.opened.to.receive.wages....receiving.wages.into.an.account..age.15...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male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.labor.force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ut.of.labor.force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female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young.adults....age.15.24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older.adults....age.25.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primary.education.or.less....age.15.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secondary.education.or.mor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.poorest.40.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income.richest.6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in.the.past.year..rural.....age.15.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.financial.institution.account....pension.recipients..age.15...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.cash.only....pension.recipients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age.15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first.account.opened.to.receive.pension....receiving.pension.into.an.account..age.15...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male.....age.15.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ut.of.labor.force.....age.1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female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young.adults....age.15.24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older.adults....age.2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primary.education.or.less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secondary.education.or.more....age.15.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poorest.40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income..riches.60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in.the.past.year..rural.....age.15.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into.an.account....pension.recipients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.financial.institution.account....transfer.recipients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to.an.account....transfer.recipients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age.1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a.public.sector.pension..through.a.mobile.phone....pension.recipients..age.15...                                                           -9.167643e-02</w:t>
      </w:r>
      <w:r>
        <w:br w:type="textWrapping"/>
      </w:r>
      <w:r>
        <w:rPr>
          <w:rStyle w:val="VerbatimChar"/>
        </w:rPr>
        <w:t xml:space="preserve">## Received.government.transfers..through.a.mobile.phone....age.1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through.a.mobile.phone....transfer.recipients..age.15..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age.15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in.cash.only....transfer.recipients..age.15.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bit.card.used.to.make.a.purchase.in.the.past.year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debit.or.credit.card.to.make.a.purchase.in.the.past.year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age.15..                                                     -3.888521e-06</w:t>
      </w:r>
      <w:r>
        <w:br w:type="textWrapping"/>
      </w:r>
      <w:r>
        <w:rPr>
          <w:rStyle w:val="VerbatimChar"/>
        </w:rPr>
        <w:t xml:space="preserve">## Received.government.transfers..first.account.opened.to.receive.government.transfers....receiving.transfers.into.an.account..age.15...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male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.labor.force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ut.of.labor.force.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female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young.adults....age.15.24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older.adults.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primary.education.or.less.....age.15...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secondary.education.or.more....age.15...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poorest.40.....age.15.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income..richest.60..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in.the.past.year..rural.....age.15.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.financial.institution.account....payment.recipients..age.15..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to.an.account....payment.recipients..age.15..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through.a.mobile.phone....payment.recipients..age.15...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in.cash.only....payment.recipients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age.15..                                       .           </w:t>
      </w:r>
      <w:r>
        <w:br w:type="textWrapping"/>
      </w:r>
      <w:r>
        <w:rPr>
          <w:rStyle w:val="VerbatimChar"/>
        </w:rPr>
        <w:t xml:space="preserve">## Received.payments.for.agricultural.products..first.account.opened.to.receive.agricultural.payments....receiving.payments.into.an.account..age.15...  .           </w:t>
      </w:r>
      <w:r>
        <w:br w:type="textWrapping"/>
      </w:r>
      <w:r>
        <w:rPr>
          <w:rStyle w:val="VerbatimChar"/>
        </w:rPr>
        <w:t xml:space="preserve">## Received.payments.from.self.employment.in.the.past.year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mal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.labor.force.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out.of.labor.force.....age.15.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female.....age.15...                                                                       -1.658013e-04</w:t>
      </w:r>
      <w:r>
        <w:br w:type="textWrapping"/>
      </w:r>
      <w:r>
        <w:rPr>
          <w:rStyle w:val="VerbatimChar"/>
        </w:rPr>
        <w:t xml:space="preserve">## Received.payments.from.self.employment.in.the.past.year..young.adults.....age.15.24..                                                               -1.142182e-02</w:t>
      </w:r>
      <w:r>
        <w:br w:type="textWrapping"/>
      </w:r>
      <w:r>
        <w:rPr>
          <w:rStyle w:val="VerbatimChar"/>
        </w:rPr>
        <w:t xml:space="preserve">## Received.payments.from.self.employment.in.the.past.year..older.adults.....age.25.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primary.education.or.less....age.15...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secondary.education.or.more....age.15...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poorest.4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income..richest.60......age.15...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in.the.past.year..rural.....age.15.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age.15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.financial.institution.account....payment.recipients..age.15..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age.15.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to.an.account....payment.recipients..age.15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through.a.mobile.phone....payment.recipients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payments.from.self.employment..in.cash.only....payment.recipients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Has.a.national.identity.card....age.15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age.15..                                           7.438115e-01</w:t>
      </w:r>
      <w:r>
        <w:br w:type="textWrapping"/>
      </w:r>
      <w:r>
        <w:rPr>
          <w:rStyle w:val="VerbatimChar"/>
        </w:rPr>
        <w:t xml:space="preserve">## Used.a.mobile.phone.or.the.internet.to.access.a.financial.institution.account.in.the.past.year....with.a.financial.institution.account..age.15..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male....age.15.....                                                                        1.009949e-02</w:t>
      </w:r>
      <w:r>
        <w:br w:type="textWrapping"/>
      </w:r>
      <w:r>
        <w:rPr>
          <w:rStyle w:val="VerbatimChar"/>
        </w:rPr>
        <w:t xml:space="preserve">## Used.a.mobile.phone.or.the.internet.to.access.an.account..in.labor.force.....age.15.....                                                             1.104085e-01</w:t>
      </w:r>
      <w:r>
        <w:br w:type="textWrapping"/>
      </w:r>
      <w:r>
        <w:rPr>
          <w:rStyle w:val="VerbatimChar"/>
        </w:rPr>
        <w:t xml:space="preserve">## Used.a.mobile.phone.or.the.internet.to.access.an.account..out.of.labor.force.....age.15..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female.....age.15.....                                                                     1.818230e-02</w:t>
      </w:r>
      <w:r>
        <w:br w:type="textWrapping"/>
      </w:r>
      <w:r>
        <w:rPr>
          <w:rStyle w:val="VerbatimChar"/>
        </w:rPr>
        <w:t xml:space="preserve">## Used.a.mobile.phone.or.the.internet.to.access.an.account..young.adults....age.15.24....                                                              2.176237e-02</w:t>
      </w:r>
      <w:r>
        <w:br w:type="textWrapping"/>
      </w:r>
      <w:r>
        <w:rPr>
          <w:rStyle w:val="VerbatimChar"/>
        </w:rPr>
        <w:t xml:space="preserve">## Used.a.mobile.phone.or.the.internet.to.access.an.account..older.adults....age.25.....                                                                4.105636e-03</w:t>
      </w:r>
      <w:r>
        <w:br w:type="textWrapping"/>
      </w:r>
      <w:r>
        <w:rPr>
          <w:rStyle w:val="VerbatimChar"/>
        </w:rPr>
        <w:t xml:space="preserve">## Used.a.mobile.phone.or.the.internet.to.access.an.account..primary.education.or.less.....age.15.....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secondary.education.or.more.....age.15.....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income..poorest.40......age.15.....                                                        4.769909e-05</w:t>
      </w:r>
      <w:r>
        <w:br w:type="textWrapping"/>
      </w:r>
      <w:r>
        <w:rPr>
          <w:rStyle w:val="VerbatimChar"/>
        </w:rPr>
        <w:t xml:space="preserve">## Used.a.mobile.phone.or.the.internet.to.access.an.account..income..richest.60.....age.15.....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rural.....age.15..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access.an.account....with.an.account..age.15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a.mobile.phone.or.the.internet.to.check.account.balance.in.the.past.year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..age.15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male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.labor.force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ut.of.labor.force.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female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young.adults.....age.15.24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older.adults.....age.25..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primary.education.or.less.....age.15..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secondary.education.or.more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poorest.4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income..richest.60......age.15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Outstanding.loan.for.a.funeral.or.wedding..rural.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Used.checks.to.make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..age.15..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male....age.15...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.labor.force.....age.15.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ut.of.labor.force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female.....age.15...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young.adults.....age.15.24..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older.adults.....age.25...                                                                                                   -1.801350e-03</w:t>
      </w:r>
      <w:r>
        <w:br w:type="textWrapping"/>
      </w:r>
      <w:r>
        <w:rPr>
          <w:rStyle w:val="VerbatimChar"/>
        </w:rPr>
        <w:t xml:space="preserve">## Credit.card.ownership..primary.education.or.less.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secondary.education.or.more.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poorest.40......age.15...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income..richest.60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ownership..rural.....age.15...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Credit.card.used.in.the.past.year....age.15..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Deposit.in.the.past.year....with.a.financial.institutio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.financial.institution.account.in.the.past.year....age.15..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.financial.institution.account..age.15..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..age.15..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male.....age.15...                                                                    1.540500e-02</w:t>
      </w:r>
      <w:r>
        <w:br w:type="textWrapping"/>
      </w:r>
      <w:r>
        <w:rPr>
          <w:rStyle w:val="VerbatimChar"/>
        </w:rPr>
        <w:t xml:space="preserve">## No.deposit.and.no.withdrawal.from.an.account.in.the.past.year..in.labor.force....age.15...                                                           5.081686e-02</w:t>
      </w:r>
      <w:r>
        <w:br w:type="textWrapping"/>
      </w:r>
      <w:r>
        <w:rPr>
          <w:rStyle w:val="VerbatimChar"/>
        </w:rPr>
        <w:t xml:space="preserve">## No.deposit.and.no.withdrawal.from.an.account.in.the.past.year..out.of.labor.force....age.15...                                                       3.786596e-03</w:t>
      </w:r>
      <w:r>
        <w:br w:type="textWrapping"/>
      </w:r>
      <w:r>
        <w:rPr>
          <w:rStyle w:val="VerbatimChar"/>
        </w:rPr>
        <w:t xml:space="preserve">## No.deposit.and.no.withdrawal.from.an.account.in.the.past.year..female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young.adults.....age.15.24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older.adults....age.25...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primary.education.or.less....age.15...                                                1.053107e-01</w:t>
      </w:r>
      <w:r>
        <w:br w:type="textWrapping"/>
      </w:r>
      <w:r>
        <w:rPr>
          <w:rStyle w:val="VerbatimChar"/>
        </w:rPr>
        <w:t xml:space="preserve">## No.deposit.and.no.withdrawal.from.an.account.in.the.past.year..secondary.education.or.less....age.15...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income..poorest.40.....age.15...                                                      2.524496e-02</w:t>
      </w:r>
      <w:r>
        <w:br w:type="textWrapping"/>
      </w:r>
      <w:r>
        <w:rPr>
          <w:rStyle w:val="VerbatimChar"/>
        </w:rPr>
        <w:t xml:space="preserve">## No.deposit.and.no.withdrawal.from.an.account.in.the.past.year..income..richest.60......age.15...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from.an.account.in.the.past.year..rural.....age.15.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No.deposit.and.no.withdrawal.in.the.past.year....with.an.account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.financial.institution.account....payment.recipients..age.15...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age.15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through.a.mobile.phone....payment.recipients..age.15...                                                                1.245330e-01</w:t>
      </w:r>
      <w:r>
        <w:br w:type="textWrapping"/>
      </w:r>
      <w:r>
        <w:rPr>
          <w:rStyle w:val="VerbatimChar"/>
        </w:rPr>
        <w:t xml:space="preserve">## Received.government.payments..in.cash.only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.cash.only....payment.recipients..age.15...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into.an.account....payment.recipients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age.15..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.first.account.opened.to.receive.government.payments....receiving.payments.into.an.account..age.15...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male....age.15...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.labor.force....age.15.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ut.of.labor.force....age.15.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female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young.adults....age.15.24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older.adults....age.25.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primary.education.or.less....age.15...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secondary.education.or.more....age.15...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poorest.40.....age.15.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income..richest.60......age.15.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government.payments.in.the.past.year..rural.....age.15.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..age.15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male.....age.1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.labor.force.....age.15.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ut.of.labor.force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femal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young.adults.....age.15.24.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older.adults.....age.25..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primary.education.or.less....age.15..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secondary.education.or.more....age.15..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poorest.40.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income..richest.60.....age.15..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or.received.digital.payments.in.the.past.year..rural.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..age.15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male.....age.15..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.labor.force....age.15..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ut.of.labor.force.....age.15.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female.....age.15..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young.adults.....age.15.24.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older.adults.....age.25..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primary.education.or.less.....age.15..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secondary.education.or.more.....age.15..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poorest.4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income..richest.60......age.15..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ade.digital.payments.in.the.past.year..rural.....age.15..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..age.15..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male....age.15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.labor.force....age.15..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ut.of.labor.force....age.15..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female.....age.15..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young.adults.....age.15.24.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older.adults.....age.25..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primary.education.or.less.....age.15..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secondary.education.or.more.....age.15..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poorest.4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income..richest.60......age.15..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Received.digital.payments.in.the.past.year..rural....age.15..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..age.15..         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male.....age.15...                                                                                                             2.588276e-02</w:t>
      </w:r>
      <w:r>
        <w:br w:type="textWrapping"/>
      </w:r>
      <w:r>
        <w:rPr>
          <w:rStyle w:val="VerbatimChar"/>
        </w:rPr>
        <w:t xml:space="preserve">## Mobile.money.account..in.labor.force....age.15...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out.of.labor.force....age.15...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female....age.15...      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young.adults.....age.15.24..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older.adults....age.25...        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primary.education.or.less....age.15...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secondary.education.or.less....age.15...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income..poorest.40.....age.15...                                                                                               5.537792e-02</w:t>
      </w:r>
      <w:r>
        <w:br w:type="textWrapping"/>
      </w:r>
      <w:r>
        <w:rPr>
          <w:rStyle w:val="VerbatimChar"/>
        </w:rPr>
        <w:t xml:space="preserve">## Mobile.money.account..income..richest.60......age.15...                                                                                              .           </w:t>
      </w:r>
      <w:r>
        <w:br w:type="textWrapping"/>
      </w:r>
      <w:r>
        <w:rPr>
          <w:rStyle w:val="VerbatimChar"/>
        </w:rPr>
        <w:t xml:space="preserve">## Mobile.money.account..rural.....age.15...                                                                                                            .</w:t>
      </w:r>
    </w:p>
    <w:p>
      <w:pPr>
        <w:pStyle w:val="SourceCode"/>
      </w:pPr>
      <w:r>
        <w:rPr>
          <w:rStyle w:val="CommentTok"/>
        </w:rPr>
        <w:t xml:space="preserve">#imp variables</w:t>
      </w:r>
      <w:r>
        <w:br w:type="textWrapping"/>
      </w:r>
      <w:r>
        <w:rPr>
          <w:rStyle w:val="CommentTok"/>
        </w:rPr>
        <w:t xml:space="preserve">#No.account.because.of.lack.of.necessary.documentation....age.15..                                                                                   -0.208623148</w:t>
      </w:r>
      <w:r>
        <w:br w:type="textWrapping"/>
      </w:r>
      <w:r>
        <w:rPr>
          <w:rStyle w:val="CommentTok"/>
        </w:rPr>
        <w:t xml:space="preserve">#No.account.because.of.lack.of.necessary.documentation....without.a.financial.institution.account..age.15...                                         -0.106863057</w:t>
      </w:r>
      <w:r>
        <w:br w:type="textWrapping"/>
      </w:r>
      <w:r>
        <w:rPr>
          <w:rStyle w:val="CommentTok"/>
        </w:rPr>
        <w:t xml:space="preserve">#Used.the.internet.to.pay.bills.in.the.past.year...secondary.education.or.more....age.15..                                                            0.013687914</w:t>
      </w:r>
      <w:r>
        <w:br w:type="textWrapping"/>
      </w:r>
      <w:r>
        <w:rPr>
          <w:rStyle w:val="CommentTok"/>
        </w:rPr>
        <w:t xml:space="preserve">#Saved.for.old.age..male....age.15...                                                                                                                -0.033327876</w:t>
      </w:r>
      <w:r>
        <w:br w:type="textWrapping"/>
      </w:r>
      <w:r>
        <w:rPr>
          <w:rStyle w:val="CommentTok"/>
        </w:rPr>
        <w:t xml:space="preserve">#Received.private.sector.wages..through.a.mobile.phone....age.15..                                                                                   -0.506733992</w:t>
      </w:r>
      <w:r>
        <w:br w:type="textWrapping"/>
      </w:r>
      <w:r>
        <w:rPr>
          <w:rStyle w:val="CommentTok"/>
        </w:rPr>
        <w:t xml:space="preserve">#Borrowed.from.a.financial.institution..rural....age.15...                                                                                           -0.111471129</w:t>
      </w:r>
      <w:r>
        <w:br w:type="textWrapping"/>
      </w:r>
      <w:r>
        <w:rPr>
          <w:rStyle w:val="CommentTok"/>
        </w:rPr>
        <w:t xml:space="preserve">#Borrowed.from.a.financial.institution.or.used.a.credit.card..primary.education.or.less....age.15...                                                 -0.005520971</w:t>
      </w:r>
      <w:r>
        <w:br w:type="textWrapping"/>
      </w:r>
      <w:r>
        <w:rPr>
          <w:rStyle w:val="CommentTok"/>
        </w:rPr>
        <w:t xml:space="preserve">#Borrowed.any.money.in.the.past.year..primary.education.or.less....age.15...                                                                         -0.022075611</w:t>
      </w:r>
      <w:r>
        <w:br w:type="textWrapping"/>
      </w:r>
      <w:r>
        <w:rPr>
          <w:rStyle w:val="CommentTok"/>
        </w:rPr>
        <w:t xml:space="preserve">#Received.domestic.remittances..through.a.mobile.phone....recipients..age.15..                                                                       -0.044045572</w:t>
      </w:r>
      <w:r>
        <w:br w:type="textWrapping"/>
      </w:r>
      <w:r>
        <w:rPr>
          <w:rStyle w:val="CommentTok"/>
        </w:rPr>
        <w:t xml:space="preserve">#Mobile.money.account..income..richest.60......age.15...                                                                                              0.136295203</w:t>
      </w:r>
      <w:r>
        <w:br w:type="textWrapping"/>
      </w:r>
      <w:r>
        <w:rPr>
          <w:rStyle w:val="CommentTok"/>
        </w:rPr>
        <w:t xml:space="preserve">#Used.a.mobile.phone.or.the.internet.to.access.an.account..out.of.labor.force.....age.15.....                                                         0.294889855</w:t>
      </w:r>
      <w:r>
        <w:br w:type="textWrapping"/>
      </w:r>
      <w:r>
        <w:rPr>
          <w:rStyle w:val="CommentTok"/>
        </w:rPr>
        <w:t xml:space="preserve">#Mobile.money.account..in.labor.force....age.15...                                                                                                    0.043459034</w:t>
      </w:r>
      <w:r>
        <w:br w:type="textWrapping"/>
      </w:r>
      <w:r>
        <w:rPr>
          <w:rStyle w:val="CommentTok"/>
        </w:rPr>
        <w:t xml:space="preserve"># No.deposit.and.no.withdrawal.from.an.account.in.the.past.year..income..richest.60......age.15...                                                    -0.018648138</w:t>
      </w:r>
      <w:r>
        <w:br w:type="textWrapping"/>
      </w:r>
      <w:r>
        <w:rPr>
          <w:rStyle w:val="CommentTok"/>
        </w:rPr>
        <w:t xml:space="preserve"># No.deposit.and.no.withdrawal.from.an.account.in.the.past.year..rural.....age.15...                                                                  -0.002498068</w:t>
      </w:r>
      <w:r>
        <w:br w:type="textWrapping"/>
      </w:r>
      <w:r>
        <w:rPr>
          <w:rStyle w:val="CommentTok"/>
        </w:rPr>
        <w:t xml:space="preserve">#Credit.card.ownership..young.adults.....age.15.24..                                                                                                  0.056869448</w:t>
      </w:r>
      <w:r>
        <w:br w:type="textWrapping"/>
      </w:r>
      <w:r>
        <w:rPr>
          <w:rStyle w:val="CommentTok"/>
        </w:rPr>
        <w:t xml:space="preserve">#Used.a.mobile.phone.or.the.internet.to.access.an.account..rural.....age.15.....                                                                      0.280001277</w:t>
      </w:r>
      <w:r>
        <w:br w:type="textWrapping"/>
      </w:r>
      <w:r>
        <w:rPr>
          <w:rStyle w:val="CommentTok"/>
        </w:rPr>
        <w:t xml:space="preserve">#Used.a.mobile.phone.or.the.internet.to.access.a.financial.institution.account.in.the.past.year....age.15..                                           0.038721259</w:t>
      </w:r>
    </w:p>
    <w:p>
      <w:pPr>
        <w:pStyle w:val="Heading2"/>
      </w:pPr>
      <w:bookmarkStart w:id="35" w:name="random-forest-regression-model3-1"/>
      <w:bookmarkEnd w:id="35"/>
      <w:r>
        <w:t xml:space="preserve">4.Random forest regression model3 :</w:t>
      </w:r>
    </w:p>
    <w:p>
      <w:pPr>
        <w:pStyle w:val="SourceCode"/>
      </w:pPr>
      <w:r>
        <w:rPr>
          <w:rStyle w:val="CommentTok"/>
        </w:rPr>
        <w:t xml:space="preserve">#data partit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d.a.mobile.phone.or.the.internet.to.access.an.account....with.a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5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5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ndom forest regressio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r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sed.a.mobile.phone.or.the.internet.to.access.an.account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o.account.because.of.lack.of.necessary.documentation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.financial.institution.account.in.the.past.year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rural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.card.ownership..young.adults.....age.</w:t>
      </w:r>
      <w:r>
        <w:rPr>
          <w:rStyle w:val="FloatTok"/>
        </w:rPr>
        <w:t xml:space="preserve">15.24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.deposit.and.no.withdrawal.from.an.account.in.the.past.year..rural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.deposit.and.no.withdrawal.from.an.account.in.the.past.year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bile.money.account..in.labor.forc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a.mobile.phone.or.the.internet.to.access.an.account..out.of.labor.force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..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bile.money.account..income..richest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..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domestic.remittances..through.a.mobile.phone....recipients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rowed.any.money.in.the.past.year..primary.education.or.less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rowed.from.a.financial.institution.or.used.a.credit.card..primary.education.or.less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rowed.from.a.financial.institution..rural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ved.for.old.age..mal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eived.private.sector.wages..through.a.mobile.phon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d.the.internet.to.pay.bills.in.the.past.year...secondary.education.or.more..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.account.because.of.lack.of.necessary.documentation....without.a.financial.institution.account..age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...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4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o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3,test_set4)</w:t>
      </w:r>
      <w:r>
        <w:br w:type="textWrapping"/>
      </w:r>
      <w:r>
        <w:rPr>
          <w:rStyle w:val="NormalTok"/>
        </w:rPr>
        <w:t xml:space="preserve">pred3</w:t>
      </w:r>
    </w:p>
    <w:p>
      <w:pPr>
        <w:pStyle w:val="SourceCode"/>
      </w:pPr>
      <w:r>
        <w:rPr>
          <w:rStyle w:val="VerbatimChar"/>
        </w:rPr>
        <w:t xml:space="preserve">##         2         5        19        31        67        98       121 </w:t>
      </w:r>
      <w:r>
        <w:br w:type="textWrapping"/>
      </w:r>
      <w:r>
        <w:rPr>
          <w:rStyle w:val="VerbatimChar"/>
        </w:rPr>
        <w:t xml:space="preserve">## 21.245500 12.674033  9.173700 12.615367 21.151033  7.716233 42.527367 </w:t>
      </w:r>
      <w:r>
        <w:br w:type="textWrapping"/>
      </w:r>
      <w:r>
        <w:rPr>
          <w:rStyle w:val="VerbatimChar"/>
        </w:rPr>
        <w:t xml:space="preserve">##       137 </w:t>
      </w:r>
      <w:r>
        <w:br w:type="textWrapping"/>
      </w:r>
      <w:r>
        <w:rPr>
          <w:rStyle w:val="VerbatimChar"/>
        </w:rPr>
        <w:t xml:space="preserve">## 15.269067</w:t>
      </w:r>
    </w:p>
    <w:p>
      <w:pPr>
        <w:pStyle w:val="SourceCode"/>
      </w:pPr>
      <w:r>
        <w:rPr>
          <w:rStyle w:val="NormalTok"/>
        </w:rPr>
        <w:t xml:space="preserve">rf3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0 samples</w:t>
      </w:r>
      <w:r>
        <w:br w:type="textWrapping"/>
      </w:r>
      <w:r>
        <w:rPr>
          <w:rStyle w:val="VerbatimChar"/>
        </w:rPr>
        <w:t xml:space="preserve">## 17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 Rsquared </w:t>
      </w:r>
      <w:r>
        <w:br w:type="textWrapping"/>
      </w:r>
      <w:r>
        <w:rPr>
          <w:rStyle w:val="VerbatimChar"/>
        </w:rPr>
        <w:t xml:space="preserve">##    2    12.758468  0.4200497</w:t>
      </w:r>
      <w:r>
        <w:br w:type="textWrapping"/>
      </w:r>
      <w:r>
        <w:rPr>
          <w:rStyle w:val="VerbatimChar"/>
        </w:rPr>
        <w:t xml:space="preserve">##    9     8.727154  0.7286443</w:t>
      </w:r>
      <w:r>
        <w:br w:type="textWrapping"/>
      </w:r>
      <w:r>
        <w:rPr>
          <w:rStyle w:val="VerbatimChar"/>
        </w:rPr>
        <w:t xml:space="preserve">##   17     8.191615  0.76092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17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3_AI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 w:type="textWrapping"/>
      </w:r>
      <w:r>
        <w:rPr>
          <w:rStyle w:val="VerbatimChar"/>
        </w:rPr>
        <w:t xml:space="preserve">## 3   17</w:t>
      </w:r>
    </w:p>
    <w:p>
      <w:pPr>
        <w:pStyle w:val="SourceCode"/>
      </w:pPr>
      <w:r>
        <w:rPr>
          <w:rStyle w:val="NormalTok"/>
        </w:rPr>
        <w:t xml:space="preserve">r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63.29579</w:t>
      </w:r>
      <w:r>
        <w:br w:type="textWrapping"/>
      </w:r>
      <w:r>
        <w:rPr>
          <w:rStyle w:val="VerbatimChar"/>
        </w:rPr>
        <w:t xml:space="preserve">##                     % Var explained: 77.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80d8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4-17T22:48:42Z</dcterms:created>
  <dcterms:modified xsi:type="dcterms:W3CDTF">2019-04-17T22:48:42Z</dcterms:modified>
</cp:coreProperties>
</file>